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B3587" w:rsidRPr="00D828D7" w:rsidRDefault="00A53665" w:rsidP="00CB5501">
      <w:pPr>
        <w:spacing w:before="120" w:after="120"/>
        <w:jc w:val="center"/>
        <w:rPr>
          <w:rFonts w:asciiTheme="minorHAnsi" w:hAnsiTheme="minorHAnsi" w:cstheme="minorHAnsi"/>
          <w:b/>
        </w:rPr>
      </w:pPr>
      <w:bookmarkStart w:id="0" w:name="_GoBack"/>
      <w:bookmarkEnd w:id="0"/>
      <w:r w:rsidRPr="00D828D7">
        <w:rPr>
          <w:rFonts w:asciiTheme="minorHAnsi" w:hAnsiTheme="minorHAnsi" w:cstheme="minorHAnsi"/>
          <w:noProof/>
          <w:lang w:val="en-US" w:eastAsia="en-US"/>
        </w:rPr>
        <w:drawing>
          <wp:anchor distT="0" distB="0" distL="114300" distR="114300" simplePos="0" relativeHeight="251661824" behindDoc="0" locked="0" layoutInCell="1" allowOverlap="1" wp14:anchorId="72100D68" wp14:editId="6CDF3A9A">
            <wp:simplePos x="0" y="0"/>
            <wp:positionH relativeFrom="column">
              <wp:posOffset>-295275</wp:posOffset>
            </wp:positionH>
            <wp:positionV relativeFrom="paragraph">
              <wp:posOffset>-304800</wp:posOffset>
            </wp:positionV>
            <wp:extent cx="7459345" cy="1133475"/>
            <wp:effectExtent l="0" t="0" r="8255" b="952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459345" cy="1133475"/>
                    </a:xfrm>
                    <a:prstGeom prst="rect">
                      <a:avLst/>
                    </a:prstGeom>
                    <a:noFill/>
                    <a:ln>
                      <a:noFill/>
                    </a:ln>
                  </pic:spPr>
                </pic:pic>
              </a:graphicData>
            </a:graphic>
          </wp:anchor>
        </w:drawing>
      </w:r>
      <w:r w:rsidR="002B3587" w:rsidRPr="00D828D7">
        <w:rPr>
          <w:rFonts w:asciiTheme="minorHAnsi" w:hAnsiTheme="minorHAnsi" w:cstheme="minorHAnsi"/>
          <w:b/>
        </w:rPr>
        <w:t xml:space="preserve">Summer French </w:t>
      </w:r>
      <w:r w:rsidR="00AE0B57" w:rsidRPr="00D828D7">
        <w:rPr>
          <w:rFonts w:asciiTheme="minorHAnsi" w:hAnsiTheme="minorHAnsi" w:cstheme="minorHAnsi"/>
          <w:b/>
        </w:rPr>
        <w:t>Program</w:t>
      </w:r>
      <w:r w:rsidR="002B3587" w:rsidRPr="00D828D7">
        <w:rPr>
          <w:rFonts w:asciiTheme="minorHAnsi" w:hAnsiTheme="minorHAnsi" w:cstheme="minorHAnsi"/>
          <w:b/>
        </w:rPr>
        <w:t xml:space="preserve"> for Students in Grades 9 and 10</w:t>
      </w:r>
    </w:p>
    <w:p w:rsidR="002768B9" w:rsidRPr="00D828D7" w:rsidRDefault="00B00226" w:rsidP="00CB5501">
      <w:pPr>
        <w:pStyle w:val="Heading10"/>
        <w:ind w:left="142" w:right="27"/>
        <w:rPr>
          <w:rFonts w:asciiTheme="minorHAnsi" w:hAnsiTheme="minorHAnsi" w:cstheme="minorHAnsi"/>
          <w:b/>
          <w:sz w:val="24"/>
          <w:szCs w:val="24"/>
        </w:rPr>
      </w:pPr>
      <w:r w:rsidRPr="00D828D7">
        <w:rPr>
          <w:rFonts w:asciiTheme="minorHAnsi" w:hAnsiTheme="minorHAnsi" w:cstheme="minorHAnsi"/>
          <w:b/>
          <w:sz w:val="24"/>
          <w:szCs w:val="24"/>
        </w:rPr>
        <w:t xml:space="preserve">Objective </w:t>
      </w:r>
      <w:r w:rsidR="002768B9" w:rsidRPr="00D828D7">
        <w:rPr>
          <w:rFonts w:asciiTheme="minorHAnsi" w:hAnsiTheme="minorHAnsi" w:cstheme="minorHAnsi"/>
          <w:b/>
          <w:sz w:val="24"/>
          <w:szCs w:val="24"/>
        </w:rPr>
        <w:t>of Program</w:t>
      </w:r>
    </w:p>
    <w:p w:rsidR="002768B9" w:rsidRPr="00D828D7" w:rsidRDefault="002768B9" w:rsidP="00CB5501">
      <w:pPr>
        <w:pStyle w:val="BodyText"/>
        <w:ind w:left="142" w:right="27"/>
        <w:rPr>
          <w:rFonts w:asciiTheme="minorHAnsi" w:hAnsiTheme="minorHAnsi" w:cstheme="minorHAnsi"/>
          <w:sz w:val="22"/>
          <w:szCs w:val="22"/>
        </w:rPr>
      </w:pPr>
      <w:r w:rsidRPr="00D828D7">
        <w:rPr>
          <w:rFonts w:asciiTheme="minorHAnsi" w:hAnsiTheme="minorHAnsi" w:cstheme="minorHAnsi"/>
          <w:sz w:val="22"/>
          <w:szCs w:val="22"/>
        </w:rPr>
        <w:t xml:space="preserve">The main objective of the summer </w:t>
      </w:r>
      <w:r w:rsidR="00F162B7" w:rsidRPr="00D828D7">
        <w:rPr>
          <w:rFonts w:asciiTheme="minorHAnsi" w:hAnsiTheme="minorHAnsi" w:cstheme="minorHAnsi"/>
          <w:sz w:val="22"/>
          <w:szCs w:val="22"/>
        </w:rPr>
        <w:t>program</w:t>
      </w:r>
      <w:r w:rsidRPr="00D828D7">
        <w:rPr>
          <w:rFonts w:asciiTheme="minorHAnsi" w:hAnsiTheme="minorHAnsi" w:cstheme="minorHAnsi"/>
          <w:sz w:val="22"/>
          <w:szCs w:val="22"/>
        </w:rPr>
        <w:t xml:space="preserve"> is to give </w:t>
      </w:r>
      <w:r w:rsidR="00795681" w:rsidRPr="00D828D7">
        <w:rPr>
          <w:rFonts w:asciiTheme="minorHAnsi" w:hAnsiTheme="minorHAnsi" w:cstheme="minorHAnsi"/>
          <w:sz w:val="22"/>
          <w:szCs w:val="22"/>
        </w:rPr>
        <w:t>students</w:t>
      </w:r>
      <w:r w:rsidRPr="00D828D7">
        <w:rPr>
          <w:rFonts w:asciiTheme="minorHAnsi" w:hAnsiTheme="minorHAnsi" w:cstheme="minorHAnsi"/>
          <w:sz w:val="22"/>
          <w:szCs w:val="22"/>
        </w:rPr>
        <w:t xml:space="preserve"> </w:t>
      </w:r>
      <w:r w:rsidR="00164116" w:rsidRPr="00D828D7">
        <w:rPr>
          <w:rFonts w:asciiTheme="minorHAnsi" w:hAnsiTheme="minorHAnsi" w:cstheme="minorHAnsi"/>
          <w:sz w:val="22"/>
          <w:szCs w:val="22"/>
        </w:rPr>
        <w:t>the</w:t>
      </w:r>
      <w:r w:rsidRPr="00D828D7">
        <w:rPr>
          <w:rFonts w:asciiTheme="minorHAnsi" w:hAnsiTheme="minorHAnsi" w:cstheme="minorHAnsi"/>
          <w:sz w:val="22"/>
          <w:szCs w:val="22"/>
        </w:rPr>
        <w:t xml:space="preserve"> opportunity to </w:t>
      </w:r>
      <w:r w:rsidR="00C114C7" w:rsidRPr="00D828D7">
        <w:rPr>
          <w:rFonts w:asciiTheme="minorHAnsi" w:hAnsiTheme="minorHAnsi" w:cstheme="minorHAnsi"/>
          <w:sz w:val="22"/>
          <w:szCs w:val="22"/>
        </w:rPr>
        <w:t>strengthen their</w:t>
      </w:r>
      <w:r w:rsidRPr="00D828D7">
        <w:rPr>
          <w:rFonts w:asciiTheme="minorHAnsi" w:hAnsiTheme="minorHAnsi" w:cstheme="minorHAnsi"/>
          <w:sz w:val="22"/>
          <w:szCs w:val="22"/>
        </w:rPr>
        <w:t xml:space="preserve"> French language and </w:t>
      </w:r>
      <w:r w:rsidR="00C114C7" w:rsidRPr="00D828D7">
        <w:rPr>
          <w:rFonts w:asciiTheme="minorHAnsi" w:hAnsiTheme="minorHAnsi" w:cstheme="minorHAnsi"/>
          <w:sz w:val="22"/>
          <w:szCs w:val="22"/>
        </w:rPr>
        <w:t xml:space="preserve">expand their understanding of French </w:t>
      </w:r>
      <w:r w:rsidRPr="00D828D7">
        <w:rPr>
          <w:rFonts w:asciiTheme="minorHAnsi" w:hAnsiTheme="minorHAnsi" w:cstheme="minorHAnsi"/>
          <w:sz w:val="22"/>
          <w:szCs w:val="22"/>
        </w:rPr>
        <w:t>culture</w:t>
      </w:r>
      <w:r w:rsidR="00164116" w:rsidRPr="00D828D7">
        <w:rPr>
          <w:rFonts w:asciiTheme="minorHAnsi" w:hAnsiTheme="minorHAnsi" w:cstheme="minorHAnsi"/>
          <w:sz w:val="22"/>
          <w:szCs w:val="22"/>
        </w:rPr>
        <w:t xml:space="preserve"> by </w:t>
      </w:r>
      <w:r w:rsidR="00795681" w:rsidRPr="00D828D7">
        <w:rPr>
          <w:rFonts w:asciiTheme="minorHAnsi" w:hAnsiTheme="minorHAnsi" w:cstheme="minorHAnsi"/>
          <w:sz w:val="22"/>
          <w:szCs w:val="22"/>
        </w:rPr>
        <w:t>being immersed</w:t>
      </w:r>
      <w:r w:rsidR="00164116" w:rsidRPr="00D828D7">
        <w:rPr>
          <w:rFonts w:asciiTheme="minorHAnsi" w:hAnsiTheme="minorHAnsi" w:cstheme="minorHAnsi"/>
          <w:sz w:val="22"/>
          <w:szCs w:val="22"/>
        </w:rPr>
        <w:t xml:space="preserve"> in</w:t>
      </w:r>
      <w:r w:rsidR="00C114C7" w:rsidRPr="00D828D7">
        <w:rPr>
          <w:rFonts w:asciiTheme="minorHAnsi" w:hAnsiTheme="minorHAnsi" w:cstheme="minorHAnsi"/>
          <w:sz w:val="22"/>
          <w:szCs w:val="22"/>
        </w:rPr>
        <w:t xml:space="preserve"> a</w:t>
      </w:r>
      <w:r w:rsidR="00164116" w:rsidRPr="00D828D7">
        <w:rPr>
          <w:rFonts w:asciiTheme="minorHAnsi" w:hAnsiTheme="minorHAnsi" w:cstheme="minorHAnsi"/>
          <w:sz w:val="22"/>
          <w:szCs w:val="22"/>
        </w:rPr>
        <w:t xml:space="preserve"> </w:t>
      </w:r>
      <w:r w:rsidR="007A32F6" w:rsidRPr="00D828D7">
        <w:rPr>
          <w:rFonts w:asciiTheme="minorHAnsi" w:hAnsiTheme="minorHAnsi" w:cstheme="minorHAnsi"/>
          <w:sz w:val="22"/>
          <w:szCs w:val="22"/>
        </w:rPr>
        <w:t>French</w:t>
      </w:r>
      <w:r w:rsidR="00164116" w:rsidRPr="00D828D7">
        <w:rPr>
          <w:rFonts w:asciiTheme="minorHAnsi" w:hAnsiTheme="minorHAnsi" w:cstheme="minorHAnsi"/>
          <w:sz w:val="22"/>
          <w:szCs w:val="22"/>
        </w:rPr>
        <w:t xml:space="preserve"> learning environment</w:t>
      </w:r>
      <w:r w:rsidR="00C114C7" w:rsidRPr="00D828D7">
        <w:rPr>
          <w:rFonts w:asciiTheme="minorHAnsi" w:hAnsiTheme="minorHAnsi" w:cstheme="minorHAnsi"/>
          <w:sz w:val="22"/>
          <w:szCs w:val="22"/>
        </w:rPr>
        <w:t>.</w:t>
      </w:r>
      <w:r w:rsidR="00164116" w:rsidRPr="00D828D7">
        <w:rPr>
          <w:rFonts w:asciiTheme="minorHAnsi" w:hAnsiTheme="minorHAnsi" w:cstheme="minorHAnsi"/>
          <w:sz w:val="22"/>
          <w:szCs w:val="22"/>
        </w:rPr>
        <w:t xml:space="preserve"> </w:t>
      </w:r>
    </w:p>
    <w:p w:rsidR="00C114C7" w:rsidRPr="00D828D7" w:rsidRDefault="00C114C7" w:rsidP="00CB5501">
      <w:pPr>
        <w:pStyle w:val="Heading10"/>
        <w:ind w:left="142" w:right="27"/>
        <w:rPr>
          <w:rFonts w:asciiTheme="minorHAnsi" w:hAnsiTheme="minorHAnsi" w:cstheme="minorHAnsi"/>
          <w:szCs w:val="22"/>
        </w:rPr>
      </w:pPr>
      <w:r w:rsidRPr="00D828D7">
        <w:rPr>
          <w:rFonts w:asciiTheme="minorHAnsi" w:hAnsiTheme="minorHAnsi" w:cstheme="minorHAnsi"/>
          <w:b/>
          <w:sz w:val="24"/>
          <w:szCs w:val="24"/>
        </w:rPr>
        <w:t>Duration:</w:t>
      </w:r>
      <w:r w:rsidR="009E5B89" w:rsidRPr="00D828D7">
        <w:rPr>
          <w:rFonts w:asciiTheme="minorHAnsi" w:hAnsiTheme="minorHAnsi" w:cstheme="minorHAnsi"/>
          <w:b/>
          <w:szCs w:val="22"/>
        </w:rPr>
        <w:t xml:space="preserve">  </w:t>
      </w:r>
      <w:r w:rsidRPr="00D828D7">
        <w:rPr>
          <w:rFonts w:asciiTheme="minorHAnsi" w:hAnsiTheme="minorHAnsi" w:cstheme="minorHAnsi"/>
          <w:szCs w:val="22"/>
        </w:rPr>
        <w:t>Approximately 4 weeks</w:t>
      </w:r>
      <w:r w:rsidR="009E5B89" w:rsidRPr="00D828D7">
        <w:rPr>
          <w:rFonts w:asciiTheme="minorHAnsi" w:hAnsiTheme="minorHAnsi" w:cstheme="minorHAnsi"/>
          <w:szCs w:val="22"/>
        </w:rPr>
        <w:t xml:space="preserve"> (</w:t>
      </w:r>
      <w:r w:rsidRPr="00D828D7">
        <w:rPr>
          <w:rFonts w:asciiTheme="minorHAnsi" w:hAnsiTheme="minorHAnsi" w:cstheme="minorHAnsi"/>
          <w:szCs w:val="22"/>
          <w:u w:val="single"/>
        </w:rPr>
        <w:t>July</w:t>
      </w:r>
      <w:r w:rsidR="00CD0173" w:rsidRPr="00D828D7">
        <w:rPr>
          <w:rFonts w:asciiTheme="minorHAnsi" w:hAnsiTheme="minorHAnsi" w:cstheme="minorHAnsi"/>
          <w:szCs w:val="22"/>
          <w:u w:val="single"/>
        </w:rPr>
        <w:t xml:space="preserve"> </w:t>
      </w:r>
      <w:r w:rsidR="00946F75" w:rsidRPr="00D828D7">
        <w:rPr>
          <w:rFonts w:asciiTheme="minorHAnsi" w:hAnsiTheme="minorHAnsi" w:cstheme="minorHAnsi"/>
          <w:szCs w:val="22"/>
          <w:u w:val="single"/>
        </w:rPr>
        <w:t>1</w:t>
      </w:r>
      <w:r w:rsidR="00946F75" w:rsidRPr="00D828D7">
        <w:rPr>
          <w:rFonts w:asciiTheme="minorHAnsi" w:hAnsiTheme="minorHAnsi" w:cstheme="minorHAnsi"/>
          <w:szCs w:val="22"/>
          <w:u w:val="single"/>
          <w:vertAlign w:val="superscript"/>
        </w:rPr>
        <w:t>st</w:t>
      </w:r>
      <w:r w:rsidR="00CD0173" w:rsidRPr="00D828D7">
        <w:rPr>
          <w:rFonts w:asciiTheme="minorHAnsi" w:hAnsiTheme="minorHAnsi" w:cstheme="minorHAnsi"/>
          <w:szCs w:val="22"/>
          <w:u w:val="single"/>
        </w:rPr>
        <w:t xml:space="preserve"> - 2</w:t>
      </w:r>
      <w:r w:rsidR="00946F75" w:rsidRPr="00D828D7">
        <w:rPr>
          <w:rFonts w:asciiTheme="minorHAnsi" w:hAnsiTheme="minorHAnsi" w:cstheme="minorHAnsi"/>
          <w:szCs w:val="22"/>
          <w:u w:val="single"/>
        </w:rPr>
        <w:t>7</w:t>
      </w:r>
      <w:r w:rsidR="00CD0173" w:rsidRPr="00D828D7">
        <w:rPr>
          <w:rFonts w:asciiTheme="minorHAnsi" w:hAnsiTheme="minorHAnsi" w:cstheme="minorHAnsi"/>
          <w:szCs w:val="22"/>
          <w:u w:val="single"/>
          <w:vertAlign w:val="superscript"/>
        </w:rPr>
        <w:t>th</w:t>
      </w:r>
      <w:r w:rsidR="009E2F88" w:rsidRPr="00D828D7">
        <w:rPr>
          <w:rFonts w:asciiTheme="minorHAnsi" w:hAnsiTheme="minorHAnsi" w:cstheme="minorHAnsi"/>
          <w:szCs w:val="22"/>
          <w:u w:val="single"/>
        </w:rPr>
        <w:t xml:space="preserve"> </w:t>
      </w:r>
      <w:r w:rsidR="00F727D1" w:rsidRPr="00D828D7">
        <w:rPr>
          <w:rFonts w:asciiTheme="minorHAnsi" w:hAnsiTheme="minorHAnsi" w:cstheme="minorHAnsi"/>
          <w:szCs w:val="22"/>
          <w:u w:val="single"/>
        </w:rPr>
        <w:t>201</w:t>
      </w:r>
      <w:r w:rsidR="00946F75" w:rsidRPr="00D828D7">
        <w:rPr>
          <w:rFonts w:asciiTheme="minorHAnsi" w:hAnsiTheme="minorHAnsi" w:cstheme="minorHAnsi"/>
          <w:szCs w:val="22"/>
          <w:u w:val="single"/>
        </w:rPr>
        <w:t>8</w:t>
      </w:r>
      <w:r w:rsidR="009E5B89" w:rsidRPr="00D828D7">
        <w:rPr>
          <w:rFonts w:asciiTheme="minorHAnsi" w:hAnsiTheme="minorHAnsi" w:cstheme="minorHAnsi"/>
          <w:szCs w:val="22"/>
        </w:rPr>
        <w:t>)</w:t>
      </w:r>
      <w:r w:rsidRPr="00D828D7">
        <w:rPr>
          <w:rFonts w:asciiTheme="minorHAnsi" w:hAnsiTheme="minorHAnsi" w:cstheme="minorHAnsi"/>
          <w:szCs w:val="22"/>
        </w:rPr>
        <w:t xml:space="preserve">  </w:t>
      </w:r>
    </w:p>
    <w:p w:rsidR="002B3587" w:rsidRPr="00D828D7" w:rsidRDefault="002B3587" w:rsidP="00CB5501">
      <w:pPr>
        <w:pStyle w:val="Heading10"/>
        <w:ind w:left="142" w:right="27"/>
        <w:rPr>
          <w:rFonts w:asciiTheme="minorHAnsi" w:hAnsiTheme="minorHAnsi" w:cstheme="minorHAnsi"/>
          <w:szCs w:val="22"/>
        </w:rPr>
      </w:pPr>
      <w:r w:rsidRPr="00D828D7">
        <w:rPr>
          <w:rFonts w:asciiTheme="minorHAnsi" w:hAnsiTheme="minorHAnsi" w:cstheme="minorHAnsi"/>
          <w:b/>
          <w:sz w:val="24"/>
          <w:szCs w:val="24"/>
        </w:rPr>
        <w:t>Location:</w:t>
      </w:r>
      <w:r w:rsidR="009E5B89" w:rsidRPr="00D828D7">
        <w:rPr>
          <w:rFonts w:asciiTheme="minorHAnsi" w:hAnsiTheme="minorHAnsi" w:cstheme="minorHAnsi"/>
          <w:b/>
          <w:szCs w:val="22"/>
        </w:rPr>
        <w:t xml:space="preserve">  </w:t>
      </w:r>
      <w:r w:rsidRPr="00D828D7">
        <w:rPr>
          <w:rFonts w:asciiTheme="minorHAnsi" w:hAnsiTheme="minorHAnsi" w:cstheme="minorHAnsi"/>
          <w:szCs w:val="22"/>
        </w:rPr>
        <w:t xml:space="preserve">Université de Moncton </w:t>
      </w:r>
    </w:p>
    <w:p w:rsidR="00FD37F0" w:rsidRPr="00D828D7" w:rsidRDefault="00FD37F0" w:rsidP="00CB5501">
      <w:pPr>
        <w:pStyle w:val="Heading10"/>
        <w:ind w:left="142" w:right="27"/>
        <w:rPr>
          <w:rFonts w:asciiTheme="minorHAnsi" w:hAnsiTheme="minorHAnsi" w:cstheme="minorHAnsi"/>
          <w:szCs w:val="22"/>
        </w:rPr>
      </w:pPr>
      <w:r w:rsidRPr="00D828D7">
        <w:rPr>
          <w:rFonts w:asciiTheme="minorHAnsi" w:hAnsiTheme="minorHAnsi" w:cstheme="minorHAnsi"/>
          <w:b/>
          <w:sz w:val="24"/>
          <w:szCs w:val="24"/>
        </w:rPr>
        <w:t>Deadline for Application:</w:t>
      </w:r>
      <w:r w:rsidRPr="00D828D7">
        <w:rPr>
          <w:rFonts w:asciiTheme="minorHAnsi" w:hAnsiTheme="minorHAnsi" w:cstheme="minorHAnsi"/>
          <w:szCs w:val="22"/>
        </w:rPr>
        <w:t xml:space="preserve">  </w:t>
      </w:r>
      <w:r w:rsidR="00946F75" w:rsidRPr="00D828D7">
        <w:rPr>
          <w:rFonts w:asciiTheme="minorHAnsi" w:hAnsiTheme="minorHAnsi" w:cstheme="minorHAnsi"/>
          <w:szCs w:val="22"/>
        </w:rPr>
        <w:t xml:space="preserve">March </w:t>
      </w:r>
      <w:r w:rsidR="003431ED" w:rsidRPr="00D828D7">
        <w:rPr>
          <w:rFonts w:asciiTheme="minorHAnsi" w:hAnsiTheme="minorHAnsi" w:cstheme="minorHAnsi"/>
          <w:noProof/>
          <w:szCs w:val="22"/>
        </w:rPr>
        <w:t>2</w:t>
      </w:r>
      <w:r w:rsidR="003431ED" w:rsidRPr="00D828D7">
        <w:rPr>
          <w:rFonts w:asciiTheme="minorHAnsi" w:hAnsiTheme="minorHAnsi" w:cstheme="minorHAnsi"/>
          <w:noProof/>
          <w:szCs w:val="22"/>
          <w:vertAlign w:val="superscript"/>
        </w:rPr>
        <w:t>nd</w:t>
      </w:r>
      <w:r w:rsidR="009E2F88" w:rsidRPr="00D828D7">
        <w:rPr>
          <w:rFonts w:asciiTheme="minorHAnsi" w:hAnsiTheme="minorHAnsi" w:cstheme="minorHAnsi"/>
          <w:szCs w:val="22"/>
        </w:rPr>
        <w:t xml:space="preserve"> </w:t>
      </w:r>
      <w:r w:rsidRPr="00D828D7">
        <w:rPr>
          <w:rFonts w:asciiTheme="minorHAnsi" w:hAnsiTheme="minorHAnsi" w:cstheme="minorHAnsi"/>
          <w:szCs w:val="22"/>
        </w:rPr>
        <w:t>201</w:t>
      </w:r>
      <w:r w:rsidR="00946F75" w:rsidRPr="00D828D7">
        <w:rPr>
          <w:rFonts w:asciiTheme="minorHAnsi" w:hAnsiTheme="minorHAnsi" w:cstheme="minorHAnsi"/>
          <w:szCs w:val="22"/>
        </w:rPr>
        <w:t>8</w:t>
      </w:r>
    </w:p>
    <w:p w:rsidR="002B3587" w:rsidRPr="00D828D7" w:rsidRDefault="00C114C7" w:rsidP="005A7561">
      <w:pPr>
        <w:pStyle w:val="Heading10"/>
        <w:spacing w:after="0"/>
        <w:ind w:left="142" w:right="27"/>
        <w:rPr>
          <w:rFonts w:asciiTheme="minorHAnsi" w:hAnsiTheme="minorHAnsi" w:cstheme="minorHAnsi"/>
          <w:b/>
          <w:sz w:val="24"/>
          <w:szCs w:val="24"/>
        </w:rPr>
      </w:pPr>
      <w:r w:rsidRPr="00D828D7">
        <w:rPr>
          <w:rFonts w:asciiTheme="minorHAnsi" w:hAnsiTheme="minorHAnsi" w:cstheme="minorHAnsi"/>
          <w:b/>
          <w:sz w:val="24"/>
          <w:szCs w:val="24"/>
        </w:rPr>
        <w:t>Overview of Program</w:t>
      </w:r>
    </w:p>
    <w:p w:rsidR="002B3587" w:rsidRPr="00D828D7" w:rsidRDefault="00C114C7" w:rsidP="005A7561">
      <w:pPr>
        <w:pStyle w:val="BodyText"/>
        <w:ind w:left="142" w:right="27"/>
        <w:rPr>
          <w:rFonts w:asciiTheme="minorHAnsi" w:hAnsiTheme="minorHAnsi" w:cstheme="minorHAnsi"/>
          <w:sz w:val="22"/>
          <w:szCs w:val="22"/>
        </w:rPr>
      </w:pPr>
      <w:r w:rsidRPr="00D828D7">
        <w:rPr>
          <w:rFonts w:asciiTheme="minorHAnsi" w:hAnsiTheme="minorHAnsi" w:cstheme="minorHAnsi"/>
          <w:sz w:val="22"/>
          <w:szCs w:val="22"/>
        </w:rPr>
        <w:t xml:space="preserve">The summer </w:t>
      </w:r>
      <w:r w:rsidR="00F162B7" w:rsidRPr="00D828D7">
        <w:rPr>
          <w:rFonts w:asciiTheme="minorHAnsi" w:hAnsiTheme="minorHAnsi" w:cstheme="minorHAnsi"/>
          <w:sz w:val="22"/>
          <w:szCs w:val="22"/>
        </w:rPr>
        <w:t>program</w:t>
      </w:r>
      <w:r w:rsidRPr="00D828D7">
        <w:rPr>
          <w:rFonts w:asciiTheme="minorHAnsi" w:hAnsiTheme="minorHAnsi" w:cstheme="minorHAnsi"/>
          <w:sz w:val="22"/>
          <w:szCs w:val="22"/>
        </w:rPr>
        <w:t xml:space="preserve"> focuses on developing students’ language skills in the areas of speaking, listening, reading and writing.  </w:t>
      </w:r>
      <w:r w:rsidR="002B3587" w:rsidRPr="00D828D7">
        <w:rPr>
          <w:rFonts w:asciiTheme="minorHAnsi" w:hAnsiTheme="minorHAnsi" w:cstheme="minorHAnsi"/>
          <w:sz w:val="22"/>
          <w:szCs w:val="22"/>
        </w:rPr>
        <w:t xml:space="preserve">Students are </w:t>
      </w:r>
      <w:r w:rsidRPr="00D828D7">
        <w:rPr>
          <w:rFonts w:asciiTheme="minorHAnsi" w:hAnsiTheme="minorHAnsi" w:cstheme="minorHAnsi"/>
          <w:sz w:val="22"/>
          <w:szCs w:val="22"/>
        </w:rPr>
        <w:t>organized</w:t>
      </w:r>
      <w:r w:rsidR="002B3587" w:rsidRPr="00D828D7">
        <w:rPr>
          <w:rFonts w:asciiTheme="minorHAnsi" w:hAnsiTheme="minorHAnsi" w:cstheme="minorHAnsi"/>
          <w:sz w:val="22"/>
          <w:szCs w:val="22"/>
        </w:rPr>
        <w:t xml:space="preserve"> in </w:t>
      </w:r>
      <w:r w:rsidRPr="00D828D7">
        <w:rPr>
          <w:rFonts w:asciiTheme="minorHAnsi" w:hAnsiTheme="minorHAnsi" w:cstheme="minorHAnsi"/>
          <w:sz w:val="22"/>
          <w:szCs w:val="22"/>
        </w:rPr>
        <w:t>learning</w:t>
      </w:r>
      <w:r w:rsidR="00181FA0" w:rsidRPr="00D828D7">
        <w:rPr>
          <w:rFonts w:asciiTheme="minorHAnsi" w:hAnsiTheme="minorHAnsi" w:cstheme="minorHAnsi"/>
          <w:sz w:val="22"/>
          <w:szCs w:val="22"/>
        </w:rPr>
        <w:t xml:space="preserve"> groups based on their lan</w:t>
      </w:r>
      <w:r w:rsidR="002B3587" w:rsidRPr="00D828D7">
        <w:rPr>
          <w:rFonts w:asciiTheme="minorHAnsi" w:hAnsiTheme="minorHAnsi" w:cstheme="minorHAnsi"/>
          <w:sz w:val="22"/>
          <w:szCs w:val="22"/>
        </w:rPr>
        <w:t>guage proficienc</w:t>
      </w:r>
      <w:r w:rsidRPr="00D828D7">
        <w:rPr>
          <w:rFonts w:asciiTheme="minorHAnsi" w:hAnsiTheme="minorHAnsi" w:cstheme="minorHAnsi"/>
          <w:sz w:val="22"/>
          <w:szCs w:val="22"/>
        </w:rPr>
        <w:t>y; an assessment is</w:t>
      </w:r>
      <w:r w:rsidR="00181FA0" w:rsidRPr="00D828D7">
        <w:rPr>
          <w:rFonts w:asciiTheme="minorHAnsi" w:hAnsiTheme="minorHAnsi" w:cstheme="minorHAnsi"/>
          <w:sz w:val="22"/>
          <w:szCs w:val="22"/>
        </w:rPr>
        <w:t xml:space="preserve"> </w:t>
      </w:r>
      <w:r w:rsidR="002B3587" w:rsidRPr="00D828D7">
        <w:rPr>
          <w:rFonts w:asciiTheme="minorHAnsi" w:hAnsiTheme="minorHAnsi" w:cstheme="minorHAnsi"/>
          <w:sz w:val="22"/>
          <w:szCs w:val="22"/>
        </w:rPr>
        <w:t xml:space="preserve">administered on the first day of the program.  The goal is to </w:t>
      </w:r>
      <w:r w:rsidR="00181FA0" w:rsidRPr="00D828D7">
        <w:rPr>
          <w:rFonts w:asciiTheme="minorHAnsi" w:hAnsiTheme="minorHAnsi" w:cstheme="minorHAnsi"/>
          <w:sz w:val="22"/>
          <w:szCs w:val="22"/>
        </w:rPr>
        <w:t>keep class size</w:t>
      </w:r>
      <w:r w:rsidRPr="00D828D7">
        <w:rPr>
          <w:rFonts w:asciiTheme="minorHAnsi" w:hAnsiTheme="minorHAnsi" w:cstheme="minorHAnsi"/>
          <w:sz w:val="22"/>
          <w:szCs w:val="22"/>
        </w:rPr>
        <w:t>s</w:t>
      </w:r>
      <w:r w:rsidR="00EC437D" w:rsidRPr="00D828D7">
        <w:rPr>
          <w:rFonts w:asciiTheme="minorHAnsi" w:hAnsiTheme="minorHAnsi" w:cstheme="minorHAnsi"/>
          <w:sz w:val="22"/>
          <w:szCs w:val="22"/>
        </w:rPr>
        <w:t xml:space="preserve"> small (15 to 20</w:t>
      </w:r>
      <w:r w:rsidR="002B3587" w:rsidRPr="00D828D7">
        <w:rPr>
          <w:rFonts w:asciiTheme="minorHAnsi" w:hAnsiTheme="minorHAnsi" w:cstheme="minorHAnsi"/>
          <w:sz w:val="22"/>
          <w:szCs w:val="22"/>
        </w:rPr>
        <w:t xml:space="preserve"> students) </w:t>
      </w:r>
      <w:r w:rsidRPr="00D828D7">
        <w:rPr>
          <w:rFonts w:asciiTheme="minorHAnsi" w:hAnsiTheme="minorHAnsi" w:cstheme="minorHAnsi"/>
          <w:sz w:val="22"/>
          <w:szCs w:val="22"/>
        </w:rPr>
        <w:t>and homogeneous with respect to language proficiency</w:t>
      </w:r>
      <w:r w:rsidR="002B3587" w:rsidRPr="00D828D7">
        <w:rPr>
          <w:rFonts w:asciiTheme="minorHAnsi" w:hAnsiTheme="minorHAnsi" w:cstheme="minorHAnsi"/>
          <w:sz w:val="22"/>
          <w:szCs w:val="22"/>
        </w:rPr>
        <w:t xml:space="preserve">.  </w:t>
      </w:r>
      <w:r w:rsidRPr="00D828D7">
        <w:rPr>
          <w:rFonts w:asciiTheme="minorHAnsi" w:hAnsiTheme="minorHAnsi" w:cstheme="minorHAnsi"/>
          <w:sz w:val="22"/>
          <w:szCs w:val="22"/>
        </w:rPr>
        <w:t>Students participate in a</w:t>
      </w:r>
      <w:r w:rsidR="000B35AD" w:rsidRPr="00D828D7">
        <w:rPr>
          <w:rFonts w:asciiTheme="minorHAnsi" w:hAnsiTheme="minorHAnsi" w:cstheme="minorHAnsi"/>
          <w:sz w:val="22"/>
          <w:szCs w:val="22"/>
        </w:rPr>
        <w:t xml:space="preserve"> variety of </w:t>
      </w:r>
      <w:r w:rsidR="002B3587" w:rsidRPr="00D828D7">
        <w:rPr>
          <w:rFonts w:asciiTheme="minorHAnsi" w:hAnsiTheme="minorHAnsi" w:cstheme="minorHAnsi"/>
          <w:sz w:val="22"/>
          <w:szCs w:val="22"/>
        </w:rPr>
        <w:t xml:space="preserve">learning </w:t>
      </w:r>
      <w:r w:rsidRPr="00D828D7">
        <w:rPr>
          <w:rFonts w:asciiTheme="minorHAnsi" w:hAnsiTheme="minorHAnsi" w:cstheme="minorHAnsi"/>
          <w:sz w:val="22"/>
          <w:szCs w:val="22"/>
        </w:rPr>
        <w:t>experiences, such as oral exercises, debates, disc</w:t>
      </w:r>
      <w:r w:rsidR="007D3244" w:rsidRPr="00D828D7">
        <w:rPr>
          <w:rFonts w:asciiTheme="minorHAnsi" w:hAnsiTheme="minorHAnsi" w:cstheme="minorHAnsi"/>
          <w:sz w:val="22"/>
          <w:szCs w:val="22"/>
        </w:rPr>
        <w:t xml:space="preserve">ussions as well as </w:t>
      </w:r>
      <w:r w:rsidRPr="00D828D7">
        <w:rPr>
          <w:rFonts w:asciiTheme="minorHAnsi" w:hAnsiTheme="minorHAnsi" w:cstheme="minorHAnsi"/>
          <w:sz w:val="22"/>
          <w:szCs w:val="22"/>
        </w:rPr>
        <w:t>educational</w:t>
      </w:r>
      <w:r w:rsidR="007D3244" w:rsidRPr="00D828D7">
        <w:rPr>
          <w:rFonts w:asciiTheme="minorHAnsi" w:hAnsiTheme="minorHAnsi" w:cstheme="minorHAnsi"/>
          <w:sz w:val="22"/>
          <w:szCs w:val="22"/>
        </w:rPr>
        <w:t xml:space="preserve"> and cultural</w:t>
      </w:r>
      <w:r w:rsidRPr="00D828D7">
        <w:rPr>
          <w:rFonts w:asciiTheme="minorHAnsi" w:hAnsiTheme="minorHAnsi" w:cstheme="minorHAnsi"/>
          <w:sz w:val="22"/>
          <w:szCs w:val="22"/>
        </w:rPr>
        <w:t xml:space="preserve"> </w:t>
      </w:r>
      <w:r w:rsidR="00D82BAD" w:rsidRPr="00D828D7">
        <w:rPr>
          <w:rFonts w:asciiTheme="minorHAnsi" w:hAnsiTheme="minorHAnsi" w:cstheme="minorHAnsi"/>
          <w:sz w:val="22"/>
          <w:szCs w:val="22"/>
        </w:rPr>
        <w:t>activities</w:t>
      </w:r>
      <w:r w:rsidRPr="00D828D7">
        <w:rPr>
          <w:rFonts w:asciiTheme="minorHAnsi" w:hAnsiTheme="minorHAnsi" w:cstheme="minorHAnsi"/>
          <w:sz w:val="22"/>
          <w:szCs w:val="22"/>
        </w:rPr>
        <w:t xml:space="preserve"> to </w:t>
      </w:r>
      <w:r w:rsidR="002B3587" w:rsidRPr="00D828D7">
        <w:rPr>
          <w:rFonts w:asciiTheme="minorHAnsi" w:hAnsiTheme="minorHAnsi" w:cstheme="minorHAnsi"/>
          <w:sz w:val="22"/>
          <w:szCs w:val="22"/>
        </w:rPr>
        <w:t xml:space="preserve">improve their oral </w:t>
      </w:r>
      <w:r w:rsidRPr="00D828D7">
        <w:rPr>
          <w:rFonts w:asciiTheme="minorHAnsi" w:hAnsiTheme="minorHAnsi" w:cstheme="minorHAnsi"/>
          <w:sz w:val="22"/>
          <w:szCs w:val="22"/>
        </w:rPr>
        <w:t xml:space="preserve">language skills.  </w:t>
      </w:r>
      <w:r w:rsidR="0087178C" w:rsidRPr="00D828D7">
        <w:rPr>
          <w:rFonts w:asciiTheme="minorHAnsi" w:hAnsiTheme="minorHAnsi" w:cstheme="minorHAnsi"/>
          <w:sz w:val="22"/>
          <w:szCs w:val="22"/>
        </w:rPr>
        <w:t>Most</w:t>
      </w:r>
      <w:r w:rsidRPr="00D828D7">
        <w:rPr>
          <w:rFonts w:asciiTheme="minorHAnsi" w:hAnsiTheme="minorHAnsi" w:cstheme="minorHAnsi"/>
          <w:sz w:val="22"/>
          <w:szCs w:val="22"/>
        </w:rPr>
        <w:t xml:space="preserve"> </w:t>
      </w:r>
      <w:r w:rsidR="00CD0173" w:rsidRPr="00D828D7">
        <w:rPr>
          <w:rFonts w:asciiTheme="minorHAnsi" w:hAnsiTheme="minorHAnsi" w:cstheme="minorHAnsi"/>
          <w:sz w:val="22"/>
          <w:szCs w:val="22"/>
        </w:rPr>
        <w:t xml:space="preserve">required </w:t>
      </w:r>
      <w:r w:rsidRPr="00D828D7">
        <w:rPr>
          <w:rFonts w:asciiTheme="minorHAnsi" w:hAnsiTheme="minorHAnsi" w:cstheme="minorHAnsi"/>
          <w:sz w:val="22"/>
          <w:szCs w:val="22"/>
        </w:rPr>
        <w:t>instructional materials are provided</w:t>
      </w:r>
      <w:r w:rsidR="00CD0173" w:rsidRPr="00D828D7">
        <w:rPr>
          <w:rFonts w:asciiTheme="minorHAnsi" w:hAnsiTheme="minorHAnsi" w:cstheme="minorHAnsi"/>
          <w:sz w:val="22"/>
          <w:szCs w:val="22"/>
        </w:rPr>
        <w:t xml:space="preserve"> (a list of required materials </w:t>
      </w:r>
      <w:r w:rsidR="007D3244" w:rsidRPr="00D828D7">
        <w:rPr>
          <w:rFonts w:asciiTheme="minorHAnsi" w:hAnsiTheme="minorHAnsi" w:cstheme="minorHAnsi"/>
          <w:sz w:val="22"/>
          <w:szCs w:val="22"/>
        </w:rPr>
        <w:t>will be</w:t>
      </w:r>
      <w:r w:rsidR="00CD0173" w:rsidRPr="00D828D7">
        <w:rPr>
          <w:rFonts w:asciiTheme="minorHAnsi" w:hAnsiTheme="minorHAnsi" w:cstheme="minorHAnsi"/>
          <w:sz w:val="22"/>
          <w:szCs w:val="22"/>
        </w:rPr>
        <w:t xml:space="preserve"> included in the information package).</w:t>
      </w:r>
      <w:r w:rsidRPr="00D828D7">
        <w:rPr>
          <w:rFonts w:asciiTheme="minorHAnsi" w:hAnsiTheme="minorHAnsi" w:cstheme="minorHAnsi"/>
          <w:sz w:val="22"/>
          <w:szCs w:val="22"/>
        </w:rPr>
        <w:t xml:space="preserve">  </w:t>
      </w:r>
      <w:r w:rsidR="002B3587" w:rsidRPr="00D828D7">
        <w:rPr>
          <w:rFonts w:asciiTheme="minorHAnsi" w:hAnsiTheme="minorHAnsi" w:cstheme="minorHAnsi"/>
          <w:sz w:val="22"/>
          <w:szCs w:val="22"/>
        </w:rPr>
        <w:t xml:space="preserve">The teachers </w:t>
      </w:r>
      <w:r w:rsidRPr="00D828D7">
        <w:rPr>
          <w:rFonts w:asciiTheme="minorHAnsi" w:hAnsiTheme="minorHAnsi" w:cstheme="minorHAnsi"/>
          <w:sz w:val="22"/>
          <w:szCs w:val="22"/>
        </w:rPr>
        <w:t>are</w:t>
      </w:r>
      <w:r w:rsidR="002B3587" w:rsidRPr="00D828D7">
        <w:rPr>
          <w:rFonts w:asciiTheme="minorHAnsi" w:hAnsiTheme="minorHAnsi" w:cstheme="minorHAnsi"/>
          <w:sz w:val="22"/>
          <w:szCs w:val="22"/>
        </w:rPr>
        <w:t xml:space="preserve"> experienced in creating a positive </w:t>
      </w:r>
      <w:r w:rsidR="007A32F6" w:rsidRPr="00D828D7">
        <w:rPr>
          <w:rFonts w:asciiTheme="minorHAnsi" w:hAnsiTheme="minorHAnsi" w:cstheme="minorHAnsi"/>
          <w:sz w:val="22"/>
          <w:szCs w:val="22"/>
        </w:rPr>
        <w:t xml:space="preserve">and engaging </w:t>
      </w:r>
      <w:r w:rsidR="002B3587" w:rsidRPr="00D828D7">
        <w:rPr>
          <w:rFonts w:asciiTheme="minorHAnsi" w:hAnsiTheme="minorHAnsi" w:cstheme="minorHAnsi"/>
          <w:sz w:val="22"/>
          <w:szCs w:val="22"/>
        </w:rPr>
        <w:t xml:space="preserve">learning </w:t>
      </w:r>
      <w:r w:rsidR="007A32F6" w:rsidRPr="00D828D7">
        <w:rPr>
          <w:rFonts w:asciiTheme="minorHAnsi" w:hAnsiTheme="minorHAnsi" w:cstheme="minorHAnsi"/>
          <w:sz w:val="22"/>
          <w:szCs w:val="22"/>
        </w:rPr>
        <w:t xml:space="preserve">environment.  </w:t>
      </w:r>
    </w:p>
    <w:p w:rsidR="002B3587" w:rsidRPr="00D828D7" w:rsidRDefault="002B3587" w:rsidP="00CB5501">
      <w:pPr>
        <w:pStyle w:val="BodyText"/>
        <w:ind w:left="142" w:right="27"/>
        <w:rPr>
          <w:rFonts w:asciiTheme="minorHAnsi" w:hAnsiTheme="minorHAnsi" w:cstheme="minorHAnsi"/>
          <w:sz w:val="22"/>
          <w:szCs w:val="22"/>
        </w:rPr>
      </w:pPr>
    </w:p>
    <w:p w:rsidR="002B3587" w:rsidRPr="00D828D7" w:rsidRDefault="002B3587" w:rsidP="00CB5501">
      <w:pPr>
        <w:pStyle w:val="BodyText"/>
        <w:ind w:left="142" w:right="27"/>
        <w:rPr>
          <w:rFonts w:asciiTheme="minorHAnsi" w:hAnsiTheme="minorHAnsi" w:cstheme="minorHAnsi"/>
          <w:sz w:val="22"/>
          <w:szCs w:val="22"/>
        </w:rPr>
      </w:pPr>
      <w:r w:rsidRPr="00D828D7">
        <w:rPr>
          <w:rFonts w:asciiTheme="minorHAnsi" w:hAnsiTheme="minorHAnsi" w:cstheme="minorHAnsi"/>
          <w:sz w:val="22"/>
          <w:szCs w:val="22"/>
        </w:rPr>
        <w:t>Classroom activities are complemented by cultural and social activities.</w:t>
      </w:r>
      <w:r w:rsidR="003B0DAC" w:rsidRPr="00D828D7">
        <w:rPr>
          <w:rFonts w:asciiTheme="minorHAnsi" w:hAnsiTheme="minorHAnsi" w:cstheme="minorHAnsi"/>
          <w:sz w:val="22"/>
          <w:szCs w:val="22"/>
        </w:rPr>
        <w:t xml:space="preserve">  </w:t>
      </w:r>
      <w:r w:rsidR="007A32F6" w:rsidRPr="00D828D7">
        <w:rPr>
          <w:rFonts w:asciiTheme="minorHAnsi" w:hAnsiTheme="minorHAnsi" w:cstheme="minorHAnsi"/>
          <w:sz w:val="22"/>
          <w:szCs w:val="22"/>
        </w:rPr>
        <w:t>These allow</w:t>
      </w:r>
      <w:r w:rsidR="003B0DAC" w:rsidRPr="00D828D7">
        <w:rPr>
          <w:rFonts w:asciiTheme="minorHAnsi" w:hAnsiTheme="minorHAnsi" w:cstheme="minorHAnsi"/>
          <w:sz w:val="22"/>
          <w:szCs w:val="22"/>
        </w:rPr>
        <w:t xml:space="preserve"> students to strengthen their language skills in relevant </w:t>
      </w:r>
      <w:r w:rsidR="007A32F6" w:rsidRPr="00D828D7">
        <w:rPr>
          <w:rFonts w:asciiTheme="minorHAnsi" w:hAnsiTheme="minorHAnsi" w:cstheme="minorHAnsi"/>
          <w:sz w:val="22"/>
          <w:szCs w:val="22"/>
        </w:rPr>
        <w:t xml:space="preserve">and practical </w:t>
      </w:r>
      <w:r w:rsidR="003B0DAC" w:rsidRPr="00D828D7">
        <w:rPr>
          <w:rFonts w:asciiTheme="minorHAnsi" w:hAnsiTheme="minorHAnsi" w:cstheme="minorHAnsi"/>
          <w:sz w:val="22"/>
          <w:szCs w:val="22"/>
        </w:rPr>
        <w:t>situations.</w:t>
      </w:r>
      <w:r w:rsidRPr="00D828D7">
        <w:rPr>
          <w:rFonts w:asciiTheme="minorHAnsi" w:hAnsiTheme="minorHAnsi" w:cstheme="minorHAnsi"/>
          <w:sz w:val="22"/>
          <w:szCs w:val="22"/>
        </w:rPr>
        <w:t xml:space="preserve">  The communicative approach which promotes the integration of all four language skills </w:t>
      </w:r>
      <w:r w:rsidR="003B0DAC" w:rsidRPr="00D828D7">
        <w:rPr>
          <w:rFonts w:asciiTheme="minorHAnsi" w:hAnsiTheme="minorHAnsi" w:cstheme="minorHAnsi"/>
          <w:sz w:val="22"/>
          <w:szCs w:val="22"/>
        </w:rPr>
        <w:t xml:space="preserve">(i.e., </w:t>
      </w:r>
      <w:r w:rsidRPr="00D828D7">
        <w:rPr>
          <w:rFonts w:asciiTheme="minorHAnsi" w:hAnsiTheme="minorHAnsi" w:cstheme="minorHAnsi"/>
          <w:sz w:val="22"/>
          <w:szCs w:val="22"/>
        </w:rPr>
        <w:t>listening,</w:t>
      </w:r>
      <w:r w:rsidR="003B0DAC" w:rsidRPr="00D828D7">
        <w:rPr>
          <w:rFonts w:asciiTheme="minorHAnsi" w:hAnsiTheme="minorHAnsi" w:cstheme="minorHAnsi"/>
          <w:sz w:val="22"/>
          <w:szCs w:val="22"/>
        </w:rPr>
        <w:t xml:space="preserve"> speaking, reading and writing)</w:t>
      </w:r>
      <w:r w:rsidRPr="00D828D7">
        <w:rPr>
          <w:rFonts w:asciiTheme="minorHAnsi" w:hAnsiTheme="minorHAnsi" w:cstheme="minorHAnsi"/>
          <w:sz w:val="22"/>
          <w:szCs w:val="22"/>
        </w:rPr>
        <w:t xml:space="preserve"> is </w:t>
      </w:r>
      <w:r w:rsidR="003B0DAC" w:rsidRPr="00D828D7">
        <w:rPr>
          <w:rFonts w:asciiTheme="minorHAnsi" w:hAnsiTheme="minorHAnsi" w:cstheme="minorHAnsi"/>
          <w:sz w:val="22"/>
          <w:szCs w:val="22"/>
        </w:rPr>
        <w:t xml:space="preserve">also </w:t>
      </w:r>
      <w:r w:rsidR="007A32F6" w:rsidRPr="00D828D7">
        <w:rPr>
          <w:rFonts w:asciiTheme="minorHAnsi" w:hAnsiTheme="minorHAnsi" w:cstheme="minorHAnsi"/>
          <w:sz w:val="22"/>
          <w:szCs w:val="22"/>
        </w:rPr>
        <w:t>reflected</w:t>
      </w:r>
      <w:r w:rsidRPr="00D828D7">
        <w:rPr>
          <w:rFonts w:asciiTheme="minorHAnsi" w:hAnsiTheme="minorHAnsi" w:cstheme="minorHAnsi"/>
          <w:sz w:val="22"/>
          <w:szCs w:val="22"/>
        </w:rPr>
        <w:t xml:space="preserve"> </w:t>
      </w:r>
      <w:r w:rsidR="003B0DAC" w:rsidRPr="00D828D7">
        <w:rPr>
          <w:rFonts w:asciiTheme="minorHAnsi" w:hAnsiTheme="minorHAnsi" w:cstheme="minorHAnsi"/>
          <w:sz w:val="22"/>
          <w:szCs w:val="22"/>
        </w:rPr>
        <w:t>in th</w:t>
      </w:r>
      <w:r w:rsidR="007A32F6" w:rsidRPr="00D828D7">
        <w:rPr>
          <w:rFonts w:asciiTheme="minorHAnsi" w:hAnsiTheme="minorHAnsi" w:cstheme="minorHAnsi"/>
          <w:sz w:val="22"/>
          <w:szCs w:val="22"/>
        </w:rPr>
        <w:t>ese</w:t>
      </w:r>
      <w:r w:rsidR="003B0DAC" w:rsidRPr="00D828D7">
        <w:rPr>
          <w:rFonts w:asciiTheme="minorHAnsi" w:hAnsiTheme="minorHAnsi" w:cstheme="minorHAnsi"/>
          <w:sz w:val="22"/>
          <w:szCs w:val="22"/>
        </w:rPr>
        <w:t xml:space="preserve"> </w:t>
      </w:r>
      <w:r w:rsidR="007A32F6" w:rsidRPr="00D828D7">
        <w:rPr>
          <w:rFonts w:asciiTheme="minorHAnsi" w:hAnsiTheme="minorHAnsi" w:cstheme="minorHAnsi"/>
          <w:sz w:val="22"/>
          <w:szCs w:val="22"/>
        </w:rPr>
        <w:t>experiences.</w:t>
      </w:r>
      <w:r w:rsidRPr="00D828D7">
        <w:rPr>
          <w:rFonts w:asciiTheme="minorHAnsi" w:hAnsiTheme="minorHAnsi" w:cstheme="minorHAnsi"/>
          <w:sz w:val="22"/>
          <w:szCs w:val="22"/>
        </w:rPr>
        <w:t xml:space="preserve">  </w:t>
      </w:r>
    </w:p>
    <w:p w:rsidR="003B0DAC" w:rsidRPr="00D828D7" w:rsidRDefault="003B0DAC" w:rsidP="00CB5501">
      <w:pPr>
        <w:pStyle w:val="BodyText"/>
        <w:ind w:left="142" w:right="27"/>
        <w:rPr>
          <w:rFonts w:asciiTheme="minorHAnsi" w:hAnsiTheme="minorHAnsi" w:cstheme="minorHAnsi"/>
          <w:sz w:val="22"/>
          <w:szCs w:val="22"/>
        </w:rPr>
      </w:pPr>
    </w:p>
    <w:p w:rsidR="002B3587" w:rsidRPr="00D828D7" w:rsidRDefault="003B0DAC" w:rsidP="00CB5501">
      <w:pPr>
        <w:pStyle w:val="BodyText"/>
        <w:ind w:left="142" w:right="27"/>
        <w:rPr>
          <w:rFonts w:asciiTheme="minorHAnsi" w:hAnsiTheme="minorHAnsi" w:cstheme="minorHAnsi"/>
          <w:sz w:val="22"/>
          <w:szCs w:val="22"/>
        </w:rPr>
      </w:pPr>
      <w:r w:rsidRPr="00D828D7">
        <w:rPr>
          <w:rFonts w:asciiTheme="minorHAnsi" w:hAnsiTheme="minorHAnsi" w:cstheme="minorHAnsi"/>
          <w:sz w:val="22"/>
          <w:szCs w:val="22"/>
        </w:rPr>
        <w:t>A</w:t>
      </w:r>
      <w:r w:rsidR="002B3587" w:rsidRPr="00D828D7">
        <w:rPr>
          <w:rFonts w:asciiTheme="minorHAnsi" w:hAnsiTheme="minorHAnsi" w:cstheme="minorHAnsi"/>
          <w:sz w:val="22"/>
          <w:szCs w:val="22"/>
        </w:rPr>
        <w:t xml:space="preserve"> team of monitors </w:t>
      </w:r>
      <w:r w:rsidRPr="00D828D7">
        <w:rPr>
          <w:rFonts w:asciiTheme="minorHAnsi" w:hAnsiTheme="minorHAnsi" w:cstheme="minorHAnsi"/>
          <w:sz w:val="22"/>
          <w:szCs w:val="22"/>
        </w:rPr>
        <w:t xml:space="preserve">also </w:t>
      </w:r>
      <w:r w:rsidR="002B3587" w:rsidRPr="00D828D7">
        <w:rPr>
          <w:rFonts w:asciiTheme="minorHAnsi" w:hAnsiTheme="minorHAnsi" w:cstheme="minorHAnsi"/>
          <w:sz w:val="22"/>
          <w:szCs w:val="22"/>
        </w:rPr>
        <w:t>work with the students</w:t>
      </w:r>
      <w:r w:rsidRPr="00D828D7">
        <w:rPr>
          <w:rFonts w:asciiTheme="minorHAnsi" w:hAnsiTheme="minorHAnsi" w:cstheme="minorHAnsi"/>
          <w:sz w:val="22"/>
          <w:szCs w:val="22"/>
        </w:rPr>
        <w:t xml:space="preserve"> during the program.  These individuals are</w:t>
      </w:r>
      <w:r w:rsidR="002B3587" w:rsidRPr="00D828D7">
        <w:rPr>
          <w:rFonts w:asciiTheme="minorHAnsi" w:hAnsiTheme="minorHAnsi" w:cstheme="minorHAnsi"/>
          <w:sz w:val="22"/>
          <w:szCs w:val="22"/>
        </w:rPr>
        <w:t xml:space="preserve"> chosen because of their expertise </w:t>
      </w:r>
      <w:r w:rsidRPr="00D828D7">
        <w:rPr>
          <w:rFonts w:asciiTheme="minorHAnsi" w:hAnsiTheme="minorHAnsi" w:cstheme="minorHAnsi"/>
          <w:sz w:val="22"/>
          <w:szCs w:val="22"/>
        </w:rPr>
        <w:t xml:space="preserve">as strong </w:t>
      </w:r>
      <w:r w:rsidR="002B3587" w:rsidRPr="00D828D7">
        <w:rPr>
          <w:rFonts w:asciiTheme="minorHAnsi" w:hAnsiTheme="minorHAnsi" w:cstheme="minorHAnsi"/>
          <w:sz w:val="22"/>
          <w:szCs w:val="22"/>
        </w:rPr>
        <w:t xml:space="preserve">communicators and facilitators.  Most of </w:t>
      </w:r>
      <w:r w:rsidR="00B00226" w:rsidRPr="00D828D7">
        <w:rPr>
          <w:rFonts w:asciiTheme="minorHAnsi" w:hAnsiTheme="minorHAnsi" w:cstheme="minorHAnsi"/>
          <w:sz w:val="22"/>
          <w:szCs w:val="22"/>
        </w:rPr>
        <w:t>the monitors</w:t>
      </w:r>
      <w:r w:rsidR="002B3587" w:rsidRPr="00D828D7">
        <w:rPr>
          <w:rFonts w:asciiTheme="minorHAnsi" w:hAnsiTheme="minorHAnsi" w:cstheme="minorHAnsi"/>
          <w:sz w:val="22"/>
          <w:szCs w:val="22"/>
        </w:rPr>
        <w:t xml:space="preserve"> are </w:t>
      </w:r>
      <w:r w:rsidR="00095100" w:rsidRPr="00D828D7">
        <w:rPr>
          <w:rFonts w:asciiTheme="minorHAnsi" w:hAnsiTheme="minorHAnsi" w:cstheme="minorHAnsi"/>
          <w:sz w:val="22"/>
          <w:szCs w:val="22"/>
        </w:rPr>
        <w:t xml:space="preserve">post-secondary </w:t>
      </w:r>
      <w:r w:rsidR="002B3587" w:rsidRPr="00D828D7">
        <w:rPr>
          <w:rFonts w:asciiTheme="minorHAnsi" w:hAnsiTheme="minorHAnsi" w:cstheme="minorHAnsi"/>
          <w:sz w:val="22"/>
          <w:szCs w:val="22"/>
        </w:rPr>
        <w:t xml:space="preserve">students and are familiar with the </w:t>
      </w:r>
      <w:r w:rsidR="000B5B27" w:rsidRPr="00D828D7">
        <w:rPr>
          <w:rFonts w:asciiTheme="minorHAnsi" w:hAnsiTheme="minorHAnsi" w:cstheme="minorHAnsi"/>
          <w:sz w:val="22"/>
          <w:szCs w:val="22"/>
        </w:rPr>
        <w:t>Université</w:t>
      </w:r>
      <w:r w:rsidR="00095100" w:rsidRPr="00D828D7">
        <w:rPr>
          <w:rFonts w:asciiTheme="minorHAnsi" w:hAnsiTheme="minorHAnsi" w:cstheme="minorHAnsi"/>
          <w:sz w:val="22"/>
          <w:szCs w:val="22"/>
          <w:lang w:val="fr-CA"/>
        </w:rPr>
        <w:t xml:space="preserve"> de Moncton </w:t>
      </w:r>
      <w:r w:rsidR="002B3587" w:rsidRPr="00D828D7">
        <w:rPr>
          <w:rFonts w:asciiTheme="minorHAnsi" w:hAnsiTheme="minorHAnsi" w:cstheme="minorHAnsi"/>
          <w:sz w:val="22"/>
          <w:szCs w:val="22"/>
        </w:rPr>
        <w:t xml:space="preserve">facilities.  During the academic year, the monitors are involved in extra-academic </w:t>
      </w:r>
      <w:r w:rsidR="00181FA0" w:rsidRPr="00D828D7">
        <w:rPr>
          <w:rFonts w:asciiTheme="minorHAnsi" w:hAnsiTheme="minorHAnsi" w:cstheme="minorHAnsi"/>
          <w:sz w:val="22"/>
          <w:szCs w:val="22"/>
        </w:rPr>
        <w:t xml:space="preserve">campus </w:t>
      </w:r>
      <w:r w:rsidR="002B3587" w:rsidRPr="00D828D7">
        <w:rPr>
          <w:rFonts w:asciiTheme="minorHAnsi" w:hAnsiTheme="minorHAnsi" w:cstheme="minorHAnsi"/>
          <w:sz w:val="22"/>
          <w:szCs w:val="22"/>
        </w:rPr>
        <w:t xml:space="preserve">activities (e.g., varsity sports, radio campus, student council, </w:t>
      </w:r>
      <w:r w:rsidRPr="00D828D7">
        <w:rPr>
          <w:rFonts w:asciiTheme="minorHAnsi" w:hAnsiTheme="minorHAnsi" w:cstheme="minorHAnsi"/>
          <w:sz w:val="22"/>
          <w:szCs w:val="22"/>
        </w:rPr>
        <w:t xml:space="preserve">and </w:t>
      </w:r>
      <w:r w:rsidR="002B3587" w:rsidRPr="00D828D7">
        <w:rPr>
          <w:rFonts w:asciiTheme="minorHAnsi" w:hAnsiTheme="minorHAnsi" w:cstheme="minorHAnsi"/>
          <w:sz w:val="22"/>
          <w:szCs w:val="22"/>
        </w:rPr>
        <w:t xml:space="preserve">coaching).  </w:t>
      </w:r>
      <w:r w:rsidRPr="00D828D7">
        <w:rPr>
          <w:rFonts w:asciiTheme="minorHAnsi" w:hAnsiTheme="minorHAnsi" w:cstheme="minorHAnsi"/>
          <w:sz w:val="22"/>
          <w:szCs w:val="22"/>
        </w:rPr>
        <w:t>The monitors are</w:t>
      </w:r>
      <w:r w:rsidR="002B3587" w:rsidRPr="00D828D7">
        <w:rPr>
          <w:rFonts w:asciiTheme="minorHAnsi" w:hAnsiTheme="minorHAnsi" w:cstheme="minorHAnsi"/>
          <w:sz w:val="22"/>
          <w:szCs w:val="22"/>
        </w:rPr>
        <w:t xml:space="preserve"> all highly skilled and </w:t>
      </w:r>
      <w:r w:rsidRPr="00D828D7">
        <w:rPr>
          <w:rFonts w:asciiTheme="minorHAnsi" w:hAnsiTheme="minorHAnsi" w:cstheme="minorHAnsi"/>
          <w:sz w:val="22"/>
          <w:szCs w:val="22"/>
        </w:rPr>
        <w:t xml:space="preserve">the </w:t>
      </w:r>
      <w:r w:rsidR="002B3587" w:rsidRPr="00D828D7">
        <w:rPr>
          <w:rFonts w:asciiTheme="minorHAnsi" w:hAnsiTheme="minorHAnsi" w:cstheme="minorHAnsi"/>
          <w:sz w:val="22"/>
          <w:szCs w:val="22"/>
        </w:rPr>
        <w:t xml:space="preserve">activities </w:t>
      </w:r>
      <w:r w:rsidRPr="00D828D7">
        <w:rPr>
          <w:rFonts w:asciiTheme="minorHAnsi" w:hAnsiTheme="minorHAnsi" w:cstheme="minorHAnsi"/>
          <w:sz w:val="22"/>
          <w:szCs w:val="22"/>
        </w:rPr>
        <w:t xml:space="preserve">for which they are responsible </w:t>
      </w:r>
      <w:r w:rsidR="002B3587" w:rsidRPr="00D828D7">
        <w:rPr>
          <w:rFonts w:asciiTheme="minorHAnsi" w:hAnsiTheme="minorHAnsi" w:cstheme="minorHAnsi"/>
          <w:sz w:val="22"/>
          <w:szCs w:val="22"/>
        </w:rPr>
        <w:t xml:space="preserve">are </w:t>
      </w:r>
      <w:r w:rsidR="00EF2B61" w:rsidRPr="00D828D7">
        <w:rPr>
          <w:rFonts w:asciiTheme="minorHAnsi" w:hAnsiTheme="minorHAnsi" w:cstheme="minorHAnsi"/>
          <w:sz w:val="22"/>
          <w:szCs w:val="22"/>
        </w:rPr>
        <w:t>well planned and executed</w:t>
      </w:r>
      <w:r w:rsidR="00181FA0" w:rsidRPr="00D828D7">
        <w:rPr>
          <w:rFonts w:asciiTheme="minorHAnsi" w:hAnsiTheme="minorHAnsi" w:cstheme="minorHAnsi"/>
          <w:sz w:val="22"/>
          <w:szCs w:val="22"/>
        </w:rPr>
        <w:t xml:space="preserve"> </w:t>
      </w:r>
      <w:r w:rsidR="00EF2B61" w:rsidRPr="00D828D7">
        <w:rPr>
          <w:rFonts w:asciiTheme="minorHAnsi" w:hAnsiTheme="minorHAnsi" w:cstheme="minorHAnsi"/>
          <w:sz w:val="22"/>
          <w:szCs w:val="22"/>
        </w:rPr>
        <w:t>with</w:t>
      </w:r>
      <w:r w:rsidR="00181FA0" w:rsidRPr="00D828D7">
        <w:rPr>
          <w:rFonts w:asciiTheme="minorHAnsi" w:hAnsiTheme="minorHAnsi" w:cstheme="minorHAnsi"/>
          <w:sz w:val="22"/>
          <w:szCs w:val="22"/>
        </w:rPr>
        <w:t xml:space="preserve"> </w:t>
      </w:r>
      <w:r w:rsidR="00EF2B61" w:rsidRPr="00D828D7">
        <w:rPr>
          <w:rFonts w:asciiTheme="minorHAnsi" w:hAnsiTheme="minorHAnsi" w:cstheme="minorHAnsi"/>
          <w:sz w:val="22"/>
          <w:szCs w:val="22"/>
        </w:rPr>
        <w:t xml:space="preserve">the </w:t>
      </w:r>
      <w:r w:rsidRPr="00D828D7">
        <w:rPr>
          <w:rFonts w:asciiTheme="minorHAnsi" w:hAnsiTheme="minorHAnsi" w:cstheme="minorHAnsi"/>
          <w:sz w:val="22"/>
          <w:szCs w:val="22"/>
        </w:rPr>
        <w:t>overall safety</w:t>
      </w:r>
      <w:r w:rsidR="007A32F6" w:rsidRPr="00D828D7">
        <w:rPr>
          <w:rFonts w:asciiTheme="minorHAnsi" w:hAnsiTheme="minorHAnsi" w:cstheme="minorHAnsi"/>
          <w:sz w:val="22"/>
          <w:szCs w:val="22"/>
        </w:rPr>
        <w:t>,</w:t>
      </w:r>
      <w:r w:rsidRPr="00D828D7">
        <w:rPr>
          <w:rFonts w:asciiTheme="minorHAnsi" w:hAnsiTheme="minorHAnsi" w:cstheme="minorHAnsi"/>
          <w:sz w:val="22"/>
          <w:szCs w:val="22"/>
        </w:rPr>
        <w:t xml:space="preserve"> </w:t>
      </w:r>
      <w:r w:rsidR="002B3587" w:rsidRPr="00D828D7">
        <w:rPr>
          <w:rFonts w:asciiTheme="minorHAnsi" w:hAnsiTheme="minorHAnsi" w:cstheme="minorHAnsi"/>
          <w:sz w:val="22"/>
          <w:szCs w:val="22"/>
        </w:rPr>
        <w:t xml:space="preserve">linguistic and social development of the students in mind.  </w:t>
      </w:r>
      <w:r w:rsidR="00814DD4" w:rsidRPr="00D828D7">
        <w:rPr>
          <w:rFonts w:asciiTheme="minorHAnsi" w:hAnsiTheme="minorHAnsi" w:cstheme="minorHAnsi"/>
          <w:sz w:val="22"/>
          <w:szCs w:val="22"/>
        </w:rPr>
        <w:t>A</w:t>
      </w:r>
      <w:r w:rsidR="002B3587" w:rsidRPr="00D828D7">
        <w:rPr>
          <w:rFonts w:asciiTheme="minorHAnsi" w:hAnsiTheme="minorHAnsi" w:cstheme="minorHAnsi"/>
          <w:sz w:val="22"/>
          <w:szCs w:val="22"/>
        </w:rPr>
        <w:t>ctivities are geared towards</w:t>
      </w:r>
      <w:r w:rsidR="009E2F88" w:rsidRPr="00D828D7">
        <w:rPr>
          <w:rFonts w:asciiTheme="minorHAnsi" w:hAnsiTheme="minorHAnsi" w:cstheme="minorHAnsi"/>
          <w:sz w:val="22"/>
          <w:szCs w:val="22"/>
        </w:rPr>
        <w:t xml:space="preserve"> the</w:t>
      </w:r>
      <w:r w:rsidR="002B3587" w:rsidRPr="00D828D7">
        <w:rPr>
          <w:rFonts w:asciiTheme="minorHAnsi" w:hAnsiTheme="minorHAnsi" w:cstheme="minorHAnsi"/>
          <w:sz w:val="22"/>
          <w:szCs w:val="22"/>
        </w:rPr>
        <w:t xml:space="preserve"> </w:t>
      </w:r>
      <w:r w:rsidR="002B3587" w:rsidRPr="00D828D7">
        <w:rPr>
          <w:rFonts w:asciiTheme="minorHAnsi" w:hAnsiTheme="minorHAnsi" w:cstheme="minorHAnsi"/>
          <w:noProof/>
          <w:sz w:val="22"/>
          <w:szCs w:val="22"/>
        </w:rPr>
        <w:t>reinforcement</w:t>
      </w:r>
      <w:r w:rsidR="002B3587" w:rsidRPr="00D828D7">
        <w:rPr>
          <w:rFonts w:asciiTheme="minorHAnsi" w:hAnsiTheme="minorHAnsi" w:cstheme="minorHAnsi"/>
          <w:sz w:val="22"/>
          <w:szCs w:val="22"/>
        </w:rPr>
        <w:t xml:space="preserve"> of the </w:t>
      </w:r>
      <w:r w:rsidRPr="00D828D7">
        <w:rPr>
          <w:rFonts w:asciiTheme="minorHAnsi" w:hAnsiTheme="minorHAnsi" w:cstheme="minorHAnsi"/>
          <w:sz w:val="22"/>
          <w:szCs w:val="22"/>
        </w:rPr>
        <w:t>French</w:t>
      </w:r>
      <w:r w:rsidR="002B3587" w:rsidRPr="00D828D7">
        <w:rPr>
          <w:rFonts w:asciiTheme="minorHAnsi" w:hAnsiTheme="minorHAnsi" w:cstheme="minorHAnsi"/>
          <w:sz w:val="22"/>
          <w:szCs w:val="22"/>
        </w:rPr>
        <w:t xml:space="preserve"> language and culture.  </w:t>
      </w:r>
    </w:p>
    <w:p w:rsidR="003B0DAC" w:rsidRPr="00D828D7" w:rsidRDefault="003B0DAC" w:rsidP="00CB5501">
      <w:pPr>
        <w:pStyle w:val="BodyText"/>
        <w:ind w:left="142" w:right="27"/>
        <w:rPr>
          <w:rFonts w:asciiTheme="minorHAnsi" w:hAnsiTheme="minorHAnsi" w:cstheme="minorHAnsi"/>
          <w:sz w:val="22"/>
          <w:szCs w:val="22"/>
        </w:rPr>
      </w:pPr>
    </w:p>
    <w:p w:rsidR="002B3587" w:rsidRPr="00D828D7" w:rsidRDefault="007A32F6" w:rsidP="00CB5501">
      <w:pPr>
        <w:pStyle w:val="BodyText"/>
        <w:ind w:left="142" w:right="27"/>
        <w:rPr>
          <w:rFonts w:asciiTheme="minorHAnsi" w:hAnsiTheme="minorHAnsi" w:cstheme="minorHAnsi"/>
          <w:sz w:val="22"/>
          <w:szCs w:val="22"/>
        </w:rPr>
      </w:pPr>
      <w:r w:rsidRPr="00D828D7">
        <w:rPr>
          <w:rFonts w:asciiTheme="minorHAnsi" w:hAnsiTheme="minorHAnsi" w:cstheme="minorHAnsi"/>
          <w:sz w:val="22"/>
          <w:szCs w:val="22"/>
        </w:rPr>
        <w:t>Campus staff</w:t>
      </w:r>
      <w:r w:rsidR="002B3587" w:rsidRPr="00D828D7">
        <w:rPr>
          <w:rFonts w:asciiTheme="minorHAnsi" w:hAnsiTheme="minorHAnsi" w:cstheme="minorHAnsi"/>
          <w:sz w:val="22"/>
          <w:szCs w:val="22"/>
        </w:rPr>
        <w:t xml:space="preserve"> offers full support to students who are immersed in the French language and culture.  The goal is to make </w:t>
      </w:r>
      <w:r w:rsidR="003B0DAC" w:rsidRPr="00D828D7">
        <w:rPr>
          <w:rFonts w:asciiTheme="minorHAnsi" w:hAnsiTheme="minorHAnsi" w:cstheme="minorHAnsi"/>
          <w:sz w:val="22"/>
          <w:szCs w:val="22"/>
        </w:rPr>
        <w:t xml:space="preserve">the </w:t>
      </w:r>
      <w:r w:rsidR="002B3587" w:rsidRPr="00D828D7">
        <w:rPr>
          <w:rFonts w:asciiTheme="minorHAnsi" w:hAnsiTheme="minorHAnsi" w:cstheme="minorHAnsi"/>
          <w:sz w:val="22"/>
          <w:szCs w:val="22"/>
        </w:rPr>
        <w:t>students’ stay at</w:t>
      </w:r>
      <w:r w:rsidR="000B5B27" w:rsidRPr="00D828D7">
        <w:rPr>
          <w:rFonts w:asciiTheme="minorHAnsi" w:hAnsiTheme="minorHAnsi" w:cstheme="minorHAnsi"/>
          <w:sz w:val="22"/>
          <w:szCs w:val="22"/>
        </w:rPr>
        <w:t xml:space="preserve"> the </w:t>
      </w:r>
      <w:r w:rsidR="003B0DAC" w:rsidRPr="00D828D7">
        <w:rPr>
          <w:rFonts w:asciiTheme="minorHAnsi" w:hAnsiTheme="minorHAnsi" w:cstheme="minorHAnsi"/>
          <w:sz w:val="22"/>
          <w:szCs w:val="22"/>
        </w:rPr>
        <w:t>Université</w:t>
      </w:r>
      <w:r w:rsidR="002B3587" w:rsidRPr="00D828D7">
        <w:rPr>
          <w:rFonts w:asciiTheme="minorHAnsi" w:hAnsiTheme="minorHAnsi" w:cstheme="minorHAnsi"/>
          <w:sz w:val="22"/>
          <w:szCs w:val="22"/>
        </w:rPr>
        <w:t xml:space="preserve"> de Moncton an enjoyable and memorable experience.  </w:t>
      </w:r>
    </w:p>
    <w:p w:rsidR="006E47A9" w:rsidRPr="00D828D7" w:rsidRDefault="006E47A9" w:rsidP="00D828D7">
      <w:pPr>
        <w:pStyle w:val="Heading10"/>
        <w:spacing w:after="0"/>
        <w:ind w:left="142" w:right="27"/>
        <w:rPr>
          <w:rFonts w:asciiTheme="minorHAnsi" w:hAnsiTheme="minorHAnsi" w:cstheme="minorHAnsi"/>
          <w:b/>
          <w:sz w:val="24"/>
          <w:szCs w:val="24"/>
        </w:rPr>
      </w:pPr>
      <w:r w:rsidRPr="00D828D7">
        <w:rPr>
          <w:rFonts w:asciiTheme="minorHAnsi" w:hAnsiTheme="minorHAnsi" w:cstheme="minorHAnsi"/>
          <w:b/>
          <w:sz w:val="24"/>
          <w:szCs w:val="24"/>
        </w:rPr>
        <w:t>Lodging</w:t>
      </w:r>
    </w:p>
    <w:p w:rsidR="007F7659" w:rsidRPr="00D828D7" w:rsidRDefault="006E47A9" w:rsidP="00D828D7">
      <w:pPr>
        <w:pStyle w:val="BodyText"/>
        <w:ind w:left="142" w:right="27"/>
        <w:rPr>
          <w:rFonts w:asciiTheme="minorHAnsi" w:hAnsiTheme="minorHAnsi" w:cstheme="minorHAnsi"/>
          <w:sz w:val="22"/>
          <w:szCs w:val="22"/>
        </w:rPr>
      </w:pPr>
      <w:r w:rsidRPr="00D828D7">
        <w:rPr>
          <w:rFonts w:asciiTheme="minorHAnsi" w:hAnsiTheme="minorHAnsi" w:cstheme="minorHAnsi"/>
          <w:sz w:val="22"/>
          <w:szCs w:val="22"/>
        </w:rPr>
        <w:t xml:space="preserve">Students </w:t>
      </w:r>
      <w:r w:rsidR="004C5C89" w:rsidRPr="00D828D7">
        <w:rPr>
          <w:rFonts w:asciiTheme="minorHAnsi" w:hAnsiTheme="minorHAnsi" w:cstheme="minorHAnsi"/>
          <w:sz w:val="22"/>
          <w:szCs w:val="22"/>
        </w:rPr>
        <w:t>live</w:t>
      </w:r>
      <w:r w:rsidRPr="00D828D7">
        <w:rPr>
          <w:rFonts w:asciiTheme="minorHAnsi" w:hAnsiTheme="minorHAnsi" w:cstheme="minorHAnsi"/>
          <w:sz w:val="22"/>
          <w:szCs w:val="22"/>
        </w:rPr>
        <w:t xml:space="preserve"> in residence </w:t>
      </w:r>
      <w:r w:rsidRPr="00622349">
        <w:rPr>
          <w:rFonts w:asciiTheme="minorHAnsi" w:hAnsiTheme="minorHAnsi" w:cstheme="minorHAnsi"/>
          <w:sz w:val="22"/>
          <w:szCs w:val="22"/>
        </w:rPr>
        <w:t>d</w:t>
      </w:r>
      <w:r w:rsidR="005C4C57" w:rsidRPr="00622349">
        <w:rPr>
          <w:rFonts w:asciiTheme="minorHAnsi" w:hAnsiTheme="minorHAnsi" w:cstheme="minorHAnsi"/>
          <w:sz w:val="22"/>
          <w:szCs w:val="22"/>
        </w:rPr>
        <w:t xml:space="preserve">uring the 4-week </w:t>
      </w:r>
      <w:r w:rsidR="00095100" w:rsidRPr="00622349">
        <w:rPr>
          <w:rFonts w:asciiTheme="minorHAnsi" w:hAnsiTheme="minorHAnsi" w:cstheme="minorHAnsi"/>
          <w:sz w:val="22"/>
          <w:szCs w:val="22"/>
        </w:rPr>
        <w:t xml:space="preserve">program at the </w:t>
      </w:r>
      <w:r w:rsidRPr="00622349">
        <w:rPr>
          <w:rFonts w:asciiTheme="minorHAnsi" w:hAnsiTheme="minorHAnsi" w:cstheme="minorHAnsi"/>
          <w:sz w:val="22"/>
          <w:szCs w:val="22"/>
        </w:rPr>
        <w:t xml:space="preserve">Université de Moncton.  </w:t>
      </w:r>
      <w:r w:rsidR="00537D15" w:rsidRPr="00622349">
        <w:rPr>
          <w:rFonts w:asciiTheme="minorHAnsi" w:hAnsiTheme="minorHAnsi" w:cstheme="minorHAnsi"/>
          <w:sz w:val="22"/>
          <w:szCs w:val="22"/>
        </w:rPr>
        <w:t>S</w:t>
      </w:r>
      <w:r w:rsidRPr="00622349">
        <w:rPr>
          <w:rFonts w:asciiTheme="minorHAnsi" w:hAnsiTheme="minorHAnsi" w:cstheme="minorHAnsi"/>
          <w:sz w:val="22"/>
          <w:szCs w:val="22"/>
        </w:rPr>
        <w:t xml:space="preserve">tudents are assigned rooms </w:t>
      </w:r>
      <w:r w:rsidR="00EC283C" w:rsidRPr="00622349">
        <w:rPr>
          <w:rFonts w:asciiTheme="minorHAnsi" w:hAnsiTheme="minorHAnsi" w:cstheme="minorHAnsi"/>
          <w:sz w:val="22"/>
          <w:szCs w:val="22"/>
        </w:rPr>
        <w:t>by gender (</w:t>
      </w:r>
      <w:r w:rsidR="0059677E">
        <w:rPr>
          <w:rFonts w:asciiTheme="minorHAnsi" w:hAnsiTheme="minorHAnsi" w:cstheme="minorHAnsi"/>
          <w:sz w:val="22"/>
          <w:szCs w:val="22"/>
        </w:rPr>
        <w:t>m</w:t>
      </w:r>
      <w:r w:rsidR="00537D15" w:rsidRPr="00622349">
        <w:rPr>
          <w:rFonts w:asciiTheme="minorHAnsi" w:hAnsiTheme="minorHAnsi" w:cstheme="minorHAnsi"/>
          <w:sz w:val="22"/>
          <w:szCs w:val="22"/>
        </w:rPr>
        <w:t>ale</w:t>
      </w:r>
      <w:r w:rsidR="00EC283C" w:rsidRPr="00622349">
        <w:rPr>
          <w:rFonts w:asciiTheme="minorHAnsi" w:hAnsiTheme="minorHAnsi" w:cstheme="minorHAnsi"/>
          <w:sz w:val="22"/>
          <w:szCs w:val="22"/>
        </w:rPr>
        <w:t xml:space="preserve">, </w:t>
      </w:r>
      <w:r w:rsidR="0059677E">
        <w:rPr>
          <w:rFonts w:asciiTheme="minorHAnsi" w:hAnsiTheme="minorHAnsi" w:cstheme="minorHAnsi"/>
          <w:sz w:val="22"/>
          <w:szCs w:val="22"/>
        </w:rPr>
        <w:t>f</w:t>
      </w:r>
      <w:r w:rsidR="00537D15" w:rsidRPr="00622349">
        <w:rPr>
          <w:rFonts w:asciiTheme="minorHAnsi" w:hAnsiTheme="minorHAnsi" w:cstheme="minorHAnsi"/>
          <w:sz w:val="22"/>
          <w:szCs w:val="22"/>
        </w:rPr>
        <w:t>emale</w:t>
      </w:r>
      <w:r w:rsidR="00EC283C" w:rsidRPr="00622349">
        <w:rPr>
          <w:rFonts w:asciiTheme="minorHAnsi" w:hAnsiTheme="minorHAnsi" w:cstheme="minorHAnsi"/>
          <w:sz w:val="22"/>
          <w:szCs w:val="22"/>
        </w:rPr>
        <w:t xml:space="preserve">, </w:t>
      </w:r>
      <w:r w:rsidR="0059677E">
        <w:rPr>
          <w:rFonts w:asciiTheme="minorHAnsi" w:hAnsiTheme="minorHAnsi" w:cstheme="minorHAnsi"/>
          <w:sz w:val="22"/>
          <w:szCs w:val="22"/>
        </w:rPr>
        <w:t>n</w:t>
      </w:r>
      <w:r w:rsidR="00537D15" w:rsidRPr="00622349">
        <w:rPr>
          <w:rFonts w:asciiTheme="minorHAnsi" w:hAnsiTheme="minorHAnsi" w:cstheme="minorHAnsi"/>
          <w:sz w:val="22"/>
          <w:szCs w:val="22"/>
        </w:rPr>
        <w:t>on-</w:t>
      </w:r>
      <w:r w:rsidR="0059677E">
        <w:rPr>
          <w:rFonts w:asciiTheme="minorHAnsi" w:hAnsiTheme="minorHAnsi" w:cstheme="minorHAnsi"/>
          <w:sz w:val="22"/>
          <w:szCs w:val="22"/>
        </w:rPr>
        <w:t>b</w:t>
      </w:r>
      <w:r w:rsidR="00537D15" w:rsidRPr="00622349">
        <w:rPr>
          <w:rFonts w:asciiTheme="minorHAnsi" w:hAnsiTheme="minorHAnsi" w:cstheme="minorHAnsi"/>
          <w:sz w:val="22"/>
          <w:szCs w:val="22"/>
        </w:rPr>
        <w:t>inary</w:t>
      </w:r>
      <w:r w:rsidR="00EC283C" w:rsidRPr="00622349">
        <w:rPr>
          <w:rFonts w:asciiTheme="minorHAnsi" w:hAnsiTheme="minorHAnsi" w:cstheme="minorHAnsi"/>
          <w:sz w:val="22"/>
          <w:szCs w:val="22"/>
        </w:rPr>
        <w:t>)</w:t>
      </w:r>
      <w:r w:rsidRPr="00622349">
        <w:rPr>
          <w:rFonts w:asciiTheme="minorHAnsi" w:hAnsiTheme="minorHAnsi" w:cstheme="minorHAnsi"/>
          <w:sz w:val="22"/>
          <w:szCs w:val="22"/>
        </w:rPr>
        <w:t>.</w:t>
      </w:r>
      <w:r w:rsidRPr="00D828D7">
        <w:rPr>
          <w:rFonts w:asciiTheme="minorHAnsi" w:hAnsiTheme="minorHAnsi" w:cstheme="minorHAnsi"/>
          <w:sz w:val="22"/>
          <w:szCs w:val="22"/>
        </w:rPr>
        <w:t xml:space="preserve">  </w:t>
      </w:r>
      <w:r w:rsidR="00BB30EA" w:rsidRPr="00D828D7">
        <w:rPr>
          <w:rFonts w:asciiTheme="minorHAnsi" w:hAnsiTheme="minorHAnsi" w:cstheme="minorHAnsi"/>
          <w:sz w:val="22"/>
          <w:szCs w:val="22"/>
        </w:rPr>
        <w:t>S</w:t>
      </w:r>
      <w:r w:rsidRPr="00D828D7">
        <w:rPr>
          <w:rFonts w:asciiTheme="minorHAnsi" w:hAnsiTheme="minorHAnsi" w:cstheme="minorHAnsi"/>
          <w:sz w:val="22"/>
          <w:szCs w:val="22"/>
        </w:rPr>
        <w:t xml:space="preserve">tudents </w:t>
      </w:r>
      <w:r w:rsidR="00BB30EA" w:rsidRPr="00D828D7">
        <w:rPr>
          <w:rFonts w:asciiTheme="minorHAnsi" w:hAnsiTheme="minorHAnsi" w:cstheme="minorHAnsi"/>
          <w:sz w:val="22"/>
          <w:szCs w:val="22"/>
        </w:rPr>
        <w:t xml:space="preserve">will </w:t>
      </w:r>
      <w:r w:rsidRPr="00D828D7">
        <w:rPr>
          <w:rFonts w:asciiTheme="minorHAnsi" w:hAnsiTheme="minorHAnsi" w:cstheme="minorHAnsi"/>
          <w:sz w:val="22"/>
          <w:szCs w:val="22"/>
        </w:rPr>
        <w:t xml:space="preserve">share a </w:t>
      </w:r>
      <w:r w:rsidR="00095100" w:rsidRPr="00D828D7">
        <w:rPr>
          <w:rFonts w:asciiTheme="minorHAnsi" w:hAnsiTheme="minorHAnsi" w:cstheme="minorHAnsi"/>
          <w:sz w:val="22"/>
          <w:szCs w:val="22"/>
        </w:rPr>
        <w:t>studio</w:t>
      </w:r>
      <w:r w:rsidRPr="00D828D7">
        <w:rPr>
          <w:rFonts w:asciiTheme="minorHAnsi" w:hAnsiTheme="minorHAnsi" w:cstheme="minorHAnsi"/>
          <w:sz w:val="22"/>
          <w:szCs w:val="22"/>
        </w:rPr>
        <w:t xml:space="preserve"> for the duration of the program. </w:t>
      </w:r>
      <w:r w:rsidR="007F7659" w:rsidRPr="00D828D7">
        <w:rPr>
          <w:rFonts w:asciiTheme="minorHAnsi" w:hAnsiTheme="minorHAnsi" w:cstheme="minorHAnsi"/>
          <w:sz w:val="22"/>
          <w:szCs w:val="22"/>
        </w:rPr>
        <w:t xml:space="preserve">To encourage the opportunity to meet new people, we will not be accepting requests to share a studio with a specific student (please refer </w:t>
      </w:r>
      <w:r w:rsidR="007B0AA1">
        <w:rPr>
          <w:rFonts w:asciiTheme="minorHAnsi" w:hAnsiTheme="minorHAnsi" w:cstheme="minorHAnsi"/>
          <w:sz w:val="22"/>
          <w:szCs w:val="22"/>
        </w:rPr>
        <w:t xml:space="preserve">to </w:t>
      </w:r>
      <w:r w:rsidR="00FB35F3" w:rsidRPr="00D828D7">
        <w:rPr>
          <w:rFonts w:asciiTheme="minorHAnsi" w:hAnsiTheme="minorHAnsi" w:cstheme="minorHAnsi"/>
          <w:sz w:val="22"/>
          <w:szCs w:val="22"/>
        </w:rPr>
        <w:t xml:space="preserve">residence rules </w:t>
      </w:r>
      <w:r w:rsidR="00AE5270">
        <w:rPr>
          <w:rFonts w:asciiTheme="minorHAnsi" w:hAnsiTheme="minorHAnsi" w:cstheme="minorHAnsi"/>
          <w:sz w:val="22"/>
          <w:szCs w:val="22"/>
        </w:rPr>
        <w:t xml:space="preserve">in </w:t>
      </w:r>
      <w:r w:rsidR="007F7659" w:rsidRPr="00D828D7">
        <w:rPr>
          <w:rFonts w:asciiTheme="minorHAnsi" w:hAnsiTheme="minorHAnsi" w:cstheme="minorHAnsi"/>
          <w:sz w:val="22"/>
          <w:szCs w:val="22"/>
        </w:rPr>
        <w:t xml:space="preserve">the junior </w:t>
      </w:r>
      <w:r w:rsidR="00051192">
        <w:rPr>
          <w:rFonts w:asciiTheme="minorHAnsi" w:hAnsiTheme="minorHAnsi" w:cstheme="minorHAnsi"/>
          <w:sz w:val="22"/>
          <w:szCs w:val="22"/>
        </w:rPr>
        <w:t xml:space="preserve">information </w:t>
      </w:r>
      <w:r w:rsidR="007F7659" w:rsidRPr="00D828D7">
        <w:rPr>
          <w:rFonts w:asciiTheme="minorHAnsi" w:hAnsiTheme="minorHAnsi" w:cstheme="minorHAnsi"/>
          <w:sz w:val="22"/>
          <w:szCs w:val="22"/>
        </w:rPr>
        <w:t>package</w:t>
      </w:r>
      <w:r w:rsidR="00FB35F3" w:rsidRPr="00D828D7">
        <w:rPr>
          <w:rFonts w:asciiTheme="minorHAnsi" w:hAnsiTheme="minorHAnsi" w:cstheme="minorHAnsi"/>
          <w:sz w:val="22"/>
          <w:szCs w:val="22"/>
        </w:rPr>
        <w:t>).</w:t>
      </w:r>
    </w:p>
    <w:p w:rsidR="002D78CA" w:rsidRPr="00D828D7" w:rsidRDefault="002D78CA" w:rsidP="005A7561">
      <w:pPr>
        <w:pStyle w:val="Heading10"/>
        <w:spacing w:before="0" w:after="0"/>
        <w:rPr>
          <w:rFonts w:asciiTheme="minorHAnsi" w:hAnsiTheme="minorHAnsi" w:cstheme="minorHAnsi"/>
          <w:b/>
          <w:szCs w:val="22"/>
        </w:rPr>
      </w:pPr>
    </w:p>
    <w:p w:rsidR="005A7561" w:rsidRDefault="005A7561" w:rsidP="005A7561">
      <w:pPr>
        <w:pStyle w:val="Heading10"/>
        <w:spacing w:after="0"/>
        <w:rPr>
          <w:rFonts w:asciiTheme="minorHAnsi" w:hAnsiTheme="minorHAnsi" w:cstheme="minorHAnsi"/>
          <w:b/>
          <w:sz w:val="24"/>
          <w:szCs w:val="24"/>
        </w:rPr>
      </w:pPr>
    </w:p>
    <w:p w:rsidR="002B3587" w:rsidRPr="00D828D7" w:rsidRDefault="002B3587" w:rsidP="005A7561">
      <w:pPr>
        <w:pStyle w:val="Heading10"/>
        <w:spacing w:after="0"/>
        <w:ind w:firstLine="131"/>
        <w:rPr>
          <w:rFonts w:asciiTheme="minorHAnsi" w:hAnsiTheme="minorHAnsi" w:cstheme="minorHAnsi"/>
          <w:b/>
          <w:sz w:val="24"/>
          <w:szCs w:val="24"/>
        </w:rPr>
      </w:pPr>
      <w:r w:rsidRPr="00D828D7">
        <w:rPr>
          <w:rFonts w:asciiTheme="minorHAnsi" w:hAnsiTheme="minorHAnsi" w:cstheme="minorHAnsi"/>
          <w:b/>
          <w:sz w:val="24"/>
          <w:szCs w:val="24"/>
        </w:rPr>
        <w:t>Eligibility</w:t>
      </w:r>
    </w:p>
    <w:p w:rsidR="002B3587" w:rsidRPr="00D828D7" w:rsidRDefault="002B3587" w:rsidP="003641F1">
      <w:pPr>
        <w:pStyle w:val="BodyText"/>
        <w:ind w:left="142" w:hanging="11"/>
        <w:rPr>
          <w:rFonts w:asciiTheme="minorHAnsi" w:hAnsiTheme="minorHAnsi" w:cstheme="minorHAnsi"/>
          <w:sz w:val="22"/>
          <w:szCs w:val="22"/>
        </w:rPr>
      </w:pPr>
      <w:r w:rsidRPr="00D828D7">
        <w:rPr>
          <w:rFonts w:asciiTheme="minorHAnsi" w:hAnsiTheme="minorHAnsi" w:cstheme="minorHAnsi"/>
          <w:sz w:val="22"/>
          <w:szCs w:val="22"/>
        </w:rPr>
        <w:t xml:space="preserve">A total of 100 students who have completed </w:t>
      </w:r>
      <w:r w:rsidR="004C5C89" w:rsidRPr="00D828D7">
        <w:rPr>
          <w:rFonts w:asciiTheme="minorHAnsi" w:hAnsiTheme="minorHAnsi" w:cstheme="minorHAnsi"/>
          <w:sz w:val="22"/>
          <w:szCs w:val="22"/>
        </w:rPr>
        <w:t>G</w:t>
      </w:r>
      <w:r w:rsidRPr="00D828D7">
        <w:rPr>
          <w:rFonts w:asciiTheme="minorHAnsi" w:hAnsiTheme="minorHAnsi" w:cstheme="minorHAnsi"/>
          <w:sz w:val="22"/>
          <w:szCs w:val="22"/>
        </w:rPr>
        <w:t>rade 9 or 10 by June 201</w:t>
      </w:r>
      <w:r w:rsidR="0001566C" w:rsidRPr="00D828D7">
        <w:rPr>
          <w:rFonts w:asciiTheme="minorHAnsi" w:hAnsiTheme="minorHAnsi" w:cstheme="minorHAnsi"/>
          <w:sz w:val="22"/>
          <w:szCs w:val="22"/>
        </w:rPr>
        <w:t>8</w:t>
      </w:r>
      <w:r w:rsidRPr="00D828D7">
        <w:rPr>
          <w:rFonts w:asciiTheme="minorHAnsi" w:hAnsiTheme="minorHAnsi" w:cstheme="minorHAnsi"/>
          <w:sz w:val="22"/>
          <w:szCs w:val="22"/>
        </w:rPr>
        <w:t xml:space="preserve"> will be chosen to participate in this program.  The distribution of </w:t>
      </w:r>
      <w:r w:rsidR="007A32F6" w:rsidRPr="00D828D7">
        <w:rPr>
          <w:rFonts w:asciiTheme="minorHAnsi" w:hAnsiTheme="minorHAnsi" w:cstheme="minorHAnsi"/>
          <w:sz w:val="22"/>
          <w:szCs w:val="22"/>
        </w:rPr>
        <w:t>seats</w:t>
      </w:r>
      <w:r w:rsidRPr="00D828D7">
        <w:rPr>
          <w:rFonts w:asciiTheme="minorHAnsi" w:hAnsiTheme="minorHAnsi" w:cstheme="minorHAnsi"/>
          <w:sz w:val="22"/>
          <w:szCs w:val="22"/>
        </w:rPr>
        <w:t xml:space="preserve"> </w:t>
      </w:r>
      <w:r w:rsidR="004C5C89" w:rsidRPr="00D828D7">
        <w:rPr>
          <w:rFonts w:asciiTheme="minorHAnsi" w:hAnsiTheme="minorHAnsi" w:cstheme="minorHAnsi"/>
          <w:sz w:val="22"/>
          <w:szCs w:val="22"/>
        </w:rPr>
        <w:t>is</w:t>
      </w:r>
      <w:r w:rsidRPr="00D828D7">
        <w:rPr>
          <w:rFonts w:asciiTheme="minorHAnsi" w:hAnsiTheme="minorHAnsi" w:cstheme="minorHAnsi"/>
          <w:sz w:val="22"/>
          <w:szCs w:val="22"/>
        </w:rPr>
        <w:t xml:space="preserve"> determined on a per capita basis </w:t>
      </w:r>
      <w:r w:rsidR="007A32F6" w:rsidRPr="00D828D7">
        <w:rPr>
          <w:rFonts w:asciiTheme="minorHAnsi" w:hAnsiTheme="minorHAnsi" w:cstheme="minorHAnsi"/>
          <w:sz w:val="22"/>
          <w:szCs w:val="22"/>
        </w:rPr>
        <w:t>for each</w:t>
      </w:r>
      <w:r w:rsidRPr="00D828D7">
        <w:rPr>
          <w:rFonts w:asciiTheme="minorHAnsi" w:hAnsiTheme="minorHAnsi" w:cstheme="minorHAnsi"/>
          <w:sz w:val="22"/>
          <w:szCs w:val="22"/>
        </w:rPr>
        <w:t xml:space="preserve"> school district</w:t>
      </w:r>
      <w:r w:rsidR="007A32F6" w:rsidRPr="00D828D7">
        <w:rPr>
          <w:rFonts w:asciiTheme="minorHAnsi" w:hAnsiTheme="minorHAnsi" w:cstheme="minorHAnsi"/>
          <w:sz w:val="22"/>
          <w:szCs w:val="22"/>
        </w:rPr>
        <w:t>.</w:t>
      </w:r>
      <w:r w:rsidRPr="00D828D7">
        <w:rPr>
          <w:rFonts w:asciiTheme="minorHAnsi" w:hAnsiTheme="minorHAnsi" w:cstheme="minorHAnsi"/>
          <w:sz w:val="22"/>
          <w:szCs w:val="22"/>
        </w:rPr>
        <w:t xml:space="preserve"> In support of the </w:t>
      </w:r>
      <w:r w:rsidR="004C5C89" w:rsidRPr="00D828D7">
        <w:rPr>
          <w:rFonts w:asciiTheme="minorHAnsi" w:hAnsiTheme="minorHAnsi" w:cstheme="minorHAnsi"/>
          <w:sz w:val="22"/>
          <w:szCs w:val="22"/>
        </w:rPr>
        <w:t>provincial goal</w:t>
      </w:r>
      <w:r w:rsidRPr="00D828D7">
        <w:rPr>
          <w:rFonts w:asciiTheme="minorHAnsi" w:hAnsiTheme="minorHAnsi" w:cstheme="minorHAnsi"/>
          <w:sz w:val="22"/>
          <w:szCs w:val="22"/>
        </w:rPr>
        <w:t xml:space="preserve"> for </w:t>
      </w:r>
      <w:r w:rsidR="004C5C89" w:rsidRPr="00D828D7">
        <w:rPr>
          <w:rFonts w:asciiTheme="minorHAnsi" w:hAnsiTheme="minorHAnsi" w:cstheme="minorHAnsi"/>
          <w:sz w:val="22"/>
          <w:szCs w:val="22"/>
        </w:rPr>
        <w:t>s</w:t>
      </w:r>
      <w:r w:rsidRPr="00D828D7">
        <w:rPr>
          <w:rFonts w:asciiTheme="minorHAnsi" w:hAnsiTheme="minorHAnsi" w:cstheme="minorHAnsi"/>
          <w:sz w:val="22"/>
          <w:szCs w:val="22"/>
        </w:rPr>
        <w:t xml:space="preserve">econd </w:t>
      </w:r>
      <w:r w:rsidR="004C5C89" w:rsidRPr="00D828D7">
        <w:rPr>
          <w:rFonts w:asciiTheme="minorHAnsi" w:hAnsiTheme="minorHAnsi" w:cstheme="minorHAnsi"/>
          <w:sz w:val="22"/>
          <w:szCs w:val="22"/>
        </w:rPr>
        <w:t>l</w:t>
      </w:r>
      <w:r w:rsidRPr="00D828D7">
        <w:rPr>
          <w:rFonts w:asciiTheme="minorHAnsi" w:hAnsiTheme="minorHAnsi" w:cstheme="minorHAnsi"/>
          <w:sz w:val="22"/>
          <w:szCs w:val="22"/>
        </w:rPr>
        <w:t xml:space="preserve">anguage </w:t>
      </w:r>
      <w:r w:rsidR="004C5C89" w:rsidRPr="00D828D7">
        <w:rPr>
          <w:rFonts w:asciiTheme="minorHAnsi" w:hAnsiTheme="minorHAnsi" w:cstheme="minorHAnsi"/>
          <w:sz w:val="22"/>
          <w:szCs w:val="22"/>
        </w:rPr>
        <w:t>p</w:t>
      </w:r>
      <w:r w:rsidRPr="00D828D7">
        <w:rPr>
          <w:rFonts w:asciiTheme="minorHAnsi" w:hAnsiTheme="minorHAnsi" w:cstheme="minorHAnsi"/>
          <w:sz w:val="22"/>
          <w:szCs w:val="22"/>
        </w:rPr>
        <w:t xml:space="preserve">roficiency, </w:t>
      </w:r>
      <w:r w:rsidR="007A32F6" w:rsidRPr="00D828D7">
        <w:rPr>
          <w:rFonts w:asciiTheme="minorHAnsi" w:hAnsiTheme="minorHAnsi" w:cstheme="minorHAnsi"/>
          <w:sz w:val="22"/>
          <w:szCs w:val="22"/>
        </w:rPr>
        <w:t>60%</w:t>
      </w:r>
      <w:r w:rsidRPr="00D828D7">
        <w:rPr>
          <w:rFonts w:asciiTheme="minorHAnsi" w:hAnsiTheme="minorHAnsi" w:cstheme="minorHAnsi"/>
          <w:sz w:val="22"/>
          <w:szCs w:val="22"/>
        </w:rPr>
        <w:t xml:space="preserve"> of the </w:t>
      </w:r>
      <w:r w:rsidR="007A32F6" w:rsidRPr="00D828D7">
        <w:rPr>
          <w:rFonts w:asciiTheme="minorHAnsi" w:hAnsiTheme="minorHAnsi" w:cstheme="minorHAnsi"/>
          <w:sz w:val="22"/>
          <w:szCs w:val="22"/>
        </w:rPr>
        <w:t>seats</w:t>
      </w:r>
      <w:r w:rsidRPr="00D828D7">
        <w:rPr>
          <w:rFonts w:asciiTheme="minorHAnsi" w:hAnsiTheme="minorHAnsi" w:cstheme="minorHAnsi"/>
          <w:sz w:val="22"/>
          <w:szCs w:val="22"/>
        </w:rPr>
        <w:t xml:space="preserve"> are reserved for students in </w:t>
      </w:r>
      <w:r w:rsidR="004C5C89" w:rsidRPr="00D828D7">
        <w:rPr>
          <w:rFonts w:asciiTheme="minorHAnsi" w:hAnsiTheme="minorHAnsi" w:cstheme="minorHAnsi"/>
          <w:sz w:val="22"/>
          <w:szCs w:val="22"/>
        </w:rPr>
        <w:t>Post-</w:t>
      </w:r>
      <w:r w:rsidRPr="00D828D7">
        <w:rPr>
          <w:rFonts w:asciiTheme="minorHAnsi" w:hAnsiTheme="minorHAnsi" w:cstheme="minorHAnsi"/>
          <w:sz w:val="22"/>
          <w:szCs w:val="22"/>
        </w:rPr>
        <w:t xml:space="preserve">Intensive </w:t>
      </w:r>
      <w:r w:rsidR="004C5C89" w:rsidRPr="00D828D7">
        <w:rPr>
          <w:rFonts w:asciiTheme="minorHAnsi" w:hAnsiTheme="minorHAnsi" w:cstheme="minorHAnsi"/>
          <w:sz w:val="22"/>
          <w:szCs w:val="22"/>
        </w:rPr>
        <w:t xml:space="preserve">and </w:t>
      </w:r>
      <w:r w:rsidR="007A32F6" w:rsidRPr="00D828D7">
        <w:rPr>
          <w:rFonts w:asciiTheme="minorHAnsi" w:hAnsiTheme="minorHAnsi" w:cstheme="minorHAnsi"/>
          <w:sz w:val="22"/>
          <w:szCs w:val="22"/>
        </w:rPr>
        <w:t>40%</w:t>
      </w:r>
      <w:r w:rsidR="00074304" w:rsidRPr="00D828D7">
        <w:rPr>
          <w:rFonts w:asciiTheme="minorHAnsi" w:hAnsiTheme="minorHAnsi" w:cstheme="minorHAnsi"/>
          <w:sz w:val="22"/>
          <w:szCs w:val="22"/>
        </w:rPr>
        <w:t xml:space="preserve"> for French I</w:t>
      </w:r>
      <w:r w:rsidR="004C5C89" w:rsidRPr="00D828D7">
        <w:rPr>
          <w:rFonts w:asciiTheme="minorHAnsi" w:hAnsiTheme="minorHAnsi" w:cstheme="minorHAnsi"/>
          <w:sz w:val="22"/>
          <w:szCs w:val="22"/>
        </w:rPr>
        <w:t>mmersion students</w:t>
      </w:r>
      <w:r w:rsidRPr="00D828D7">
        <w:rPr>
          <w:rFonts w:asciiTheme="minorHAnsi" w:hAnsiTheme="minorHAnsi" w:cstheme="minorHAnsi"/>
          <w:sz w:val="22"/>
          <w:szCs w:val="22"/>
        </w:rPr>
        <w:t>.</w:t>
      </w:r>
    </w:p>
    <w:p w:rsidR="002B3587" w:rsidRPr="00D828D7" w:rsidRDefault="00074304" w:rsidP="003641F1">
      <w:pPr>
        <w:pStyle w:val="Heading10"/>
        <w:spacing w:after="0"/>
        <w:ind w:left="142" w:hanging="11"/>
        <w:rPr>
          <w:rFonts w:asciiTheme="minorHAnsi" w:hAnsiTheme="minorHAnsi" w:cstheme="minorHAnsi"/>
          <w:b/>
          <w:sz w:val="24"/>
          <w:szCs w:val="24"/>
        </w:rPr>
      </w:pPr>
      <w:r w:rsidRPr="00D828D7">
        <w:rPr>
          <w:rFonts w:asciiTheme="minorHAnsi" w:hAnsiTheme="minorHAnsi" w:cstheme="minorHAnsi"/>
          <w:b/>
          <w:noProof/>
          <w:sz w:val="24"/>
          <w:szCs w:val="24"/>
        </w:rPr>
        <w:t>Process</w:t>
      </w:r>
      <w:r w:rsidRPr="00D828D7">
        <w:rPr>
          <w:rFonts w:asciiTheme="minorHAnsi" w:hAnsiTheme="minorHAnsi" w:cstheme="minorHAnsi"/>
          <w:b/>
          <w:sz w:val="24"/>
          <w:szCs w:val="24"/>
        </w:rPr>
        <w:t xml:space="preserve"> of Application and </w:t>
      </w:r>
      <w:r w:rsidR="002B3587" w:rsidRPr="00D828D7">
        <w:rPr>
          <w:rFonts w:asciiTheme="minorHAnsi" w:hAnsiTheme="minorHAnsi" w:cstheme="minorHAnsi"/>
          <w:b/>
          <w:sz w:val="24"/>
          <w:szCs w:val="24"/>
        </w:rPr>
        <w:t>Selection</w:t>
      </w:r>
    </w:p>
    <w:p w:rsidR="00074304" w:rsidRPr="00D828D7" w:rsidRDefault="00074304" w:rsidP="003641F1">
      <w:pPr>
        <w:pStyle w:val="BodyText"/>
        <w:numPr>
          <w:ilvl w:val="0"/>
          <w:numId w:val="5"/>
        </w:numPr>
        <w:rPr>
          <w:rFonts w:asciiTheme="minorHAnsi" w:hAnsiTheme="minorHAnsi" w:cstheme="minorHAnsi"/>
          <w:sz w:val="22"/>
          <w:szCs w:val="22"/>
        </w:rPr>
      </w:pPr>
      <w:r w:rsidRPr="00D828D7">
        <w:rPr>
          <w:rFonts w:asciiTheme="minorHAnsi" w:hAnsiTheme="minorHAnsi" w:cstheme="minorHAnsi"/>
          <w:sz w:val="22"/>
          <w:szCs w:val="22"/>
        </w:rPr>
        <w:t>Application</w:t>
      </w:r>
      <w:r w:rsidR="00574FE8" w:rsidRPr="00D828D7">
        <w:rPr>
          <w:rFonts w:asciiTheme="minorHAnsi" w:hAnsiTheme="minorHAnsi" w:cstheme="minorHAnsi"/>
          <w:sz w:val="22"/>
          <w:szCs w:val="22"/>
        </w:rPr>
        <w:t xml:space="preserve"> form</w:t>
      </w:r>
      <w:r w:rsidR="005228B1" w:rsidRPr="00D828D7">
        <w:rPr>
          <w:rFonts w:asciiTheme="minorHAnsi" w:hAnsiTheme="minorHAnsi" w:cstheme="minorHAnsi"/>
          <w:sz w:val="22"/>
          <w:szCs w:val="22"/>
        </w:rPr>
        <w:t xml:space="preserve"> is</w:t>
      </w:r>
      <w:r w:rsidRPr="00D828D7">
        <w:rPr>
          <w:rFonts w:asciiTheme="minorHAnsi" w:hAnsiTheme="minorHAnsi" w:cstheme="minorHAnsi"/>
          <w:sz w:val="22"/>
          <w:szCs w:val="22"/>
        </w:rPr>
        <w:t xml:space="preserve"> completed by the student and parents</w:t>
      </w:r>
      <w:r w:rsidR="005228B1" w:rsidRPr="00D828D7">
        <w:rPr>
          <w:rFonts w:asciiTheme="minorHAnsi" w:hAnsiTheme="minorHAnsi" w:cstheme="minorHAnsi"/>
          <w:sz w:val="22"/>
          <w:szCs w:val="22"/>
        </w:rPr>
        <w:t xml:space="preserve">/guardians before March </w:t>
      </w:r>
      <w:r w:rsidR="005228B1" w:rsidRPr="00D828D7">
        <w:rPr>
          <w:rFonts w:asciiTheme="minorHAnsi" w:hAnsiTheme="minorHAnsi" w:cstheme="minorHAnsi"/>
          <w:noProof/>
          <w:sz w:val="22"/>
          <w:szCs w:val="22"/>
        </w:rPr>
        <w:t>2</w:t>
      </w:r>
      <w:r w:rsidR="005228B1" w:rsidRPr="00D828D7">
        <w:rPr>
          <w:rFonts w:asciiTheme="minorHAnsi" w:hAnsiTheme="minorHAnsi" w:cstheme="minorHAnsi"/>
          <w:noProof/>
          <w:sz w:val="22"/>
          <w:szCs w:val="22"/>
          <w:vertAlign w:val="superscript"/>
        </w:rPr>
        <w:t>nd</w:t>
      </w:r>
      <w:r w:rsidR="005228B1" w:rsidRPr="00D828D7">
        <w:rPr>
          <w:rFonts w:asciiTheme="minorHAnsi" w:hAnsiTheme="minorHAnsi" w:cstheme="minorHAnsi"/>
          <w:sz w:val="22"/>
          <w:szCs w:val="22"/>
        </w:rPr>
        <w:t xml:space="preserve"> 2018</w:t>
      </w:r>
      <w:r w:rsidRPr="00D828D7">
        <w:rPr>
          <w:rFonts w:asciiTheme="minorHAnsi" w:hAnsiTheme="minorHAnsi" w:cstheme="minorHAnsi"/>
          <w:sz w:val="22"/>
          <w:szCs w:val="22"/>
        </w:rPr>
        <w:t xml:space="preserve">  </w:t>
      </w:r>
    </w:p>
    <w:p w:rsidR="00074304" w:rsidRPr="00D828D7" w:rsidRDefault="00074304" w:rsidP="00074304">
      <w:pPr>
        <w:pStyle w:val="BodyText"/>
        <w:numPr>
          <w:ilvl w:val="0"/>
          <w:numId w:val="5"/>
        </w:numPr>
        <w:rPr>
          <w:rFonts w:asciiTheme="minorHAnsi" w:hAnsiTheme="minorHAnsi" w:cstheme="minorHAnsi"/>
          <w:sz w:val="22"/>
          <w:szCs w:val="22"/>
        </w:rPr>
      </w:pPr>
      <w:r w:rsidRPr="00D828D7">
        <w:rPr>
          <w:rFonts w:asciiTheme="minorHAnsi" w:hAnsiTheme="minorHAnsi" w:cstheme="minorHAnsi"/>
          <w:sz w:val="22"/>
          <w:szCs w:val="22"/>
        </w:rPr>
        <w:t xml:space="preserve">The completed application form is signed </w:t>
      </w:r>
      <w:r w:rsidR="00AC00D4">
        <w:rPr>
          <w:rFonts w:asciiTheme="minorHAnsi" w:hAnsiTheme="minorHAnsi" w:cstheme="minorHAnsi"/>
          <w:sz w:val="22"/>
          <w:szCs w:val="22"/>
        </w:rPr>
        <w:t>by the French teacher</w:t>
      </w:r>
    </w:p>
    <w:p w:rsidR="005228B1" w:rsidRPr="00D828D7" w:rsidRDefault="005228B1" w:rsidP="00074304">
      <w:pPr>
        <w:pStyle w:val="BodyText"/>
        <w:numPr>
          <w:ilvl w:val="0"/>
          <w:numId w:val="5"/>
        </w:numPr>
        <w:rPr>
          <w:rFonts w:asciiTheme="minorHAnsi" w:hAnsiTheme="minorHAnsi" w:cstheme="minorHAnsi"/>
          <w:sz w:val="22"/>
          <w:szCs w:val="22"/>
        </w:rPr>
      </w:pPr>
      <w:r w:rsidRPr="00D828D7">
        <w:rPr>
          <w:rFonts w:asciiTheme="minorHAnsi" w:hAnsiTheme="minorHAnsi" w:cstheme="minorHAnsi"/>
          <w:sz w:val="22"/>
          <w:szCs w:val="22"/>
        </w:rPr>
        <w:t>The te</w:t>
      </w:r>
      <w:r w:rsidR="00FD0E69" w:rsidRPr="00D828D7">
        <w:rPr>
          <w:rFonts w:asciiTheme="minorHAnsi" w:hAnsiTheme="minorHAnsi" w:cstheme="minorHAnsi"/>
          <w:sz w:val="22"/>
          <w:szCs w:val="22"/>
        </w:rPr>
        <w:t>acher sends all the application</w:t>
      </w:r>
      <w:r w:rsidRPr="00D828D7">
        <w:rPr>
          <w:rFonts w:asciiTheme="minorHAnsi" w:hAnsiTheme="minorHAnsi" w:cstheme="minorHAnsi"/>
          <w:sz w:val="22"/>
          <w:szCs w:val="22"/>
        </w:rPr>
        <w:t xml:space="preserve"> forms to the </w:t>
      </w:r>
      <w:r w:rsidR="00AC00D4">
        <w:rPr>
          <w:rFonts w:asciiTheme="minorHAnsi" w:hAnsiTheme="minorHAnsi" w:cstheme="minorHAnsi"/>
          <w:sz w:val="22"/>
          <w:szCs w:val="22"/>
        </w:rPr>
        <w:t xml:space="preserve">district </w:t>
      </w:r>
      <w:r w:rsidRPr="00D828D7">
        <w:rPr>
          <w:rFonts w:asciiTheme="minorHAnsi" w:hAnsiTheme="minorHAnsi" w:cstheme="minorHAnsi"/>
          <w:sz w:val="22"/>
          <w:szCs w:val="22"/>
        </w:rPr>
        <w:t>French se</w:t>
      </w:r>
      <w:r w:rsidR="00AC00D4">
        <w:rPr>
          <w:rFonts w:asciiTheme="minorHAnsi" w:hAnsiTheme="minorHAnsi" w:cstheme="minorHAnsi"/>
          <w:sz w:val="22"/>
          <w:szCs w:val="22"/>
        </w:rPr>
        <w:t>cond language (FSL) coordinator</w:t>
      </w:r>
    </w:p>
    <w:p w:rsidR="00074304" w:rsidRPr="00D828D7" w:rsidRDefault="00B20908" w:rsidP="00074304">
      <w:pPr>
        <w:pStyle w:val="BodyText"/>
        <w:numPr>
          <w:ilvl w:val="0"/>
          <w:numId w:val="5"/>
        </w:numPr>
        <w:rPr>
          <w:rFonts w:asciiTheme="minorHAnsi" w:hAnsiTheme="minorHAnsi" w:cstheme="minorHAnsi"/>
          <w:sz w:val="22"/>
          <w:szCs w:val="22"/>
        </w:rPr>
      </w:pPr>
      <w:r w:rsidRPr="00D828D7">
        <w:rPr>
          <w:rFonts w:asciiTheme="minorHAnsi" w:hAnsiTheme="minorHAnsi" w:cstheme="minorHAnsi"/>
          <w:sz w:val="22"/>
          <w:szCs w:val="22"/>
        </w:rPr>
        <w:t xml:space="preserve">The </w:t>
      </w:r>
      <w:r w:rsidR="004C5C89" w:rsidRPr="00D828D7">
        <w:rPr>
          <w:rFonts w:asciiTheme="minorHAnsi" w:hAnsiTheme="minorHAnsi" w:cstheme="minorHAnsi"/>
          <w:sz w:val="22"/>
          <w:szCs w:val="22"/>
        </w:rPr>
        <w:t>d</w:t>
      </w:r>
      <w:r w:rsidR="002B3587" w:rsidRPr="00D828D7">
        <w:rPr>
          <w:rFonts w:asciiTheme="minorHAnsi" w:hAnsiTheme="minorHAnsi" w:cstheme="minorHAnsi"/>
          <w:sz w:val="22"/>
          <w:szCs w:val="22"/>
        </w:rPr>
        <w:t xml:space="preserve">istrict </w:t>
      </w:r>
      <w:r w:rsidR="005228B1" w:rsidRPr="00D828D7">
        <w:rPr>
          <w:rFonts w:asciiTheme="minorHAnsi" w:hAnsiTheme="minorHAnsi" w:cstheme="minorHAnsi"/>
          <w:sz w:val="22"/>
          <w:szCs w:val="22"/>
        </w:rPr>
        <w:t xml:space="preserve">FSL </w:t>
      </w:r>
      <w:r w:rsidR="003F3846" w:rsidRPr="00D828D7">
        <w:rPr>
          <w:rFonts w:asciiTheme="minorHAnsi" w:hAnsiTheme="minorHAnsi" w:cstheme="minorHAnsi"/>
          <w:sz w:val="22"/>
          <w:szCs w:val="22"/>
        </w:rPr>
        <w:t>coo</w:t>
      </w:r>
      <w:r w:rsidR="00D91A7A" w:rsidRPr="00D828D7">
        <w:rPr>
          <w:rFonts w:asciiTheme="minorHAnsi" w:hAnsiTheme="minorHAnsi" w:cstheme="minorHAnsi"/>
          <w:sz w:val="22"/>
          <w:szCs w:val="22"/>
        </w:rPr>
        <w:t>r</w:t>
      </w:r>
      <w:r w:rsidR="00BE3CF8" w:rsidRPr="00D828D7">
        <w:rPr>
          <w:rFonts w:asciiTheme="minorHAnsi" w:hAnsiTheme="minorHAnsi" w:cstheme="minorHAnsi"/>
          <w:sz w:val="22"/>
          <w:szCs w:val="22"/>
        </w:rPr>
        <w:t>dinator</w:t>
      </w:r>
      <w:r w:rsidR="002B3587" w:rsidRPr="00D828D7">
        <w:rPr>
          <w:rFonts w:asciiTheme="minorHAnsi" w:hAnsiTheme="minorHAnsi" w:cstheme="minorHAnsi"/>
          <w:sz w:val="22"/>
          <w:szCs w:val="22"/>
        </w:rPr>
        <w:t xml:space="preserve"> </w:t>
      </w:r>
      <w:r w:rsidR="004C5C89" w:rsidRPr="00D828D7">
        <w:rPr>
          <w:rFonts w:asciiTheme="minorHAnsi" w:hAnsiTheme="minorHAnsi" w:cstheme="minorHAnsi"/>
          <w:sz w:val="22"/>
          <w:szCs w:val="22"/>
        </w:rPr>
        <w:t>review</w:t>
      </w:r>
      <w:r w:rsidR="00BE3CF8" w:rsidRPr="00D828D7">
        <w:rPr>
          <w:rFonts w:asciiTheme="minorHAnsi" w:hAnsiTheme="minorHAnsi" w:cstheme="minorHAnsi"/>
          <w:sz w:val="22"/>
          <w:szCs w:val="22"/>
        </w:rPr>
        <w:t>s</w:t>
      </w:r>
      <w:r w:rsidR="004C5C89" w:rsidRPr="00D828D7">
        <w:rPr>
          <w:rFonts w:asciiTheme="minorHAnsi" w:hAnsiTheme="minorHAnsi" w:cstheme="minorHAnsi"/>
          <w:sz w:val="22"/>
          <w:szCs w:val="22"/>
        </w:rPr>
        <w:t xml:space="preserve"> </w:t>
      </w:r>
      <w:r w:rsidR="00074304" w:rsidRPr="00D828D7">
        <w:rPr>
          <w:rFonts w:asciiTheme="minorHAnsi" w:hAnsiTheme="minorHAnsi" w:cstheme="minorHAnsi"/>
          <w:sz w:val="22"/>
          <w:szCs w:val="22"/>
        </w:rPr>
        <w:t xml:space="preserve">the </w:t>
      </w:r>
      <w:r w:rsidR="004C5C89" w:rsidRPr="00D828D7">
        <w:rPr>
          <w:rFonts w:asciiTheme="minorHAnsi" w:hAnsiTheme="minorHAnsi" w:cstheme="minorHAnsi"/>
          <w:sz w:val="22"/>
          <w:szCs w:val="22"/>
        </w:rPr>
        <w:t xml:space="preserve">applications received from </w:t>
      </w:r>
      <w:r w:rsidR="00074304" w:rsidRPr="00D828D7">
        <w:rPr>
          <w:rFonts w:asciiTheme="minorHAnsi" w:hAnsiTheme="minorHAnsi" w:cstheme="minorHAnsi"/>
          <w:sz w:val="22"/>
          <w:szCs w:val="22"/>
        </w:rPr>
        <w:t xml:space="preserve">the </w:t>
      </w:r>
      <w:r w:rsidR="0001566C" w:rsidRPr="00D828D7">
        <w:rPr>
          <w:rFonts w:asciiTheme="minorHAnsi" w:hAnsiTheme="minorHAnsi" w:cstheme="minorHAnsi"/>
          <w:sz w:val="22"/>
          <w:szCs w:val="22"/>
        </w:rPr>
        <w:t>schools and fo</w:t>
      </w:r>
      <w:r w:rsidR="005228B1" w:rsidRPr="00D828D7">
        <w:rPr>
          <w:rFonts w:asciiTheme="minorHAnsi" w:hAnsiTheme="minorHAnsi" w:cstheme="minorHAnsi"/>
          <w:sz w:val="22"/>
          <w:szCs w:val="22"/>
        </w:rPr>
        <w:t>r</w:t>
      </w:r>
      <w:r w:rsidR="0001566C" w:rsidRPr="00D828D7">
        <w:rPr>
          <w:rFonts w:asciiTheme="minorHAnsi" w:hAnsiTheme="minorHAnsi" w:cstheme="minorHAnsi"/>
          <w:sz w:val="22"/>
          <w:szCs w:val="22"/>
        </w:rPr>
        <w:t>ward</w:t>
      </w:r>
      <w:r w:rsidR="005228B1" w:rsidRPr="00D828D7">
        <w:rPr>
          <w:rFonts w:asciiTheme="minorHAnsi" w:hAnsiTheme="minorHAnsi" w:cstheme="minorHAnsi"/>
          <w:sz w:val="22"/>
          <w:szCs w:val="22"/>
        </w:rPr>
        <w:t>s</w:t>
      </w:r>
      <w:r w:rsidR="004C5C89" w:rsidRPr="00D828D7">
        <w:rPr>
          <w:rFonts w:asciiTheme="minorHAnsi" w:hAnsiTheme="minorHAnsi" w:cstheme="minorHAnsi"/>
          <w:sz w:val="22"/>
          <w:szCs w:val="22"/>
        </w:rPr>
        <w:t xml:space="preserve"> </w:t>
      </w:r>
      <w:r w:rsidR="00CB7C19" w:rsidRPr="00D828D7">
        <w:rPr>
          <w:rFonts w:asciiTheme="minorHAnsi" w:hAnsiTheme="minorHAnsi" w:cstheme="minorHAnsi"/>
          <w:sz w:val="22"/>
          <w:szCs w:val="22"/>
        </w:rPr>
        <w:t>successful applicants</w:t>
      </w:r>
      <w:r w:rsidR="004C5C89" w:rsidRPr="00D828D7">
        <w:rPr>
          <w:rFonts w:asciiTheme="minorHAnsi" w:hAnsiTheme="minorHAnsi" w:cstheme="minorHAnsi"/>
          <w:sz w:val="22"/>
          <w:szCs w:val="22"/>
        </w:rPr>
        <w:t xml:space="preserve"> to </w:t>
      </w:r>
      <w:r w:rsidR="00AC00D4">
        <w:rPr>
          <w:rFonts w:asciiTheme="minorHAnsi" w:hAnsiTheme="minorHAnsi" w:cstheme="minorHAnsi"/>
          <w:sz w:val="22"/>
          <w:szCs w:val="22"/>
        </w:rPr>
        <w:t xml:space="preserve">Julie McAllister at </w:t>
      </w:r>
      <w:r w:rsidR="004C5C89" w:rsidRPr="00D828D7">
        <w:rPr>
          <w:rFonts w:asciiTheme="minorHAnsi" w:hAnsiTheme="minorHAnsi" w:cstheme="minorHAnsi"/>
          <w:sz w:val="22"/>
          <w:szCs w:val="22"/>
        </w:rPr>
        <w:t>the Department of Education and Early Childhood Development</w:t>
      </w:r>
      <w:r w:rsidR="00F5512F" w:rsidRPr="00D828D7">
        <w:rPr>
          <w:rFonts w:asciiTheme="minorHAnsi" w:hAnsiTheme="minorHAnsi" w:cstheme="minorHAnsi"/>
          <w:sz w:val="22"/>
          <w:szCs w:val="22"/>
        </w:rPr>
        <w:t xml:space="preserve"> (</w:t>
      </w:r>
      <w:r w:rsidR="00F5512F" w:rsidRPr="00D828D7">
        <w:rPr>
          <w:rFonts w:asciiTheme="minorHAnsi" w:hAnsiTheme="minorHAnsi" w:cstheme="minorHAnsi"/>
          <w:noProof/>
          <w:sz w:val="22"/>
          <w:szCs w:val="22"/>
        </w:rPr>
        <w:t>EECD</w:t>
      </w:r>
      <w:r w:rsidR="00F5512F" w:rsidRPr="00D828D7">
        <w:rPr>
          <w:rFonts w:asciiTheme="minorHAnsi" w:hAnsiTheme="minorHAnsi" w:cstheme="minorHAnsi"/>
          <w:sz w:val="22"/>
          <w:szCs w:val="22"/>
        </w:rPr>
        <w:t>)</w:t>
      </w:r>
      <w:r w:rsidR="004C5C89" w:rsidRPr="00D828D7">
        <w:rPr>
          <w:rFonts w:asciiTheme="minorHAnsi" w:hAnsiTheme="minorHAnsi" w:cstheme="minorHAnsi"/>
          <w:sz w:val="22"/>
          <w:szCs w:val="22"/>
        </w:rPr>
        <w:t xml:space="preserve"> </w:t>
      </w:r>
      <w:r w:rsidRPr="00D828D7">
        <w:rPr>
          <w:rFonts w:asciiTheme="minorHAnsi" w:hAnsiTheme="minorHAnsi" w:cstheme="minorHAnsi"/>
          <w:sz w:val="22"/>
          <w:szCs w:val="22"/>
        </w:rPr>
        <w:t xml:space="preserve">by March </w:t>
      </w:r>
      <w:r w:rsidRPr="00D828D7">
        <w:rPr>
          <w:rFonts w:asciiTheme="minorHAnsi" w:hAnsiTheme="minorHAnsi" w:cstheme="minorHAnsi"/>
          <w:noProof/>
          <w:sz w:val="22"/>
          <w:szCs w:val="22"/>
        </w:rPr>
        <w:t>23</w:t>
      </w:r>
      <w:r w:rsidRPr="00D828D7">
        <w:rPr>
          <w:rFonts w:asciiTheme="minorHAnsi" w:hAnsiTheme="minorHAnsi" w:cstheme="minorHAnsi"/>
          <w:noProof/>
          <w:sz w:val="22"/>
          <w:szCs w:val="22"/>
          <w:vertAlign w:val="superscript"/>
        </w:rPr>
        <w:t>rd</w:t>
      </w:r>
      <w:r w:rsidR="00AC00D4">
        <w:rPr>
          <w:rFonts w:asciiTheme="minorHAnsi" w:hAnsiTheme="minorHAnsi" w:cstheme="minorHAnsi"/>
          <w:sz w:val="22"/>
          <w:szCs w:val="22"/>
        </w:rPr>
        <w:t xml:space="preserve"> 2018</w:t>
      </w:r>
    </w:p>
    <w:p w:rsidR="005228B1" w:rsidRPr="00D828D7" w:rsidRDefault="007A32F6" w:rsidP="005228B1">
      <w:pPr>
        <w:pStyle w:val="BodyText"/>
        <w:numPr>
          <w:ilvl w:val="0"/>
          <w:numId w:val="5"/>
        </w:numPr>
        <w:rPr>
          <w:rFonts w:asciiTheme="minorHAnsi" w:hAnsiTheme="minorHAnsi" w:cstheme="minorHAnsi"/>
          <w:sz w:val="22"/>
          <w:szCs w:val="22"/>
        </w:rPr>
      </w:pPr>
      <w:r w:rsidRPr="00D828D7">
        <w:rPr>
          <w:rFonts w:asciiTheme="minorHAnsi" w:hAnsiTheme="minorHAnsi" w:cstheme="minorHAnsi"/>
          <w:sz w:val="22"/>
          <w:szCs w:val="22"/>
        </w:rPr>
        <w:t xml:space="preserve">First-time applicants are given provincial priority. </w:t>
      </w:r>
      <w:r w:rsidR="004C5C89" w:rsidRPr="00D828D7">
        <w:rPr>
          <w:rFonts w:asciiTheme="minorHAnsi" w:hAnsiTheme="minorHAnsi" w:cstheme="minorHAnsi"/>
          <w:sz w:val="22"/>
          <w:szCs w:val="22"/>
        </w:rPr>
        <w:t xml:space="preserve">Names can be submitted to be placed on a provincial waiting list.  </w:t>
      </w:r>
      <w:r w:rsidR="002B3587" w:rsidRPr="00D828D7">
        <w:rPr>
          <w:rFonts w:asciiTheme="minorHAnsi" w:hAnsiTheme="minorHAnsi" w:cstheme="minorHAnsi"/>
          <w:sz w:val="22"/>
          <w:szCs w:val="22"/>
        </w:rPr>
        <w:t xml:space="preserve">For further details, </w:t>
      </w:r>
      <w:r w:rsidR="004C5C89" w:rsidRPr="00D828D7">
        <w:rPr>
          <w:rFonts w:asciiTheme="minorHAnsi" w:hAnsiTheme="minorHAnsi" w:cstheme="minorHAnsi"/>
          <w:sz w:val="22"/>
          <w:szCs w:val="22"/>
        </w:rPr>
        <w:t xml:space="preserve">please </w:t>
      </w:r>
      <w:r w:rsidR="002B3587" w:rsidRPr="00D828D7">
        <w:rPr>
          <w:rFonts w:asciiTheme="minorHAnsi" w:hAnsiTheme="minorHAnsi" w:cstheme="minorHAnsi"/>
          <w:sz w:val="22"/>
          <w:szCs w:val="22"/>
        </w:rPr>
        <w:t xml:space="preserve">contact the </w:t>
      </w:r>
      <w:r w:rsidR="00CB7C19" w:rsidRPr="00D828D7">
        <w:rPr>
          <w:rFonts w:asciiTheme="minorHAnsi" w:hAnsiTheme="minorHAnsi" w:cstheme="minorHAnsi"/>
          <w:sz w:val="22"/>
          <w:szCs w:val="22"/>
        </w:rPr>
        <w:t xml:space="preserve">school </w:t>
      </w:r>
      <w:r w:rsidR="002B3587" w:rsidRPr="00D828D7">
        <w:rPr>
          <w:rFonts w:asciiTheme="minorHAnsi" w:hAnsiTheme="minorHAnsi" w:cstheme="minorHAnsi"/>
          <w:sz w:val="22"/>
          <w:szCs w:val="22"/>
        </w:rPr>
        <w:t xml:space="preserve">district FSL </w:t>
      </w:r>
      <w:r w:rsidR="00BA1AF3" w:rsidRPr="00D828D7">
        <w:rPr>
          <w:rFonts w:asciiTheme="minorHAnsi" w:hAnsiTheme="minorHAnsi" w:cstheme="minorHAnsi"/>
          <w:sz w:val="22"/>
          <w:szCs w:val="22"/>
        </w:rPr>
        <w:t>coordinator</w:t>
      </w:r>
      <w:r w:rsidR="002B3587" w:rsidRPr="00D828D7">
        <w:rPr>
          <w:rFonts w:asciiTheme="minorHAnsi" w:hAnsiTheme="minorHAnsi" w:cstheme="minorHAnsi"/>
          <w:sz w:val="22"/>
          <w:szCs w:val="22"/>
        </w:rPr>
        <w:t>.</w:t>
      </w:r>
    </w:p>
    <w:p w:rsidR="005228B1" w:rsidRPr="00D828D7" w:rsidRDefault="005228B1" w:rsidP="005228B1">
      <w:pPr>
        <w:pStyle w:val="BodyText"/>
        <w:ind w:left="851"/>
        <w:rPr>
          <w:rFonts w:asciiTheme="minorHAnsi" w:hAnsiTheme="minorHAnsi" w:cstheme="minorHAnsi"/>
          <w:sz w:val="22"/>
          <w:szCs w:val="22"/>
        </w:rPr>
      </w:pPr>
    </w:p>
    <w:p w:rsidR="005228B1" w:rsidRPr="00D828D7" w:rsidRDefault="005228B1" w:rsidP="005228B1">
      <w:pPr>
        <w:pStyle w:val="BodyText"/>
        <w:ind w:left="131"/>
        <w:rPr>
          <w:rFonts w:asciiTheme="minorHAnsi" w:hAnsiTheme="minorHAnsi" w:cstheme="minorHAnsi"/>
          <w:sz w:val="22"/>
          <w:szCs w:val="22"/>
        </w:rPr>
      </w:pPr>
      <w:r w:rsidRPr="00D828D7">
        <w:rPr>
          <w:rFonts w:asciiTheme="minorHAnsi" w:hAnsiTheme="minorHAnsi" w:cstheme="minorHAnsi"/>
          <w:sz w:val="22"/>
          <w:szCs w:val="22"/>
        </w:rPr>
        <w:t xml:space="preserve">If a student is selected to participate in the program and for some reason is unable to attend, he or she should notify </w:t>
      </w:r>
      <w:r w:rsidRPr="00D828D7">
        <w:rPr>
          <w:rFonts w:asciiTheme="minorHAnsi" w:hAnsiTheme="minorHAnsi" w:cstheme="minorHAnsi"/>
          <w:b/>
          <w:sz w:val="22"/>
          <w:szCs w:val="22"/>
        </w:rPr>
        <w:t>Julie McAllister</w:t>
      </w:r>
      <w:r w:rsidRPr="00D828D7">
        <w:rPr>
          <w:rFonts w:asciiTheme="minorHAnsi" w:hAnsiTheme="minorHAnsi" w:cstheme="minorHAnsi"/>
          <w:sz w:val="22"/>
          <w:szCs w:val="22"/>
        </w:rPr>
        <w:t xml:space="preserve"> or </w:t>
      </w:r>
      <w:r w:rsidRPr="00D828D7">
        <w:rPr>
          <w:rFonts w:asciiTheme="minorHAnsi" w:hAnsiTheme="minorHAnsi" w:cstheme="minorHAnsi"/>
          <w:b/>
          <w:sz w:val="22"/>
          <w:szCs w:val="22"/>
        </w:rPr>
        <w:t>Lisa Chase</w:t>
      </w:r>
      <w:r w:rsidRPr="00D828D7">
        <w:rPr>
          <w:rFonts w:asciiTheme="minorHAnsi" w:hAnsiTheme="minorHAnsi" w:cstheme="minorHAnsi"/>
          <w:sz w:val="22"/>
          <w:szCs w:val="22"/>
        </w:rPr>
        <w:t xml:space="preserve"> as soon as possible (see contact information below). This allows a student on the waiting list to participate in the program.  </w:t>
      </w:r>
    </w:p>
    <w:p w:rsidR="00D828D7" w:rsidRDefault="00D828D7" w:rsidP="00D828D7">
      <w:pPr>
        <w:pStyle w:val="Heading10"/>
        <w:spacing w:before="0" w:after="0"/>
        <w:ind w:left="142" w:hanging="11"/>
        <w:rPr>
          <w:rFonts w:asciiTheme="minorHAnsi" w:hAnsiTheme="minorHAnsi" w:cstheme="minorHAnsi"/>
          <w:b/>
          <w:sz w:val="24"/>
          <w:szCs w:val="24"/>
        </w:rPr>
      </w:pPr>
    </w:p>
    <w:p w:rsidR="00D828D7" w:rsidRDefault="006E47A9" w:rsidP="00D828D7">
      <w:pPr>
        <w:pStyle w:val="Heading10"/>
        <w:spacing w:before="0" w:after="0"/>
        <w:ind w:left="142" w:hanging="11"/>
        <w:rPr>
          <w:rFonts w:asciiTheme="minorHAnsi" w:hAnsiTheme="minorHAnsi" w:cstheme="minorHAnsi"/>
          <w:b/>
          <w:sz w:val="24"/>
          <w:szCs w:val="24"/>
        </w:rPr>
      </w:pPr>
      <w:r w:rsidRPr="00D828D7">
        <w:rPr>
          <w:rFonts w:asciiTheme="minorHAnsi" w:hAnsiTheme="minorHAnsi" w:cstheme="minorHAnsi"/>
          <w:b/>
          <w:sz w:val="24"/>
          <w:szCs w:val="24"/>
        </w:rPr>
        <w:t>Funding</w:t>
      </w:r>
      <w:r w:rsidR="00AE35BA" w:rsidRPr="00D828D7">
        <w:rPr>
          <w:rFonts w:asciiTheme="minorHAnsi" w:hAnsiTheme="minorHAnsi" w:cstheme="minorHAnsi"/>
          <w:b/>
          <w:sz w:val="24"/>
          <w:szCs w:val="24"/>
        </w:rPr>
        <w:t xml:space="preserve"> for the Program</w:t>
      </w:r>
    </w:p>
    <w:p w:rsidR="006E47A9" w:rsidRPr="00D828D7" w:rsidRDefault="006E47A9" w:rsidP="00D828D7">
      <w:pPr>
        <w:pStyle w:val="BodyText"/>
        <w:ind w:left="142" w:hanging="11"/>
        <w:rPr>
          <w:rFonts w:asciiTheme="minorHAnsi" w:hAnsiTheme="minorHAnsi" w:cstheme="minorHAnsi"/>
          <w:sz w:val="22"/>
          <w:szCs w:val="22"/>
        </w:rPr>
      </w:pPr>
      <w:r w:rsidRPr="00D828D7">
        <w:rPr>
          <w:rFonts w:asciiTheme="minorHAnsi" w:hAnsiTheme="minorHAnsi" w:cstheme="minorHAnsi"/>
          <w:sz w:val="22"/>
          <w:szCs w:val="22"/>
        </w:rPr>
        <w:t xml:space="preserve">The Department of Education </w:t>
      </w:r>
      <w:r w:rsidR="004C5C89" w:rsidRPr="00D828D7">
        <w:rPr>
          <w:rFonts w:asciiTheme="minorHAnsi" w:hAnsiTheme="minorHAnsi" w:cstheme="minorHAnsi"/>
          <w:sz w:val="22"/>
          <w:szCs w:val="22"/>
        </w:rPr>
        <w:t xml:space="preserve">and Early Childhood </w:t>
      </w:r>
      <w:r w:rsidR="00AE35BA" w:rsidRPr="00D828D7">
        <w:rPr>
          <w:rFonts w:asciiTheme="minorHAnsi" w:hAnsiTheme="minorHAnsi" w:cstheme="minorHAnsi"/>
          <w:sz w:val="22"/>
          <w:szCs w:val="22"/>
        </w:rPr>
        <w:t xml:space="preserve">Development </w:t>
      </w:r>
      <w:r w:rsidRPr="00D828D7">
        <w:rPr>
          <w:rFonts w:asciiTheme="minorHAnsi" w:hAnsiTheme="minorHAnsi" w:cstheme="minorHAnsi"/>
          <w:sz w:val="22"/>
          <w:szCs w:val="22"/>
        </w:rPr>
        <w:t xml:space="preserve">funds the program.  Funding covers the cost of </w:t>
      </w:r>
      <w:r w:rsidR="00AE35BA" w:rsidRPr="00D828D7">
        <w:rPr>
          <w:rFonts w:asciiTheme="minorHAnsi" w:hAnsiTheme="minorHAnsi" w:cstheme="minorHAnsi"/>
          <w:sz w:val="22"/>
          <w:szCs w:val="22"/>
        </w:rPr>
        <w:t xml:space="preserve">the </w:t>
      </w:r>
      <w:r w:rsidRPr="00D828D7">
        <w:rPr>
          <w:rFonts w:asciiTheme="minorHAnsi" w:hAnsiTheme="minorHAnsi" w:cstheme="minorHAnsi"/>
          <w:sz w:val="22"/>
          <w:szCs w:val="22"/>
        </w:rPr>
        <w:t xml:space="preserve">tuition, </w:t>
      </w:r>
      <w:r w:rsidR="00B00226" w:rsidRPr="00D828D7">
        <w:rPr>
          <w:rFonts w:asciiTheme="minorHAnsi" w:hAnsiTheme="minorHAnsi" w:cstheme="minorHAnsi"/>
          <w:sz w:val="22"/>
          <w:szCs w:val="22"/>
        </w:rPr>
        <w:t xml:space="preserve">a </w:t>
      </w:r>
      <w:r w:rsidRPr="00D828D7">
        <w:rPr>
          <w:rFonts w:asciiTheme="minorHAnsi" w:hAnsiTheme="minorHAnsi" w:cstheme="minorHAnsi"/>
          <w:noProof/>
          <w:sz w:val="22"/>
          <w:szCs w:val="22"/>
        </w:rPr>
        <w:t>room</w:t>
      </w:r>
      <w:r w:rsidR="009E2F88" w:rsidRPr="00D828D7">
        <w:rPr>
          <w:rFonts w:asciiTheme="minorHAnsi" w:hAnsiTheme="minorHAnsi" w:cstheme="minorHAnsi"/>
          <w:noProof/>
          <w:sz w:val="22"/>
          <w:szCs w:val="22"/>
        </w:rPr>
        <w:t>,</w:t>
      </w:r>
      <w:r w:rsidRPr="00D828D7">
        <w:rPr>
          <w:rFonts w:asciiTheme="minorHAnsi" w:hAnsiTheme="minorHAnsi" w:cstheme="minorHAnsi"/>
          <w:sz w:val="22"/>
          <w:szCs w:val="22"/>
        </w:rPr>
        <w:t xml:space="preserve"> and </w:t>
      </w:r>
      <w:r w:rsidR="004F3DE8" w:rsidRPr="00D828D7">
        <w:rPr>
          <w:rFonts w:asciiTheme="minorHAnsi" w:hAnsiTheme="minorHAnsi" w:cstheme="minorHAnsi"/>
          <w:sz w:val="22"/>
          <w:szCs w:val="22"/>
        </w:rPr>
        <w:t>meals</w:t>
      </w:r>
      <w:r w:rsidRPr="00D828D7">
        <w:rPr>
          <w:rFonts w:asciiTheme="minorHAnsi" w:hAnsiTheme="minorHAnsi" w:cstheme="minorHAnsi"/>
          <w:sz w:val="22"/>
          <w:szCs w:val="22"/>
        </w:rPr>
        <w:t xml:space="preserve"> in residence, excursions and required instructional materials.  </w:t>
      </w:r>
      <w:r w:rsidRPr="00D828D7">
        <w:rPr>
          <w:rFonts w:asciiTheme="minorHAnsi" w:hAnsiTheme="minorHAnsi" w:cstheme="minorHAnsi"/>
          <w:b/>
          <w:sz w:val="22"/>
          <w:szCs w:val="22"/>
        </w:rPr>
        <w:t xml:space="preserve">As </w:t>
      </w:r>
      <w:r w:rsidR="00AE35BA" w:rsidRPr="00D828D7">
        <w:rPr>
          <w:rFonts w:asciiTheme="minorHAnsi" w:hAnsiTheme="minorHAnsi" w:cstheme="minorHAnsi"/>
          <w:b/>
          <w:sz w:val="22"/>
          <w:szCs w:val="22"/>
        </w:rPr>
        <w:t>the overall cost per student</w:t>
      </w:r>
      <w:r w:rsidRPr="00D828D7">
        <w:rPr>
          <w:rFonts w:asciiTheme="minorHAnsi" w:hAnsiTheme="minorHAnsi" w:cstheme="minorHAnsi"/>
          <w:b/>
          <w:sz w:val="22"/>
          <w:szCs w:val="22"/>
        </w:rPr>
        <w:t xml:space="preserve"> is significant, there is an expectation that students</w:t>
      </w:r>
      <w:r w:rsidR="004F3DE8" w:rsidRPr="00D828D7">
        <w:rPr>
          <w:rFonts w:asciiTheme="minorHAnsi" w:hAnsiTheme="minorHAnsi" w:cstheme="minorHAnsi"/>
          <w:b/>
          <w:sz w:val="22"/>
          <w:szCs w:val="22"/>
        </w:rPr>
        <w:t xml:space="preserve"> will participate fully</w:t>
      </w:r>
      <w:r w:rsidRPr="00D828D7">
        <w:rPr>
          <w:rFonts w:asciiTheme="minorHAnsi" w:hAnsiTheme="minorHAnsi" w:cstheme="minorHAnsi"/>
          <w:b/>
          <w:sz w:val="22"/>
          <w:szCs w:val="22"/>
        </w:rPr>
        <w:t xml:space="preserve"> </w:t>
      </w:r>
      <w:r w:rsidR="004F3DE8" w:rsidRPr="00D828D7">
        <w:rPr>
          <w:rFonts w:asciiTheme="minorHAnsi" w:hAnsiTheme="minorHAnsi" w:cstheme="minorHAnsi"/>
          <w:b/>
          <w:sz w:val="22"/>
          <w:szCs w:val="22"/>
        </w:rPr>
        <w:t>and</w:t>
      </w:r>
      <w:r w:rsidRPr="00D828D7">
        <w:rPr>
          <w:rFonts w:asciiTheme="minorHAnsi" w:hAnsiTheme="minorHAnsi" w:cstheme="minorHAnsi"/>
          <w:b/>
          <w:sz w:val="22"/>
          <w:szCs w:val="22"/>
        </w:rPr>
        <w:t xml:space="preserve"> remain</w:t>
      </w:r>
      <w:r w:rsidR="00AE35BA" w:rsidRPr="00D828D7">
        <w:rPr>
          <w:rFonts w:asciiTheme="minorHAnsi" w:hAnsiTheme="minorHAnsi" w:cstheme="minorHAnsi"/>
          <w:b/>
          <w:sz w:val="22"/>
          <w:szCs w:val="22"/>
        </w:rPr>
        <w:t xml:space="preserve"> for the full duration of the </w:t>
      </w:r>
      <w:r w:rsidRPr="00D828D7">
        <w:rPr>
          <w:rFonts w:asciiTheme="minorHAnsi" w:hAnsiTheme="minorHAnsi" w:cstheme="minorHAnsi"/>
          <w:b/>
          <w:sz w:val="22"/>
          <w:szCs w:val="22"/>
        </w:rPr>
        <w:t>program</w:t>
      </w:r>
      <w:r w:rsidRPr="00D828D7">
        <w:rPr>
          <w:rFonts w:asciiTheme="minorHAnsi" w:hAnsiTheme="minorHAnsi" w:cstheme="minorHAnsi"/>
          <w:sz w:val="22"/>
          <w:szCs w:val="22"/>
        </w:rPr>
        <w:t xml:space="preserve">.  </w:t>
      </w:r>
      <w:r w:rsidR="00CB7C19" w:rsidRPr="00D828D7">
        <w:rPr>
          <w:rFonts w:asciiTheme="minorHAnsi" w:hAnsiTheme="minorHAnsi" w:cstheme="minorHAnsi"/>
          <w:sz w:val="22"/>
          <w:szCs w:val="22"/>
        </w:rPr>
        <w:t>Parents/guardians should be</w:t>
      </w:r>
      <w:r w:rsidRPr="00D828D7">
        <w:rPr>
          <w:rFonts w:asciiTheme="minorHAnsi" w:hAnsiTheme="minorHAnsi" w:cstheme="minorHAnsi"/>
          <w:sz w:val="22"/>
          <w:szCs w:val="22"/>
        </w:rPr>
        <w:t xml:space="preserve"> sensitive to </w:t>
      </w:r>
      <w:r w:rsidR="00CB7C19" w:rsidRPr="00D828D7">
        <w:rPr>
          <w:rFonts w:asciiTheme="minorHAnsi" w:hAnsiTheme="minorHAnsi" w:cstheme="minorHAnsi"/>
          <w:sz w:val="22"/>
          <w:szCs w:val="22"/>
        </w:rPr>
        <w:t>their</w:t>
      </w:r>
      <w:r w:rsidRPr="00D828D7">
        <w:rPr>
          <w:rFonts w:asciiTheme="minorHAnsi" w:hAnsiTheme="minorHAnsi" w:cstheme="minorHAnsi"/>
          <w:sz w:val="22"/>
          <w:szCs w:val="22"/>
        </w:rPr>
        <w:t xml:space="preserve"> child’s readiness to </w:t>
      </w:r>
      <w:r w:rsidR="00AE35BA" w:rsidRPr="00D828D7">
        <w:rPr>
          <w:rFonts w:asciiTheme="minorHAnsi" w:hAnsiTheme="minorHAnsi" w:cstheme="minorHAnsi"/>
          <w:sz w:val="22"/>
          <w:szCs w:val="22"/>
        </w:rPr>
        <w:t>be away from</w:t>
      </w:r>
      <w:r w:rsidRPr="00D828D7">
        <w:rPr>
          <w:rFonts w:asciiTheme="minorHAnsi" w:hAnsiTheme="minorHAnsi" w:cstheme="minorHAnsi"/>
          <w:sz w:val="22"/>
          <w:szCs w:val="22"/>
        </w:rPr>
        <w:t xml:space="preserve"> </w:t>
      </w:r>
      <w:r w:rsidR="00AE35BA" w:rsidRPr="00D828D7">
        <w:rPr>
          <w:rFonts w:asciiTheme="minorHAnsi" w:hAnsiTheme="minorHAnsi" w:cstheme="minorHAnsi"/>
          <w:sz w:val="22"/>
          <w:szCs w:val="22"/>
        </w:rPr>
        <w:t>home</w:t>
      </w:r>
      <w:r w:rsidRPr="00D828D7">
        <w:rPr>
          <w:rFonts w:asciiTheme="minorHAnsi" w:hAnsiTheme="minorHAnsi" w:cstheme="minorHAnsi"/>
          <w:sz w:val="22"/>
          <w:szCs w:val="22"/>
        </w:rPr>
        <w:t xml:space="preserve"> for this length of time.</w:t>
      </w:r>
    </w:p>
    <w:p w:rsidR="006E47A9" w:rsidRPr="00D828D7" w:rsidRDefault="006E47A9" w:rsidP="00CB5501">
      <w:pPr>
        <w:pStyle w:val="normal0"/>
        <w:ind w:left="142" w:right="0" w:hanging="11"/>
        <w:rPr>
          <w:rFonts w:asciiTheme="minorHAnsi" w:hAnsiTheme="minorHAnsi" w:cstheme="minorHAnsi"/>
          <w:sz w:val="22"/>
          <w:szCs w:val="22"/>
        </w:rPr>
      </w:pPr>
    </w:p>
    <w:p w:rsidR="00B251F0" w:rsidRDefault="00AE35BA" w:rsidP="002D78CA">
      <w:pPr>
        <w:pStyle w:val="normal0"/>
        <w:ind w:left="142" w:right="0" w:hanging="11"/>
        <w:rPr>
          <w:rFonts w:asciiTheme="minorHAnsi" w:hAnsiTheme="minorHAnsi" w:cstheme="minorHAnsi"/>
          <w:b/>
          <w:sz w:val="24"/>
          <w:szCs w:val="24"/>
        </w:rPr>
      </w:pPr>
      <w:r w:rsidRPr="005A7561">
        <w:rPr>
          <w:rFonts w:asciiTheme="minorHAnsi" w:hAnsiTheme="minorHAnsi" w:cstheme="minorHAnsi"/>
          <w:b/>
          <w:sz w:val="24"/>
          <w:szCs w:val="24"/>
        </w:rPr>
        <w:t>Student and Parent</w:t>
      </w:r>
      <w:r w:rsidR="005228B1" w:rsidRPr="005A7561">
        <w:rPr>
          <w:rFonts w:asciiTheme="minorHAnsi" w:hAnsiTheme="minorHAnsi" w:cstheme="minorHAnsi"/>
          <w:b/>
          <w:sz w:val="24"/>
          <w:szCs w:val="24"/>
        </w:rPr>
        <w:t>s</w:t>
      </w:r>
      <w:r w:rsidRPr="005A7561">
        <w:rPr>
          <w:rFonts w:asciiTheme="minorHAnsi" w:hAnsiTheme="minorHAnsi" w:cstheme="minorHAnsi"/>
          <w:b/>
          <w:sz w:val="24"/>
          <w:szCs w:val="24"/>
        </w:rPr>
        <w:t>/Guardian</w:t>
      </w:r>
      <w:r w:rsidR="005228B1" w:rsidRPr="005A7561">
        <w:rPr>
          <w:rFonts w:asciiTheme="minorHAnsi" w:hAnsiTheme="minorHAnsi" w:cstheme="minorHAnsi"/>
          <w:b/>
          <w:sz w:val="24"/>
          <w:szCs w:val="24"/>
        </w:rPr>
        <w:t xml:space="preserve">s’ </w:t>
      </w:r>
      <w:r w:rsidRPr="005A7561">
        <w:rPr>
          <w:rFonts w:asciiTheme="minorHAnsi" w:hAnsiTheme="minorHAnsi" w:cstheme="minorHAnsi"/>
          <w:b/>
          <w:sz w:val="24"/>
          <w:szCs w:val="24"/>
        </w:rPr>
        <w:t xml:space="preserve">Responsibilities: </w:t>
      </w:r>
      <w:r w:rsidR="006E47A9" w:rsidRPr="005A7561">
        <w:rPr>
          <w:rFonts w:asciiTheme="minorHAnsi" w:hAnsiTheme="minorHAnsi" w:cstheme="minorHAnsi"/>
          <w:b/>
          <w:sz w:val="24"/>
          <w:szCs w:val="24"/>
        </w:rPr>
        <w:t xml:space="preserve">Travel to and from Moncton, </w:t>
      </w:r>
      <w:r w:rsidRPr="005A7561">
        <w:rPr>
          <w:rFonts w:asciiTheme="minorHAnsi" w:hAnsiTheme="minorHAnsi" w:cstheme="minorHAnsi"/>
          <w:b/>
          <w:sz w:val="24"/>
          <w:szCs w:val="24"/>
        </w:rPr>
        <w:t xml:space="preserve">spending money, and </w:t>
      </w:r>
      <w:r w:rsidR="00BB11D8" w:rsidRPr="005A7561">
        <w:rPr>
          <w:rFonts w:asciiTheme="minorHAnsi" w:hAnsiTheme="minorHAnsi" w:cstheme="minorHAnsi"/>
          <w:b/>
          <w:sz w:val="24"/>
          <w:szCs w:val="24"/>
        </w:rPr>
        <w:t xml:space="preserve">the </w:t>
      </w:r>
      <w:r w:rsidR="006E47A9" w:rsidRPr="005A7561">
        <w:rPr>
          <w:rFonts w:asciiTheme="minorHAnsi" w:hAnsiTheme="minorHAnsi" w:cstheme="minorHAnsi"/>
          <w:b/>
          <w:sz w:val="24"/>
          <w:szCs w:val="24"/>
        </w:rPr>
        <w:t>$100 deposit</w:t>
      </w:r>
    </w:p>
    <w:p w:rsidR="006E47A9" w:rsidRPr="00B251F0" w:rsidRDefault="00B251F0" w:rsidP="00B251F0">
      <w:pPr>
        <w:pStyle w:val="normal0"/>
        <w:ind w:left="142" w:right="0" w:hanging="11"/>
        <w:rPr>
          <w:rFonts w:asciiTheme="minorHAnsi" w:hAnsiTheme="minorHAnsi" w:cstheme="minorHAnsi"/>
          <w:b/>
          <w:sz w:val="24"/>
          <w:szCs w:val="24"/>
        </w:rPr>
      </w:pPr>
      <w:r w:rsidRPr="00FF2CFA">
        <w:rPr>
          <w:rFonts w:asciiTheme="minorHAnsi" w:hAnsiTheme="minorHAnsi" w:cstheme="minorHAnsi"/>
          <w:sz w:val="22"/>
          <w:szCs w:val="22"/>
          <w:u w:val="single"/>
        </w:rPr>
        <w:t>P</w:t>
      </w:r>
      <w:r w:rsidR="001A17BF" w:rsidRPr="00FF2CFA">
        <w:rPr>
          <w:rFonts w:asciiTheme="minorHAnsi" w:hAnsiTheme="minorHAnsi" w:cstheme="minorHAnsi"/>
          <w:sz w:val="22"/>
          <w:szCs w:val="22"/>
          <w:u w:val="single"/>
        </w:rPr>
        <w:t xml:space="preserve">lease note </w:t>
      </w:r>
      <w:r w:rsidRPr="00FF2CFA">
        <w:rPr>
          <w:rFonts w:asciiTheme="minorHAnsi" w:hAnsiTheme="minorHAnsi" w:cstheme="minorHAnsi"/>
          <w:sz w:val="22"/>
          <w:szCs w:val="22"/>
          <w:u w:val="single"/>
        </w:rPr>
        <w:t xml:space="preserve">that there is a </w:t>
      </w:r>
      <w:r w:rsidR="001A17BF" w:rsidRPr="00FF2CFA">
        <w:rPr>
          <w:rFonts w:asciiTheme="minorHAnsi" w:hAnsiTheme="minorHAnsi" w:cstheme="minorHAnsi"/>
          <w:sz w:val="22"/>
          <w:szCs w:val="22"/>
          <w:u w:val="single"/>
        </w:rPr>
        <w:t xml:space="preserve">new </w:t>
      </w:r>
      <w:r w:rsidR="00455E1E" w:rsidRPr="00FF2CFA">
        <w:rPr>
          <w:rFonts w:asciiTheme="minorHAnsi" w:hAnsiTheme="minorHAnsi" w:cstheme="minorHAnsi"/>
          <w:sz w:val="22"/>
          <w:szCs w:val="22"/>
          <w:u w:val="single"/>
        </w:rPr>
        <w:t>process</w:t>
      </w:r>
      <w:r w:rsidRPr="00FF2CFA">
        <w:rPr>
          <w:rFonts w:asciiTheme="minorHAnsi" w:hAnsiTheme="minorHAnsi" w:cstheme="minorHAnsi"/>
          <w:sz w:val="22"/>
          <w:szCs w:val="22"/>
          <w:u w:val="single"/>
        </w:rPr>
        <w:t xml:space="preserve"> for the $100 deposit:</w:t>
      </w:r>
      <w:r w:rsidRPr="00B251F0">
        <w:rPr>
          <w:rFonts w:asciiTheme="minorHAnsi" w:hAnsiTheme="minorHAnsi" w:cstheme="minorHAnsi"/>
          <w:sz w:val="24"/>
          <w:szCs w:val="24"/>
        </w:rPr>
        <w:t xml:space="preserve"> </w:t>
      </w:r>
      <w:r w:rsidR="001A17BF" w:rsidRPr="005A7561">
        <w:rPr>
          <w:rFonts w:asciiTheme="minorHAnsi" w:hAnsiTheme="minorHAnsi" w:cstheme="minorHAnsi"/>
          <w:sz w:val="22"/>
          <w:szCs w:val="22"/>
        </w:rPr>
        <w:t>O</w:t>
      </w:r>
      <w:r w:rsidR="008476DB" w:rsidRPr="005A7561">
        <w:rPr>
          <w:rFonts w:asciiTheme="minorHAnsi" w:hAnsiTheme="minorHAnsi" w:cstheme="minorHAnsi"/>
          <w:sz w:val="22"/>
          <w:szCs w:val="22"/>
        </w:rPr>
        <w:t xml:space="preserve">nce the student is </w:t>
      </w:r>
      <w:r w:rsidR="008476DB" w:rsidRPr="005A7561">
        <w:rPr>
          <w:rFonts w:asciiTheme="minorHAnsi" w:hAnsiTheme="minorHAnsi" w:cstheme="minorHAnsi"/>
          <w:noProof/>
          <w:sz w:val="22"/>
          <w:szCs w:val="22"/>
        </w:rPr>
        <w:t>accepted into</w:t>
      </w:r>
      <w:r w:rsidR="008476DB" w:rsidRPr="005A7561">
        <w:rPr>
          <w:rFonts w:asciiTheme="minorHAnsi" w:hAnsiTheme="minorHAnsi" w:cstheme="minorHAnsi"/>
          <w:sz w:val="22"/>
          <w:szCs w:val="22"/>
        </w:rPr>
        <w:t xml:space="preserve"> the program</w:t>
      </w:r>
      <w:r>
        <w:rPr>
          <w:rFonts w:asciiTheme="minorHAnsi" w:hAnsiTheme="minorHAnsi" w:cstheme="minorHAnsi"/>
          <w:sz w:val="22"/>
          <w:szCs w:val="22"/>
        </w:rPr>
        <w:t xml:space="preserve">, </w:t>
      </w:r>
      <w:r w:rsidR="00E2693E" w:rsidRPr="005A7561">
        <w:rPr>
          <w:rFonts w:asciiTheme="minorHAnsi" w:hAnsiTheme="minorHAnsi" w:cstheme="minorHAnsi"/>
          <w:sz w:val="22"/>
          <w:szCs w:val="22"/>
        </w:rPr>
        <w:t xml:space="preserve">a letter of acceptance </w:t>
      </w:r>
      <w:r>
        <w:rPr>
          <w:rFonts w:asciiTheme="minorHAnsi" w:hAnsiTheme="minorHAnsi" w:cstheme="minorHAnsi"/>
          <w:sz w:val="22"/>
          <w:szCs w:val="22"/>
        </w:rPr>
        <w:t xml:space="preserve">will be sent </w:t>
      </w:r>
      <w:r w:rsidR="00E2693E" w:rsidRPr="005A7561">
        <w:rPr>
          <w:rFonts w:asciiTheme="minorHAnsi" w:hAnsiTheme="minorHAnsi" w:cstheme="minorHAnsi"/>
          <w:sz w:val="22"/>
          <w:szCs w:val="22"/>
        </w:rPr>
        <w:t>including the instructions to complete the deposit (</w:t>
      </w:r>
      <w:r w:rsidR="00402E25">
        <w:rPr>
          <w:rFonts w:asciiTheme="minorHAnsi" w:hAnsiTheme="minorHAnsi" w:cstheme="minorHAnsi"/>
          <w:sz w:val="22"/>
          <w:szCs w:val="22"/>
        </w:rPr>
        <w:t>options for</w:t>
      </w:r>
      <w:r>
        <w:rPr>
          <w:rFonts w:asciiTheme="minorHAnsi" w:hAnsiTheme="minorHAnsi" w:cstheme="minorHAnsi"/>
          <w:sz w:val="22"/>
          <w:szCs w:val="22"/>
        </w:rPr>
        <w:t xml:space="preserve"> the</w:t>
      </w:r>
      <w:r w:rsidR="00402E25">
        <w:rPr>
          <w:rFonts w:asciiTheme="minorHAnsi" w:hAnsiTheme="minorHAnsi" w:cstheme="minorHAnsi"/>
          <w:sz w:val="22"/>
          <w:szCs w:val="22"/>
        </w:rPr>
        <w:t xml:space="preserve"> deposit</w:t>
      </w:r>
      <w:r w:rsidR="00402E25" w:rsidRPr="005D1369">
        <w:rPr>
          <w:rFonts w:asciiTheme="minorHAnsi" w:hAnsiTheme="minorHAnsi" w:cstheme="minorHAnsi"/>
          <w:sz w:val="22"/>
          <w:szCs w:val="22"/>
          <w:lang w:val="en-CA"/>
        </w:rPr>
        <w:t xml:space="preserve">: </w:t>
      </w:r>
      <w:r w:rsidR="00E2693E" w:rsidRPr="005D1369">
        <w:rPr>
          <w:rFonts w:asciiTheme="minorHAnsi" w:hAnsiTheme="minorHAnsi" w:cstheme="minorHAnsi"/>
          <w:sz w:val="22"/>
          <w:szCs w:val="22"/>
          <w:lang w:val="en-CA"/>
        </w:rPr>
        <w:t>cheque, money</w:t>
      </w:r>
      <w:r w:rsidR="00E2693E" w:rsidRPr="005A7561">
        <w:rPr>
          <w:rFonts w:asciiTheme="minorHAnsi" w:hAnsiTheme="minorHAnsi" w:cstheme="minorHAnsi"/>
          <w:sz w:val="22"/>
          <w:szCs w:val="22"/>
        </w:rPr>
        <w:t xml:space="preserve"> order or online</w:t>
      </w:r>
      <w:r>
        <w:rPr>
          <w:rFonts w:asciiTheme="minorHAnsi" w:hAnsiTheme="minorHAnsi" w:cstheme="minorHAnsi"/>
          <w:sz w:val="22"/>
          <w:szCs w:val="22"/>
        </w:rPr>
        <w:t xml:space="preserve">).  The deposit will </w:t>
      </w:r>
      <w:r w:rsidR="00E2693E" w:rsidRPr="005A7561">
        <w:rPr>
          <w:rFonts w:asciiTheme="minorHAnsi" w:hAnsiTheme="minorHAnsi" w:cstheme="minorHAnsi"/>
          <w:sz w:val="22"/>
          <w:szCs w:val="22"/>
        </w:rPr>
        <w:t xml:space="preserve">be reimbursed when </w:t>
      </w:r>
      <w:r w:rsidR="00402E25">
        <w:rPr>
          <w:rFonts w:asciiTheme="minorHAnsi" w:hAnsiTheme="minorHAnsi" w:cstheme="minorHAnsi"/>
          <w:sz w:val="22"/>
          <w:szCs w:val="22"/>
        </w:rPr>
        <w:t xml:space="preserve">the </w:t>
      </w:r>
      <w:r w:rsidR="00E2693E" w:rsidRPr="005A7561">
        <w:rPr>
          <w:rFonts w:asciiTheme="minorHAnsi" w:hAnsiTheme="minorHAnsi" w:cstheme="minorHAnsi"/>
          <w:sz w:val="22"/>
          <w:szCs w:val="22"/>
        </w:rPr>
        <w:t xml:space="preserve">keys and laundry card will be returned. </w:t>
      </w:r>
    </w:p>
    <w:p w:rsidR="00741F85" w:rsidRPr="00D828D7" w:rsidRDefault="00741F85" w:rsidP="002D78CA">
      <w:pPr>
        <w:pStyle w:val="BodyText"/>
        <w:rPr>
          <w:rFonts w:asciiTheme="minorHAnsi" w:hAnsiTheme="minorHAnsi" w:cstheme="minorHAnsi"/>
          <w:sz w:val="22"/>
          <w:szCs w:val="22"/>
        </w:rPr>
      </w:pPr>
    </w:p>
    <w:p w:rsidR="002B3587" w:rsidRPr="003649D7" w:rsidRDefault="00A7030B" w:rsidP="003649D7">
      <w:pPr>
        <w:pStyle w:val="BodyText"/>
        <w:ind w:left="142" w:hanging="11"/>
        <w:jc w:val="left"/>
        <w:rPr>
          <w:rFonts w:asciiTheme="minorHAnsi" w:hAnsiTheme="minorHAnsi" w:cstheme="minorHAnsi"/>
          <w:sz w:val="22"/>
          <w:szCs w:val="22"/>
        </w:rPr>
      </w:pPr>
      <w:r w:rsidRPr="003649D7">
        <w:rPr>
          <w:rFonts w:asciiTheme="minorHAnsi" w:hAnsiTheme="minorHAnsi" w:cstheme="minorHAnsi"/>
          <w:sz w:val="22"/>
          <w:szCs w:val="22"/>
        </w:rPr>
        <w:t xml:space="preserve">For additional information, we invite educators and students </w:t>
      </w:r>
      <w:r w:rsidR="003649D7">
        <w:rPr>
          <w:rFonts w:asciiTheme="minorHAnsi" w:hAnsiTheme="minorHAnsi" w:cstheme="minorHAnsi"/>
          <w:sz w:val="22"/>
          <w:szCs w:val="22"/>
        </w:rPr>
        <w:t xml:space="preserve">to </w:t>
      </w:r>
      <w:r w:rsidR="00AE2EAA" w:rsidRPr="003649D7">
        <w:rPr>
          <w:rFonts w:asciiTheme="minorHAnsi" w:hAnsiTheme="minorHAnsi" w:cstheme="minorHAnsi"/>
          <w:sz w:val="22"/>
          <w:szCs w:val="22"/>
        </w:rPr>
        <w:t>vi</w:t>
      </w:r>
      <w:r w:rsidR="005F4208" w:rsidRPr="003649D7">
        <w:rPr>
          <w:rFonts w:asciiTheme="minorHAnsi" w:hAnsiTheme="minorHAnsi" w:cstheme="minorHAnsi"/>
          <w:sz w:val="22"/>
          <w:szCs w:val="22"/>
        </w:rPr>
        <w:t>sit</w:t>
      </w:r>
      <w:r w:rsidR="00AE2EAA" w:rsidRPr="003649D7">
        <w:rPr>
          <w:rFonts w:asciiTheme="minorHAnsi" w:hAnsiTheme="minorHAnsi" w:cstheme="minorHAnsi"/>
          <w:sz w:val="22"/>
          <w:szCs w:val="22"/>
        </w:rPr>
        <w:t xml:space="preserve"> the </w:t>
      </w:r>
      <w:r w:rsidR="00795C68" w:rsidRPr="003649D7">
        <w:rPr>
          <w:rFonts w:asciiTheme="minorHAnsi" w:hAnsiTheme="minorHAnsi" w:cstheme="minorHAnsi"/>
          <w:sz w:val="22"/>
          <w:szCs w:val="22"/>
        </w:rPr>
        <w:t xml:space="preserve">Université de Moncton Summer French Program website at </w:t>
      </w:r>
      <w:hyperlink r:id="rId12" w:history="1">
        <w:r w:rsidR="00795C68" w:rsidRPr="003649D7">
          <w:rPr>
            <w:rStyle w:val="Hyperlink"/>
            <w:rFonts w:asciiTheme="minorHAnsi" w:hAnsiTheme="minorHAnsi" w:cstheme="minorHAnsi"/>
            <w:sz w:val="22"/>
            <w:szCs w:val="22"/>
          </w:rPr>
          <w:t>http://www.umoncton.ca/learnfrench/junior</w:t>
        </w:r>
      </w:hyperlink>
      <w:r w:rsidR="00795C68" w:rsidRPr="003649D7">
        <w:rPr>
          <w:rFonts w:asciiTheme="minorHAnsi" w:hAnsiTheme="minorHAnsi" w:cstheme="minorHAnsi"/>
          <w:sz w:val="22"/>
          <w:szCs w:val="22"/>
        </w:rPr>
        <w:t>.</w:t>
      </w:r>
      <w:r w:rsidR="000B5B27" w:rsidRPr="003649D7">
        <w:rPr>
          <w:rFonts w:asciiTheme="minorHAnsi" w:hAnsiTheme="minorHAnsi" w:cstheme="minorHAnsi"/>
          <w:sz w:val="22"/>
          <w:szCs w:val="22"/>
        </w:rPr>
        <w:t xml:space="preserve">  </w:t>
      </w:r>
      <w:r w:rsidR="002B3587" w:rsidRPr="003649D7">
        <w:rPr>
          <w:rFonts w:asciiTheme="minorHAnsi" w:hAnsiTheme="minorHAnsi" w:cstheme="minorHAnsi"/>
          <w:sz w:val="22"/>
          <w:szCs w:val="22"/>
        </w:rPr>
        <w:t>If you have any further questions, please contact:</w:t>
      </w:r>
    </w:p>
    <w:p w:rsidR="00BB11D8" w:rsidRPr="00D828D7" w:rsidRDefault="00BB11D8" w:rsidP="000B5B27">
      <w:pPr>
        <w:pStyle w:val="normal0"/>
        <w:ind w:left="142" w:right="0" w:hanging="11"/>
        <w:rPr>
          <w:rFonts w:asciiTheme="minorHAnsi" w:hAnsiTheme="minorHAnsi" w:cstheme="minorHAnsi"/>
          <w:b/>
          <w:sz w:val="22"/>
          <w:szCs w:val="22"/>
        </w:rPr>
      </w:pPr>
    </w:p>
    <w:p w:rsidR="002B3587" w:rsidRPr="00D828D7" w:rsidRDefault="00505708" w:rsidP="000B5B27">
      <w:pPr>
        <w:pStyle w:val="normal0"/>
        <w:ind w:left="142" w:right="0" w:hanging="11"/>
        <w:rPr>
          <w:rFonts w:asciiTheme="minorHAnsi" w:hAnsiTheme="minorHAnsi" w:cstheme="minorHAnsi"/>
          <w:b/>
          <w:sz w:val="22"/>
          <w:szCs w:val="22"/>
        </w:rPr>
      </w:pPr>
      <w:r w:rsidRPr="00D828D7">
        <w:rPr>
          <w:rFonts w:asciiTheme="minorHAnsi" w:hAnsiTheme="minorHAnsi" w:cstheme="minorHAnsi"/>
          <w:b/>
          <w:sz w:val="22"/>
          <w:szCs w:val="22"/>
        </w:rPr>
        <w:t>Julie McAllister</w:t>
      </w:r>
      <w:r w:rsidR="009E5B89" w:rsidRPr="00D828D7">
        <w:rPr>
          <w:rFonts w:asciiTheme="minorHAnsi" w:hAnsiTheme="minorHAnsi" w:cstheme="minorHAnsi"/>
          <w:b/>
          <w:sz w:val="22"/>
          <w:szCs w:val="22"/>
        </w:rPr>
        <w:t xml:space="preserve">, </w:t>
      </w:r>
      <w:r w:rsidR="00AE2EAA" w:rsidRPr="00D828D7">
        <w:rPr>
          <w:rFonts w:asciiTheme="minorHAnsi" w:hAnsiTheme="minorHAnsi" w:cstheme="minorHAnsi"/>
          <w:b/>
          <w:sz w:val="22"/>
          <w:szCs w:val="22"/>
        </w:rPr>
        <w:t xml:space="preserve">EECD </w:t>
      </w:r>
      <w:r w:rsidRPr="00D828D7">
        <w:rPr>
          <w:rFonts w:asciiTheme="minorHAnsi" w:hAnsiTheme="minorHAnsi" w:cstheme="minorHAnsi"/>
          <w:b/>
          <w:sz w:val="22"/>
          <w:szCs w:val="22"/>
        </w:rPr>
        <w:t>Project Coordinator</w:t>
      </w:r>
    </w:p>
    <w:p w:rsidR="00C66F12" w:rsidRPr="00D828D7" w:rsidRDefault="00505708" w:rsidP="000B5B27">
      <w:pPr>
        <w:pStyle w:val="normal0"/>
        <w:ind w:left="142" w:right="0"/>
        <w:rPr>
          <w:rFonts w:asciiTheme="minorHAnsi" w:hAnsiTheme="minorHAnsi" w:cstheme="minorHAnsi"/>
          <w:sz w:val="22"/>
          <w:szCs w:val="22"/>
        </w:rPr>
      </w:pPr>
      <w:r w:rsidRPr="00D828D7">
        <w:rPr>
          <w:rFonts w:asciiTheme="minorHAnsi" w:hAnsiTheme="minorHAnsi" w:cstheme="minorHAnsi"/>
          <w:sz w:val="22"/>
          <w:szCs w:val="22"/>
        </w:rPr>
        <w:t>Phone: (506) 453-8299</w:t>
      </w:r>
    </w:p>
    <w:p w:rsidR="00754052" w:rsidRPr="00D828D7" w:rsidRDefault="002B3587" w:rsidP="000B5B27">
      <w:pPr>
        <w:pStyle w:val="normal0"/>
        <w:ind w:left="142" w:right="0"/>
        <w:rPr>
          <w:rFonts w:asciiTheme="minorHAnsi" w:hAnsiTheme="minorHAnsi" w:cstheme="minorHAnsi"/>
          <w:sz w:val="22"/>
          <w:szCs w:val="22"/>
        </w:rPr>
      </w:pPr>
      <w:r w:rsidRPr="00D828D7">
        <w:rPr>
          <w:rFonts w:asciiTheme="minorHAnsi" w:hAnsiTheme="minorHAnsi" w:cstheme="minorHAnsi"/>
          <w:sz w:val="22"/>
          <w:szCs w:val="22"/>
        </w:rPr>
        <w:t xml:space="preserve">Email: </w:t>
      </w:r>
      <w:hyperlink r:id="rId13" w:history="1">
        <w:r w:rsidR="00505708" w:rsidRPr="00D828D7">
          <w:rPr>
            <w:rStyle w:val="Hyperlink"/>
            <w:rFonts w:asciiTheme="minorHAnsi" w:hAnsiTheme="minorHAnsi" w:cstheme="minorHAnsi"/>
            <w:sz w:val="22"/>
            <w:szCs w:val="22"/>
          </w:rPr>
          <w:t>julie.mcallister@gnb.ca</w:t>
        </w:r>
      </w:hyperlink>
      <w:r w:rsidR="00505708" w:rsidRPr="00D828D7">
        <w:rPr>
          <w:rFonts w:asciiTheme="minorHAnsi" w:hAnsiTheme="minorHAnsi" w:cstheme="minorHAnsi"/>
          <w:sz w:val="22"/>
          <w:szCs w:val="22"/>
        </w:rPr>
        <w:t xml:space="preserve"> </w:t>
      </w:r>
    </w:p>
    <w:p w:rsidR="00BB11D8" w:rsidRPr="00D828D7" w:rsidRDefault="00BB11D8" w:rsidP="003641F1">
      <w:pPr>
        <w:pStyle w:val="normal0"/>
        <w:ind w:left="0" w:right="0" w:firstLine="142"/>
        <w:rPr>
          <w:rFonts w:asciiTheme="minorHAnsi" w:hAnsiTheme="minorHAnsi" w:cstheme="minorHAnsi"/>
          <w:b/>
          <w:sz w:val="22"/>
          <w:szCs w:val="22"/>
          <w:highlight w:val="yellow"/>
        </w:rPr>
      </w:pPr>
    </w:p>
    <w:p w:rsidR="000B5B27" w:rsidRPr="00D828D7" w:rsidRDefault="00760A26" w:rsidP="003641F1">
      <w:pPr>
        <w:pStyle w:val="normal0"/>
        <w:ind w:left="0" w:right="0" w:firstLine="142"/>
        <w:rPr>
          <w:rFonts w:asciiTheme="minorHAnsi" w:hAnsiTheme="minorHAnsi" w:cstheme="minorHAnsi"/>
          <w:b/>
          <w:sz w:val="22"/>
          <w:szCs w:val="22"/>
        </w:rPr>
      </w:pPr>
      <w:r w:rsidRPr="00D828D7">
        <w:rPr>
          <w:rFonts w:asciiTheme="minorHAnsi" w:hAnsiTheme="minorHAnsi" w:cstheme="minorHAnsi"/>
          <w:b/>
          <w:sz w:val="22"/>
          <w:szCs w:val="22"/>
        </w:rPr>
        <w:t>Lisa Chase</w:t>
      </w:r>
      <w:r w:rsidR="000B5B27" w:rsidRPr="00D828D7">
        <w:rPr>
          <w:rFonts w:asciiTheme="minorHAnsi" w:hAnsiTheme="minorHAnsi" w:cstheme="minorHAnsi"/>
          <w:b/>
          <w:sz w:val="22"/>
          <w:szCs w:val="22"/>
        </w:rPr>
        <w:t xml:space="preserve">, </w:t>
      </w:r>
      <w:r w:rsidR="00AE2EAA" w:rsidRPr="00D828D7">
        <w:rPr>
          <w:rFonts w:asciiTheme="minorHAnsi" w:hAnsiTheme="minorHAnsi" w:cstheme="minorHAnsi"/>
          <w:b/>
          <w:sz w:val="22"/>
          <w:szCs w:val="22"/>
        </w:rPr>
        <w:t xml:space="preserve">EECD </w:t>
      </w:r>
      <w:r w:rsidR="000B5B27" w:rsidRPr="00D828D7">
        <w:rPr>
          <w:rFonts w:asciiTheme="minorHAnsi" w:hAnsiTheme="minorHAnsi" w:cstheme="minorHAnsi"/>
          <w:b/>
          <w:sz w:val="22"/>
          <w:szCs w:val="22"/>
        </w:rPr>
        <w:t xml:space="preserve">Administrative </w:t>
      </w:r>
      <w:r w:rsidR="00651D9A" w:rsidRPr="00D828D7">
        <w:rPr>
          <w:rFonts w:asciiTheme="minorHAnsi" w:hAnsiTheme="minorHAnsi" w:cstheme="minorHAnsi"/>
          <w:b/>
          <w:sz w:val="22"/>
          <w:szCs w:val="22"/>
        </w:rPr>
        <w:t>Support</w:t>
      </w:r>
    </w:p>
    <w:p w:rsidR="000B5B27" w:rsidRPr="00D828D7" w:rsidRDefault="00760A26" w:rsidP="000B5B27">
      <w:pPr>
        <w:pStyle w:val="normal0"/>
        <w:ind w:left="142" w:right="0"/>
        <w:rPr>
          <w:rFonts w:asciiTheme="minorHAnsi" w:hAnsiTheme="minorHAnsi" w:cstheme="minorHAnsi"/>
          <w:sz w:val="22"/>
          <w:szCs w:val="22"/>
        </w:rPr>
      </w:pPr>
      <w:r w:rsidRPr="00D828D7">
        <w:rPr>
          <w:rFonts w:asciiTheme="minorHAnsi" w:hAnsiTheme="minorHAnsi" w:cstheme="minorHAnsi"/>
          <w:sz w:val="22"/>
          <w:szCs w:val="22"/>
        </w:rPr>
        <w:t>Phone (506) 453-2812</w:t>
      </w:r>
    </w:p>
    <w:p w:rsidR="000B5B27" w:rsidRPr="00D828D7" w:rsidRDefault="000B5B27" w:rsidP="000B5B27">
      <w:pPr>
        <w:pStyle w:val="normal0"/>
        <w:ind w:left="142" w:right="0"/>
        <w:rPr>
          <w:rFonts w:asciiTheme="minorHAnsi" w:hAnsiTheme="minorHAnsi" w:cstheme="minorHAnsi"/>
          <w:sz w:val="22"/>
          <w:szCs w:val="22"/>
        </w:rPr>
      </w:pPr>
      <w:r w:rsidRPr="00D828D7">
        <w:rPr>
          <w:rFonts w:asciiTheme="minorHAnsi" w:hAnsiTheme="minorHAnsi" w:cstheme="minorHAnsi"/>
          <w:sz w:val="22"/>
          <w:szCs w:val="22"/>
        </w:rPr>
        <w:t xml:space="preserve">Email: </w:t>
      </w:r>
      <w:hyperlink r:id="rId14" w:history="1">
        <w:r w:rsidR="00C4404B" w:rsidRPr="00D828D7">
          <w:rPr>
            <w:rStyle w:val="Hyperlink"/>
            <w:rFonts w:asciiTheme="minorHAnsi" w:hAnsiTheme="minorHAnsi" w:cstheme="minorHAnsi"/>
            <w:sz w:val="22"/>
            <w:szCs w:val="22"/>
          </w:rPr>
          <w:t>lisa.chase@gnb.ca</w:t>
        </w:r>
      </w:hyperlink>
    </w:p>
    <w:p w:rsidR="000B5B27" w:rsidRPr="00741F85" w:rsidRDefault="00803AC6" w:rsidP="000B5B27">
      <w:pPr>
        <w:pStyle w:val="normal0"/>
        <w:ind w:left="142" w:right="0"/>
        <w:rPr>
          <w:sz w:val="22"/>
          <w:szCs w:val="22"/>
        </w:rPr>
      </w:pPr>
      <w:r>
        <w:rPr>
          <w:noProof/>
        </w:rPr>
        <w:lastRenderedPageBreak/>
        <w:drawing>
          <wp:anchor distT="0" distB="0" distL="114300" distR="114300" simplePos="0" relativeHeight="251659776" behindDoc="1" locked="0" layoutInCell="1" allowOverlap="1" wp14:anchorId="6771F8B4" wp14:editId="1A5EFC51">
            <wp:simplePos x="0" y="0"/>
            <wp:positionH relativeFrom="column">
              <wp:posOffset>-43180</wp:posOffset>
            </wp:positionH>
            <wp:positionV relativeFrom="paragraph">
              <wp:posOffset>-224155</wp:posOffset>
            </wp:positionV>
            <wp:extent cx="7038340" cy="1068705"/>
            <wp:effectExtent l="0" t="0" r="0" b="0"/>
            <wp:wrapTight wrapText="bothSides">
              <wp:wrapPolygon edited="0">
                <wp:start x="0" y="0"/>
                <wp:lineTo x="0" y="21176"/>
                <wp:lineTo x="21514" y="21176"/>
                <wp:lineTo x="21514"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038340" cy="106870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754052" w:rsidRDefault="00741F85" w:rsidP="00CB5501">
      <w:r>
        <w:rPr>
          <w:noProof/>
          <w:color w:val="0000FF"/>
          <w:sz w:val="21"/>
          <w:szCs w:val="21"/>
          <w:lang w:val="en-US" w:eastAsia="en-US"/>
        </w:rPr>
        <w:drawing>
          <wp:anchor distT="0" distB="0" distL="114300" distR="114300" simplePos="0" relativeHeight="251660800" behindDoc="0" locked="0" layoutInCell="1" allowOverlap="1">
            <wp:simplePos x="0" y="0"/>
            <wp:positionH relativeFrom="column">
              <wp:posOffset>15240</wp:posOffset>
            </wp:positionH>
            <wp:positionV relativeFrom="paragraph">
              <wp:posOffset>4445</wp:posOffset>
            </wp:positionV>
            <wp:extent cx="1590675" cy="597535"/>
            <wp:effectExtent l="0" t="0" r="9525" b="0"/>
            <wp:wrapSquare wrapText="bothSides"/>
            <wp:docPr id="12" name="Picture 12" descr="U moncton logo.png">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 moncton logo.png">
                      <a:hlinkClick r:id="rId15"/>
                    </pic:cNvPr>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590675" cy="597535"/>
                    </a:xfrm>
                    <a:prstGeom prst="rect">
                      <a:avLst/>
                    </a:prstGeom>
                    <a:noFill/>
                    <a:ln>
                      <a:noFill/>
                    </a:ln>
                  </pic:spPr>
                </pic:pic>
              </a:graphicData>
            </a:graphic>
          </wp:anchor>
        </w:drawing>
      </w:r>
      <w:r w:rsidR="00754052">
        <w:tab/>
      </w:r>
    </w:p>
    <w:p w:rsidR="00754052" w:rsidRPr="005A7561" w:rsidRDefault="00754052" w:rsidP="00DC5A96">
      <w:pPr>
        <w:tabs>
          <w:tab w:val="center" w:pos="9360"/>
        </w:tabs>
        <w:jc w:val="right"/>
        <w:rPr>
          <w:rFonts w:asciiTheme="minorHAnsi" w:hAnsiTheme="minorHAnsi" w:cstheme="minorHAnsi"/>
          <w:b/>
          <w:color w:val="993366"/>
          <w:sz w:val="36"/>
          <w:szCs w:val="36"/>
        </w:rPr>
      </w:pPr>
      <w:r w:rsidRPr="005A7561">
        <w:rPr>
          <w:rFonts w:asciiTheme="minorHAnsi" w:hAnsiTheme="minorHAnsi" w:cstheme="minorHAnsi"/>
          <w:b/>
          <w:color w:val="993366"/>
          <w:sz w:val="36"/>
          <w:szCs w:val="36"/>
        </w:rPr>
        <w:t>Grades 9 and 10 Summer French Program</w:t>
      </w:r>
    </w:p>
    <w:p w:rsidR="00754052" w:rsidRPr="005A7561" w:rsidRDefault="00754052" w:rsidP="00DC5A96">
      <w:pPr>
        <w:tabs>
          <w:tab w:val="center" w:pos="9360"/>
        </w:tabs>
        <w:jc w:val="right"/>
        <w:rPr>
          <w:rFonts w:asciiTheme="minorHAnsi" w:hAnsiTheme="minorHAnsi" w:cstheme="minorHAnsi"/>
          <w:b/>
          <w:color w:val="993366"/>
          <w:sz w:val="36"/>
          <w:szCs w:val="36"/>
        </w:rPr>
      </w:pPr>
      <w:r w:rsidRPr="005A7561">
        <w:rPr>
          <w:rFonts w:asciiTheme="minorHAnsi" w:hAnsiTheme="minorHAnsi" w:cstheme="minorHAnsi"/>
          <w:b/>
          <w:color w:val="993366"/>
          <w:sz w:val="36"/>
          <w:szCs w:val="36"/>
        </w:rPr>
        <w:t>201</w:t>
      </w:r>
      <w:r w:rsidR="00BD2EB1" w:rsidRPr="005A7561">
        <w:rPr>
          <w:rFonts w:asciiTheme="minorHAnsi" w:hAnsiTheme="minorHAnsi" w:cstheme="minorHAnsi"/>
          <w:b/>
          <w:color w:val="993366"/>
          <w:sz w:val="36"/>
          <w:szCs w:val="36"/>
        </w:rPr>
        <w:t>8</w:t>
      </w:r>
      <w:r w:rsidRPr="005A7561">
        <w:rPr>
          <w:rFonts w:asciiTheme="minorHAnsi" w:hAnsiTheme="minorHAnsi" w:cstheme="minorHAnsi"/>
          <w:b/>
          <w:color w:val="993366"/>
          <w:sz w:val="36"/>
          <w:szCs w:val="36"/>
        </w:rPr>
        <w:t xml:space="preserve"> Application Form</w:t>
      </w:r>
    </w:p>
    <w:p w:rsidR="00754052" w:rsidRPr="00551878" w:rsidRDefault="00754052" w:rsidP="00754052">
      <w:pPr>
        <w:tabs>
          <w:tab w:val="center" w:pos="9360"/>
        </w:tabs>
        <w:jc w:val="center"/>
        <w:rPr>
          <w:rFonts w:ascii="AvantGarde Md BT" w:hAnsi="AvantGarde Md BT"/>
          <w:b/>
          <w:color w:val="993366"/>
          <w:sz w:val="8"/>
          <w:szCs w:val="36"/>
        </w:rPr>
      </w:pPr>
    </w:p>
    <w:tbl>
      <w:tblPr>
        <w:tblW w:w="1074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548DD4" w:themeFill="text2" w:themeFillTint="99"/>
        <w:tblLook w:val="01E0" w:firstRow="1" w:lastRow="1" w:firstColumn="1" w:lastColumn="1" w:noHBand="0" w:noVBand="0"/>
      </w:tblPr>
      <w:tblGrid>
        <w:gridCol w:w="10744"/>
      </w:tblGrid>
      <w:tr w:rsidR="00754052" w:rsidRPr="004460A3" w:rsidTr="00741F85">
        <w:trPr>
          <w:jc w:val="center"/>
        </w:trPr>
        <w:tc>
          <w:tcPr>
            <w:tcW w:w="10744" w:type="dxa"/>
            <w:shd w:val="clear" w:color="auto" w:fill="548DD4" w:themeFill="text2" w:themeFillTint="99"/>
          </w:tcPr>
          <w:p w:rsidR="00754052" w:rsidRPr="005A7561" w:rsidRDefault="00754052" w:rsidP="00C4404B">
            <w:pPr>
              <w:spacing w:before="160" w:after="160"/>
              <w:jc w:val="center"/>
              <w:rPr>
                <w:rFonts w:asciiTheme="minorHAnsi" w:hAnsiTheme="minorHAnsi" w:cstheme="minorHAnsi"/>
                <w:b/>
                <w:sz w:val="28"/>
                <w:szCs w:val="28"/>
              </w:rPr>
            </w:pPr>
            <w:r w:rsidRPr="005A7561">
              <w:rPr>
                <w:rFonts w:asciiTheme="minorHAnsi" w:hAnsiTheme="minorHAnsi" w:cstheme="minorHAnsi"/>
                <w:b/>
                <w:color w:val="FFFFFF"/>
                <w:sz w:val="28"/>
                <w:szCs w:val="28"/>
              </w:rPr>
              <w:t xml:space="preserve">To be completed and returned to your French teacher on or before </w:t>
            </w:r>
            <w:r w:rsidR="00C4404B" w:rsidRPr="005A7561">
              <w:rPr>
                <w:rFonts w:asciiTheme="minorHAnsi" w:hAnsiTheme="minorHAnsi" w:cstheme="minorHAnsi"/>
                <w:b/>
                <w:color w:val="FFFFFF" w:themeColor="background1"/>
                <w:sz w:val="28"/>
                <w:szCs w:val="28"/>
              </w:rPr>
              <w:t xml:space="preserve">March </w:t>
            </w:r>
            <w:r w:rsidR="00C4404B" w:rsidRPr="005A7561">
              <w:rPr>
                <w:rFonts w:asciiTheme="minorHAnsi" w:hAnsiTheme="minorHAnsi" w:cstheme="minorHAnsi"/>
                <w:b/>
                <w:noProof/>
                <w:color w:val="FFFFFF" w:themeColor="background1"/>
                <w:sz w:val="28"/>
                <w:szCs w:val="28"/>
              </w:rPr>
              <w:t>2</w:t>
            </w:r>
            <w:r w:rsidR="00C4404B" w:rsidRPr="005A7561">
              <w:rPr>
                <w:rFonts w:asciiTheme="minorHAnsi" w:hAnsiTheme="minorHAnsi" w:cstheme="minorHAnsi"/>
                <w:b/>
                <w:noProof/>
                <w:color w:val="FFFFFF" w:themeColor="background1"/>
                <w:sz w:val="28"/>
                <w:szCs w:val="28"/>
                <w:vertAlign w:val="superscript"/>
              </w:rPr>
              <w:t>nd</w:t>
            </w:r>
            <w:r w:rsidR="00C4404B" w:rsidRPr="005A7561">
              <w:rPr>
                <w:rFonts w:asciiTheme="minorHAnsi" w:hAnsiTheme="minorHAnsi" w:cstheme="minorHAnsi"/>
                <w:b/>
                <w:color w:val="FFFFFF" w:themeColor="background1"/>
                <w:sz w:val="28"/>
                <w:szCs w:val="28"/>
              </w:rPr>
              <w:t xml:space="preserve"> </w:t>
            </w:r>
            <w:r w:rsidRPr="005A7561">
              <w:rPr>
                <w:rFonts w:asciiTheme="minorHAnsi" w:hAnsiTheme="minorHAnsi" w:cstheme="minorHAnsi"/>
                <w:b/>
                <w:color w:val="FFFFFF" w:themeColor="background1"/>
                <w:sz w:val="28"/>
                <w:szCs w:val="28"/>
              </w:rPr>
              <w:t>201</w:t>
            </w:r>
            <w:r w:rsidR="00C4404B" w:rsidRPr="005A7561">
              <w:rPr>
                <w:rFonts w:asciiTheme="minorHAnsi" w:hAnsiTheme="minorHAnsi" w:cstheme="minorHAnsi"/>
                <w:b/>
                <w:color w:val="FFFFFF" w:themeColor="background1"/>
                <w:sz w:val="28"/>
                <w:szCs w:val="28"/>
              </w:rPr>
              <w:t>8</w:t>
            </w:r>
          </w:p>
        </w:tc>
      </w:tr>
    </w:tbl>
    <w:p w:rsidR="008E17E5" w:rsidRDefault="008E17E5" w:rsidP="00CB5501">
      <w:pPr>
        <w:tabs>
          <w:tab w:val="left" w:pos="720"/>
          <w:tab w:val="left" w:pos="1440"/>
          <w:tab w:val="left" w:pos="2160"/>
          <w:tab w:val="left" w:pos="2880"/>
          <w:tab w:val="left" w:pos="3600"/>
          <w:tab w:val="left" w:pos="4320"/>
          <w:tab w:val="center" w:pos="5400"/>
        </w:tabs>
        <w:rPr>
          <w:rFonts w:ascii="Arial" w:hAnsi="Arial" w:cs="Arial"/>
          <w:b/>
        </w:rPr>
      </w:pPr>
    </w:p>
    <w:p w:rsidR="00754052" w:rsidRPr="00D828D7" w:rsidRDefault="00754052" w:rsidP="00CB5501">
      <w:pPr>
        <w:tabs>
          <w:tab w:val="left" w:pos="720"/>
          <w:tab w:val="left" w:pos="1440"/>
          <w:tab w:val="left" w:pos="2160"/>
          <w:tab w:val="left" w:pos="2880"/>
          <w:tab w:val="left" w:pos="3600"/>
          <w:tab w:val="left" w:pos="4320"/>
          <w:tab w:val="center" w:pos="5400"/>
        </w:tabs>
        <w:rPr>
          <w:rFonts w:asciiTheme="minorHAnsi" w:hAnsiTheme="minorHAnsi" w:cstheme="minorHAnsi"/>
          <w:sz w:val="22"/>
          <w:szCs w:val="22"/>
        </w:rPr>
      </w:pPr>
      <w:r w:rsidRPr="00D828D7">
        <w:rPr>
          <w:rFonts w:asciiTheme="minorHAnsi" w:hAnsiTheme="minorHAnsi" w:cstheme="minorHAnsi"/>
          <w:b/>
          <w:sz w:val="22"/>
          <w:szCs w:val="22"/>
        </w:rPr>
        <w:t>General Information</w:t>
      </w:r>
      <w:r w:rsidR="004C71E8" w:rsidRPr="00D828D7">
        <w:rPr>
          <w:rFonts w:asciiTheme="minorHAnsi" w:hAnsiTheme="minorHAnsi" w:cstheme="minorHAnsi"/>
          <w:sz w:val="22"/>
          <w:szCs w:val="22"/>
        </w:rPr>
        <w:t xml:space="preserve"> (</w:t>
      </w:r>
      <w:r w:rsidR="00D36011" w:rsidRPr="00D828D7">
        <w:rPr>
          <w:rFonts w:asciiTheme="minorHAnsi" w:hAnsiTheme="minorHAnsi" w:cstheme="minorHAnsi"/>
          <w:sz w:val="22"/>
          <w:szCs w:val="22"/>
        </w:rPr>
        <w:t>P</w:t>
      </w:r>
      <w:r w:rsidR="004C71E8" w:rsidRPr="00D828D7">
        <w:rPr>
          <w:rFonts w:asciiTheme="minorHAnsi" w:hAnsiTheme="minorHAnsi" w:cstheme="minorHAnsi"/>
          <w:sz w:val="22"/>
          <w:szCs w:val="22"/>
        </w:rPr>
        <w:t>lease type or print clearly)</w:t>
      </w:r>
      <w:r w:rsidR="00CB5501" w:rsidRPr="00D828D7">
        <w:rPr>
          <w:rFonts w:asciiTheme="minorHAnsi" w:hAnsiTheme="minorHAnsi" w:cstheme="minorHAnsi"/>
          <w:sz w:val="22"/>
          <w:szCs w:val="22"/>
        </w:rPr>
        <w:tab/>
      </w:r>
    </w:p>
    <w:p w:rsidR="003B5C08" w:rsidRPr="00D828D7" w:rsidRDefault="003B5C08" w:rsidP="008E17E5">
      <w:pPr>
        <w:shd w:val="clear" w:color="auto" w:fill="FFFFFF" w:themeFill="background1"/>
        <w:rPr>
          <w:rFonts w:asciiTheme="minorHAnsi" w:hAnsiTheme="minorHAnsi" w:cstheme="minorHAnsi"/>
          <w:sz w:val="22"/>
          <w:szCs w:val="22"/>
        </w:rPr>
      </w:pPr>
    </w:p>
    <w:p w:rsidR="00C402B9" w:rsidRPr="00D828D7" w:rsidRDefault="00754052" w:rsidP="008E17E5">
      <w:pPr>
        <w:shd w:val="clear" w:color="auto" w:fill="FFFFFF" w:themeFill="background1"/>
        <w:rPr>
          <w:rFonts w:asciiTheme="minorHAnsi" w:hAnsiTheme="minorHAnsi" w:cstheme="minorHAnsi"/>
          <w:sz w:val="22"/>
          <w:szCs w:val="22"/>
        </w:rPr>
      </w:pPr>
      <w:r w:rsidRPr="00D828D7">
        <w:rPr>
          <w:rFonts w:asciiTheme="minorHAnsi" w:hAnsiTheme="minorHAnsi" w:cstheme="minorHAnsi"/>
          <w:sz w:val="22"/>
          <w:szCs w:val="22"/>
        </w:rPr>
        <w:t xml:space="preserve">Name </w:t>
      </w:r>
      <w:r w:rsidRPr="00D828D7">
        <w:rPr>
          <w:rFonts w:asciiTheme="minorHAnsi" w:hAnsiTheme="minorHAnsi" w:cstheme="minorHAnsi"/>
          <w:sz w:val="22"/>
          <w:szCs w:val="22"/>
        </w:rPr>
        <w:tab/>
      </w:r>
      <w:r w:rsidR="00113883" w:rsidRPr="00D828D7">
        <w:rPr>
          <w:rFonts w:asciiTheme="minorHAnsi" w:hAnsiTheme="minorHAnsi" w:cstheme="minorHAnsi"/>
          <w:sz w:val="22"/>
          <w:szCs w:val="22"/>
        </w:rPr>
        <w:t xml:space="preserve">of </w:t>
      </w:r>
      <w:r w:rsidR="00803AC6" w:rsidRPr="00D828D7">
        <w:rPr>
          <w:rFonts w:asciiTheme="minorHAnsi" w:hAnsiTheme="minorHAnsi" w:cstheme="minorHAnsi"/>
          <w:sz w:val="22"/>
          <w:szCs w:val="22"/>
        </w:rPr>
        <w:t>s</w:t>
      </w:r>
      <w:r w:rsidR="00113883" w:rsidRPr="00D828D7">
        <w:rPr>
          <w:rFonts w:asciiTheme="minorHAnsi" w:hAnsiTheme="minorHAnsi" w:cstheme="minorHAnsi"/>
          <w:sz w:val="22"/>
          <w:szCs w:val="22"/>
        </w:rPr>
        <w:t>tudent</w:t>
      </w:r>
      <w:r w:rsidR="00C402B9" w:rsidRPr="00D828D7">
        <w:rPr>
          <w:rFonts w:asciiTheme="minorHAnsi" w:hAnsiTheme="minorHAnsi" w:cstheme="minorHAnsi"/>
          <w:sz w:val="22"/>
          <w:szCs w:val="22"/>
        </w:rPr>
        <w:t>: ________________________________________________________________________</w:t>
      </w:r>
    </w:p>
    <w:p w:rsidR="00754052" w:rsidRPr="00D828D7" w:rsidRDefault="00C402B9" w:rsidP="00C817DD">
      <w:pPr>
        <w:tabs>
          <w:tab w:val="center" w:pos="3780"/>
          <w:tab w:val="center" w:pos="7380"/>
        </w:tabs>
        <w:rPr>
          <w:rFonts w:asciiTheme="minorHAnsi" w:hAnsiTheme="minorHAnsi" w:cstheme="minorHAnsi"/>
          <w:sz w:val="22"/>
          <w:szCs w:val="22"/>
        </w:rPr>
      </w:pPr>
      <w:r w:rsidRPr="00D828D7">
        <w:rPr>
          <w:rFonts w:asciiTheme="minorHAnsi" w:hAnsiTheme="minorHAnsi" w:cstheme="minorHAnsi"/>
          <w:sz w:val="22"/>
          <w:szCs w:val="22"/>
        </w:rPr>
        <w:tab/>
      </w:r>
      <w:r w:rsidR="00754052" w:rsidRPr="00D828D7">
        <w:rPr>
          <w:rFonts w:asciiTheme="minorHAnsi" w:hAnsiTheme="minorHAnsi" w:cstheme="minorHAnsi"/>
          <w:sz w:val="22"/>
          <w:szCs w:val="22"/>
        </w:rPr>
        <w:t>Surname</w:t>
      </w:r>
      <w:r w:rsidR="00754052" w:rsidRPr="00D828D7">
        <w:rPr>
          <w:rFonts w:asciiTheme="minorHAnsi" w:hAnsiTheme="minorHAnsi" w:cstheme="minorHAnsi"/>
          <w:sz w:val="22"/>
          <w:szCs w:val="22"/>
        </w:rPr>
        <w:tab/>
        <w:t>First name</w:t>
      </w:r>
    </w:p>
    <w:p w:rsidR="003649D7" w:rsidRDefault="003649D7" w:rsidP="00C817DD">
      <w:pPr>
        <w:tabs>
          <w:tab w:val="left" w:pos="3600"/>
          <w:tab w:val="left" w:pos="3960"/>
          <w:tab w:val="left" w:pos="7020"/>
          <w:tab w:val="left" w:pos="7380"/>
          <w:tab w:val="left" w:pos="8640"/>
          <w:tab w:val="left" w:pos="9540"/>
        </w:tabs>
        <w:rPr>
          <w:rFonts w:asciiTheme="minorHAnsi" w:hAnsiTheme="minorHAnsi" w:cstheme="minorHAnsi"/>
          <w:sz w:val="22"/>
          <w:szCs w:val="22"/>
        </w:rPr>
      </w:pPr>
    </w:p>
    <w:p w:rsidR="009E2DA0" w:rsidRPr="00D828D7" w:rsidRDefault="009E2DA0" w:rsidP="00C817DD">
      <w:pPr>
        <w:tabs>
          <w:tab w:val="left" w:pos="3600"/>
          <w:tab w:val="left" w:pos="3960"/>
          <w:tab w:val="left" w:pos="7020"/>
          <w:tab w:val="left" w:pos="7380"/>
          <w:tab w:val="left" w:pos="8640"/>
          <w:tab w:val="left" w:pos="9540"/>
        </w:tabs>
        <w:rPr>
          <w:rFonts w:asciiTheme="minorHAnsi" w:hAnsiTheme="minorHAnsi" w:cstheme="minorHAnsi"/>
          <w:sz w:val="22"/>
          <w:szCs w:val="22"/>
        </w:rPr>
      </w:pPr>
      <w:r w:rsidRPr="00D828D7">
        <w:rPr>
          <w:rFonts w:asciiTheme="minorHAnsi" w:hAnsiTheme="minorHAnsi" w:cstheme="minorHAnsi"/>
          <w:sz w:val="22"/>
          <w:szCs w:val="22"/>
        </w:rPr>
        <w:t>Date of birth</w:t>
      </w:r>
      <w:r w:rsidR="008E17E5" w:rsidRPr="00D828D7">
        <w:rPr>
          <w:rFonts w:asciiTheme="minorHAnsi" w:hAnsiTheme="minorHAnsi" w:cstheme="minorHAnsi"/>
          <w:sz w:val="22"/>
          <w:szCs w:val="22"/>
        </w:rPr>
        <w:t>:</w:t>
      </w:r>
      <w:r w:rsidRPr="00D828D7">
        <w:rPr>
          <w:rFonts w:asciiTheme="minorHAnsi" w:hAnsiTheme="minorHAnsi" w:cstheme="minorHAnsi"/>
          <w:sz w:val="22"/>
          <w:szCs w:val="22"/>
        </w:rPr>
        <w:t xml:space="preserve"> </w:t>
      </w:r>
      <w:r w:rsidRPr="00D828D7">
        <w:rPr>
          <w:rFonts w:asciiTheme="minorHAnsi" w:hAnsiTheme="minorHAnsi" w:cstheme="minorHAnsi"/>
          <w:sz w:val="22"/>
          <w:szCs w:val="22"/>
          <w:u w:val="single"/>
        </w:rPr>
        <w:tab/>
      </w:r>
      <w:r w:rsidR="00D828D7" w:rsidRPr="00D828D7">
        <w:rPr>
          <w:rFonts w:asciiTheme="minorHAnsi" w:hAnsiTheme="minorHAnsi" w:cstheme="minorHAnsi"/>
          <w:sz w:val="22"/>
          <w:szCs w:val="22"/>
        </w:rPr>
        <w:t xml:space="preserve">  </w:t>
      </w:r>
      <w:r w:rsidRPr="00D828D7">
        <w:rPr>
          <w:rFonts w:asciiTheme="minorHAnsi" w:hAnsiTheme="minorHAnsi" w:cstheme="minorHAnsi"/>
          <w:sz w:val="22"/>
          <w:szCs w:val="22"/>
        </w:rPr>
        <w:t>Grade in 201</w:t>
      </w:r>
      <w:r w:rsidR="00C4404B" w:rsidRPr="00D828D7">
        <w:rPr>
          <w:rFonts w:asciiTheme="minorHAnsi" w:hAnsiTheme="minorHAnsi" w:cstheme="minorHAnsi"/>
          <w:sz w:val="22"/>
          <w:szCs w:val="22"/>
        </w:rPr>
        <w:t>7</w:t>
      </w:r>
      <w:r w:rsidRPr="00D828D7">
        <w:rPr>
          <w:rFonts w:asciiTheme="minorHAnsi" w:hAnsiTheme="minorHAnsi" w:cstheme="minorHAnsi"/>
          <w:sz w:val="22"/>
          <w:szCs w:val="22"/>
        </w:rPr>
        <w:t>/1</w:t>
      </w:r>
      <w:r w:rsidR="00C4404B" w:rsidRPr="00D828D7">
        <w:rPr>
          <w:rFonts w:asciiTheme="minorHAnsi" w:hAnsiTheme="minorHAnsi" w:cstheme="minorHAnsi"/>
          <w:sz w:val="22"/>
          <w:szCs w:val="22"/>
        </w:rPr>
        <w:t>8</w:t>
      </w:r>
      <w:r w:rsidR="008E17E5" w:rsidRPr="00D828D7">
        <w:rPr>
          <w:rFonts w:asciiTheme="minorHAnsi" w:hAnsiTheme="minorHAnsi" w:cstheme="minorHAnsi"/>
          <w:sz w:val="22"/>
          <w:szCs w:val="22"/>
        </w:rPr>
        <w:t>:</w:t>
      </w:r>
      <w:r w:rsidRPr="00D828D7">
        <w:rPr>
          <w:rFonts w:asciiTheme="minorHAnsi" w:hAnsiTheme="minorHAnsi" w:cstheme="minorHAnsi"/>
          <w:sz w:val="22"/>
          <w:szCs w:val="22"/>
        </w:rPr>
        <w:t xml:space="preserve"> </w:t>
      </w:r>
      <w:r w:rsidRPr="00D828D7">
        <w:rPr>
          <w:rFonts w:asciiTheme="minorHAnsi" w:hAnsiTheme="minorHAnsi" w:cstheme="minorHAnsi"/>
          <w:sz w:val="22"/>
          <w:szCs w:val="22"/>
          <w:u w:val="single"/>
        </w:rPr>
        <w:tab/>
      </w:r>
      <w:r w:rsidR="00D828D7" w:rsidRPr="00D828D7">
        <w:rPr>
          <w:rFonts w:asciiTheme="minorHAnsi" w:hAnsiTheme="minorHAnsi" w:cstheme="minorHAnsi"/>
          <w:sz w:val="22"/>
          <w:szCs w:val="22"/>
        </w:rPr>
        <w:t xml:space="preserve">  </w:t>
      </w:r>
      <w:r w:rsidRPr="001A5BD9">
        <w:rPr>
          <w:rFonts w:asciiTheme="minorHAnsi" w:hAnsiTheme="minorHAnsi" w:cstheme="minorHAnsi"/>
          <w:sz w:val="22"/>
          <w:szCs w:val="22"/>
        </w:rPr>
        <w:t>Gender:</w:t>
      </w:r>
      <w:r w:rsidR="00871AD9" w:rsidRPr="001A5BD9">
        <w:rPr>
          <w:rFonts w:asciiTheme="minorHAnsi" w:hAnsiTheme="minorHAnsi" w:cstheme="minorHAnsi"/>
          <w:sz w:val="22"/>
          <w:szCs w:val="22"/>
        </w:rPr>
        <w:t xml:space="preserve"> </w:t>
      </w:r>
      <w:r w:rsidRPr="001A5BD9">
        <w:rPr>
          <w:rFonts w:asciiTheme="minorHAnsi" w:hAnsiTheme="minorHAnsi" w:cstheme="minorHAnsi"/>
          <w:sz w:val="22"/>
          <w:szCs w:val="22"/>
        </w:rPr>
        <w:t xml:space="preserve">M </w:t>
      </w:r>
      <w:r w:rsidRPr="001A5BD9">
        <w:rPr>
          <w:rFonts w:asciiTheme="minorHAnsi" w:hAnsiTheme="minorHAnsi" w:cstheme="minorHAnsi"/>
          <w:sz w:val="22"/>
          <w:szCs w:val="22"/>
        </w:rPr>
        <w:sym w:font="Wingdings" w:char="F072"/>
      </w:r>
      <w:r w:rsidR="00D828D7" w:rsidRPr="001A5BD9">
        <w:rPr>
          <w:rFonts w:asciiTheme="minorHAnsi" w:hAnsiTheme="minorHAnsi" w:cstheme="minorHAnsi"/>
          <w:sz w:val="22"/>
          <w:szCs w:val="22"/>
        </w:rPr>
        <w:t xml:space="preserve">    </w:t>
      </w:r>
      <w:r w:rsidRPr="001A5BD9">
        <w:rPr>
          <w:rFonts w:asciiTheme="minorHAnsi" w:hAnsiTheme="minorHAnsi" w:cstheme="minorHAnsi"/>
          <w:sz w:val="22"/>
          <w:szCs w:val="22"/>
        </w:rPr>
        <w:t xml:space="preserve">F </w:t>
      </w:r>
      <w:r w:rsidR="00871AD9" w:rsidRPr="001A5BD9">
        <w:rPr>
          <w:rFonts w:asciiTheme="minorHAnsi" w:hAnsiTheme="minorHAnsi" w:cstheme="minorHAnsi"/>
          <w:sz w:val="22"/>
          <w:szCs w:val="22"/>
        </w:rPr>
        <w:sym w:font="Wingdings" w:char="F072"/>
      </w:r>
      <w:r w:rsidR="00D828D7" w:rsidRPr="001A5BD9">
        <w:rPr>
          <w:rFonts w:asciiTheme="minorHAnsi" w:hAnsiTheme="minorHAnsi" w:cstheme="minorHAnsi"/>
          <w:sz w:val="22"/>
          <w:szCs w:val="22"/>
        </w:rPr>
        <w:t xml:space="preserve">    </w:t>
      </w:r>
      <w:r w:rsidR="00871AD9" w:rsidRPr="001A5BD9">
        <w:rPr>
          <w:rFonts w:asciiTheme="minorHAnsi" w:hAnsiTheme="minorHAnsi" w:cstheme="minorHAnsi"/>
          <w:sz w:val="22"/>
          <w:szCs w:val="22"/>
        </w:rPr>
        <w:t>NB</w:t>
      </w:r>
      <w:r w:rsidR="00D828D7" w:rsidRPr="001A5BD9">
        <w:rPr>
          <w:rFonts w:asciiTheme="minorHAnsi" w:hAnsiTheme="minorHAnsi" w:cstheme="minorHAnsi"/>
          <w:sz w:val="22"/>
          <w:szCs w:val="22"/>
        </w:rPr>
        <w:t xml:space="preserve"> (Non-Binary)</w:t>
      </w:r>
      <w:r w:rsidR="00871AD9" w:rsidRPr="001A5BD9">
        <w:rPr>
          <w:rFonts w:asciiTheme="minorHAnsi" w:hAnsiTheme="minorHAnsi" w:cstheme="minorHAnsi"/>
          <w:sz w:val="22"/>
          <w:szCs w:val="22"/>
        </w:rPr>
        <w:t xml:space="preserve"> </w:t>
      </w:r>
      <w:r w:rsidR="00871AD9" w:rsidRPr="001A5BD9">
        <w:rPr>
          <w:rFonts w:asciiTheme="minorHAnsi" w:hAnsiTheme="minorHAnsi" w:cstheme="minorHAnsi"/>
          <w:sz w:val="22"/>
          <w:szCs w:val="22"/>
        </w:rPr>
        <w:sym w:font="Wingdings" w:char="F072"/>
      </w:r>
    </w:p>
    <w:p w:rsidR="00C402B9" w:rsidRPr="00D828D7" w:rsidRDefault="00C402B9" w:rsidP="00C402B9">
      <w:pPr>
        <w:tabs>
          <w:tab w:val="center" w:pos="2430"/>
        </w:tabs>
        <w:rPr>
          <w:rFonts w:asciiTheme="minorHAnsi" w:hAnsiTheme="minorHAnsi" w:cstheme="minorHAnsi"/>
          <w:sz w:val="22"/>
          <w:szCs w:val="22"/>
        </w:rPr>
      </w:pPr>
      <w:r w:rsidRPr="00D828D7">
        <w:rPr>
          <w:rFonts w:asciiTheme="minorHAnsi" w:hAnsiTheme="minorHAnsi" w:cstheme="minorHAnsi"/>
          <w:sz w:val="22"/>
          <w:szCs w:val="22"/>
        </w:rPr>
        <w:tab/>
        <w:t>Day / Month / Year</w:t>
      </w:r>
    </w:p>
    <w:p w:rsidR="00803AC6" w:rsidRPr="00D828D7" w:rsidRDefault="00803AC6" w:rsidP="008E17E5">
      <w:pPr>
        <w:rPr>
          <w:rFonts w:asciiTheme="minorHAnsi" w:hAnsiTheme="minorHAnsi" w:cstheme="minorHAnsi"/>
          <w:sz w:val="22"/>
          <w:szCs w:val="22"/>
        </w:rPr>
      </w:pPr>
    </w:p>
    <w:p w:rsidR="00803AC6" w:rsidRPr="00D828D7" w:rsidRDefault="00803AC6" w:rsidP="008E17E5">
      <w:pPr>
        <w:rPr>
          <w:rFonts w:asciiTheme="minorHAnsi" w:hAnsiTheme="minorHAnsi" w:cstheme="minorHAnsi"/>
          <w:sz w:val="22"/>
          <w:szCs w:val="22"/>
        </w:rPr>
      </w:pPr>
      <w:r w:rsidRPr="001A5BD9">
        <w:rPr>
          <w:rFonts w:asciiTheme="minorHAnsi" w:hAnsiTheme="minorHAnsi" w:cstheme="minorHAnsi"/>
          <w:sz w:val="22"/>
          <w:szCs w:val="22"/>
        </w:rPr>
        <w:t>Social insurance number (not mandatory): _______________________________</w:t>
      </w:r>
    </w:p>
    <w:p w:rsidR="00803AC6" w:rsidRPr="00D828D7" w:rsidRDefault="00803AC6" w:rsidP="008E17E5">
      <w:pPr>
        <w:rPr>
          <w:rFonts w:asciiTheme="minorHAnsi" w:hAnsiTheme="minorHAnsi" w:cstheme="minorHAnsi"/>
          <w:sz w:val="22"/>
          <w:szCs w:val="22"/>
        </w:rPr>
      </w:pPr>
    </w:p>
    <w:p w:rsidR="008E17E5" w:rsidRPr="00D828D7" w:rsidRDefault="00734EA1" w:rsidP="008E17E5">
      <w:pPr>
        <w:rPr>
          <w:rFonts w:asciiTheme="minorHAnsi" w:hAnsiTheme="minorHAnsi" w:cstheme="minorHAnsi"/>
          <w:sz w:val="22"/>
          <w:szCs w:val="22"/>
        </w:rPr>
      </w:pPr>
      <w:r w:rsidRPr="00D828D7">
        <w:rPr>
          <w:rFonts w:asciiTheme="minorHAnsi" w:hAnsiTheme="minorHAnsi" w:cstheme="minorHAnsi"/>
          <w:sz w:val="22"/>
          <w:szCs w:val="22"/>
        </w:rPr>
        <w:t xml:space="preserve">I have participated in the Summer French Program last year:  Yes </w:t>
      </w:r>
      <w:r w:rsidRPr="00D828D7">
        <w:rPr>
          <w:rFonts w:asciiTheme="minorHAnsi" w:hAnsiTheme="minorHAnsi" w:cstheme="minorHAnsi"/>
          <w:sz w:val="22"/>
          <w:szCs w:val="22"/>
        </w:rPr>
        <w:sym w:font="Wingdings" w:char="F072"/>
      </w:r>
      <w:r w:rsidRPr="00D828D7">
        <w:rPr>
          <w:rFonts w:asciiTheme="minorHAnsi" w:hAnsiTheme="minorHAnsi" w:cstheme="minorHAnsi"/>
          <w:sz w:val="22"/>
          <w:szCs w:val="22"/>
        </w:rPr>
        <w:tab/>
        <w:t xml:space="preserve">No </w:t>
      </w:r>
      <w:r w:rsidRPr="00D828D7">
        <w:rPr>
          <w:rFonts w:asciiTheme="minorHAnsi" w:hAnsiTheme="minorHAnsi" w:cstheme="minorHAnsi"/>
          <w:sz w:val="22"/>
          <w:szCs w:val="22"/>
        </w:rPr>
        <w:sym w:font="Wingdings" w:char="F072"/>
      </w:r>
    </w:p>
    <w:p w:rsidR="00734EA1" w:rsidRPr="00D828D7" w:rsidRDefault="00734EA1" w:rsidP="008E17E5">
      <w:pPr>
        <w:rPr>
          <w:rFonts w:asciiTheme="minorHAnsi" w:hAnsiTheme="minorHAnsi" w:cstheme="minorHAnsi"/>
          <w:sz w:val="22"/>
          <w:szCs w:val="22"/>
        </w:rPr>
      </w:pPr>
    </w:p>
    <w:p w:rsidR="009E2DA0" w:rsidRPr="00D828D7" w:rsidRDefault="00C402B9" w:rsidP="008E17E5">
      <w:pPr>
        <w:rPr>
          <w:rFonts w:asciiTheme="minorHAnsi" w:hAnsiTheme="minorHAnsi" w:cstheme="minorHAnsi"/>
          <w:sz w:val="22"/>
          <w:szCs w:val="22"/>
        </w:rPr>
      </w:pPr>
      <w:r w:rsidRPr="00D828D7">
        <w:rPr>
          <w:rFonts w:asciiTheme="minorHAnsi" w:hAnsiTheme="minorHAnsi" w:cstheme="minorHAnsi"/>
          <w:sz w:val="22"/>
          <w:szCs w:val="22"/>
        </w:rPr>
        <w:t>N</w:t>
      </w:r>
      <w:r w:rsidR="009E2DA0" w:rsidRPr="00D828D7">
        <w:rPr>
          <w:rFonts w:asciiTheme="minorHAnsi" w:hAnsiTheme="minorHAnsi" w:cstheme="minorHAnsi"/>
          <w:sz w:val="22"/>
          <w:szCs w:val="22"/>
        </w:rPr>
        <w:t xml:space="preserve">ame </w:t>
      </w:r>
      <w:r w:rsidR="009E2DA0" w:rsidRPr="00D828D7">
        <w:rPr>
          <w:rFonts w:asciiTheme="minorHAnsi" w:hAnsiTheme="minorHAnsi" w:cstheme="minorHAnsi"/>
          <w:sz w:val="22"/>
          <w:szCs w:val="22"/>
        </w:rPr>
        <w:tab/>
        <w:t>of Parent(s)</w:t>
      </w:r>
      <w:r w:rsidR="008E17E5" w:rsidRPr="00D828D7">
        <w:rPr>
          <w:rFonts w:asciiTheme="minorHAnsi" w:hAnsiTheme="minorHAnsi" w:cstheme="minorHAnsi"/>
          <w:sz w:val="22"/>
          <w:szCs w:val="22"/>
        </w:rPr>
        <w:t>:</w:t>
      </w:r>
      <w:r w:rsidR="009E2DA0" w:rsidRPr="00D828D7">
        <w:rPr>
          <w:rFonts w:asciiTheme="minorHAnsi" w:hAnsiTheme="minorHAnsi" w:cstheme="minorHAnsi"/>
          <w:sz w:val="22"/>
          <w:szCs w:val="22"/>
          <w:u w:val="single"/>
        </w:rPr>
        <w:t xml:space="preserve"> _________________________________________________________</w:t>
      </w:r>
      <w:r w:rsidRPr="00D828D7">
        <w:rPr>
          <w:rFonts w:asciiTheme="minorHAnsi" w:hAnsiTheme="minorHAnsi" w:cstheme="minorHAnsi"/>
          <w:sz w:val="22"/>
          <w:szCs w:val="22"/>
          <w:u w:val="single"/>
        </w:rPr>
        <w:t>_____</w:t>
      </w:r>
      <w:r w:rsidR="009E2DA0" w:rsidRPr="00D828D7">
        <w:rPr>
          <w:rFonts w:asciiTheme="minorHAnsi" w:hAnsiTheme="minorHAnsi" w:cstheme="minorHAnsi"/>
          <w:sz w:val="22"/>
          <w:szCs w:val="22"/>
          <w:u w:val="single"/>
        </w:rPr>
        <w:t>________</w:t>
      </w:r>
      <w:r w:rsidRPr="00D828D7">
        <w:rPr>
          <w:rFonts w:asciiTheme="minorHAnsi" w:hAnsiTheme="minorHAnsi" w:cstheme="minorHAnsi"/>
          <w:sz w:val="22"/>
          <w:szCs w:val="22"/>
          <w:u w:val="single"/>
        </w:rPr>
        <w:t>_</w:t>
      </w:r>
      <w:r w:rsidR="008E2110">
        <w:rPr>
          <w:rFonts w:asciiTheme="minorHAnsi" w:hAnsiTheme="minorHAnsi" w:cstheme="minorHAnsi"/>
          <w:sz w:val="22"/>
          <w:szCs w:val="22"/>
          <w:u w:val="single"/>
        </w:rPr>
        <w:t>_____</w:t>
      </w:r>
    </w:p>
    <w:p w:rsidR="009E2DA0" w:rsidRPr="00D828D7" w:rsidRDefault="009E2DA0" w:rsidP="009E2DA0">
      <w:pPr>
        <w:tabs>
          <w:tab w:val="center" w:pos="3780"/>
          <w:tab w:val="center" w:pos="7380"/>
        </w:tabs>
        <w:rPr>
          <w:rFonts w:asciiTheme="minorHAnsi" w:hAnsiTheme="minorHAnsi" w:cstheme="minorHAnsi"/>
          <w:sz w:val="22"/>
          <w:szCs w:val="22"/>
        </w:rPr>
      </w:pPr>
      <w:r w:rsidRPr="00D828D7">
        <w:rPr>
          <w:rFonts w:asciiTheme="minorHAnsi" w:hAnsiTheme="minorHAnsi" w:cstheme="minorHAnsi"/>
          <w:sz w:val="22"/>
          <w:szCs w:val="22"/>
        </w:rPr>
        <w:tab/>
        <w:t>Surname</w:t>
      </w:r>
      <w:r w:rsidRPr="00D828D7">
        <w:rPr>
          <w:rFonts w:asciiTheme="minorHAnsi" w:hAnsiTheme="minorHAnsi" w:cstheme="minorHAnsi"/>
          <w:sz w:val="22"/>
          <w:szCs w:val="22"/>
        </w:rPr>
        <w:tab/>
        <w:t>First name</w:t>
      </w:r>
    </w:p>
    <w:p w:rsidR="00734EA1" w:rsidRPr="00D828D7" w:rsidRDefault="00734EA1" w:rsidP="008C12CF">
      <w:pPr>
        <w:rPr>
          <w:rFonts w:asciiTheme="minorHAnsi" w:hAnsiTheme="minorHAnsi" w:cstheme="minorHAnsi"/>
          <w:sz w:val="22"/>
          <w:szCs w:val="22"/>
        </w:rPr>
      </w:pPr>
    </w:p>
    <w:p w:rsidR="00D36011" w:rsidRPr="00D828D7" w:rsidRDefault="00754052" w:rsidP="008C12CF">
      <w:pPr>
        <w:rPr>
          <w:rFonts w:asciiTheme="minorHAnsi" w:hAnsiTheme="minorHAnsi" w:cstheme="minorHAnsi"/>
          <w:sz w:val="22"/>
          <w:szCs w:val="22"/>
        </w:rPr>
      </w:pPr>
      <w:r w:rsidRPr="00D828D7">
        <w:rPr>
          <w:rFonts w:asciiTheme="minorHAnsi" w:hAnsiTheme="minorHAnsi" w:cstheme="minorHAnsi"/>
          <w:sz w:val="22"/>
          <w:szCs w:val="22"/>
        </w:rPr>
        <w:t>Street Address or P.O. Bo</w:t>
      </w:r>
      <w:r w:rsidR="008C12CF" w:rsidRPr="00D828D7">
        <w:rPr>
          <w:rFonts w:asciiTheme="minorHAnsi" w:hAnsiTheme="minorHAnsi" w:cstheme="minorHAnsi"/>
          <w:sz w:val="22"/>
          <w:szCs w:val="22"/>
        </w:rPr>
        <w:t>x</w:t>
      </w:r>
      <w:r w:rsidR="008E2110" w:rsidRPr="00D828D7">
        <w:rPr>
          <w:rFonts w:asciiTheme="minorHAnsi" w:hAnsiTheme="minorHAnsi" w:cstheme="minorHAnsi"/>
          <w:sz w:val="22"/>
          <w:szCs w:val="22"/>
        </w:rPr>
        <w:t>: _</w:t>
      </w:r>
      <w:r w:rsidR="00D36011" w:rsidRPr="00D828D7">
        <w:rPr>
          <w:rFonts w:asciiTheme="minorHAnsi" w:hAnsiTheme="minorHAnsi" w:cstheme="minorHAnsi"/>
          <w:sz w:val="22"/>
          <w:szCs w:val="22"/>
        </w:rPr>
        <w:t>_______________________________________________________</w:t>
      </w:r>
      <w:r w:rsidR="00C402B9" w:rsidRPr="00D828D7">
        <w:rPr>
          <w:rFonts w:asciiTheme="minorHAnsi" w:hAnsiTheme="minorHAnsi" w:cstheme="minorHAnsi"/>
          <w:sz w:val="22"/>
          <w:szCs w:val="22"/>
        </w:rPr>
        <w:t>______</w:t>
      </w:r>
      <w:r w:rsidR="00D36011" w:rsidRPr="00D828D7">
        <w:rPr>
          <w:rFonts w:asciiTheme="minorHAnsi" w:hAnsiTheme="minorHAnsi" w:cstheme="minorHAnsi"/>
          <w:sz w:val="22"/>
          <w:szCs w:val="22"/>
        </w:rPr>
        <w:t>__</w:t>
      </w:r>
      <w:r w:rsidR="008E2110">
        <w:rPr>
          <w:rFonts w:asciiTheme="minorHAnsi" w:hAnsiTheme="minorHAnsi" w:cstheme="minorHAnsi"/>
          <w:sz w:val="22"/>
          <w:szCs w:val="22"/>
        </w:rPr>
        <w:softHyphen/>
        <w:t>_______</w:t>
      </w:r>
    </w:p>
    <w:p w:rsidR="00D36011" w:rsidRPr="00D828D7" w:rsidRDefault="00D36011" w:rsidP="008C12CF">
      <w:pPr>
        <w:rPr>
          <w:rFonts w:asciiTheme="minorHAnsi" w:hAnsiTheme="minorHAnsi" w:cstheme="minorHAnsi"/>
          <w:sz w:val="22"/>
          <w:szCs w:val="22"/>
        </w:rPr>
      </w:pPr>
    </w:p>
    <w:p w:rsidR="00754052" w:rsidRPr="00D828D7" w:rsidRDefault="008C12CF" w:rsidP="008C12CF">
      <w:pPr>
        <w:rPr>
          <w:rFonts w:asciiTheme="minorHAnsi" w:hAnsiTheme="minorHAnsi" w:cstheme="minorHAnsi"/>
          <w:sz w:val="22"/>
          <w:szCs w:val="22"/>
          <w:u w:val="single"/>
        </w:rPr>
      </w:pPr>
      <w:r w:rsidRPr="00D828D7">
        <w:rPr>
          <w:rFonts w:asciiTheme="minorHAnsi" w:hAnsiTheme="minorHAnsi" w:cstheme="minorHAnsi"/>
          <w:sz w:val="22"/>
          <w:szCs w:val="22"/>
        </w:rPr>
        <w:t>________________________________</w:t>
      </w:r>
      <w:r w:rsidR="00D36011" w:rsidRPr="00D828D7">
        <w:rPr>
          <w:rFonts w:asciiTheme="minorHAnsi" w:hAnsiTheme="minorHAnsi" w:cstheme="minorHAnsi"/>
          <w:sz w:val="22"/>
          <w:szCs w:val="22"/>
        </w:rPr>
        <w:t>______________________</w:t>
      </w:r>
      <w:r w:rsidR="00C402B9" w:rsidRPr="00D828D7">
        <w:rPr>
          <w:rFonts w:asciiTheme="minorHAnsi" w:hAnsiTheme="minorHAnsi" w:cstheme="minorHAnsi"/>
          <w:sz w:val="22"/>
          <w:szCs w:val="22"/>
        </w:rPr>
        <w:t>________</w:t>
      </w:r>
      <w:r w:rsidRPr="00D828D7">
        <w:rPr>
          <w:rFonts w:asciiTheme="minorHAnsi" w:hAnsiTheme="minorHAnsi" w:cstheme="minorHAnsi"/>
          <w:sz w:val="22"/>
          <w:szCs w:val="22"/>
        </w:rPr>
        <w:t>__________________________</w:t>
      </w:r>
      <w:r w:rsidR="008E2110">
        <w:rPr>
          <w:rFonts w:asciiTheme="minorHAnsi" w:hAnsiTheme="minorHAnsi" w:cstheme="minorHAnsi"/>
          <w:sz w:val="22"/>
          <w:szCs w:val="22"/>
        </w:rPr>
        <w:t>_____</w:t>
      </w:r>
    </w:p>
    <w:p w:rsidR="00754052" w:rsidRPr="00D828D7" w:rsidRDefault="00754052" w:rsidP="008C12CF">
      <w:pPr>
        <w:rPr>
          <w:rFonts w:asciiTheme="minorHAnsi" w:hAnsiTheme="minorHAnsi" w:cstheme="minorHAnsi"/>
          <w:sz w:val="22"/>
          <w:szCs w:val="22"/>
          <w:lang w:val="en-US"/>
        </w:rPr>
      </w:pPr>
      <w:r w:rsidRPr="00D828D7">
        <w:rPr>
          <w:rFonts w:asciiTheme="minorHAnsi" w:hAnsiTheme="minorHAnsi" w:cstheme="minorHAnsi"/>
          <w:sz w:val="22"/>
          <w:szCs w:val="22"/>
        </w:rPr>
        <w:t>City, town or village</w:t>
      </w:r>
      <w:r w:rsidRPr="00D828D7">
        <w:rPr>
          <w:rFonts w:asciiTheme="minorHAnsi" w:hAnsiTheme="minorHAnsi" w:cstheme="minorHAnsi"/>
          <w:sz w:val="22"/>
          <w:szCs w:val="22"/>
        </w:rPr>
        <w:tab/>
      </w:r>
      <w:r w:rsidR="008E2110">
        <w:rPr>
          <w:rFonts w:asciiTheme="minorHAnsi" w:hAnsiTheme="minorHAnsi" w:cstheme="minorHAnsi"/>
          <w:sz w:val="22"/>
          <w:szCs w:val="22"/>
        </w:rPr>
        <w:tab/>
      </w:r>
      <w:r w:rsidR="008E2110">
        <w:rPr>
          <w:rFonts w:asciiTheme="minorHAnsi" w:hAnsiTheme="minorHAnsi" w:cstheme="minorHAnsi"/>
          <w:sz w:val="22"/>
          <w:szCs w:val="22"/>
        </w:rPr>
        <w:tab/>
      </w:r>
      <w:r w:rsidR="008E2110">
        <w:rPr>
          <w:rFonts w:asciiTheme="minorHAnsi" w:hAnsiTheme="minorHAnsi" w:cstheme="minorHAnsi"/>
          <w:sz w:val="22"/>
          <w:szCs w:val="22"/>
        </w:rPr>
        <w:tab/>
      </w:r>
      <w:r w:rsidR="008E2110">
        <w:rPr>
          <w:rFonts w:asciiTheme="minorHAnsi" w:hAnsiTheme="minorHAnsi" w:cstheme="minorHAnsi"/>
          <w:sz w:val="22"/>
          <w:szCs w:val="22"/>
        </w:rPr>
        <w:tab/>
      </w:r>
      <w:r w:rsidRPr="00D828D7">
        <w:rPr>
          <w:rFonts w:asciiTheme="minorHAnsi" w:hAnsiTheme="minorHAnsi" w:cstheme="minorHAnsi"/>
          <w:sz w:val="22"/>
          <w:szCs w:val="22"/>
        </w:rPr>
        <w:t>Prov.</w:t>
      </w:r>
      <w:r w:rsidR="00516A18">
        <w:rPr>
          <w:rFonts w:asciiTheme="minorHAnsi" w:hAnsiTheme="minorHAnsi" w:cstheme="minorHAnsi"/>
          <w:sz w:val="22"/>
          <w:szCs w:val="22"/>
        </w:rPr>
        <w:t xml:space="preserve"> </w:t>
      </w:r>
      <w:r w:rsidRPr="00D828D7">
        <w:rPr>
          <w:rFonts w:asciiTheme="minorHAnsi" w:hAnsiTheme="minorHAnsi" w:cstheme="minorHAnsi"/>
          <w:sz w:val="22"/>
          <w:szCs w:val="22"/>
        </w:rPr>
        <w:t>/Terr.</w:t>
      </w:r>
      <w:r w:rsidRPr="00D828D7">
        <w:rPr>
          <w:rFonts w:asciiTheme="minorHAnsi" w:hAnsiTheme="minorHAnsi" w:cstheme="minorHAnsi"/>
          <w:sz w:val="22"/>
          <w:szCs w:val="22"/>
        </w:rPr>
        <w:tab/>
      </w:r>
      <w:r w:rsidR="008E2110">
        <w:rPr>
          <w:rFonts w:asciiTheme="minorHAnsi" w:hAnsiTheme="minorHAnsi" w:cstheme="minorHAnsi"/>
          <w:sz w:val="22"/>
          <w:szCs w:val="22"/>
        </w:rPr>
        <w:tab/>
      </w:r>
      <w:r w:rsidR="008E2110">
        <w:rPr>
          <w:rFonts w:asciiTheme="minorHAnsi" w:hAnsiTheme="minorHAnsi" w:cstheme="minorHAnsi"/>
          <w:sz w:val="22"/>
          <w:szCs w:val="22"/>
        </w:rPr>
        <w:tab/>
      </w:r>
      <w:r w:rsidR="008E2110">
        <w:rPr>
          <w:rFonts w:asciiTheme="minorHAnsi" w:hAnsiTheme="minorHAnsi" w:cstheme="minorHAnsi"/>
          <w:sz w:val="22"/>
          <w:szCs w:val="22"/>
        </w:rPr>
        <w:tab/>
      </w:r>
      <w:r w:rsidRPr="00D828D7">
        <w:rPr>
          <w:rFonts w:asciiTheme="minorHAnsi" w:hAnsiTheme="minorHAnsi" w:cstheme="minorHAnsi"/>
          <w:sz w:val="22"/>
          <w:szCs w:val="22"/>
          <w:lang w:val="en-US"/>
        </w:rPr>
        <w:t>Postal Code</w:t>
      </w:r>
    </w:p>
    <w:p w:rsidR="008E17E5" w:rsidRPr="00D828D7" w:rsidRDefault="008E17E5" w:rsidP="008E17E5">
      <w:pPr>
        <w:tabs>
          <w:tab w:val="left" w:pos="3600"/>
          <w:tab w:val="left" w:pos="3960"/>
          <w:tab w:val="left" w:pos="10080"/>
        </w:tabs>
        <w:rPr>
          <w:rFonts w:asciiTheme="minorHAnsi" w:hAnsiTheme="minorHAnsi" w:cstheme="minorHAnsi"/>
          <w:sz w:val="22"/>
          <w:szCs w:val="22"/>
          <w:lang w:val="en-US"/>
        </w:rPr>
      </w:pPr>
    </w:p>
    <w:p w:rsidR="008C12CF" w:rsidRPr="00D828D7" w:rsidRDefault="00754052" w:rsidP="008E17E5">
      <w:pPr>
        <w:tabs>
          <w:tab w:val="left" w:pos="3600"/>
          <w:tab w:val="left" w:pos="3960"/>
          <w:tab w:val="left" w:pos="10080"/>
        </w:tabs>
        <w:rPr>
          <w:rFonts w:asciiTheme="minorHAnsi" w:hAnsiTheme="minorHAnsi" w:cstheme="minorHAnsi"/>
          <w:sz w:val="22"/>
          <w:szCs w:val="22"/>
          <w:lang w:val="en-US"/>
        </w:rPr>
      </w:pPr>
      <w:r w:rsidRPr="00D828D7">
        <w:rPr>
          <w:rFonts w:asciiTheme="minorHAnsi" w:hAnsiTheme="minorHAnsi" w:cstheme="minorHAnsi"/>
          <w:sz w:val="22"/>
          <w:szCs w:val="22"/>
          <w:lang w:val="en-US"/>
        </w:rPr>
        <w:t>Telephone</w:t>
      </w:r>
      <w:r w:rsidR="008E17E5" w:rsidRPr="00D828D7">
        <w:rPr>
          <w:rFonts w:asciiTheme="minorHAnsi" w:hAnsiTheme="minorHAnsi" w:cstheme="minorHAnsi"/>
          <w:sz w:val="22"/>
          <w:szCs w:val="22"/>
          <w:lang w:val="en-US"/>
        </w:rPr>
        <w:t>:</w:t>
      </w:r>
      <w:r w:rsidRPr="00D828D7">
        <w:rPr>
          <w:rFonts w:asciiTheme="minorHAnsi" w:hAnsiTheme="minorHAnsi" w:cstheme="minorHAnsi"/>
          <w:sz w:val="22"/>
          <w:szCs w:val="22"/>
          <w:lang w:val="en-US"/>
        </w:rPr>
        <w:t xml:space="preserve"> </w:t>
      </w:r>
      <w:r w:rsidRPr="00D828D7">
        <w:rPr>
          <w:rFonts w:asciiTheme="minorHAnsi" w:hAnsiTheme="minorHAnsi" w:cstheme="minorHAnsi"/>
          <w:sz w:val="22"/>
          <w:szCs w:val="22"/>
          <w:u w:val="single"/>
          <w:lang w:val="en-US"/>
        </w:rPr>
        <w:tab/>
      </w:r>
      <w:r w:rsidRPr="00D828D7">
        <w:rPr>
          <w:rFonts w:asciiTheme="minorHAnsi" w:hAnsiTheme="minorHAnsi" w:cstheme="minorHAnsi"/>
          <w:sz w:val="22"/>
          <w:szCs w:val="22"/>
          <w:lang w:val="en-US"/>
        </w:rPr>
        <w:tab/>
      </w:r>
      <w:r w:rsidR="008C12CF" w:rsidRPr="00D828D7">
        <w:rPr>
          <w:rFonts w:asciiTheme="minorHAnsi" w:hAnsiTheme="minorHAnsi" w:cstheme="minorHAnsi"/>
          <w:sz w:val="22"/>
          <w:szCs w:val="22"/>
          <w:lang w:val="en-US"/>
        </w:rPr>
        <w:t>Emergency telephone number</w:t>
      </w:r>
      <w:r w:rsidR="00D22B56" w:rsidRPr="00D828D7">
        <w:rPr>
          <w:rFonts w:asciiTheme="minorHAnsi" w:hAnsiTheme="minorHAnsi" w:cstheme="minorHAnsi"/>
          <w:sz w:val="22"/>
          <w:szCs w:val="22"/>
          <w:lang w:val="en-US"/>
        </w:rPr>
        <w:t>: _</w:t>
      </w:r>
      <w:r w:rsidR="004C71E8" w:rsidRPr="00D828D7">
        <w:rPr>
          <w:rFonts w:asciiTheme="minorHAnsi" w:hAnsiTheme="minorHAnsi" w:cstheme="minorHAnsi"/>
          <w:sz w:val="22"/>
          <w:szCs w:val="22"/>
          <w:lang w:val="en-US"/>
        </w:rPr>
        <w:t>_</w:t>
      </w:r>
      <w:r w:rsidR="008C12CF" w:rsidRPr="00D828D7">
        <w:rPr>
          <w:rFonts w:asciiTheme="minorHAnsi" w:hAnsiTheme="minorHAnsi" w:cstheme="minorHAnsi"/>
          <w:sz w:val="22"/>
          <w:szCs w:val="22"/>
          <w:lang w:val="en-US"/>
        </w:rPr>
        <w:t>______________________</w:t>
      </w:r>
      <w:r w:rsidR="00C402B9" w:rsidRPr="00D828D7">
        <w:rPr>
          <w:rFonts w:asciiTheme="minorHAnsi" w:hAnsiTheme="minorHAnsi" w:cstheme="minorHAnsi"/>
          <w:sz w:val="22"/>
          <w:szCs w:val="22"/>
          <w:lang w:val="en-US"/>
        </w:rPr>
        <w:t>__</w:t>
      </w:r>
      <w:r w:rsidR="00D22B56" w:rsidRPr="00D828D7">
        <w:rPr>
          <w:rFonts w:asciiTheme="minorHAnsi" w:hAnsiTheme="minorHAnsi" w:cstheme="minorHAnsi"/>
          <w:sz w:val="22"/>
          <w:szCs w:val="22"/>
          <w:lang w:val="en-US"/>
        </w:rPr>
        <w:t>__</w:t>
      </w:r>
      <w:r w:rsidR="008E2110">
        <w:rPr>
          <w:rFonts w:asciiTheme="minorHAnsi" w:hAnsiTheme="minorHAnsi" w:cstheme="minorHAnsi"/>
          <w:sz w:val="22"/>
          <w:szCs w:val="22"/>
          <w:lang w:val="en-US"/>
        </w:rPr>
        <w:t>___</w:t>
      </w:r>
    </w:p>
    <w:p w:rsidR="008C12CF" w:rsidRPr="00D828D7" w:rsidRDefault="008C12CF" w:rsidP="008C12CF">
      <w:pPr>
        <w:tabs>
          <w:tab w:val="left" w:pos="3600"/>
          <w:tab w:val="left" w:pos="3960"/>
          <w:tab w:val="left" w:pos="10080"/>
        </w:tabs>
        <w:rPr>
          <w:rFonts w:asciiTheme="minorHAnsi" w:hAnsiTheme="minorHAnsi" w:cstheme="minorHAnsi"/>
          <w:sz w:val="22"/>
          <w:szCs w:val="22"/>
          <w:lang w:val="en-US"/>
        </w:rPr>
      </w:pPr>
    </w:p>
    <w:p w:rsidR="008C12CF" w:rsidRPr="00D828D7" w:rsidRDefault="00754052" w:rsidP="008C12CF">
      <w:pPr>
        <w:tabs>
          <w:tab w:val="left" w:pos="3600"/>
          <w:tab w:val="left" w:pos="3960"/>
          <w:tab w:val="left" w:pos="10080"/>
        </w:tabs>
        <w:rPr>
          <w:rFonts w:asciiTheme="minorHAnsi" w:hAnsiTheme="minorHAnsi" w:cstheme="minorHAnsi"/>
          <w:sz w:val="22"/>
          <w:szCs w:val="22"/>
          <w:lang w:val="en-US"/>
        </w:rPr>
      </w:pPr>
      <w:r w:rsidRPr="00D828D7">
        <w:rPr>
          <w:rFonts w:asciiTheme="minorHAnsi" w:hAnsiTheme="minorHAnsi" w:cstheme="minorHAnsi"/>
          <w:sz w:val="22"/>
          <w:szCs w:val="22"/>
          <w:lang w:val="en-US"/>
        </w:rPr>
        <w:t>E-mail</w:t>
      </w:r>
      <w:r w:rsidR="008E17E5" w:rsidRPr="00D828D7">
        <w:rPr>
          <w:rFonts w:asciiTheme="minorHAnsi" w:hAnsiTheme="minorHAnsi" w:cstheme="minorHAnsi"/>
          <w:sz w:val="22"/>
          <w:szCs w:val="22"/>
          <w:lang w:val="en-US"/>
        </w:rPr>
        <w:t>:</w:t>
      </w:r>
      <w:r w:rsidRPr="00D828D7">
        <w:rPr>
          <w:rFonts w:asciiTheme="minorHAnsi" w:hAnsiTheme="minorHAnsi" w:cstheme="minorHAnsi"/>
          <w:sz w:val="22"/>
          <w:szCs w:val="22"/>
          <w:lang w:val="en-US"/>
        </w:rPr>
        <w:t xml:space="preserve"> </w:t>
      </w:r>
      <w:r w:rsidR="008C12CF" w:rsidRPr="00D828D7">
        <w:rPr>
          <w:rFonts w:asciiTheme="minorHAnsi" w:hAnsiTheme="minorHAnsi" w:cstheme="minorHAnsi"/>
          <w:sz w:val="22"/>
          <w:szCs w:val="22"/>
          <w:lang w:val="en-US"/>
        </w:rPr>
        <w:t>________________________________</w:t>
      </w:r>
      <w:r w:rsidR="00C402B9" w:rsidRPr="00D828D7">
        <w:rPr>
          <w:rFonts w:asciiTheme="minorHAnsi" w:hAnsiTheme="minorHAnsi" w:cstheme="minorHAnsi"/>
          <w:sz w:val="22"/>
          <w:szCs w:val="22"/>
          <w:lang w:val="en-US"/>
        </w:rPr>
        <w:t>_______</w:t>
      </w:r>
      <w:r w:rsidR="008C12CF" w:rsidRPr="00D828D7">
        <w:rPr>
          <w:rFonts w:asciiTheme="minorHAnsi" w:hAnsiTheme="minorHAnsi" w:cstheme="minorHAnsi"/>
          <w:sz w:val="22"/>
          <w:szCs w:val="22"/>
          <w:lang w:val="en-US"/>
        </w:rPr>
        <w:t>__________</w:t>
      </w:r>
    </w:p>
    <w:p w:rsidR="00754052" w:rsidRPr="00D828D7" w:rsidRDefault="008C12CF" w:rsidP="008C12CF">
      <w:pPr>
        <w:rPr>
          <w:rFonts w:asciiTheme="minorHAnsi" w:hAnsiTheme="minorHAnsi" w:cstheme="minorHAnsi"/>
          <w:sz w:val="22"/>
          <w:szCs w:val="22"/>
        </w:rPr>
      </w:pPr>
      <w:r w:rsidRPr="00D828D7">
        <w:rPr>
          <w:rFonts w:asciiTheme="minorHAnsi" w:hAnsiTheme="minorHAnsi" w:cstheme="minorHAnsi"/>
          <w:sz w:val="22"/>
          <w:szCs w:val="22"/>
        </w:rPr>
        <w:tab/>
      </w:r>
      <w:r w:rsidR="00754052" w:rsidRPr="00D828D7">
        <w:rPr>
          <w:rFonts w:asciiTheme="minorHAnsi" w:hAnsiTheme="minorHAnsi" w:cstheme="minorHAnsi"/>
          <w:sz w:val="22"/>
          <w:szCs w:val="22"/>
        </w:rPr>
        <w:t>Please ensure this is an email address that is checked on a regular basis.</w:t>
      </w:r>
    </w:p>
    <w:p w:rsidR="00754052" w:rsidRPr="00D828D7" w:rsidRDefault="00754052" w:rsidP="00754052">
      <w:pPr>
        <w:tabs>
          <w:tab w:val="center" w:pos="2430"/>
        </w:tabs>
        <w:rPr>
          <w:rFonts w:asciiTheme="minorHAnsi" w:hAnsiTheme="minorHAnsi" w:cstheme="minorHAnsi"/>
          <w:i/>
          <w:color w:val="006651"/>
          <w:sz w:val="22"/>
          <w:szCs w:val="22"/>
        </w:rPr>
      </w:pPr>
      <w:r w:rsidRPr="00D828D7">
        <w:rPr>
          <w:rFonts w:asciiTheme="minorHAnsi" w:hAnsiTheme="minorHAnsi" w:cstheme="minorHAnsi"/>
          <w:sz w:val="22"/>
          <w:szCs w:val="22"/>
        </w:rPr>
        <w:tab/>
      </w:r>
      <w:r w:rsidRPr="00D828D7">
        <w:rPr>
          <w:rFonts w:asciiTheme="minorHAnsi" w:hAnsiTheme="minorHAnsi" w:cstheme="minorHAnsi"/>
          <w:i/>
          <w:color w:val="006651"/>
          <w:sz w:val="22"/>
          <w:szCs w:val="22"/>
        </w:rPr>
        <w:tab/>
      </w:r>
    </w:p>
    <w:p w:rsidR="00754052" w:rsidRPr="00D828D7" w:rsidRDefault="007213B6" w:rsidP="00754052">
      <w:pPr>
        <w:tabs>
          <w:tab w:val="center" w:pos="2430"/>
        </w:tabs>
        <w:rPr>
          <w:rFonts w:asciiTheme="minorHAnsi" w:hAnsiTheme="minorHAnsi" w:cstheme="minorHAnsi"/>
          <w:b/>
          <w:i/>
          <w:color w:val="993366"/>
          <w:sz w:val="22"/>
          <w:szCs w:val="22"/>
        </w:rPr>
      </w:pPr>
      <w:r w:rsidRPr="00D828D7">
        <w:rPr>
          <w:rFonts w:asciiTheme="minorHAnsi" w:hAnsiTheme="minorHAnsi" w:cstheme="minorHAnsi"/>
          <w:b/>
          <w:color w:val="000000"/>
          <w:sz w:val="22"/>
          <w:szCs w:val="22"/>
        </w:rPr>
        <w:t xml:space="preserve">Please note: </w:t>
      </w:r>
      <w:r w:rsidRPr="00D828D7">
        <w:rPr>
          <w:rFonts w:asciiTheme="minorHAnsi" w:hAnsiTheme="minorHAnsi" w:cstheme="minorHAnsi"/>
          <w:b/>
          <w:i/>
          <w:color w:val="993366"/>
          <w:sz w:val="22"/>
          <w:szCs w:val="22"/>
        </w:rPr>
        <w:t>Y</w:t>
      </w:r>
      <w:r w:rsidR="00754052" w:rsidRPr="00D828D7">
        <w:rPr>
          <w:rFonts w:asciiTheme="minorHAnsi" w:hAnsiTheme="minorHAnsi" w:cstheme="minorHAnsi"/>
          <w:b/>
          <w:i/>
          <w:color w:val="993366"/>
          <w:sz w:val="22"/>
          <w:szCs w:val="22"/>
        </w:rPr>
        <w:t>ou must be 17 years of age or younger as of August 1</w:t>
      </w:r>
      <w:r w:rsidR="00883297" w:rsidRPr="00D828D7">
        <w:rPr>
          <w:rFonts w:asciiTheme="minorHAnsi" w:hAnsiTheme="minorHAnsi" w:cstheme="minorHAnsi"/>
          <w:b/>
          <w:i/>
          <w:color w:val="993366"/>
          <w:sz w:val="22"/>
          <w:szCs w:val="22"/>
          <w:vertAlign w:val="superscript"/>
        </w:rPr>
        <w:t>st</w:t>
      </w:r>
      <w:r w:rsidR="00825728" w:rsidRPr="00D828D7">
        <w:rPr>
          <w:rFonts w:asciiTheme="minorHAnsi" w:hAnsiTheme="minorHAnsi" w:cstheme="minorHAnsi"/>
          <w:b/>
          <w:i/>
          <w:color w:val="993366"/>
          <w:sz w:val="22"/>
          <w:szCs w:val="22"/>
        </w:rPr>
        <w:t xml:space="preserve"> </w:t>
      </w:r>
      <w:r w:rsidR="00754052" w:rsidRPr="00D828D7">
        <w:rPr>
          <w:rFonts w:asciiTheme="minorHAnsi" w:hAnsiTheme="minorHAnsi" w:cstheme="minorHAnsi"/>
          <w:b/>
          <w:i/>
          <w:color w:val="993366"/>
          <w:sz w:val="22"/>
          <w:szCs w:val="22"/>
        </w:rPr>
        <w:t>201</w:t>
      </w:r>
      <w:r w:rsidR="00BD2EB1" w:rsidRPr="00D828D7">
        <w:rPr>
          <w:rFonts w:asciiTheme="minorHAnsi" w:hAnsiTheme="minorHAnsi" w:cstheme="minorHAnsi"/>
          <w:b/>
          <w:i/>
          <w:color w:val="993366"/>
          <w:sz w:val="22"/>
          <w:szCs w:val="22"/>
        </w:rPr>
        <w:t>8</w:t>
      </w:r>
      <w:r w:rsidR="00754052" w:rsidRPr="00D828D7">
        <w:rPr>
          <w:rFonts w:asciiTheme="minorHAnsi" w:hAnsiTheme="minorHAnsi" w:cstheme="minorHAnsi"/>
          <w:b/>
          <w:i/>
          <w:color w:val="993366"/>
          <w:sz w:val="22"/>
          <w:szCs w:val="22"/>
        </w:rPr>
        <w:t>.</w:t>
      </w:r>
    </w:p>
    <w:p w:rsidR="00754052" w:rsidRPr="00D828D7" w:rsidRDefault="00754052" w:rsidP="00754052">
      <w:pPr>
        <w:tabs>
          <w:tab w:val="right" w:pos="10080"/>
        </w:tabs>
        <w:rPr>
          <w:rFonts w:asciiTheme="minorHAnsi" w:hAnsiTheme="minorHAnsi" w:cstheme="minorHAnsi"/>
          <w:sz w:val="22"/>
          <w:szCs w:val="22"/>
          <w:u w:val="single"/>
        </w:rPr>
      </w:pPr>
      <w:r w:rsidRPr="00D828D7">
        <w:rPr>
          <w:rFonts w:asciiTheme="minorHAnsi" w:hAnsiTheme="minorHAnsi" w:cstheme="minorHAnsi"/>
          <w:sz w:val="22"/>
          <w:szCs w:val="22"/>
        </w:rPr>
        <w:br/>
        <w:t>Name of School</w:t>
      </w:r>
      <w:r w:rsidR="008E17E5" w:rsidRPr="00D828D7">
        <w:rPr>
          <w:rFonts w:asciiTheme="minorHAnsi" w:hAnsiTheme="minorHAnsi" w:cstheme="minorHAnsi"/>
          <w:sz w:val="22"/>
          <w:szCs w:val="22"/>
        </w:rPr>
        <w:t>:</w:t>
      </w:r>
      <w:r w:rsidRPr="00D828D7">
        <w:rPr>
          <w:rFonts w:asciiTheme="minorHAnsi" w:hAnsiTheme="minorHAnsi" w:cstheme="minorHAnsi"/>
          <w:sz w:val="22"/>
          <w:szCs w:val="22"/>
        </w:rPr>
        <w:t xml:space="preserve"> </w:t>
      </w:r>
      <w:r w:rsidRPr="00D828D7">
        <w:rPr>
          <w:rFonts w:asciiTheme="minorHAnsi" w:hAnsiTheme="minorHAnsi" w:cstheme="minorHAnsi"/>
          <w:sz w:val="22"/>
          <w:szCs w:val="22"/>
          <w:u w:val="single"/>
        </w:rPr>
        <w:tab/>
      </w:r>
    </w:p>
    <w:p w:rsidR="00754052" w:rsidRPr="00D828D7" w:rsidRDefault="00754052" w:rsidP="009530DE">
      <w:pPr>
        <w:tabs>
          <w:tab w:val="right" w:pos="6237"/>
        </w:tabs>
        <w:spacing w:before="360"/>
        <w:rPr>
          <w:rFonts w:asciiTheme="minorHAnsi" w:hAnsiTheme="minorHAnsi" w:cstheme="minorHAnsi"/>
          <w:sz w:val="22"/>
          <w:szCs w:val="22"/>
          <w:u w:val="single"/>
        </w:rPr>
      </w:pPr>
      <w:r w:rsidRPr="00D828D7">
        <w:rPr>
          <w:rFonts w:asciiTheme="minorHAnsi" w:hAnsiTheme="minorHAnsi" w:cstheme="minorHAnsi"/>
          <w:sz w:val="22"/>
          <w:szCs w:val="22"/>
        </w:rPr>
        <w:t>School District</w:t>
      </w:r>
      <w:r w:rsidR="008E17E5" w:rsidRPr="00D828D7">
        <w:rPr>
          <w:rFonts w:asciiTheme="minorHAnsi" w:hAnsiTheme="minorHAnsi" w:cstheme="minorHAnsi"/>
          <w:sz w:val="22"/>
          <w:szCs w:val="22"/>
        </w:rPr>
        <w:t>:</w:t>
      </w:r>
      <w:r w:rsidRPr="00D828D7">
        <w:rPr>
          <w:rFonts w:asciiTheme="minorHAnsi" w:hAnsiTheme="minorHAnsi" w:cstheme="minorHAnsi"/>
          <w:sz w:val="22"/>
          <w:szCs w:val="22"/>
        </w:rPr>
        <w:t xml:space="preserve"> </w:t>
      </w:r>
      <w:r w:rsidRPr="00D828D7">
        <w:rPr>
          <w:rFonts w:asciiTheme="minorHAnsi" w:hAnsiTheme="minorHAnsi" w:cstheme="minorHAnsi"/>
          <w:sz w:val="22"/>
          <w:szCs w:val="22"/>
          <w:u w:val="single"/>
        </w:rPr>
        <w:tab/>
      </w:r>
      <w:r w:rsidR="009530DE" w:rsidRPr="00D828D7">
        <w:rPr>
          <w:rFonts w:asciiTheme="minorHAnsi" w:hAnsiTheme="minorHAnsi" w:cstheme="minorHAnsi"/>
          <w:sz w:val="22"/>
          <w:szCs w:val="22"/>
        </w:rPr>
        <w:t xml:space="preserve">         </w:t>
      </w:r>
      <w:r w:rsidR="0040285C" w:rsidRPr="00D828D7">
        <w:rPr>
          <w:rFonts w:asciiTheme="minorHAnsi" w:hAnsiTheme="minorHAnsi" w:cstheme="minorHAnsi"/>
          <w:sz w:val="22"/>
          <w:szCs w:val="22"/>
        </w:rPr>
        <w:tab/>
      </w:r>
      <w:r w:rsidR="009530DE" w:rsidRPr="00D828D7">
        <w:rPr>
          <w:rFonts w:asciiTheme="minorHAnsi" w:hAnsiTheme="minorHAnsi" w:cstheme="minorHAnsi"/>
          <w:sz w:val="22"/>
          <w:szCs w:val="22"/>
        </w:rPr>
        <w:t>Date:</w:t>
      </w:r>
      <w:r w:rsidR="009530DE" w:rsidRPr="00D828D7">
        <w:rPr>
          <w:rFonts w:asciiTheme="minorHAnsi" w:hAnsiTheme="minorHAnsi" w:cstheme="minorHAnsi"/>
          <w:sz w:val="22"/>
          <w:szCs w:val="22"/>
          <w:u w:val="single"/>
        </w:rPr>
        <w:t xml:space="preserve"> </w:t>
      </w:r>
      <w:r w:rsidR="009530DE" w:rsidRPr="00D828D7">
        <w:rPr>
          <w:rFonts w:asciiTheme="minorHAnsi" w:hAnsiTheme="minorHAnsi" w:cstheme="minorHAnsi"/>
          <w:sz w:val="22"/>
          <w:szCs w:val="22"/>
          <w:u w:val="single"/>
        </w:rPr>
        <w:tab/>
      </w:r>
      <w:r w:rsidR="009530DE" w:rsidRPr="00D828D7">
        <w:rPr>
          <w:rFonts w:asciiTheme="minorHAnsi" w:hAnsiTheme="minorHAnsi" w:cstheme="minorHAnsi"/>
          <w:sz w:val="22"/>
          <w:szCs w:val="22"/>
          <w:u w:val="single"/>
        </w:rPr>
        <w:tab/>
      </w:r>
      <w:r w:rsidR="009530DE" w:rsidRPr="00D828D7">
        <w:rPr>
          <w:rFonts w:asciiTheme="minorHAnsi" w:hAnsiTheme="minorHAnsi" w:cstheme="minorHAnsi"/>
          <w:sz w:val="22"/>
          <w:szCs w:val="22"/>
          <w:u w:val="single"/>
        </w:rPr>
        <w:tab/>
      </w:r>
      <w:r w:rsidR="009530DE" w:rsidRPr="00D828D7">
        <w:rPr>
          <w:rFonts w:asciiTheme="minorHAnsi" w:hAnsiTheme="minorHAnsi" w:cstheme="minorHAnsi"/>
          <w:sz w:val="22"/>
          <w:szCs w:val="22"/>
          <w:u w:val="single"/>
        </w:rPr>
        <w:tab/>
      </w:r>
    </w:p>
    <w:p w:rsidR="008E2110" w:rsidRDefault="008E2110" w:rsidP="00754052">
      <w:pPr>
        <w:tabs>
          <w:tab w:val="right" w:pos="4950"/>
        </w:tabs>
        <w:spacing w:before="120"/>
        <w:rPr>
          <w:rFonts w:asciiTheme="minorHAnsi" w:hAnsiTheme="minorHAnsi" w:cstheme="minorHAnsi"/>
          <w:sz w:val="22"/>
          <w:szCs w:val="22"/>
        </w:rPr>
      </w:pPr>
    </w:p>
    <w:p w:rsidR="00754052" w:rsidRPr="00D828D7" w:rsidRDefault="00754052" w:rsidP="00754052">
      <w:pPr>
        <w:tabs>
          <w:tab w:val="right" w:pos="4950"/>
        </w:tabs>
        <w:spacing w:before="120"/>
        <w:rPr>
          <w:rFonts w:asciiTheme="minorHAnsi" w:hAnsiTheme="minorHAnsi" w:cstheme="minorHAnsi"/>
          <w:sz w:val="22"/>
          <w:szCs w:val="22"/>
        </w:rPr>
      </w:pPr>
      <w:r w:rsidRPr="00D828D7">
        <w:rPr>
          <w:rFonts w:asciiTheme="minorHAnsi" w:hAnsiTheme="minorHAnsi" w:cstheme="minorHAnsi"/>
          <w:sz w:val="22"/>
          <w:szCs w:val="22"/>
        </w:rPr>
        <w:t xml:space="preserve">I am currently enrolled in:   </w:t>
      </w:r>
      <w:r w:rsidRPr="00D828D7">
        <w:rPr>
          <w:rFonts w:asciiTheme="minorHAnsi" w:hAnsiTheme="minorHAnsi" w:cstheme="minorHAnsi"/>
          <w:sz w:val="22"/>
          <w:szCs w:val="22"/>
        </w:rPr>
        <w:tab/>
      </w:r>
      <w:r w:rsidR="008E2110">
        <w:rPr>
          <w:rFonts w:asciiTheme="minorHAnsi" w:hAnsiTheme="minorHAnsi" w:cstheme="minorHAnsi"/>
          <w:sz w:val="22"/>
          <w:szCs w:val="22"/>
        </w:rPr>
        <w:t xml:space="preserve">      </w:t>
      </w:r>
      <w:r w:rsidRPr="00D828D7">
        <w:rPr>
          <w:rFonts w:asciiTheme="minorHAnsi" w:hAnsiTheme="minorHAnsi" w:cstheme="minorHAnsi"/>
          <w:sz w:val="22"/>
          <w:szCs w:val="22"/>
        </w:rPr>
        <w:t xml:space="preserve">Post-Intensive French/Core French </w:t>
      </w:r>
      <w:r w:rsidRPr="00D828D7">
        <w:rPr>
          <w:rFonts w:asciiTheme="minorHAnsi" w:hAnsiTheme="minorHAnsi" w:cstheme="minorHAnsi"/>
          <w:sz w:val="22"/>
          <w:szCs w:val="22"/>
        </w:rPr>
        <w:sym w:font="Wingdings" w:char="F072"/>
      </w:r>
      <w:r w:rsidRPr="00D828D7">
        <w:rPr>
          <w:rFonts w:asciiTheme="minorHAnsi" w:hAnsiTheme="minorHAnsi" w:cstheme="minorHAnsi"/>
          <w:sz w:val="22"/>
          <w:szCs w:val="22"/>
        </w:rPr>
        <w:t xml:space="preserve"> </w:t>
      </w:r>
      <w:r w:rsidRPr="00D828D7">
        <w:rPr>
          <w:rFonts w:asciiTheme="minorHAnsi" w:hAnsiTheme="minorHAnsi" w:cstheme="minorHAnsi"/>
          <w:sz w:val="22"/>
          <w:szCs w:val="22"/>
        </w:rPr>
        <w:tab/>
        <w:t xml:space="preserve">   </w:t>
      </w:r>
      <w:r w:rsidR="008E2110">
        <w:rPr>
          <w:rFonts w:asciiTheme="minorHAnsi" w:hAnsiTheme="minorHAnsi" w:cstheme="minorHAnsi"/>
          <w:sz w:val="22"/>
          <w:szCs w:val="22"/>
        </w:rPr>
        <w:t xml:space="preserve">    </w:t>
      </w:r>
      <w:r w:rsidRPr="00D828D7">
        <w:rPr>
          <w:rFonts w:asciiTheme="minorHAnsi" w:hAnsiTheme="minorHAnsi" w:cstheme="minorHAnsi"/>
          <w:sz w:val="22"/>
          <w:szCs w:val="22"/>
        </w:rPr>
        <w:t xml:space="preserve">French Immersion </w:t>
      </w:r>
      <w:r w:rsidRPr="00D828D7">
        <w:rPr>
          <w:rFonts w:asciiTheme="minorHAnsi" w:hAnsiTheme="minorHAnsi" w:cstheme="minorHAnsi"/>
          <w:sz w:val="22"/>
          <w:szCs w:val="22"/>
        </w:rPr>
        <w:sym w:font="Wingdings" w:char="F072"/>
      </w:r>
    </w:p>
    <w:p w:rsidR="00BD78CD" w:rsidRPr="00D828D7" w:rsidRDefault="00BD78CD" w:rsidP="008E2110">
      <w:pPr>
        <w:rPr>
          <w:rFonts w:asciiTheme="minorHAnsi" w:hAnsiTheme="minorHAnsi" w:cstheme="minorHAnsi"/>
          <w:b/>
          <w:color w:val="000000"/>
          <w:sz w:val="22"/>
          <w:szCs w:val="22"/>
          <w:highlight w:val="yellow"/>
        </w:rPr>
      </w:pPr>
    </w:p>
    <w:p w:rsidR="00BD78CD" w:rsidRPr="00D828D7" w:rsidRDefault="00544925" w:rsidP="00BA29F3">
      <w:pPr>
        <w:rPr>
          <w:rFonts w:asciiTheme="minorHAnsi" w:hAnsiTheme="minorHAnsi" w:cstheme="minorHAnsi"/>
          <w:color w:val="000000"/>
          <w:sz w:val="22"/>
          <w:szCs w:val="22"/>
        </w:rPr>
      </w:pPr>
      <w:r>
        <w:rPr>
          <w:rFonts w:asciiTheme="minorHAnsi" w:hAnsiTheme="minorHAnsi" w:cstheme="minorHAnsi"/>
          <w:color w:val="000000"/>
          <w:sz w:val="22"/>
          <w:szCs w:val="22"/>
        </w:rPr>
        <w:t>If you are currently working with a language portfolio, p</w:t>
      </w:r>
      <w:r w:rsidR="00610CC4" w:rsidRPr="00D828D7">
        <w:rPr>
          <w:rFonts w:asciiTheme="minorHAnsi" w:hAnsiTheme="minorHAnsi" w:cstheme="minorHAnsi"/>
          <w:color w:val="000000"/>
          <w:sz w:val="22"/>
          <w:szCs w:val="22"/>
        </w:rPr>
        <w:t>lease indicat</w:t>
      </w:r>
      <w:r>
        <w:rPr>
          <w:rFonts w:asciiTheme="minorHAnsi" w:hAnsiTheme="minorHAnsi" w:cstheme="minorHAnsi"/>
          <w:color w:val="000000"/>
          <w:sz w:val="22"/>
          <w:szCs w:val="22"/>
        </w:rPr>
        <w:t xml:space="preserve">e (circle) your </w:t>
      </w:r>
      <w:r w:rsidR="00674674">
        <w:rPr>
          <w:rFonts w:asciiTheme="minorHAnsi" w:hAnsiTheme="minorHAnsi" w:cstheme="minorHAnsi"/>
          <w:color w:val="000000"/>
          <w:sz w:val="22"/>
          <w:szCs w:val="22"/>
        </w:rPr>
        <w:t xml:space="preserve">CEFR (Common European Framework of Reference) </w:t>
      </w:r>
      <w:r>
        <w:rPr>
          <w:rFonts w:asciiTheme="minorHAnsi" w:hAnsiTheme="minorHAnsi" w:cstheme="minorHAnsi"/>
          <w:color w:val="000000"/>
          <w:sz w:val="22"/>
          <w:szCs w:val="22"/>
        </w:rPr>
        <w:t>language level</w:t>
      </w:r>
      <w:r w:rsidR="00674674">
        <w:rPr>
          <w:rFonts w:asciiTheme="minorHAnsi" w:hAnsiTheme="minorHAnsi" w:cstheme="minorHAnsi"/>
          <w:color w:val="000000"/>
          <w:sz w:val="22"/>
          <w:szCs w:val="22"/>
        </w:rPr>
        <w:t>:</w:t>
      </w:r>
      <w:r w:rsidR="00674674">
        <w:rPr>
          <w:rFonts w:asciiTheme="minorHAnsi" w:hAnsiTheme="minorHAnsi" w:cstheme="minorHAnsi"/>
          <w:color w:val="000000"/>
          <w:sz w:val="22"/>
          <w:szCs w:val="22"/>
        </w:rPr>
        <w:tab/>
        <w:t>A1</w:t>
      </w:r>
      <w:r w:rsidR="00674674">
        <w:rPr>
          <w:rFonts w:asciiTheme="minorHAnsi" w:hAnsiTheme="minorHAnsi" w:cstheme="minorHAnsi"/>
          <w:color w:val="000000"/>
          <w:sz w:val="22"/>
          <w:szCs w:val="22"/>
        </w:rPr>
        <w:tab/>
      </w:r>
      <w:r w:rsidR="00BA29F3" w:rsidRPr="00D828D7">
        <w:rPr>
          <w:rFonts w:asciiTheme="minorHAnsi" w:hAnsiTheme="minorHAnsi" w:cstheme="minorHAnsi"/>
          <w:color w:val="000000"/>
          <w:sz w:val="22"/>
          <w:szCs w:val="22"/>
        </w:rPr>
        <w:t>A2</w:t>
      </w:r>
      <w:r w:rsidR="00674674">
        <w:rPr>
          <w:rFonts w:asciiTheme="minorHAnsi" w:hAnsiTheme="minorHAnsi" w:cstheme="minorHAnsi"/>
          <w:color w:val="000000"/>
          <w:sz w:val="22"/>
          <w:szCs w:val="22"/>
        </w:rPr>
        <w:tab/>
        <w:t>B1</w:t>
      </w:r>
      <w:r w:rsidR="00674674">
        <w:rPr>
          <w:rFonts w:asciiTheme="minorHAnsi" w:hAnsiTheme="minorHAnsi" w:cstheme="minorHAnsi"/>
          <w:color w:val="000000"/>
          <w:sz w:val="22"/>
          <w:szCs w:val="22"/>
        </w:rPr>
        <w:tab/>
      </w:r>
      <w:r>
        <w:rPr>
          <w:rFonts w:asciiTheme="minorHAnsi" w:hAnsiTheme="minorHAnsi" w:cstheme="minorHAnsi"/>
          <w:color w:val="000000"/>
          <w:sz w:val="22"/>
          <w:szCs w:val="22"/>
        </w:rPr>
        <w:t>B</w:t>
      </w:r>
      <w:r w:rsidR="00BA29F3" w:rsidRPr="00D828D7">
        <w:rPr>
          <w:rFonts w:asciiTheme="minorHAnsi" w:hAnsiTheme="minorHAnsi" w:cstheme="minorHAnsi"/>
          <w:color w:val="000000"/>
          <w:sz w:val="22"/>
          <w:szCs w:val="22"/>
        </w:rPr>
        <w:t>2</w:t>
      </w:r>
    </w:p>
    <w:p w:rsidR="00BD78CD" w:rsidRPr="00BA29F3" w:rsidRDefault="00BD78CD" w:rsidP="001157D0">
      <w:pPr>
        <w:ind w:left="4320" w:hanging="4320"/>
        <w:rPr>
          <w:rFonts w:ascii="Arial" w:hAnsi="Arial" w:cs="Arial"/>
          <w:b/>
          <w:color w:val="000000"/>
          <w:highlight w:val="yellow"/>
        </w:rPr>
      </w:pPr>
    </w:p>
    <w:p w:rsidR="00BD78CD" w:rsidRDefault="00BD78CD" w:rsidP="00B75864">
      <w:pPr>
        <w:rPr>
          <w:rFonts w:ascii="Arial" w:hAnsi="Arial" w:cs="Arial"/>
          <w:b/>
          <w:color w:val="000000"/>
          <w:sz w:val="20"/>
          <w:szCs w:val="20"/>
          <w:highlight w:val="yellow"/>
        </w:rPr>
      </w:pPr>
    </w:p>
    <w:p w:rsidR="00BD78CD" w:rsidRDefault="00BD78CD" w:rsidP="001157D0">
      <w:pPr>
        <w:ind w:left="4320" w:hanging="4320"/>
        <w:rPr>
          <w:rFonts w:ascii="Arial" w:hAnsi="Arial" w:cs="Arial"/>
          <w:b/>
          <w:color w:val="000000"/>
          <w:sz w:val="20"/>
          <w:szCs w:val="20"/>
          <w:highlight w:val="yellow"/>
        </w:rPr>
      </w:pPr>
    </w:p>
    <w:p w:rsidR="00BD78CD" w:rsidRDefault="00BD78CD" w:rsidP="001157D0">
      <w:pPr>
        <w:ind w:left="4320" w:hanging="4320"/>
        <w:rPr>
          <w:rFonts w:ascii="Arial" w:hAnsi="Arial" w:cs="Arial"/>
          <w:b/>
          <w:color w:val="000000"/>
          <w:sz w:val="20"/>
          <w:szCs w:val="20"/>
          <w:highlight w:val="yellow"/>
        </w:rPr>
      </w:pPr>
    </w:p>
    <w:p w:rsidR="00BD78CD" w:rsidRPr="00D828D7" w:rsidRDefault="00803AC6" w:rsidP="00803AC6">
      <w:pPr>
        <w:ind w:left="4320" w:hanging="4320"/>
        <w:jc w:val="center"/>
        <w:rPr>
          <w:rFonts w:asciiTheme="minorHAnsi" w:hAnsiTheme="minorHAnsi" w:cstheme="minorHAnsi"/>
          <w:b/>
          <w:color w:val="000000"/>
          <w:sz w:val="22"/>
          <w:szCs w:val="22"/>
        </w:rPr>
      </w:pPr>
      <w:r w:rsidRPr="000F4F81">
        <w:rPr>
          <w:rFonts w:asciiTheme="minorHAnsi" w:hAnsiTheme="minorHAnsi" w:cstheme="minorHAnsi"/>
          <w:b/>
          <w:noProof/>
          <w:color w:val="000000"/>
          <w:sz w:val="22"/>
          <w:szCs w:val="22"/>
          <w:lang w:val="en-US" w:eastAsia="en-US"/>
        </w:rPr>
        <mc:AlternateContent>
          <mc:Choice Requires="wps">
            <w:drawing>
              <wp:anchor distT="0" distB="0" distL="114300" distR="114300" simplePos="0" relativeHeight="251657728" behindDoc="1" locked="0" layoutInCell="1" allowOverlap="1" wp14:anchorId="61034773" wp14:editId="55D8F765">
                <wp:simplePos x="0" y="0"/>
                <wp:positionH relativeFrom="column">
                  <wp:posOffset>-148856</wp:posOffset>
                </wp:positionH>
                <wp:positionV relativeFrom="paragraph">
                  <wp:posOffset>-138223</wp:posOffset>
                </wp:positionV>
                <wp:extent cx="7166256" cy="2030818"/>
                <wp:effectExtent l="38100" t="38100" r="34925" b="45720"/>
                <wp:wrapNone/>
                <wp:docPr id="10" name="AutoShape 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66256" cy="2030818"/>
                        </a:xfrm>
                        <a:prstGeom prst="roundRect">
                          <a:avLst>
                            <a:gd name="adj" fmla="val 16667"/>
                          </a:avLst>
                        </a:prstGeom>
                        <a:solidFill>
                          <a:srgbClr val="FFFFFF"/>
                        </a:solidFill>
                        <a:ln w="76200" cmpd="tri">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5EED285E" id="AutoShape 15" o:spid="_x0000_s1026" style="position:absolute;margin-left:-11.7pt;margin-top:-10.9pt;width:564.25pt;height:159.9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" strokeweight="6pt">
                <v:stroke linestyle="thickBetweenThin"/>
              </v:roundrect>
            </w:pict>
          </mc:Fallback>
        </mc:AlternateContent>
      </w:r>
      <w:r w:rsidR="00BD78CD" w:rsidRPr="000F4F81">
        <w:rPr>
          <w:rFonts w:asciiTheme="minorHAnsi" w:hAnsiTheme="minorHAnsi" w:cstheme="minorHAnsi"/>
          <w:b/>
          <w:color w:val="000000"/>
          <w:sz w:val="22"/>
          <w:szCs w:val="22"/>
        </w:rPr>
        <w:t>School Approval of Application (for school use only)-Please complet</w:t>
      </w:r>
      <w:r w:rsidR="000F4F81">
        <w:rPr>
          <w:rFonts w:asciiTheme="minorHAnsi" w:hAnsiTheme="minorHAnsi" w:cstheme="minorHAnsi"/>
          <w:b/>
          <w:color w:val="000000"/>
          <w:sz w:val="22"/>
          <w:szCs w:val="22"/>
        </w:rPr>
        <w:t>e this section and add comments</w:t>
      </w:r>
    </w:p>
    <w:p w:rsidR="00BD78CD" w:rsidRPr="00D828D7" w:rsidRDefault="00BD78CD" w:rsidP="00754052">
      <w:pPr>
        <w:pBdr>
          <w:bottom w:val="single" w:sz="12" w:space="1" w:color="auto"/>
        </w:pBdr>
        <w:spacing w:before="120"/>
        <w:rPr>
          <w:rFonts w:asciiTheme="minorHAnsi" w:hAnsiTheme="minorHAnsi" w:cstheme="minorHAnsi"/>
          <w:color w:val="000000"/>
          <w:sz w:val="22"/>
          <w:szCs w:val="22"/>
        </w:rPr>
      </w:pPr>
    </w:p>
    <w:p w:rsidR="00754052" w:rsidRPr="00D828D7" w:rsidRDefault="00754052" w:rsidP="008E17E5">
      <w:pPr>
        <w:rPr>
          <w:rFonts w:asciiTheme="minorHAnsi" w:hAnsiTheme="minorHAnsi" w:cstheme="minorHAnsi"/>
          <w:color w:val="000000"/>
          <w:sz w:val="22"/>
          <w:szCs w:val="22"/>
        </w:rPr>
      </w:pPr>
      <w:r w:rsidRPr="00D828D7">
        <w:rPr>
          <w:rFonts w:asciiTheme="minorHAnsi" w:hAnsiTheme="minorHAnsi" w:cstheme="minorHAnsi"/>
          <w:color w:val="000000"/>
          <w:sz w:val="22"/>
          <w:szCs w:val="22"/>
        </w:rPr>
        <w:t>French Teacher Signature</w:t>
      </w:r>
    </w:p>
    <w:p w:rsidR="00754052" w:rsidRPr="00D828D7" w:rsidRDefault="00754052" w:rsidP="00754052">
      <w:pPr>
        <w:pBdr>
          <w:bottom w:val="single" w:sz="12" w:space="1" w:color="auto"/>
        </w:pBdr>
        <w:rPr>
          <w:rFonts w:asciiTheme="minorHAnsi" w:hAnsiTheme="minorHAnsi" w:cstheme="minorHAnsi"/>
          <w:color w:val="000000"/>
          <w:sz w:val="22"/>
          <w:szCs w:val="22"/>
        </w:rPr>
      </w:pPr>
    </w:p>
    <w:p w:rsidR="00754052" w:rsidRPr="00D828D7" w:rsidRDefault="00754052" w:rsidP="00754052">
      <w:pPr>
        <w:tabs>
          <w:tab w:val="center" w:pos="1080"/>
          <w:tab w:val="center" w:pos="3330"/>
        </w:tabs>
        <w:rPr>
          <w:rFonts w:asciiTheme="minorHAnsi" w:hAnsiTheme="minorHAnsi" w:cstheme="minorHAnsi"/>
          <w:color w:val="000000"/>
          <w:sz w:val="22"/>
          <w:szCs w:val="22"/>
        </w:rPr>
      </w:pPr>
      <w:r w:rsidRPr="00D828D7">
        <w:rPr>
          <w:rFonts w:asciiTheme="minorHAnsi" w:hAnsiTheme="minorHAnsi" w:cstheme="minorHAnsi"/>
          <w:color w:val="000000"/>
          <w:sz w:val="22"/>
          <w:szCs w:val="22"/>
        </w:rPr>
        <w:t>Print Name</w:t>
      </w:r>
      <w:r w:rsidRPr="00D828D7">
        <w:rPr>
          <w:rFonts w:asciiTheme="minorHAnsi" w:hAnsiTheme="minorHAnsi" w:cstheme="minorHAnsi"/>
          <w:color w:val="000000"/>
          <w:sz w:val="22"/>
          <w:szCs w:val="22"/>
        </w:rPr>
        <w:tab/>
      </w:r>
      <w:r w:rsidRPr="00D828D7">
        <w:rPr>
          <w:rFonts w:asciiTheme="minorHAnsi" w:hAnsiTheme="minorHAnsi" w:cstheme="minorHAnsi"/>
          <w:color w:val="000000"/>
          <w:sz w:val="22"/>
          <w:szCs w:val="22"/>
        </w:rPr>
        <w:tab/>
      </w:r>
      <w:r w:rsidRPr="00D828D7">
        <w:rPr>
          <w:rFonts w:asciiTheme="minorHAnsi" w:hAnsiTheme="minorHAnsi" w:cstheme="minorHAnsi"/>
          <w:color w:val="000000"/>
          <w:sz w:val="22"/>
          <w:szCs w:val="22"/>
        </w:rPr>
        <w:tab/>
        <w:t>Title</w:t>
      </w:r>
    </w:p>
    <w:p w:rsidR="00754052" w:rsidRPr="00D828D7" w:rsidRDefault="00754052" w:rsidP="00754052">
      <w:pPr>
        <w:pBdr>
          <w:bottom w:val="single" w:sz="12" w:space="1" w:color="auto"/>
        </w:pBdr>
        <w:rPr>
          <w:rFonts w:asciiTheme="minorHAnsi" w:hAnsiTheme="minorHAnsi" w:cstheme="minorHAnsi"/>
          <w:color w:val="000000"/>
          <w:sz w:val="22"/>
          <w:szCs w:val="22"/>
        </w:rPr>
      </w:pPr>
    </w:p>
    <w:p w:rsidR="00754052" w:rsidRPr="00D828D7" w:rsidRDefault="00754052" w:rsidP="00754052">
      <w:pPr>
        <w:tabs>
          <w:tab w:val="center" w:pos="1080"/>
          <w:tab w:val="center" w:pos="3330"/>
        </w:tabs>
        <w:rPr>
          <w:rFonts w:asciiTheme="minorHAnsi" w:hAnsiTheme="minorHAnsi" w:cstheme="minorHAnsi"/>
          <w:color w:val="993366"/>
          <w:sz w:val="22"/>
          <w:szCs w:val="22"/>
        </w:rPr>
      </w:pPr>
      <w:r w:rsidRPr="00D828D7">
        <w:rPr>
          <w:rFonts w:asciiTheme="minorHAnsi" w:hAnsiTheme="minorHAnsi" w:cstheme="minorHAnsi"/>
          <w:color w:val="000000"/>
          <w:sz w:val="22"/>
          <w:szCs w:val="22"/>
        </w:rPr>
        <w:t>Comments</w:t>
      </w:r>
    </w:p>
    <w:p w:rsidR="00754052" w:rsidRPr="00D828D7" w:rsidRDefault="00754052" w:rsidP="00754052">
      <w:pPr>
        <w:pBdr>
          <w:bottom w:val="single" w:sz="12" w:space="1" w:color="auto"/>
        </w:pBdr>
        <w:rPr>
          <w:rFonts w:asciiTheme="minorHAnsi" w:hAnsiTheme="minorHAnsi" w:cstheme="minorHAnsi"/>
          <w:color w:val="000000"/>
          <w:sz w:val="22"/>
          <w:szCs w:val="22"/>
        </w:rPr>
      </w:pPr>
    </w:p>
    <w:p w:rsidR="00754052" w:rsidRPr="00D828D7" w:rsidRDefault="00754052" w:rsidP="00754052">
      <w:pPr>
        <w:tabs>
          <w:tab w:val="center" w:pos="1080"/>
          <w:tab w:val="center" w:pos="3330"/>
        </w:tabs>
        <w:rPr>
          <w:rFonts w:asciiTheme="minorHAnsi" w:hAnsiTheme="minorHAnsi" w:cstheme="minorHAnsi"/>
          <w:b/>
          <w:color w:val="000000"/>
          <w:sz w:val="22"/>
          <w:szCs w:val="22"/>
        </w:rPr>
      </w:pPr>
    </w:p>
    <w:p w:rsidR="00BD78CD" w:rsidRPr="00D828D7" w:rsidRDefault="00734EA1" w:rsidP="00754052">
      <w:pPr>
        <w:tabs>
          <w:tab w:val="center" w:pos="1080"/>
          <w:tab w:val="center" w:pos="3330"/>
        </w:tabs>
        <w:rPr>
          <w:rFonts w:asciiTheme="minorHAnsi" w:hAnsiTheme="minorHAnsi" w:cstheme="minorHAnsi"/>
          <w:b/>
          <w:color w:val="000000"/>
          <w:sz w:val="22"/>
          <w:szCs w:val="22"/>
        </w:rPr>
      </w:pPr>
      <w:r w:rsidRPr="00D828D7">
        <w:rPr>
          <w:rFonts w:asciiTheme="minorHAnsi" w:hAnsiTheme="minorHAnsi" w:cstheme="minorHAnsi"/>
          <w:b/>
          <w:color w:val="000000"/>
          <w:sz w:val="22"/>
          <w:szCs w:val="22"/>
        </w:rPr>
        <w:t>________________________________________________________</w:t>
      </w:r>
      <w:r w:rsidR="00BD78CD" w:rsidRPr="00D828D7">
        <w:rPr>
          <w:rFonts w:asciiTheme="minorHAnsi" w:hAnsiTheme="minorHAnsi" w:cstheme="minorHAnsi"/>
          <w:b/>
          <w:color w:val="000000"/>
          <w:sz w:val="22"/>
          <w:szCs w:val="22"/>
        </w:rPr>
        <w:t>_______________________________</w:t>
      </w:r>
    </w:p>
    <w:p w:rsidR="00BD78CD" w:rsidRPr="00D828D7" w:rsidRDefault="00BD78CD" w:rsidP="00BD78CD">
      <w:pPr>
        <w:rPr>
          <w:rFonts w:asciiTheme="minorHAnsi" w:hAnsiTheme="minorHAnsi" w:cstheme="minorHAnsi"/>
          <w:sz w:val="22"/>
          <w:szCs w:val="22"/>
        </w:rPr>
      </w:pPr>
    </w:p>
    <w:p w:rsidR="00803AC6" w:rsidRPr="00D828D7" w:rsidRDefault="00803AC6" w:rsidP="00BD78CD">
      <w:pPr>
        <w:tabs>
          <w:tab w:val="center" w:pos="1080"/>
          <w:tab w:val="center" w:pos="3330"/>
        </w:tabs>
        <w:jc w:val="center"/>
        <w:rPr>
          <w:rFonts w:asciiTheme="minorHAnsi" w:hAnsiTheme="minorHAnsi" w:cstheme="minorHAnsi"/>
          <w:b/>
          <w:color w:val="000000"/>
          <w:sz w:val="22"/>
          <w:szCs w:val="22"/>
          <w:highlight w:val="yellow"/>
        </w:rPr>
      </w:pPr>
    </w:p>
    <w:p w:rsidR="00BD78CD" w:rsidRPr="00B75864" w:rsidRDefault="00BD78CD" w:rsidP="00BD78CD">
      <w:pPr>
        <w:tabs>
          <w:tab w:val="center" w:pos="1080"/>
          <w:tab w:val="center" w:pos="3330"/>
        </w:tabs>
        <w:jc w:val="center"/>
        <w:rPr>
          <w:rFonts w:asciiTheme="minorHAnsi" w:hAnsiTheme="minorHAnsi" w:cstheme="minorHAnsi"/>
          <w:b/>
        </w:rPr>
      </w:pPr>
      <w:r w:rsidRPr="00B75864">
        <w:rPr>
          <w:rFonts w:asciiTheme="minorHAnsi" w:hAnsiTheme="minorHAnsi" w:cstheme="minorHAnsi"/>
          <w:b/>
          <w:color w:val="000000"/>
        </w:rPr>
        <w:t>Please note: This application will be returned to you if the school approval section is not completed</w:t>
      </w:r>
    </w:p>
    <w:p w:rsidR="00BD78CD" w:rsidRPr="00D828D7" w:rsidRDefault="00BD78CD" w:rsidP="00BD78CD">
      <w:pPr>
        <w:rPr>
          <w:rFonts w:asciiTheme="minorHAnsi" w:hAnsiTheme="minorHAnsi" w:cstheme="minorHAnsi"/>
          <w:sz w:val="22"/>
          <w:szCs w:val="22"/>
        </w:rPr>
      </w:pPr>
    </w:p>
    <w:p w:rsidR="00BD78CD" w:rsidRPr="00D828D7" w:rsidRDefault="00BD78CD" w:rsidP="00BD78CD">
      <w:pPr>
        <w:tabs>
          <w:tab w:val="left" w:pos="3600"/>
          <w:tab w:val="left" w:pos="7200"/>
        </w:tabs>
        <w:rPr>
          <w:rFonts w:asciiTheme="minorHAnsi" w:hAnsiTheme="minorHAnsi" w:cstheme="minorHAnsi"/>
          <w:sz w:val="22"/>
          <w:szCs w:val="22"/>
        </w:rPr>
      </w:pPr>
      <w:r w:rsidRPr="00B75864">
        <w:rPr>
          <w:rFonts w:asciiTheme="minorHAnsi" w:hAnsiTheme="minorHAnsi" w:cstheme="minorHAnsi"/>
          <w:noProof/>
          <w:lang w:val="en-US" w:eastAsia="en-US"/>
        </w:rPr>
        <mc:AlternateContent>
          <mc:Choice Requires="wpg">
            <w:drawing>
              <wp:anchor distT="0" distB="0" distL="114300" distR="114300" simplePos="0" relativeHeight="251663872" behindDoc="0" locked="0" layoutInCell="1" allowOverlap="1" wp14:anchorId="1B0AED9B" wp14:editId="0D4A060A">
                <wp:simplePos x="0" y="0"/>
                <wp:positionH relativeFrom="column">
                  <wp:posOffset>7486650</wp:posOffset>
                </wp:positionH>
                <wp:positionV relativeFrom="paragraph">
                  <wp:posOffset>-264160</wp:posOffset>
                </wp:positionV>
                <wp:extent cx="400050" cy="9648825"/>
                <wp:effectExtent l="0" t="0" r="0" b="9525"/>
                <wp:wrapNone/>
                <wp:docPr id="2" name="Group 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00050" cy="9648825"/>
                          <a:chOff x="12270" y="255"/>
                          <a:chExt cx="630" cy="15195"/>
                        </a:xfrm>
                      </wpg:grpSpPr>
                      <wps:wsp>
                        <wps:cNvPr id="3" name="Text Box 18"/>
                        <wps:cNvSpPr txBox="1">
                          <a:spLocks noChangeArrowheads="1"/>
                        </wps:cNvSpPr>
                        <wps:spPr bwMode="auto">
                          <a:xfrm>
                            <a:off x="12270" y="255"/>
                            <a:ext cx="630" cy="1519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BD78CD" w:rsidRPr="0066611B" w:rsidRDefault="00BD78CD" w:rsidP="00BD78CD">
                              <w:pPr>
                                <w:jc w:val="center"/>
                                <w:rPr>
                                  <w:rFonts w:ascii="AvantGarde" w:hAnsi="AvantGarde"/>
                                </w:rPr>
                              </w:pPr>
                              <w:r w:rsidRPr="0066611B">
                                <w:rPr>
                                  <w:rFonts w:ascii="AvantGarde" w:hAnsi="AvantGarde"/>
                                </w:rPr>
                                <w:t>Detach this section and keep for your information</w:t>
                              </w:r>
                            </w:p>
                          </w:txbxContent>
                        </wps:txbx>
                        <wps:bodyPr rot="0" vert="vert270" wrap="square" lIns="91440" tIns="45720" rIns="91440" bIns="45720" anchor="t" anchorCtr="0" upright="1">
                          <a:noAutofit/>
                        </wps:bodyPr>
                      </wps:wsp>
                      <wps:wsp>
                        <wps:cNvPr id="4" name="Line 19"/>
                        <wps:cNvCnPr/>
                        <wps:spPr bwMode="auto">
                          <a:xfrm>
                            <a:off x="12570" y="10875"/>
                            <a:ext cx="0" cy="4500"/>
                          </a:xfrm>
                          <a:prstGeom prst="line">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wps:wsp>
                        <wps:cNvPr id="5" name="Line 20"/>
                        <wps:cNvCnPr/>
                        <wps:spPr bwMode="auto">
                          <a:xfrm>
                            <a:off x="12570" y="360"/>
                            <a:ext cx="0" cy="4500"/>
                          </a:xfrm>
                          <a:prstGeom prst="line">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wps:wsp>
                        <wps:cNvPr id="6" name="Text Box 21"/>
                        <wps:cNvSpPr txBox="1">
                          <a:spLocks noChangeArrowheads="1"/>
                        </wps:cNvSpPr>
                        <wps:spPr bwMode="auto">
                          <a:xfrm>
                            <a:off x="12270" y="3495"/>
                            <a:ext cx="600" cy="5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BD78CD" w:rsidRDefault="00BD78CD" w:rsidP="00BD78CD">
                              <w:r>
                                <w:sym w:font="Wingdings" w:char="F022"/>
                              </w:r>
                            </w:p>
                          </w:txbxContent>
                        </wps:txbx>
                        <wps:bodyPr rot="0" vert="vert270" wrap="square" lIns="91440" tIns="45720" rIns="91440" bIns="45720" anchor="t" anchorCtr="0" upright="1">
                          <a:noAutofit/>
                        </wps:bodyPr>
                      </wps:wsp>
                      <wps:wsp>
                        <wps:cNvPr id="7" name="Text Box 22"/>
                        <wps:cNvSpPr txBox="1">
                          <a:spLocks noChangeArrowheads="1"/>
                        </wps:cNvSpPr>
                        <wps:spPr bwMode="auto">
                          <a:xfrm>
                            <a:off x="12270" y="1477"/>
                            <a:ext cx="600" cy="5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BD78CD" w:rsidRDefault="00BD78CD" w:rsidP="00BD78CD">
                              <w:r>
                                <w:sym w:font="Wingdings" w:char="F022"/>
                              </w:r>
                            </w:p>
                          </w:txbxContent>
                        </wps:txbx>
                        <wps:bodyPr rot="0" vert="vert270" wrap="square" lIns="91440" tIns="45720" rIns="91440" bIns="45720" anchor="t" anchorCtr="0" upright="1">
                          <a:noAutofit/>
                        </wps:bodyPr>
                      </wps:wsp>
                      <wps:wsp>
                        <wps:cNvPr id="8" name="Text Box 23"/>
                        <wps:cNvSpPr txBox="1">
                          <a:spLocks noChangeArrowheads="1"/>
                        </wps:cNvSpPr>
                        <wps:spPr bwMode="auto">
                          <a:xfrm>
                            <a:off x="12270" y="11482"/>
                            <a:ext cx="600" cy="5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BD78CD" w:rsidRDefault="00BD78CD" w:rsidP="00BD78CD">
                              <w:r>
                                <w:sym w:font="Wingdings" w:char="F022"/>
                              </w:r>
                            </w:p>
                          </w:txbxContent>
                        </wps:txbx>
                        <wps:bodyPr rot="0" vert="vert270" wrap="square" lIns="91440" tIns="45720" rIns="91440" bIns="45720" anchor="t" anchorCtr="0" upright="1">
                          <a:noAutofit/>
                        </wps:bodyPr>
                      </wps:wsp>
                      <wps:wsp>
                        <wps:cNvPr id="9" name="Text Box 24"/>
                        <wps:cNvSpPr txBox="1">
                          <a:spLocks noChangeArrowheads="1"/>
                        </wps:cNvSpPr>
                        <wps:spPr bwMode="auto">
                          <a:xfrm>
                            <a:off x="12270" y="13957"/>
                            <a:ext cx="600" cy="5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BD78CD" w:rsidRDefault="00BD78CD" w:rsidP="00BD78CD">
                              <w:r>
                                <w:sym w:font="Wingdings" w:char="F022"/>
                              </w:r>
                            </w:p>
                          </w:txbxContent>
                        </wps:txbx>
                        <wps:bodyPr rot="0" vert="vert270"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B0AED9B" id="Group 17" o:spid="_x0000_s1026" style="position:absolute;margin-left:589.5pt;margin-top:-20.8pt;width:31.5pt;height:759.75pt;z-index:251663872" coordorigin="12270,255" coordsize="630,151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">
                <v:shapetype id="_x0000_t202" coordsize="21600,21600" o:spt="202" path="m,l,21600r21600,l21600,xe">
                  <v:stroke joinstyle="miter"/>
                  <v:path gradientshapeok="t" o:connecttype="rect"/>
                </v:shapetype>
                <v:shape id="Text Box 18" o:spid="_x0000_s1027" type="#_x0000_t202" style="position:absolute;left:12270;top:255;width:630;height:1519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7kVsIA&#10;AADaAAAADwAAAGRycy9kb3ducmV2LnhtbESPUWvCMBSF3wf+h3CFvc3UCjKqUaowGAyEueLzJbk2&#10;1eamNFnt9uuXgeDj4ZzzHc56O7pWDNSHxrOC+SwDQay9abhWUH29vbyCCBHZYOuZFPxQgO1m8rTG&#10;wvgbf9JwjLVIEA4FKrAxdoWUQVtyGGa+I07e2fcOY5J9LU2PtwR3rcyzbCkdNpwWLHa0t6Svx2+n&#10;YMh+K71ALz8Ol2V1LW2+Gw4npZ6nY7kCEWmMj/C9/W4ULOD/SroBcvMH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TuRWwgAAANoAAAAPAAAAAAAAAAAAAAAAAJgCAABkcnMvZG93&#10;bnJldi54bWxQSwUGAAAAAAQABAD1AAAAhwMAAAAA&#10;" stroked="f">
                  <v:textbox style="layout-flow:vertical;mso-layout-flow-alt:bottom-to-top">
                    <w:txbxContent>
                      <w:p w:rsidR="00BD78CD" w:rsidRPr="0066611B" w:rsidRDefault="00BD78CD" w:rsidP="00BD78CD">
                        <w:pPr>
                          <w:jc w:val="center"/>
                          <w:rPr>
                            <w:rFonts w:ascii="AvantGarde" w:hAnsi="AvantGarde"/>
                          </w:rPr>
                        </w:pPr>
                        <w:r w:rsidRPr="0066611B">
                          <w:rPr>
                            <w:rFonts w:ascii="AvantGarde" w:hAnsi="AvantGarde"/>
                          </w:rPr>
                          <w:t>Detach this section and keep for your information</w:t>
                        </w:r>
                      </w:p>
                    </w:txbxContent>
                  </v:textbox>
                </v:shape>
                <v:line id="Line 19" o:spid="_x0000_s1028" style="position:absolute;visibility:visible;mso-wrap-style:square" from="12570,10875" to="12570,1537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34K+cMAAADaAAAADwAAAGRycy9kb3ducmV2LnhtbESPX2vCMBTF3wd+h3CFvc3UMcasRhFB&#10;8KHbmIrPl+ba1jY3bZK13bdfBgMfD+fPj7PajKYRPTlfWVYwnyUgiHOrKy4UnE/7pzcQPiBrbCyT&#10;gh/ysFlPHlaYajvwF/XHUIg4wj5FBWUIbSqlz0sy6Ge2JY7e1TqDIUpXSO1wiOOmkc9J8ioNVhwJ&#10;Jba0Kymvj98mcvMic93lVo+H63u277hffJw+lXqcjtsliEBjuIf/2wet4AX+rsQbINe/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K9+CvnDAAAA2gAAAA8AAAAAAAAAAAAA&#10;AAAAoQIAAGRycy9kb3ducmV2LnhtbFBLBQYAAAAABAAEAPkAAACRAwAAAAA=&#10;">
                  <v:stroke dashstyle="dash"/>
                </v:line>
                <v:line id="Line 20" o:spid="_x0000_s1029" style="position:absolute;visibility:visible;mso-wrap-style:square" from="12570,360" to="12570,486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DKvYsMAAADaAAAADwAAAGRycy9kb3ducmV2LnhtbESPX2vCMBTF3wd+h3CFvc3UwcasRhFB&#10;8KHbmIrPl+ba1jY3bZK13bdfBgMfD+fPj7PajKYRPTlfWVYwnyUgiHOrKy4UnE/7pzcQPiBrbCyT&#10;gh/ysFlPHlaYajvwF/XHUIg4wj5FBWUIbSqlz0sy6Ge2JY7e1TqDIUpXSO1wiOOmkc9J8ioNVhwJ&#10;Jba0Kymvj98mcvMic93lVo+H63u277hffJw+lXqcjtsliEBjuIf/2wet4AX+rsQbINe/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MAyr2LDAAAA2gAAAA8AAAAAAAAAAAAA&#10;AAAAoQIAAGRycy9kb3ducmV2LnhtbFBLBQYAAAAABAAEAPkAAACRAwAAAAA=&#10;">
                  <v:stroke dashstyle="dash"/>
                </v:line>
                <v:shape id="Text Box 21" o:spid="_x0000_s1030" type="#_x0000_t202" style="position:absolute;left:12270;top:3495;width:600;height:5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zlHzsMA&#10;AADaAAAADwAAAGRycy9kb3ducmV2LnhtbESPwWrDMBBE74X+g9hCbo2cFExwogSnUCgUDHVMzou1&#10;tVxbK2OpjtOvrwqBHIeZecPsDrPtxUSjbx0rWC0TEMS10y03CqrT2/MGhA/IGnvHpOBKHg77x4cd&#10;Ztpd+JOmMjQiQthnqMCEMGRS+tqQRb90A3H0vtxoMUQ5NlKPeIlw28t1kqTSYstxweBAr4bqrvyx&#10;Cqbkt6pf0MmP4jututysj1NxVmrxNOdbEIHmcA/f2u9aQQr/V+INkPs/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7zlHzsMAAADaAAAADwAAAAAAAAAAAAAAAACYAgAAZHJzL2Rv&#10;d25yZXYueG1sUEsFBgAAAAAEAAQA9QAAAIgDAAAAAA==&#10;" stroked="f">
                  <v:textbox style="layout-flow:vertical;mso-layout-flow-alt:bottom-to-top">
                    <w:txbxContent>
                      <w:p w:rsidR="00BD78CD" w:rsidRDefault="00BD78CD" w:rsidP="00BD78CD">
                        <w:r>
                          <w:sym w:font="Wingdings" w:char="F022"/>
                        </w:r>
                      </w:p>
                    </w:txbxContent>
                  </v:textbox>
                </v:shape>
                <v:shape id="Text Box 22" o:spid="_x0000_s1031" type="#_x0000_t202" style="position:absolute;left:12270;top:1477;width:600;height:5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HXiVcEA&#10;AADaAAAADwAAAGRycy9kb3ducmV2LnhtbESPQYvCMBSE78L+h/AWvGmqgi5do6ggCIKglj0/mrdN&#10;tXkpTazVX79ZEDwOM/MNM192thItNb50rGA0TEAQ506XXCjIztvBFwgfkDVWjknBgzwsFx+9Oaba&#10;3flI7SkUIkLYp6jAhFCnUvrckEU/dDVx9H5dYzFE2RRSN3iPcFvJcZJMpcWS44LBmjaG8uvpZhW0&#10;yTPLJ+jk/nCZZteVGa/bw49S/c9u9Q0iUBfe4Vd7pxXM4P9KvAFy8Q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IB14lXBAAAA2gAAAA8AAAAAAAAAAAAAAAAAmAIAAGRycy9kb3du&#10;cmV2LnhtbFBLBQYAAAAABAAEAPUAAACGAwAAAAA=&#10;" stroked="f">
                  <v:textbox style="layout-flow:vertical;mso-layout-flow-alt:bottom-to-top">
                    <w:txbxContent>
                      <w:p w:rsidR="00BD78CD" w:rsidRDefault="00BD78CD" w:rsidP="00BD78CD">
                        <w:r>
                          <w:sym w:font="Wingdings" w:char="F022"/>
                        </w:r>
                      </w:p>
                    </w:txbxContent>
                  </v:textbox>
                </v:shape>
                <v:shape id="Text Box 23" o:spid="_x0000_s1032" type="#_x0000_t202" style="position:absolute;left:12270;top:11482;width:600;height:5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ep2J78A&#10;AADaAAAADwAAAGRycy9kb3ducmV2LnhtbERPXWvCMBR9H/gfwhX2NlM7EKlGqYIwGAjT4vOluTa1&#10;zU1pYtvt1y8Pgz0ezvd2P9lWDNT72rGC5SIBQVw6XXOloLie3tYgfEDW2DomBd/kYb+bvWwx027k&#10;LxouoRIxhH2GCkwIXSalLw1Z9AvXEUfu7nqLIcK+krrHMYbbVqZJspIWa44NBjs6Giqby9MqGJKf&#10;onxHJz/Pj1XR5CY9DOebUq/zKd+ACDSFf/Gf+0MriFvjlXgD5O4X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x6nYnvwAAANoAAAAPAAAAAAAAAAAAAAAAAJgCAABkcnMvZG93bnJl&#10;di54bWxQSwUGAAAAAAQABAD1AAAAhAMAAAAA&#10;" stroked="f">
                  <v:textbox style="layout-flow:vertical;mso-layout-flow-alt:bottom-to-top">
                    <w:txbxContent>
                      <w:p w:rsidR="00BD78CD" w:rsidRDefault="00BD78CD" w:rsidP="00BD78CD">
                        <w:r>
                          <w:sym w:font="Wingdings" w:char="F022"/>
                        </w:r>
                      </w:p>
                    </w:txbxContent>
                  </v:textbox>
                </v:shape>
                <v:shape id="Text Box 24" o:spid="_x0000_s1033" type="#_x0000_t202" style="position:absolute;left:12270;top:13957;width:600;height:5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qbTvMEA&#10;AADaAAAADwAAAGRycy9kb3ducmV2LnhtbESPQYvCMBSE78L+h/AWvGmqgrhdo6ggCIKglj0/mrdN&#10;tXkpTazVX79ZEDwOM/MNM192thItNb50rGA0TEAQ506XXCjIztvBDIQPyBorx6TgQR6Wi4/eHFPt&#10;7nyk9hQKESHsU1RgQqhTKX1uyKIfupo4er+usRiibAqpG7xHuK3kOEmm0mLJccFgTRtD+fV0swra&#10;5JnlE3Ryf7hMs+vKjNft4Uep/me3+gYRqAvv8Ku90wq+4P9KvAFy8Q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J6m07zBAAAA2gAAAA8AAAAAAAAAAAAAAAAAmAIAAGRycy9kb3du&#10;cmV2LnhtbFBLBQYAAAAABAAEAPUAAACGAwAAAAA=&#10;" stroked="f">
                  <v:textbox style="layout-flow:vertical;mso-layout-flow-alt:bottom-to-top">
                    <w:txbxContent>
                      <w:p w:rsidR="00BD78CD" w:rsidRDefault="00BD78CD" w:rsidP="00BD78CD">
                        <w:r>
                          <w:sym w:font="Wingdings" w:char="F022"/>
                        </w:r>
                      </w:p>
                    </w:txbxContent>
                  </v:textbox>
                </v:shape>
              </v:group>
            </w:pict>
          </mc:Fallback>
        </mc:AlternateContent>
      </w:r>
      <w:r w:rsidRPr="00B75864">
        <w:rPr>
          <w:rFonts w:asciiTheme="minorHAnsi" w:hAnsiTheme="minorHAnsi" w:cstheme="minorHAnsi"/>
          <w:b/>
        </w:rPr>
        <w:t>Medical Information:</w:t>
      </w:r>
      <w:r w:rsidRPr="00D828D7">
        <w:rPr>
          <w:rFonts w:asciiTheme="minorHAnsi" w:hAnsiTheme="minorHAnsi" w:cstheme="minorHAnsi"/>
          <w:b/>
          <w:sz w:val="22"/>
          <w:szCs w:val="22"/>
        </w:rPr>
        <w:t xml:space="preserve"> </w:t>
      </w:r>
      <w:r w:rsidRPr="00D828D7">
        <w:rPr>
          <w:rFonts w:asciiTheme="minorHAnsi" w:hAnsiTheme="minorHAnsi" w:cstheme="minorHAnsi"/>
          <w:sz w:val="22"/>
          <w:szCs w:val="22"/>
        </w:rPr>
        <w:t xml:space="preserve">This section must be completed by a parent or legal guardian. The information below is extremely important in the event of an emergency.  Please provide sufficient details and advise us if there are any changes between now and July </w:t>
      </w:r>
      <w:r w:rsidR="00253E9D" w:rsidRPr="00D828D7">
        <w:rPr>
          <w:rFonts w:asciiTheme="minorHAnsi" w:hAnsiTheme="minorHAnsi" w:cstheme="minorHAnsi"/>
          <w:sz w:val="22"/>
          <w:szCs w:val="22"/>
        </w:rPr>
        <w:t>1</w:t>
      </w:r>
      <w:r w:rsidR="00253E9D" w:rsidRPr="00D828D7">
        <w:rPr>
          <w:rFonts w:asciiTheme="minorHAnsi" w:hAnsiTheme="minorHAnsi" w:cstheme="minorHAnsi"/>
          <w:sz w:val="22"/>
          <w:szCs w:val="22"/>
          <w:vertAlign w:val="superscript"/>
        </w:rPr>
        <w:t>st</w:t>
      </w:r>
      <w:r w:rsidRPr="00D828D7">
        <w:rPr>
          <w:rFonts w:asciiTheme="minorHAnsi" w:hAnsiTheme="minorHAnsi" w:cstheme="minorHAnsi"/>
          <w:sz w:val="22"/>
          <w:szCs w:val="22"/>
        </w:rPr>
        <w:t xml:space="preserve"> </w:t>
      </w:r>
      <w:r w:rsidR="00253E9D" w:rsidRPr="00D828D7">
        <w:rPr>
          <w:rFonts w:asciiTheme="minorHAnsi" w:hAnsiTheme="minorHAnsi" w:cstheme="minorHAnsi"/>
          <w:sz w:val="22"/>
          <w:szCs w:val="22"/>
        </w:rPr>
        <w:t>2018</w:t>
      </w:r>
      <w:r w:rsidRPr="00D828D7">
        <w:rPr>
          <w:rFonts w:asciiTheme="minorHAnsi" w:hAnsiTheme="minorHAnsi" w:cstheme="minorHAnsi"/>
          <w:sz w:val="22"/>
          <w:szCs w:val="22"/>
        </w:rPr>
        <w:t>.</w:t>
      </w:r>
    </w:p>
    <w:p w:rsidR="00B75864" w:rsidRDefault="00B75864" w:rsidP="00B75864">
      <w:pPr>
        <w:jc w:val="center"/>
        <w:rPr>
          <w:rFonts w:asciiTheme="minorHAnsi" w:eastAsia="Calibri" w:hAnsiTheme="minorHAnsi" w:cstheme="minorHAnsi"/>
          <w:b/>
          <w:i/>
          <w:color w:val="40331E"/>
          <w:sz w:val="22"/>
          <w:szCs w:val="22"/>
          <w:lang w:eastAsia="en-US"/>
        </w:rPr>
      </w:pPr>
    </w:p>
    <w:p w:rsidR="00BD78CD" w:rsidRPr="00B75864" w:rsidRDefault="006F7844" w:rsidP="00B75864">
      <w:pPr>
        <w:jc w:val="center"/>
        <w:rPr>
          <w:rFonts w:asciiTheme="minorHAnsi" w:eastAsia="Calibri" w:hAnsiTheme="minorHAnsi" w:cstheme="minorHAnsi"/>
          <w:b/>
          <w:i/>
          <w:color w:val="40331E"/>
          <w:sz w:val="22"/>
          <w:szCs w:val="22"/>
          <w:lang w:eastAsia="en-US"/>
        </w:rPr>
      </w:pPr>
      <w:r w:rsidRPr="00B75864">
        <w:rPr>
          <w:rFonts w:asciiTheme="minorHAnsi" w:eastAsia="Calibri" w:hAnsiTheme="minorHAnsi" w:cstheme="minorHAnsi"/>
          <w:b/>
          <w:i/>
          <w:color w:val="40331E"/>
          <w:sz w:val="22"/>
          <w:szCs w:val="22"/>
          <w:lang w:eastAsia="en-US"/>
        </w:rPr>
        <w:t xml:space="preserve">Please </w:t>
      </w:r>
      <w:r w:rsidRPr="00B75864">
        <w:rPr>
          <w:rFonts w:asciiTheme="minorHAnsi" w:eastAsia="Calibri" w:hAnsiTheme="minorHAnsi" w:cstheme="minorHAnsi"/>
          <w:b/>
          <w:i/>
          <w:noProof/>
          <w:color w:val="40331E"/>
          <w:sz w:val="22"/>
          <w:szCs w:val="22"/>
          <w:lang w:eastAsia="en-US"/>
        </w:rPr>
        <w:t>note:</w:t>
      </w:r>
      <w:r w:rsidRPr="00B75864">
        <w:rPr>
          <w:rFonts w:asciiTheme="minorHAnsi" w:eastAsia="Calibri" w:hAnsiTheme="minorHAnsi" w:cstheme="minorHAnsi"/>
          <w:b/>
          <w:i/>
          <w:color w:val="40331E"/>
          <w:sz w:val="22"/>
          <w:szCs w:val="22"/>
          <w:lang w:eastAsia="en-US"/>
        </w:rPr>
        <w:t xml:space="preserve"> It is important to specify </w:t>
      </w:r>
      <w:r w:rsidRPr="00B75864">
        <w:rPr>
          <w:rFonts w:asciiTheme="minorHAnsi" w:eastAsia="Calibri" w:hAnsiTheme="minorHAnsi" w:cstheme="minorHAnsi"/>
          <w:b/>
          <w:i/>
          <w:noProof/>
          <w:color w:val="40331E"/>
          <w:sz w:val="22"/>
          <w:szCs w:val="22"/>
          <w:lang w:eastAsia="en-US"/>
        </w:rPr>
        <w:t>w</w:t>
      </w:r>
      <w:r w:rsidR="009E2F88" w:rsidRPr="00B75864">
        <w:rPr>
          <w:rFonts w:asciiTheme="minorHAnsi" w:eastAsia="Calibri" w:hAnsiTheme="minorHAnsi" w:cstheme="minorHAnsi"/>
          <w:b/>
          <w:i/>
          <w:noProof/>
          <w:color w:val="40331E"/>
          <w:sz w:val="22"/>
          <w:szCs w:val="22"/>
          <w:lang w:eastAsia="en-US"/>
        </w:rPr>
        <w:t>h</w:t>
      </w:r>
      <w:r w:rsidRPr="00B75864">
        <w:rPr>
          <w:rFonts w:asciiTheme="minorHAnsi" w:eastAsia="Calibri" w:hAnsiTheme="minorHAnsi" w:cstheme="minorHAnsi"/>
          <w:b/>
          <w:i/>
          <w:noProof/>
          <w:color w:val="40331E"/>
          <w:sz w:val="22"/>
          <w:szCs w:val="22"/>
          <w:lang w:eastAsia="en-US"/>
        </w:rPr>
        <w:t>ether</w:t>
      </w:r>
      <w:r w:rsidRPr="00B75864">
        <w:rPr>
          <w:rFonts w:asciiTheme="minorHAnsi" w:eastAsia="Calibri" w:hAnsiTheme="minorHAnsi" w:cstheme="minorHAnsi"/>
          <w:b/>
          <w:i/>
          <w:color w:val="40331E"/>
          <w:sz w:val="22"/>
          <w:szCs w:val="22"/>
          <w:lang w:eastAsia="en-US"/>
        </w:rPr>
        <w:t xml:space="preserve"> there is a risk of anaphylactic shock due to an allergy reaction.</w:t>
      </w:r>
    </w:p>
    <w:p w:rsidR="006F7844" w:rsidRPr="00D828D7" w:rsidRDefault="006F7844" w:rsidP="006F7844">
      <w:pPr>
        <w:rPr>
          <w:rFonts w:asciiTheme="minorHAnsi" w:eastAsia="Calibri" w:hAnsiTheme="minorHAnsi" w:cstheme="minorHAnsi"/>
          <w:color w:val="40331E"/>
          <w:sz w:val="22"/>
          <w:szCs w:val="22"/>
          <w:lang w:val="fr-CA" w:eastAsia="en-US"/>
        </w:rPr>
      </w:pPr>
    </w:p>
    <w:p w:rsidR="00BD78CD" w:rsidRPr="00D828D7" w:rsidRDefault="00BD78CD" w:rsidP="00BD78CD">
      <w:pPr>
        <w:numPr>
          <w:ilvl w:val="0"/>
          <w:numId w:val="3"/>
        </w:numPr>
        <w:rPr>
          <w:rFonts w:asciiTheme="minorHAnsi" w:hAnsiTheme="minorHAnsi" w:cstheme="minorHAnsi"/>
          <w:sz w:val="22"/>
          <w:szCs w:val="22"/>
        </w:rPr>
      </w:pPr>
      <w:r w:rsidRPr="00D828D7">
        <w:rPr>
          <w:rFonts w:asciiTheme="minorHAnsi" w:hAnsiTheme="minorHAnsi" w:cstheme="minorHAnsi"/>
          <w:sz w:val="22"/>
          <w:szCs w:val="22"/>
        </w:rPr>
        <w:t xml:space="preserve">Do you have any allergies (e.g., food, anaphylactic, medication, environmental)?  </w:t>
      </w:r>
      <w:r w:rsidRPr="00D828D7">
        <w:rPr>
          <w:rFonts w:asciiTheme="minorHAnsi" w:hAnsiTheme="minorHAnsi" w:cstheme="minorHAnsi"/>
          <w:sz w:val="22"/>
          <w:szCs w:val="22"/>
        </w:rPr>
        <w:tab/>
        <w:t xml:space="preserve">Yes </w:t>
      </w:r>
      <w:r w:rsidRPr="00D828D7">
        <w:rPr>
          <w:rFonts w:asciiTheme="minorHAnsi" w:hAnsiTheme="minorHAnsi" w:cstheme="minorHAnsi"/>
          <w:sz w:val="22"/>
          <w:szCs w:val="22"/>
        </w:rPr>
        <w:t></w:t>
      </w:r>
      <w:r w:rsidRPr="00D828D7">
        <w:rPr>
          <w:rFonts w:asciiTheme="minorHAnsi" w:hAnsiTheme="minorHAnsi" w:cstheme="minorHAnsi"/>
          <w:sz w:val="22"/>
          <w:szCs w:val="22"/>
        </w:rPr>
        <w:tab/>
        <w:t xml:space="preserve">No </w:t>
      </w:r>
      <w:r w:rsidRPr="00D828D7">
        <w:rPr>
          <w:rFonts w:asciiTheme="minorHAnsi" w:hAnsiTheme="minorHAnsi" w:cstheme="minorHAnsi"/>
          <w:sz w:val="22"/>
          <w:szCs w:val="22"/>
        </w:rPr>
        <w:t xml:space="preserve"> </w:t>
      </w:r>
    </w:p>
    <w:p w:rsidR="006F7844" w:rsidRPr="00D828D7" w:rsidRDefault="006F7844" w:rsidP="00BD78CD">
      <w:pPr>
        <w:tabs>
          <w:tab w:val="left" w:pos="10800"/>
        </w:tabs>
        <w:ind w:left="357"/>
        <w:rPr>
          <w:rFonts w:asciiTheme="minorHAnsi" w:hAnsiTheme="minorHAnsi" w:cstheme="minorHAnsi"/>
          <w:sz w:val="22"/>
          <w:szCs w:val="22"/>
        </w:rPr>
      </w:pPr>
    </w:p>
    <w:p w:rsidR="00BD78CD" w:rsidRPr="00D828D7" w:rsidRDefault="00BD78CD" w:rsidP="00BD78CD">
      <w:pPr>
        <w:tabs>
          <w:tab w:val="left" w:pos="10800"/>
        </w:tabs>
        <w:ind w:left="357"/>
        <w:rPr>
          <w:rFonts w:asciiTheme="minorHAnsi" w:hAnsiTheme="minorHAnsi" w:cstheme="minorHAnsi"/>
          <w:sz w:val="22"/>
          <w:szCs w:val="22"/>
          <w:u w:val="single"/>
        </w:rPr>
      </w:pPr>
      <w:r w:rsidRPr="00D828D7">
        <w:rPr>
          <w:rFonts w:asciiTheme="minorHAnsi" w:hAnsiTheme="minorHAnsi" w:cstheme="minorHAnsi"/>
          <w:sz w:val="22"/>
          <w:szCs w:val="22"/>
        </w:rPr>
        <w:t xml:space="preserve">Details: </w:t>
      </w:r>
      <w:r w:rsidRPr="00D828D7">
        <w:rPr>
          <w:rFonts w:asciiTheme="minorHAnsi" w:hAnsiTheme="minorHAnsi" w:cstheme="minorHAnsi"/>
          <w:sz w:val="22"/>
          <w:szCs w:val="22"/>
          <w:u w:val="single"/>
        </w:rPr>
        <w:tab/>
      </w:r>
    </w:p>
    <w:p w:rsidR="00BD78CD" w:rsidRPr="00D828D7" w:rsidRDefault="00BD78CD" w:rsidP="00BD78CD">
      <w:pPr>
        <w:tabs>
          <w:tab w:val="left" w:pos="10800"/>
        </w:tabs>
        <w:ind w:left="357"/>
        <w:rPr>
          <w:rFonts w:asciiTheme="minorHAnsi" w:hAnsiTheme="minorHAnsi" w:cstheme="minorHAnsi"/>
          <w:sz w:val="22"/>
          <w:szCs w:val="22"/>
          <w:u w:val="single"/>
        </w:rPr>
      </w:pPr>
    </w:p>
    <w:p w:rsidR="00BD78CD" w:rsidRPr="00D828D7" w:rsidRDefault="00BD78CD" w:rsidP="00BD78CD">
      <w:pPr>
        <w:tabs>
          <w:tab w:val="left" w:pos="10800"/>
        </w:tabs>
        <w:ind w:left="357"/>
        <w:rPr>
          <w:rFonts w:asciiTheme="minorHAnsi" w:hAnsiTheme="minorHAnsi" w:cstheme="minorHAnsi"/>
          <w:sz w:val="22"/>
          <w:szCs w:val="22"/>
        </w:rPr>
      </w:pPr>
      <w:r w:rsidRPr="00D828D7">
        <w:rPr>
          <w:rFonts w:asciiTheme="minorHAnsi" w:hAnsiTheme="minorHAnsi" w:cstheme="minorHAnsi"/>
          <w:sz w:val="22"/>
          <w:szCs w:val="22"/>
          <w:u w:val="single"/>
        </w:rPr>
        <w:tab/>
      </w:r>
      <w:r w:rsidR="006F7844" w:rsidRPr="00D828D7">
        <w:rPr>
          <w:rFonts w:asciiTheme="minorHAnsi" w:hAnsiTheme="minorHAnsi" w:cstheme="minorHAnsi"/>
          <w:sz w:val="22"/>
          <w:szCs w:val="22"/>
          <w:u w:val="single"/>
        </w:rPr>
        <w:t xml:space="preserve"> </w:t>
      </w:r>
    </w:p>
    <w:p w:rsidR="00BD78CD" w:rsidRPr="00D828D7" w:rsidRDefault="00BD78CD" w:rsidP="00BD78CD">
      <w:pPr>
        <w:rPr>
          <w:rFonts w:asciiTheme="minorHAnsi" w:hAnsiTheme="minorHAnsi" w:cstheme="minorHAnsi"/>
          <w:sz w:val="22"/>
          <w:szCs w:val="22"/>
        </w:rPr>
      </w:pPr>
      <w:r w:rsidRPr="00D828D7">
        <w:rPr>
          <w:rFonts w:asciiTheme="minorHAnsi" w:hAnsiTheme="minorHAnsi" w:cstheme="minorHAnsi"/>
          <w:sz w:val="22"/>
          <w:szCs w:val="22"/>
        </w:rPr>
        <w:t xml:space="preserve"> </w:t>
      </w:r>
    </w:p>
    <w:p w:rsidR="00BD78CD" w:rsidRPr="00D828D7" w:rsidRDefault="00BD78CD" w:rsidP="00BD78CD">
      <w:pPr>
        <w:numPr>
          <w:ilvl w:val="0"/>
          <w:numId w:val="3"/>
        </w:numPr>
        <w:tabs>
          <w:tab w:val="left" w:pos="360"/>
        </w:tabs>
        <w:ind w:left="0" w:firstLine="0"/>
        <w:rPr>
          <w:rFonts w:asciiTheme="minorHAnsi" w:hAnsiTheme="minorHAnsi" w:cstheme="minorHAnsi"/>
          <w:sz w:val="22"/>
          <w:szCs w:val="22"/>
        </w:rPr>
      </w:pPr>
      <w:r w:rsidRPr="00D828D7">
        <w:rPr>
          <w:rFonts w:asciiTheme="minorHAnsi" w:hAnsiTheme="minorHAnsi" w:cstheme="minorHAnsi"/>
          <w:sz w:val="22"/>
          <w:szCs w:val="22"/>
        </w:rPr>
        <w:t xml:space="preserve">Are you receiving any medical treatment for your allergies? </w:t>
      </w:r>
      <w:r w:rsidRPr="00D828D7">
        <w:rPr>
          <w:rFonts w:asciiTheme="minorHAnsi" w:hAnsiTheme="minorHAnsi" w:cstheme="minorHAnsi"/>
          <w:sz w:val="22"/>
          <w:szCs w:val="22"/>
        </w:rPr>
        <w:tab/>
        <w:t xml:space="preserve">Yes </w:t>
      </w:r>
      <w:r w:rsidRPr="00D828D7">
        <w:rPr>
          <w:rFonts w:asciiTheme="minorHAnsi" w:hAnsiTheme="minorHAnsi" w:cstheme="minorHAnsi"/>
          <w:sz w:val="22"/>
          <w:szCs w:val="22"/>
        </w:rPr>
        <w:t></w:t>
      </w:r>
      <w:r w:rsidRPr="00D828D7">
        <w:rPr>
          <w:rFonts w:asciiTheme="minorHAnsi" w:hAnsiTheme="minorHAnsi" w:cstheme="minorHAnsi"/>
          <w:sz w:val="22"/>
          <w:szCs w:val="22"/>
        </w:rPr>
        <w:tab/>
        <w:t xml:space="preserve">No </w:t>
      </w:r>
      <w:r w:rsidRPr="00D828D7">
        <w:rPr>
          <w:rFonts w:asciiTheme="minorHAnsi" w:hAnsiTheme="minorHAnsi" w:cstheme="minorHAnsi"/>
          <w:sz w:val="22"/>
          <w:szCs w:val="22"/>
        </w:rPr>
        <w:t></w:t>
      </w:r>
    </w:p>
    <w:p w:rsidR="00BD78CD" w:rsidRPr="00D828D7" w:rsidRDefault="00BD78CD" w:rsidP="00BD78CD">
      <w:pPr>
        <w:tabs>
          <w:tab w:val="left" w:pos="360"/>
        </w:tabs>
        <w:rPr>
          <w:rFonts w:asciiTheme="minorHAnsi" w:hAnsiTheme="minorHAnsi" w:cstheme="minorHAnsi"/>
          <w:sz w:val="22"/>
          <w:szCs w:val="22"/>
        </w:rPr>
      </w:pPr>
    </w:p>
    <w:p w:rsidR="00BD78CD" w:rsidRPr="00D828D7" w:rsidRDefault="00BD78CD" w:rsidP="00BD78CD">
      <w:pPr>
        <w:tabs>
          <w:tab w:val="left" w:pos="10800"/>
        </w:tabs>
        <w:ind w:left="357"/>
        <w:rPr>
          <w:rFonts w:asciiTheme="minorHAnsi" w:hAnsiTheme="minorHAnsi" w:cstheme="minorHAnsi"/>
          <w:sz w:val="22"/>
          <w:szCs w:val="22"/>
        </w:rPr>
      </w:pPr>
      <w:r w:rsidRPr="00D828D7">
        <w:rPr>
          <w:rFonts w:asciiTheme="minorHAnsi" w:hAnsiTheme="minorHAnsi" w:cstheme="minorHAnsi"/>
          <w:sz w:val="22"/>
          <w:szCs w:val="22"/>
        </w:rPr>
        <w:t xml:space="preserve">Please, provide pertinent details related to treatment to inform personnel at the Université de Moncton: </w:t>
      </w:r>
      <w:r w:rsidRPr="00D828D7">
        <w:rPr>
          <w:rFonts w:asciiTheme="minorHAnsi" w:hAnsiTheme="minorHAnsi" w:cstheme="minorHAnsi"/>
          <w:sz w:val="22"/>
          <w:szCs w:val="22"/>
          <w:u w:val="single"/>
        </w:rPr>
        <w:tab/>
      </w:r>
    </w:p>
    <w:p w:rsidR="00BD78CD" w:rsidRPr="00D828D7" w:rsidRDefault="00BD78CD" w:rsidP="00BD78CD">
      <w:pPr>
        <w:tabs>
          <w:tab w:val="left" w:pos="10800"/>
        </w:tabs>
        <w:ind w:left="357"/>
        <w:rPr>
          <w:rFonts w:asciiTheme="minorHAnsi" w:hAnsiTheme="minorHAnsi" w:cstheme="minorHAnsi"/>
          <w:sz w:val="22"/>
          <w:szCs w:val="22"/>
          <w:u w:val="single"/>
        </w:rPr>
      </w:pPr>
    </w:p>
    <w:p w:rsidR="00BD78CD" w:rsidRPr="00D828D7" w:rsidRDefault="00BD78CD" w:rsidP="00BD78CD">
      <w:pPr>
        <w:tabs>
          <w:tab w:val="left" w:pos="10800"/>
        </w:tabs>
        <w:ind w:left="357"/>
        <w:rPr>
          <w:rFonts w:asciiTheme="minorHAnsi" w:hAnsiTheme="minorHAnsi" w:cstheme="minorHAnsi"/>
          <w:sz w:val="22"/>
          <w:szCs w:val="22"/>
          <w:u w:val="single"/>
        </w:rPr>
      </w:pPr>
      <w:r w:rsidRPr="00D828D7">
        <w:rPr>
          <w:rFonts w:asciiTheme="minorHAnsi" w:hAnsiTheme="minorHAnsi" w:cstheme="minorHAnsi"/>
          <w:sz w:val="22"/>
          <w:szCs w:val="22"/>
          <w:u w:val="single"/>
        </w:rPr>
        <w:tab/>
      </w:r>
    </w:p>
    <w:p w:rsidR="00BD78CD" w:rsidRPr="00D828D7" w:rsidRDefault="00BD78CD" w:rsidP="00BD78CD">
      <w:pPr>
        <w:tabs>
          <w:tab w:val="left" w:pos="10800"/>
        </w:tabs>
        <w:ind w:left="357"/>
        <w:rPr>
          <w:rFonts w:asciiTheme="minorHAnsi" w:hAnsiTheme="minorHAnsi" w:cstheme="minorHAnsi"/>
          <w:sz w:val="22"/>
          <w:szCs w:val="22"/>
          <w:u w:val="single"/>
        </w:rPr>
      </w:pPr>
    </w:p>
    <w:p w:rsidR="00BD78CD" w:rsidRPr="00D828D7" w:rsidRDefault="00BD78CD" w:rsidP="00BD78CD">
      <w:pPr>
        <w:tabs>
          <w:tab w:val="left" w:pos="10800"/>
        </w:tabs>
        <w:ind w:left="357"/>
        <w:rPr>
          <w:rFonts w:asciiTheme="minorHAnsi" w:hAnsiTheme="minorHAnsi" w:cstheme="minorHAnsi"/>
          <w:sz w:val="22"/>
          <w:szCs w:val="22"/>
        </w:rPr>
      </w:pPr>
      <w:r w:rsidRPr="00D828D7">
        <w:rPr>
          <w:rFonts w:asciiTheme="minorHAnsi" w:hAnsiTheme="minorHAnsi" w:cstheme="minorHAnsi"/>
          <w:sz w:val="22"/>
          <w:szCs w:val="22"/>
          <w:u w:val="single"/>
        </w:rPr>
        <w:tab/>
      </w:r>
    </w:p>
    <w:p w:rsidR="00BD78CD" w:rsidRPr="00D828D7" w:rsidRDefault="00BD78CD" w:rsidP="00BD78CD">
      <w:pPr>
        <w:tabs>
          <w:tab w:val="left" w:pos="360"/>
        </w:tabs>
        <w:rPr>
          <w:rFonts w:asciiTheme="minorHAnsi" w:hAnsiTheme="minorHAnsi" w:cstheme="minorHAnsi"/>
          <w:sz w:val="22"/>
          <w:szCs w:val="22"/>
        </w:rPr>
      </w:pPr>
    </w:p>
    <w:p w:rsidR="00BD78CD" w:rsidRPr="00D828D7" w:rsidRDefault="00BD78CD" w:rsidP="00BD78CD">
      <w:pPr>
        <w:numPr>
          <w:ilvl w:val="0"/>
          <w:numId w:val="3"/>
        </w:numPr>
        <w:tabs>
          <w:tab w:val="left" w:pos="360"/>
        </w:tabs>
        <w:ind w:left="0" w:firstLine="0"/>
        <w:rPr>
          <w:rFonts w:asciiTheme="minorHAnsi" w:hAnsiTheme="minorHAnsi" w:cstheme="minorHAnsi"/>
          <w:sz w:val="22"/>
          <w:szCs w:val="22"/>
        </w:rPr>
      </w:pPr>
      <w:r w:rsidRPr="00D828D7">
        <w:rPr>
          <w:rFonts w:asciiTheme="minorHAnsi" w:hAnsiTheme="minorHAnsi" w:cstheme="minorHAnsi"/>
          <w:sz w:val="22"/>
          <w:szCs w:val="22"/>
        </w:rPr>
        <w:t>Are you currently taking any medication?</w:t>
      </w:r>
      <w:r w:rsidRPr="00D828D7">
        <w:rPr>
          <w:rFonts w:asciiTheme="minorHAnsi" w:hAnsiTheme="minorHAnsi" w:cstheme="minorHAnsi"/>
          <w:sz w:val="22"/>
          <w:szCs w:val="22"/>
        </w:rPr>
        <w:tab/>
        <w:t xml:space="preserve">Yes </w:t>
      </w:r>
      <w:r w:rsidRPr="00D828D7">
        <w:rPr>
          <w:rFonts w:asciiTheme="minorHAnsi" w:hAnsiTheme="minorHAnsi" w:cstheme="minorHAnsi"/>
          <w:sz w:val="22"/>
          <w:szCs w:val="22"/>
        </w:rPr>
        <w:t></w:t>
      </w:r>
      <w:r w:rsidRPr="00D828D7">
        <w:rPr>
          <w:rFonts w:asciiTheme="minorHAnsi" w:hAnsiTheme="minorHAnsi" w:cstheme="minorHAnsi"/>
          <w:sz w:val="22"/>
          <w:szCs w:val="22"/>
        </w:rPr>
        <w:tab/>
        <w:t xml:space="preserve">No </w:t>
      </w:r>
      <w:r w:rsidRPr="00D828D7">
        <w:rPr>
          <w:rFonts w:asciiTheme="minorHAnsi" w:hAnsiTheme="minorHAnsi" w:cstheme="minorHAnsi"/>
          <w:sz w:val="22"/>
          <w:szCs w:val="22"/>
        </w:rPr>
        <w:t></w:t>
      </w:r>
    </w:p>
    <w:p w:rsidR="00BD78CD" w:rsidRPr="00D828D7" w:rsidRDefault="00BD78CD" w:rsidP="00BD78CD">
      <w:pPr>
        <w:tabs>
          <w:tab w:val="left" w:pos="360"/>
        </w:tabs>
        <w:rPr>
          <w:rFonts w:asciiTheme="minorHAnsi" w:hAnsiTheme="minorHAnsi" w:cstheme="minorHAnsi"/>
          <w:sz w:val="22"/>
          <w:szCs w:val="22"/>
        </w:rPr>
      </w:pPr>
    </w:p>
    <w:p w:rsidR="00BD78CD" w:rsidRPr="00D828D7" w:rsidRDefault="00BD78CD" w:rsidP="00BD78CD">
      <w:pPr>
        <w:tabs>
          <w:tab w:val="left" w:pos="10800"/>
        </w:tabs>
        <w:ind w:left="357"/>
        <w:rPr>
          <w:rFonts w:asciiTheme="minorHAnsi" w:hAnsiTheme="minorHAnsi" w:cstheme="minorHAnsi"/>
          <w:sz w:val="22"/>
          <w:szCs w:val="22"/>
          <w:u w:val="single"/>
        </w:rPr>
      </w:pPr>
      <w:r w:rsidRPr="00D828D7">
        <w:rPr>
          <w:rFonts w:asciiTheme="minorHAnsi" w:hAnsiTheme="minorHAnsi" w:cstheme="minorHAnsi"/>
          <w:sz w:val="22"/>
          <w:szCs w:val="22"/>
        </w:rPr>
        <w:t xml:space="preserve">Details: </w:t>
      </w:r>
      <w:r w:rsidRPr="00D828D7">
        <w:rPr>
          <w:rFonts w:asciiTheme="minorHAnsi" w:hAnsiTheme="minorHAnsi" w:cstheme="minorHAnsi"/>
          <w:sz w:val="22"/>
          <w:szCs w:val="22"/>
          <w:u w:val="single"/>
        </w:rPr>
        <w:tab/>
      </w:r>
    </w:p>
    <w:p w:rsidR="00BD78CD" w:rsidRPr="00D828D7" w:rsidRDefault="00BD78CD" w:rsidP="00BD78CD">
      <w:pPr>
        <w:tabs>
          <w:tab w:val="left" w:pos="10800"/>
        </w:tabs>
        <w:ind w:left="357"/>
        <w:rPr>
          <w:rFonts w:asciiTheme="minorHAnsi" w:hAnsiTheme="minorHAnsi" w:cstheme="minorHAnsi"/>
          <w:sz w:val="22"/>
          <w:szCs w:val="22"/>
          <w:u w:val="single"/>
        </w:rPr>
      </w:pPr>
    </w:p>
    <w:p w:rsidR="00BD78CD" w:rsidRPr="00D828D7" w:rsidRDefault="00BD78CD" w:rsidP="00BD78CD">
      <w:pPr>
        <w:tabs>
          <w:tab w:val="left" w:pos="10800"/>
        </w:tabs>
        <w:ind w:left="357"/>
        <w:rPr>
          <w:rFonts w:asciiTheme="minorHAnsi" w:hAnsiTheme="minorHAnsi" w:cstheme="minorHAnsi"/>
          <w:sz w:val="22"/>
          <w:szCs w:val="22"/>
        </w:rPr>
      </w:pPr>
      <w:r w:rsidRPr="00D828D7">
        <w:rPr>
          <w:rFonts w:asciiTheme="minorHAnsi" w:hAnsiTheme="minorHAnsi" w:cstheme="minorHAnsi"/>
          <w:sz w:val="22"/>
          <w:szCs w:val="22"/>
          <w:u w:val="single"/>
        </w:rPr>
        <w:tab/>
      </w:r>
    </w:p>
    <w:p w:rsidR="00BD78CD" w:rsidRDefault="00BD78CD" w:rsidP="00BD78CD">
      <w:pPr>
        <w:tabs>
          <w:tab w:val="left" w:pos="10800"/>
        </w:tabs>
        <w:rPr>
          <w:rFonts w:asciiTheme="minorHAnsi" w:hAnsiTheme="minorHAnsi" w:cstheme="minorHAnsi"/>
          <w:sz w:val="22"/>
          <w:szCs w:val="22"/>
        </w:rPr>
      </w:pPr>
      <w:r w:rsidRPr="00D828D7">
        <w:rPr>
          <w:rFonts w:asciiTheme="minorHAnsi" w:hAnsiTheme="minorHAnsi" w:cstheme="minorHAnsi"/>
          <w:sz w:val="22"/>
          <w:szCs w:val="22"/>
        </w:rPr>
        <w:t xml:space="preserve"> </w:t>
      </w:r>
    </w:p>
    <w:p w:rsidR="005A7561" w:rsidRDefault="005A7561" w:rsidP="00BD78CD">
      <w:pPr>
        <w:tabs>
          <w:tab w:val="left" w:pos="10800"/>
        </w:tabs>
        <w:rPr>
          <w:rFonts w:asciiTheme="minorHAnsi" w:hAnsiTheme="minorHAnsi" w:cstheme="minorHAnsi"/>
          <w:sz w:val="22"/>
          <w:szCs w:val="22"/>
        </w:rPr>
      </w:pPr>
    </w:p>
    <w:p w:rsidR="005A7561" w:rsidRDefault="005A7561" w:rsidP="00BD78CD">
      <w:pPr>
        <w:tabs>
          <w:tab w:val="left" w:pos="10800"/>
        </w:tabs>
        <w:rPr>
          <w:rFonts w:asciiTheme="minorHAnsi" w:hAnsiTheme="minorHAnsi" w:cstheme="minorHAnsi"/>
          <w:sz w:val="22"/>
          <w:szCs w:val="22"/>
        </w:rPr>
      </w:pPr>
    </w:p>
    <w:p w:rsidR="005A7561" w:rsidRDefault="005A7561" w:rsidP="00BD78CD">
      <w:pPr>
        <w:tabs>
          <w:tab w:val="left" w:pos="10800"/>
        </w:tabs>
        <w:rPr>
          <w:rFonts w:asciiTheme="minorHAnsi" w:hAnsiTheme="minorHAnsi" w:cstheme="minorHAnsi"/>
          <w:sz w:val="22"/>
          <w:szCs w:val="22"/>
        </w:rPr>
      </w:pPr>
    </w:p>
    <w:p w:rsidR="005A7561" w:rsidRDefault="005A7561" w:rsidP="00BD78CD">
      <w:pPr>
        <w:tabs>
          <w:tab w:val="left" w:pos="10800"/>
        </w:tabs>
        <w:rPr>
          <w:rFonts w:asciiTheme="minorHAnsi" w:hAnsiTheme="minorHAnsi" w:cstheme="minorHAnsi"/>
          <w:sz w:val="22"/>
          <w:szCs w:val="22"/>
        </w:rPr>
      </w:pPr>
    </w:p>
    <w:p w:rsidR="005A7561" w:rsidRDefault="005A7561" w:rsidP="00BD78CD">
      <w:pPr>
        <w:tabs>
          <w:tab w:val="left" w:pos="10800"/>
        </w:tabs>
        <w:rPr>
          <w:rFonts w:asciiTheme="minorHAnsi" w:hAnsiTheme="minorHAnsi" w:cstheme="minorHAnsi"/>
          <w:sz w:val="22"/>
          <w:szCs w:val="22"/>
        </w:rPr>
      </w:pPr>
    </w:p>
    <w:p w:rsidR="005A7561" w:rsidRDefault="005A7561" w:rsidP="00BD78CD">
      <w:pPr>
        <w:tabs>
          <w:tab w:val="left" w:pos="10800"/>
        </w:tabs>
        <w:rPr>
          <w:rFonts w:asciiTheme="minorHAnsi" w:hAnsiTheme="minorHAnsi" w:cstheme="minorHAnsi"/>
          <w:sz w:val="22"/>
          <w:szCs w:val="22"/>
        </w:rPr>
      </w:pPr>
    </w:p>
    <w:p w:rsidR="005A7561" w:rsidRDefault="005A7561" w:rsidP="00BD78CD">
      <w:pPr>
        <w:tabs>
          <w:tab w:val="left" w:pos="10800"/>
        </w:tabs>
        <w:rPr>
          <w:rFonts w:asciiTheme="minorHAnsi" w:hAnsiTheme="minorHAnsi" w:cstheme="minorHAnsi"/>
          <w:sz w:val="22"/>
          <w:szCs w:val="22"/>
        </w:rPr>
      </w:pPr>
    </w:p>
    <w:p w:rsidR="005A7561" w:rsidRDefault="005A7561" w:rsidP="00BD78CD">
      <w:pPr>
        <w:tabs>
          <w:tab w:val="left" w:pos="10800"/>
        </w:tabs>
        <w:rPr>
          <w:rFonts w:asciiTheme="minorHAnsi" w:hAnsiTheme="minorHAnsi" w:cstheme="minorHAnsi"/>
          <w:sz w:val="22"/>
          <w:szCs w:val="22"/>
        </w:rPr>
      </w:pPr>
    </w:p>
    <w:p w:rsidR="005A7561" w:rsidRDefault="005A7561" w:rsidP="00BD78CD">
      <w:pPr>
        <w:tabs>
          <w:tab w:val="left" w:pos="10800"/>
        </w:tabs>
        <w:rPr>
          <w:rFonts w:asciiTheme="minorHAnsi" w:hAnsiTheme="minorHAnsi" w:cstheme="minorHAnsi"/>
          <w:sz w:val="22"/>
          <w:szCs w:val="22"/>
        </w:rPr>
      </w:pPr>
    </w:p>
    <w:p w:rsidR="005A7561" w:rsidRPr="00D828D7" w:rsidRDefault="005A7561" w:rsidP="00BD78CD">
      <w:pPr>
        <w:tabs>
          <w:tab w:val="left" w:pos="10800"/>
        </w:tabs>
        <w:rPr>
          <w:rFonts w:asciiTheme="minorHAnsi" w:hAnsiTheme="minorHAnsi" w:cstheme="minorHAnsi"/>
          <w:sz w:val="22"/>
          <w:szCs w:val="22"/>
        </w:rPr>
      </w:pPr>
    </w:p>
    <w:p w:rsidR="00BD78CD" w:rsidRPr="00D828D7" w:rsidRDefault="00BD78CD" w:rsidP="00BD78CD">
      <w:pPr>
        <w:pStyle w:val="ListParagraph"/>
        <w:numPr>
          <w:ilvl w:val="0"/>
          <w:numId w:val="3"/>
        </w:numPr>
        <w:tabs>
          <w:tab w:val="left" w:pos="360"/>
        </w:tabs>
        <w:rPr>
          <w:rFonts w:asciiTheme="minorHAnsi" w:hAnsiTheme="minorHAnsi" w:cstheme="minorHAnsi"/>
          <w:sz w:val="22"/>
          <w:szCs w:val="22"/>
        </w:rPr>
      </w:pPr>
      <w:r w:rsidRPr="00D828D7">
        <w:rPr>
          <w:rFonts w:asciiTheme="minorHAnsi" w:hAnsiTheme="minorHAnsi" w:cstheme="minorHAnsi"/>
          <w:sz w:val="22"/>
          <w:szCs w:val="22"/>
        </w:rPr>
        <w:lastRenderedPageBreak/>
        <w:t>Please provide details about any health or physical-related concerns (e.g., dietary requirements, diabetes, mobility, vision, or auditory).   To ensure we can better meet specific requirements, it is essential that you provide us with any changes in your child’s health or physical-related concerns between now and the beginning of the student summer program start date.</w:t>
      </w:r>
    </w:p>
    <w:p w:rsidR="00BD78CD" w:rsidRPr="00D828D7" w:rsidRDefault="00BD78CD" w:rsidP="00BD78CD">
      <w:pPr>
        <w:tabs>
          <w:tab w:val="left" w:pos="10800"/>
        </w:tabs>
        <w:ind w:left="357"/>
        <w:rPr>
          <w:rFonts w:asciiTheme="minorHAnsi" w:hAnsiTheme="minorHAnsi" w:cstheme="minorHAnsi"/>
          <w:sz w:val="22"/>
          <w:szCs w:val="22"/>
          <w:u w:val="single"/>
        </w:rPr>
      </w:pPr>
      <w:r w:rsidRPr="00D828D7">
        <w:rPr>
          <w:rFonts w:asciiTheme="minorHAnsi" w:hAnsiTheme="minorHAnsi" w:cstheme="minorHAnsi"/>
          <w:sz w:val="22"/>
          <w:szCs w:val="22"/>
          <w:u w:val="single"/>
        </w:rPr>
        <w:tab/>
      </w:r>
    </w:p>
    <w:p w:rsidR="00BD78CD" w:rsidRPr="00D828D7" w:rsidRDefault="00BD78CD" w:rsidP="00BD78CD">
      <w:pPr>
        <w:tabs>
          <w:tab w:val="left" w:pos="10800"/>
        </w:tabs>
        <w:ind w:left="357"/>
        <w:rPr>
          <w:rFonts w:asciiTheme="minorHAnsi" w:hAnsiTheme="minorHAnsi" w:cstheme="minorHAnsi"/>
          <w:sz w:val="22"/>
          <w:szCs w:val="22"/>
          <w:u w:val="single"/>
        </w:rPr>
      </w:pPr>
    </w:p>
    <w:p w:rsidR="00BD78CD" w:rsidRPr="00D828D7" w:rsidRDefault="00BD78CD" w:rsidP="00BD78CD">
      <w:pPr>
        <w:tabs>
          <w:tab w:val="left" w:pos="10800"/>
        </w:tabs>
        <w:ind w:left="357"/>
        <w:rPr>
          <w:rFonts w:asciiTheme="minorHAnsi" w:hAnsiTheme="minorHAnsi" w:cstheme="minorHAnsi"/>
          <w:sz w:val="22"/>
          <w:szCs w:val="22"/>
        </w:rPr>
      </w:pPr>
      <w:r w:rsidRPr="00D828D7">
        <w:rPr>
          <w:rFonts w:asciiTheme="minorHAnsi" w:hAnsiTheme="minorHAnsi" w:cstheme="minorHAnsi"/>
          <w:sz w:val="22"/>
          <w:szCs w:val="22"/>
          <w:u w:val="single"/>
        </w:rPr>
        <w:tab/>
      </w:r>
    </w:p>
    <w:p w:rsidR="00BD78CD" w:rsidRPr="00D828D7" w:rsidRDefault="00BD78CD" w:rsidP="00BD78CD">
      <w:pPr>
        <w:tabs>
          <w:tab w:val="left" w:pos="10800"/>
        </w:tabs>
        <w:ind w:left="357"/>
        <w:rPr>
          <w:rFonts w:asciiTheme="minorHAnsi" w:hAnsiTheme="minorHAnsi" w:cstheme="minorHAnsi"/>
          <w:sz w:val="22"/>
          <w:szCs w:val="22"/>
          <w:u w:val="single"/>
        </w:rPr>
      </w:pPr>
    </w:p>
    <w:p w:rsidR="00BD78CD" w:rsidRPr="00D828D7" w:rsidRDefault="00BD78CD" w:rsidP="00BD78CD">
      <w:pPr>
        <w:tabs>
          <w:tab w:val="left" w:pos="10800"/>
        </w:tabs>
        <w:ind w:left="357"/>
        <w:rPr>
          <w:rFonts w:asciiTheme="minorHAnsi" w:hAnsiTheme="minorHAnsi" w:cstheme="minorHAnsi"/>
          <w:sz w:val="22"/>
          <w:szCs w:val="22"/>
          <w:u w:val="single"/>
        </w:rPr>
      </w:pPr>
      <w:r w:rsidRPr="00D828D7">
        <w:rPr>
          <w:rFonts w:asciiTheme="minorHAnsi" w:hAnsiTheme="minorHAnsi" w:cstheme="minorHAnsi"/>
          <w:sz w:val="22"/>
          <w:szCs w:val="22"/>
          <w:u w:val="single"/>
        </w:rPr>
        <w:tab/>
      </w:r>
    </w:p>
    <w:p w:rsidR="00BD78CD" w:rsidRPr="00D828D7" w:rsidRDefault="00BD78CD" w:rsidP="006F7844">
      <w:pPr>
        <w:tabs>
          <w:tab w:val="left" w:pos="10800"/>
        </w:tabs>
        <w:rPr>
          <w:rFonts w:asciiTheme="minorHAnsi" w:hAnsiTheme="minorHAnsi" w:cstheme="minorHAnsi"/>
          <w:sz w:val="22"/>
          <w:szCs w:val="22"/>
          <w:u w:val="single"/>
        </w:rPr>
      </w:pPr>
    </w:p>
    <w:p w:rsidR="00BD78CD" w:rsidRPr="00D828D7" w:rsidRDefault="00BD78CD" w:rsidP="00BD78CD">
      <w:pPr>
        <w:pStyle w:val="ListParagraph"/>
        <w:numPr>
          <w:ilvl w:val="0"/>
          <w:numId w:val="3"/>
        </w:numPr>
        <w:tabs>
          <w:tab w:val="left" w:pos="709"/>
        </w:tabs>
        <w:spacing w:before="120"/>
        <w:rPr>
          <w:rFonts w:asciiTheme="minorHAnsi" w:hAnsiTheme="minorHAnsi" w:cstheme="minorHAnsi"/>
          <w:sz w:val="22"/>
          <w:szCs w:val="22"/>
          <w:u w:val="single"/>
        </w:rPr>
      </w:pPr>
      <w:r w:rsidRPr="00D828D7">
        <w:rPr>
          <w:rFonts w:asciiTheme="minorHAnsi" w:hAnsiTheme="minorHAnsi" w:cstheme="minorHAnsi"/>
          <w:sz w:val="22"/>
          <w:szCs w:val="22"/>
        </w:rPr>
        <w:t>New Brunswick Medicare # _________________________   Expiry Date: __________________________</w:t>
      </w:r>
    </w:p>
    <w:p w:rsidR="00BD78CD" w:rsidRPr="00D828D7" w:rsidRDefault="00BD78CD" w:rsidP="00BD78CD">
      <w:pPr>
        <w:pStyle w:val="ListParagraph"/>
        <w:tabs>
          <w:tab w:val="left" w:pos="709"/>
        </w:tabs>
        <w:spacing w:before="120"/>
        <w:ind w:left="360"/>
        <w:rPr>
          <w:rFonts w:asciiTheme="minorHAnsi" w:hAnsiTheme="minorHAnsi" w:cstheme="minorHAnsi"/>
          <w:sz w:val="22"/>
          <w:szCs w:val="22"/>
          <w:u w:val="single"/>
        </w:rPr>
      </w:pPr>
    </w:p>
    <w:p w:rsidR="00BD78CD" w:rsidRPr="00D828D7" w:rsidRDefault="00BD78CD" w:rsidP="00BD78CD">
      <w:pPr>
        <w:pStyle w:val="ListParagraph"/>
        <w:numPr>
          <w:ilvl w:val="0"/>
          <w:numId w:val="3"/>
        </w:numPr>
        <w:tabs>
          <w:tab w:val="left" w:pos="360"/>
          <w:tab w:val="left" w:pos="709"/>
        </w:tabs>
        <w:spacing w:before="240"/>
        <w:rPr>
          <w:rFonts w:asciiTheme="minorHAnsi" w:hAnsiTheme="minorHAnsi" w:cstheme="minorHAnsi"/>
          <w:sz w:val="22"/>
          <w:szCs w:val="22"/>
        </w:rPr>
      </w:pPr>
      <w:r w:rsidRPr="00D828D7">
        <w:rPr>
          <w:rFonts w:asciiTheme="minorHAnsi" w:hAnsiTheme="minorHAnsi" w:cstheme="minorHAnsi"/>
          <w:sz w:val="22"/>
          <w:szCs w:val="22"/>
        </w:rPr>
        <w:t>Private Health Insurance Carrier and Policy # _____________  Expiry Date (if applicable): _____________</w:t>
      </w:r>
    </w:p>
    <w:p w:rsidR="00BD78CD" w:rsidRPr="00D828D7" w:rsidRDefault="00BD78CD" w:rsidP="00BD78CD">
      <w:pPr>
        <w:rPr>
          <w:rFonts w:asciiTheme="minorHAnsi" w:hAnsiTheme="minorHAnsi" w:cstheme="minorHAnsi"/>
          <w:sz w:val="22"/>
          <w:szCs w:val="22"/>
        </w:rPr>
        <w:sectPr w:rsidR="00BD78CD" w:rsidRPr="00D828D7" w:rsidSect="008E17E5">
          <w:footerReference w:type="default" r:id="rId17"/>
          <w:pgSz w:w="12240" w:h="15840" w:code="1"/>
          <w:pgMar w:top="720" w:right="720" w:bottom="851" w:left="720" w:header="706" w:footer="279" w:gutter="0"/>
          <w:cols w:space="708"/>
          <w:docGrid w:linePitch="360"/>
        </w:sectPr>
      </w:pPr>
    </w:p>
    <w:p w:rsidR="00754052" w:rsidRPr="005A7561" w:rsidRDefault="00754052" w:rsidP="00754052">
      <w:pPr>
        <w:tabs>
          <w:tab w:val="left" w:pos="360"/>
        </w:tabs>
        <w:rPr>
          <w:rFonts w:asciiTheme="minorHAnsi" w:hAnsiTheme="minorHAnsi" w:cstheme="minorHAnsi"/>
          <w:b/>
        </w:rPr>
      </w:pPr>
      <w:r w:rsidRPr="005A7561">
        <w:rPr>
          <w:rFonts w:asciiTheme="minorHAnsi" w:hAnsiTheme="minorHAnsi" w:cstheme="minorHAnsi"/>
          <w:b/>
        </w:rPr>
        <w:lastRenderedPageBreak/>
        <w:t>Parent’s/Legal Guardian’s Authorization</w:t>
      </w:r>
    </w:p>
    <w:p w:rsidR="00754052" w:rsidRPr="00D828D7" w:rsidRDefault="00754052" w:rsidP="00795681">
      <w:pPr>
        <w:tabs>
          <w:tab w:val="left" w:pos="360"/>
        </w:tabs>
        <w:spacing w:before="120" w:after="120"/>
        <w:jc w:val="both"/>
        <w:rPr>
          <w:rFonts w:asciiTheme="minorHAnsi" w:hAnsiTheme="minorHAnsi" w:cstheme="minorHAnsi"/>
          <w:b/>
          <w:sz w:val="22"/>
          <w:szCs w:val="22"/>
        </w:rPr>
      </w:pPr>
      <w:r w:rsidRPr="00D828D7">
        <w:rPr>
          <w:rFonts w:asciiTheme="minorHAnsi" w:hAnsiTheme="minorHAnsi" w:cstheme="minorHAnsi"/>
          <w:sz w:val="22"/>
          <w:szCs w:val="22"/>
        </w:rPr>
        <w:t xml:space="preserve">I understand the </w:t>
      </w:r>
      <w:r w:rsidR="00CF30B5" w:rsidRPr="00D828D7">
        <w:rPr>
          <w:rFonts w:asciiTheme="minorHAnsi" w:hAnsiTheme="minorHAnsi" w:cstheme="minorHAnsi"/>
          <w:sz w:val="22"/>
          <w:szCs w:val="22"/>
        </w:rPr>
        <w:t xml:space="preserve">financial investment for </w:t>
      </w:r>
      <w:r w:rsidR="00D360A7" w:rsidRPr="00D828D7">
        <w:rPr>
          <w:rFonts w:asciiTheme="minorHAnsi" w:hAnsiTheme="minorHAnsi" w:cstheme="minorHAnsi"/>
          <w:sz w:val="22"/>
          <w:szCs w:val="22"/>
        </w:rPr>
        <w:t>a</w:t>
      </w:r>
      <w:r w:rsidR="00CF30B5" w:rsidRPr="00D828D7">
        <w:rPr>
          <w:rFonts w:asciiTheme="minorHAnsi" w:hAnsiTheme="minorHAnsi" w:cstheme="minorHAnsi"/>
          <w:sz w:val="22"/>
          <w:szCs w:val="22"/>
        </w:rPr>
        <w:t xml:space="preserve"> </w:t>
      </w:r>
      <w:r w:rsidR="000756F4" w:rsidRPr="00D828D7">
        <w:rPr>
          <w:rFonts w:asciiTheme="minorHAnsi" w:hAnsiTheme="minorHAnsi" w:cstheme="minorHAnsi"/>
          <w:sz w:val="22"/>
          <w:szCs w:val="22"/>
        </w:rPr>
        <w:t>seat</w:t>
      </w:r>
      <w:r w:rsidR="00CF30B5" w:rsidRPr="00D828D7">
        <w:rPr>
          <w:rFonts w:asciiTheme="minorHAnsi" w:hAnsiTheme="minorHAnsi" w:cstheme="minorHAnsi"/>
          <w:sz w:val="22"/>
          <w:szCs w:val="22"/>
        </w:rPr>
        <w:t xml:space="preserve"> in this program and </w:t>
      </w:r>
      <w:r w:rsidR="00CF30B5" w:rsidRPr="00D828D7">
        <w:rPr>
          <w:rFonts w:asciiTheme="minorHAnsi" w:hAnsiTheme="minorHAnsi" w:cstheme="minorHAnsi"/>
          <w:b/>
          <w:sz w:val="22"/>
          <w:szCs w:val="22"/>
        </w:rPr>
        <w:t xml:space="preserve">the </w:t>
      </w:r>
      <w:r w:rsidRPr="00D828D7">
        <w:rPr>
          <w:rFonts w:asciiTheme="minorHAnsi" w:hAnsiTheme="minorHAnsi" w:cstheme="minorHAnsi"/>
          <w:b/>
          <w:sz w:val="22"/>
          <w:szCs w:val="22"/>
        </w:rPr>
        <w:t xml:space="preserve">importance </w:t>
      </w:r>
      <w:r w:rsidR="00CF30B5" w:rsidRPr="00D828D7">
        <w:rPr>
          <w:rFonts w:asciiTheme="minorHAnsi" w:hAnsiTheme="minorHAnsi" w:cstheme="minorHAnsi"/>
          <w:b/>
          <w:sz w:val="22"/>
          <w:szCs w:val="22"/>
        </w:rPr>
        <w:t>of completing</w:t>
      </w:r>
      <w:r w:rsidRPr="00D828D7">
        <w:rPr>
          <w:rFonts w:asciiTheme="minorHAnsi" w:hAnsiTheme="minorHAnsi" w:cstheme="minorHAnsi"/>
          <w:b/>
          <w:sz w:val="22"/>
          <w:szCs w:val="22"/>
        </w:rPr>
        <w:t xml:space="preserve"> the entire session</w:t>
      </w:r>
      <w:r w:rsidRPr="00D828D7">
        <w:rPr>
          <w:rFonts w:asciiTheme="minorHAnsi" w:hAnsiTheme="minorHAnsi" w:cstheme="minorHAnsi"/>
          <w:sz w:val="22"/>
          <w:szCs w:val="22"/>
        </w:rPr>
        <w:t xml:space="preserve">.  My child is willing to participate </w:t>
      </w:r>
      <w:r w:rsidR="00CF30B5" w:rsidRPr="00D828D7">
        <w:rPr>
          <w:rFonts w:asciiTheme="minorHAnsi" w:hAnsiTheme="minorHAnsi" w:cstheme="minorHAnsi"/>
          <w:sz w:val="22"/>
          <w:szCs w:val="22"/>
        </w:rPr>
        <w:t>fully in</w:t>
      </w:r>
      <w:r w:rsidRPr="00D828D7">
        <w:rPr>
          <w:rFonts w:asciiTheme="minorHAnsi" w:hAnsiTheme="minorHAnsi" w:cstheme="minorHAnsi"/>
          <w:sz w:val="22"/>
          <w:szCs w:val="22"/>
        </w:rPr>
        <w:t xml:space="preserve"> the Summer French Program</w:t>
      </w:r>
      <w:r w:rsidR="000756F4" w:rsidRPr="00D828D7">
        <w:rPr>
          <w:rFonts w:asciiTheme="minorHAnsi" w:hAnsiTheme="minorHAnsi" w:cstheme="minorHAnsi"/>
          <w:sz w:val="22"/>
          <w:szCs w:val="22"/>
        </w:rPr>
        <w:t xml:space="preserve"> from </w:t>
      </w:r>
      <w:r w:rsidR="00620F66" w:rsidRPr="00D828D7">
        <w:rPr>
          <w:rFonts w:asciiTheme="minorHAnsi" w:hAnsiTheme="minorHAnsi" w:cstheme="minorHAnsi"/>
          <w:sz w:val="22"/>
          <w:szCs w:val="22"/>
        </w:rPr>
        <w:t xml:space="preserve">July </w:t>
      </w:r>
      <w:r w:rsidR="00253E9D" w:rsidRPr="00D828D7">
        <w:rPr>
          <w:rFonts w:asciiTheme="minorHAnsi" w:hAnsiTheme="minorHAnsi" w:cstheme="minorHAnsi"/>
          <w:sz w:val="22"/>
          <w:szCs w:val="22"/>
        </w:rPr>
        <w:t>1</w:t>
      </w:r>
      <w:r w:rsidR="00253E9D" w:rsidRPr="00D828D7">
        <w:rPr>
          <w:rFonts w:asciiTheme="minorHAnsi" w:hAnsiTheme="minorHAnsi" w:cstheme="minorHAnsi"/>
          <w:sz w:val="22"/>
          <w:szCs w:val="22"/>
          <w:vertAlign w:val="superscript"/>
        </w:rPr>
        <w:t>st</w:t>
      </w:r>
      <w:r w:rsidR="00253E9D" w:rsidRPr="00D828D7">
        <w:rPr>
          <w:rFonts w:asciiTheme="minorHAnsi" w:hAnsiTheme="minorHAnsi" w:cstheme="minorHAnsi"/>
          <w:sz w:val="22"/>
          <w:szCs w:val="22"/>
        </w:rPr>
        <w:t xml:space="preserve"> </w:t>
      </w:r>
      <w:r w:rsidR="00BD063A" w:rsidRPr="00D828D7">
        <w:rPr>
          <w:rFonts w:asciiTheme="minorHAnsi" w:hAnsiTheme="minorHAnsi" w:cstheme="minorHAnsi"/>
          <w:sz w:val="22"/>
          <w:szCs w:val="22"/>
        </w:rPr>
        <w:t xml:space="preserve">to </w:t>
      </w:r>
      <w:r w:rsidR="000756F4" w:rsidRPr="00D828D7">
        <w:rPr>
          <w:rFonts w:asciiTheme="minorHAnsi" w:hAnsiTheme="minorHAnsi" w:cstheme="minorHAnsi"/>
          <w:sz w:val="22"/>
          <w:szCs w:val="22"/>
        </w:rPr>
        <w:t>2</w:t>
      </w:r>
      <w:r w:rsidR="00253E9D" w:rsidRPr="00D828D7">
        <w:rPr>
          <w:rFonts w:asciiTheme="minorHAnsi" w:hAnsiTheme="minorHAnsi" w:cstheme="minorHAnsi"/>
          <w:sz w:val="22"/>
          <w:szCs w:val="22"/>
        </w:rPr>
        <w:t>7</w:t>
      </w:r>
      <w:r w:rsidR="00CF4795" w:rsidRPr="00D828D7">
        <w:rPr>
          <w:rFonts w:asciiTheme="minorHAnsi" w:hAnsiTheme="minorHAnsi" w:cstheme="minorHAnsi"/>
          <w:sz w:val="22"/>
          <w:szCs w:val="22"/>
          <w:vertAlign w:val="superscript"/>
        </w:rPr>
        <w:t>th</w:t>
      </w:r>
      <w:r w:rsidR="00064716" w:rsidRPr="00D828D7">
        <w:rPr>
          <w:rFonts w:asciiTheme="minorHAnsi" w:hAnsiTheme="minorHAnsi" w:cstheme="minorHAnsi"/>
          <w:sz w:val="22"/>
          <w:szCs w:val="22"/>
        </w:rPr>
        <w:t xml:space="preserve"> </w:t>
      </w:r>
      <w:r w:rsidR="001157D0" w:rsidRPr="00D828D7">
        <w:rPr>
          <w:rFonts w:asciiTheme="minorHAnsi" w:hAnsiTheme="minorHAnsi" w:cstheme="minorHAnsi"/>
          <w:sz w:val="22"/>
          <w:szCs w:val="22"/>
        </w:rPr>
        <w:t>201</w:t>
      </w:r>
      <w:r w:rsidR="00253E9D" w:rsidRPr="00D828D7">
        <w:rPr>
          <w:rFonts w:asciiTheme="minorHAnsi" w:hAnsiTheme="minorHAnsi" w:cstheme="minorHAnsi"/>
          <w:sz w:val="22"/>
          <w:szCs w:val="22"/>
        </w:rPr>
        <w:t>8</w:t>
      </w:r>
      <w:r w:rsidRPr="00D828D7">
        <w:rPr>
          <w:rFonts w:asciiTheme="minorHAnsi" w:hAnsiTheme="minorHAnsi" w:cstheme="minorHAnsi"/>
          <w:sz w:val="22"/>
          <w:szCs w:val="22"/>
        </w:rPr>
        <w:t>.  I have discussed proper conduct with my child as well as the importance of</w:t>
      </w:r>
      <w:r w:rsidR="000756F4" w:rsidRPr="00D828D7">
        <w:rPr>
          <w:rFonts w:asciiTheme="minorHAnsi" w:hAnsiTheme="minorHAnsi" w:cstheme="minorHAnsi"/>
          <w:sz w:val="22"/>
          <w:szCs w:val="22"/>
        </w:rPr>
        <w:t xml:space="preserve"> speaking French at all times. We understand that i</w:t>
      </w:r>
      <w:r w:rsidRPr="00D828D7">
        <w:rPr>
          <w:rFonts w:asciiTheme="minorHAnsi" w:hAnsiTheme="minorHAnsi" w:cstheme="minorHAnsi"/>
          <w:sz w:val="22"/>
          <w:szCs w:val="22"/>
        </w:rPr>
        <w:t xml:space="preserve">nappropriate </w:t>
      </w:r>
      <w:r w:rsidRPr="00D828D7">
        <w:rPr>
          <w:rFonts w:asciiTheme="minorHAnsi" w:hAnsiTheme="minorHAnsi" w:cstheme="minorHAnsi"/>
          <w:noProof/>
          <w:sz w:val="22"/>
          <w:szCs w:val="22"/>
        </w:rPr>
        <w:t>behavior</w:t>
      </w:r>
      <w:r w:rsidRPr="00D828D7">
        <w:rPr>
          <w:rFonts w:asciiTheme="minorHAnsi" w:hAnsiTheme="minorHAnsi" w:cstheme="minorHAnsi"/>
          <w:sz w:val="22"/>
          <w:szCs w:val="22"/>
        </w:rPr>
        <w:t xml:space="preserve"> or repeated use of English will be a breach of conduct</w:t>
      </w:r>
      <w:r w:rsidR="000756F4" w:rsidRPr="00D828D7">
        <w:rPr>
          <w:rFonts w:asciiTheme="minorHAnsi" w:hAnsiTheme="minorHAnsi" w:cstheme="minorHAnsi"/>
          <w:sz w:val="22"/>
          <w:szCs w:val="22"/>
        </w:rPr>
        <w:t xml:space="preserve"> and could mean being asked to leave the program. Should this situation arise</w:t>
      </w:r>
      <w:r w:rsidRPr="00D828D7">
        <w:rPr>
          <w:rFonts w:asciiTheme="minorHAnsi" w:hAnsiTheme="minorHAnsi" w:cstheme="minorHAnsi"/>
          <w:sz w:val="22"/>
          <w:szCs w:val="22"/>
        </w:rPr>
        <w:t xml:space="preserve">, </w:t>
      </w:r>
      <w:r w:rsidR="000756F4" w:rsidRPr="00D828D7">
        <w:rPr>
          <w:rFonts w:asciiTheme="minorHAnsi" w:hAnsiTheme="minorHAnsi" w:cstheme="minorHAnsi"/>
          <w:sz w:val="22"/>
          <w:szCs w:val="22"/>
        </w:rPr>
        <w:t>I understand I will</w:t>
      </w:r>
      <w:r w:rsidRPr="00D828D7">
        <w:rPr>
          <w:rFonts w:asciiTheme="minorHAnsi" w:hAnsiTheme="minorHAnsi" w:cstheme="minorHAnsi"/>
          <w:sz w:val="22"/>
          <w:szCs w:val="22"/>
        </w:rPr>
        <w:t xml:space="preserve"> be informed and be responsible for return transportation arrangements and incurred costs.  </w:t>
      </w:r>
      <w:r w:rsidR="000756F4" w:rsidRPr="00D828D7">
        <w:rPr>
          <w:rFonts w:asciiTheme="minorHAnsi" w:hAnsiTheme="minorHAnsi" w:cstheme="minorHAnsi"/>
          <w:sz w:val="22"/>
          <w:szCs w:val="22"/>
        </w:rPr>
        <w:t xml:space="preserve">Detailed </w:t>
      </w:r>
      <w:r w:rsidR="000756F4" w:rsidRPr="00D828D7">
        <w:rPr>
          <w:rFonts w:asciiTheme="minorHAnsi" w:hAnsiTheme="minorHAnsi" w:cstheme="minorHAnsi"/>
          <w:noProof/>
          <w:sz w:val="22"/>
          <w:szCs w:val="22"/>
        </w:rPr>
        <w:t>behavioral</w:t>
      </w:r>
      <w:r w:rsidR="000756F4" w:rsidRPr="00D828D7">
        <w:rPr>
          <w:rFonts w:asciiTheme="minorHAnsi" w:hAnsiTheme="minorHAnsi" w:cstheme="minorHAnsi"/>
          <w:sz w:val="22"/>
          <w:szCs w:val="22"/>
        </w:rPr>
        <w:t xml:space="preserve"> expectations will be provided to</w:t>
      </w:r>
      <w:r w:rsidRPr="00D828D7">
        <w:rPr>
          <w:rFonts w:asciiTheme="minorHAnsi" w:hAnsiTheme="minorHAnsi" w:cstheme="minorHAnsi"/>
          <w:sz w:val="22"/>
          <w:szCs w:val="22"/>
        </w:rPr>
        <w:t xml:space="preserve"> students </w:t>
      </w:r>
      <w:r w:rsidR="000756F4" w:rsidRPr="00D828D7">
        <w:rPr>
          <w:rFonts w:asciiTheme="minorHAnsi" w:hAnsiTheme="minorHAnsi" w:cstheme="minorHAnsi"/>
          <w:sz w:val="22"/>
          <w:szCs w:val="22"/>
        </w:rPr>
        <w:t>who are</w:t>
      </w:r>
      <w:r w:rsidRPr="00D828D7">
        <w:rPr>
          <w:rFonts w:asciiTheme="minorHAnsi" w:hAnsiTheme="minorHAnsi" w:cstheme="minorHAnsi"/>
          <w:sz w:val="22"/>
          <w:szCs w:val="22"/>
        </w:rPr>
        <w:t xml:space="preserve"> accept</w:t>
      </w:r>
      <w:r w:rsidR="000756F4" w:rsidRPr="00D828D7">
        <w:rPr>
          <w:rFonts w:asciiTheme="minorHAnsi" w:hAnsiTheme="minorHAnsi" w:cstheme="minorHAnsi"/>
          <w:sz w:val="22"/>
          <w:szCs w:val="22"/>
        </w:rPr>
        <w:t>ed</w:t>
      </w:r>
      <w:r w:rsidRPr="00D828D7">
        <w:rPr>
          <w:rFonts w:asciiTheme="minorHAnsi" w:hAnsiTheme="minorHAnsi" w:cstheme="minorHAnsi"/>
          <w:sz w:val="22"/>
          <w:szCs w:val="22"/>
        </w:rPr>
        <w:t xml:space="preserve"> to the program</w:t>
      </w:r>
      <w:r w:rsidR="000756F4" w:rsidRPr="00D828D7">
        <w:rPr>
          <w:rFonts w:asciiTheme="minorHAnsi" w:hAnsiTheme="minorHAnsi" w:cstheme="minorHAnsi"/>
          <w:sz w:val="22"/>
          <w:szCs w:val="22"/>
        </w:rPr>
        <w:t>.</w:t>
      </w:r>
      <w:r w:rsidRPr="00D828D7">
        <w:rPr>
          <w:rFonts w:asciiTheme="minorHAnsi" w:hAnsiTheme="minorHAnsi" w:cstheme="minorHAnsi"/>
          <w:sz w:val="22"/>
          <w:szCs w:val="22"/>
        </w:rPr>
        <w:t xml:space="preserve"> </w:t>
      </w:r>
    </w:p>
    <w:p w:rsidR="00754052" w:rsidRPr="00D828D7" w:rsidRDefault="00754052" w:rsidP="00795681">
      <w:pPr>
        <w:tabs>
          <w:tab w:val="left" w:pos="360"/>
          <w:tab w:val="right" w:pos="6480"/>
          <w:tab w:val="left" w:pos="6570"/>
        </w:tabs>
        <w:spacing w:before="120" w:after="120"/>
        <w:jc w:val="both"/>
        <w:rPr>
          <w:rFonts w:asciiTheme="minorHAnsi" w:hAnsiTheme="minorHAnsi" w:cstheme="minorHAnsi"/>
          <w:sz w:val="22"/>
          <w:szCs w:val="22"/>
        </w:rPr>
      </w:pPr>
      <w:r w:rsidRPr="00D828D7">
        <w:rPr>
          <w:rFonts w:asciiTheme="minorHAnsi" w:hAnsiTheme="minorHAnsi" w:cstheme="minorHAnsi"/>
          <w:sz w:val="22"/>
          <w:szCs w:val="22"/>
        </w:rPr>
        <w:t xml:space="preserve">I authorize my </w:t>
      </w:r>
      <w:r w:rsidRPr="00D828D7">
        <w:rPr>
          <w:rFonts w:asciiTheme="minorHAnsi" w:hAnsiTheme="minorHAnsi" w:cstheme="minorHAnsi"/>
          <w:noProof/>
          <w:sz w:val="22"/>
          <w:szCs w:val="22"/>
        </w:rPr>
        <w:t>child</w:t>
      </w:r>
      <w:r w:rsidR="005A7561">
        <w:rPr>
          <w:rFonts w:asciiTheme="minorHAnsi" w:hAnsiTheme="minorHAnsi" w:cstheme="minorHAnsi"/>
          <w:noProof/>
          <w:sz w:val="22"/>
          <w:szCs w:val="22"/>
        </w:rPr>
        <w:t>, __________________________________________</w:t>
      </w:r>
      <w:r w:rsidR="005A7561">
        <w:rPr>
          <w:rFonts w:asciiTheme="minorHAnsi" w:hAnsiTheme="minorHAnsi" w:cstheme="minorHAnsi"/>
          <w:noProof/>
          <w:sz w:val="22"/>
          <w:szCs w:val="22"/>
        </w:rPr>
        <w:tab/>
        <w:t xml:space="preserve"> </w:t>
      </w:r>
      <w:r w:rsidRPr="00D828D7">
        <w:rPr>
          <w:rFonts w:asciiTheme="minorHAnsi" w:hAnsiTheme="minorHAnsi" w:cstheme="minorHAnsi"/>
          <w:noProof/>
          <w:sz w:val="22"/>
          <w:szCs w:val="22"/>
        </w:rPr>
        <w:t>to</w:t>
      </w:r>
      <w:r w:rsidRPr="00D828D7">
        <w:rPr>
          <w:rFonts w:asciiTheme="minorHAnsi" w:hAnsiTheme="minorHAnsi" w:cstheme="minorHAnsi"/>
          <w:sz w:val="22"/>
          <w:szCs w:val="22"/>
        </w:rPr>
        <w:t xml:space="preserve"> participate in the full activities of the Summer French Program.  In the event that my child is involved in an accident or becomes ill, I agree</w:t>
      </w:r>
      <w:r w:rsidR="00D360A7" w:rsidRPr="00D828D7">
        <w:rPr>
          <w:rFonts w:asciiTheme="minorHAnsi" w:hAnsiTheme="minorHAnsi" w:cstheme="minorHAnsi"/>
          <w:sz w:val="22"/>
          <w:szCs w:val="22"/>
        </w:rPr>
        <w:t>, that</w:t>
      </w:r>
      <w:r w:rsidRPr="00D828D7">
        <w:rPr>
          <w:rFonts w:asciiTheme="minorHAnsi" w:hAnsiTheme="minorHAnsi" w:cstheme="minorHAnsi"/>
          <w:sz w:val="22"/>
          <w:szCs w:val="22"/>
        </w:rPr>
        <w:t xml:space="preserve"> </w:t>
      </w:r>
      <w:r w:rsidRPr="00D828D7">
        <w:rPr>
          <w:rFonts w:asciiTheme="minorHAnsi" w:hAnsiTheme="minorHAnsi" w:cstheme="minorHAnsi"/>
          <w:noProof/>
          <w:sz w:val="22"/>
          <w:szCs w:val="22"/>
        </w:rPr>
        <w:t>having</w:t>
      </w:r>
      <w:r w:rsidRPr="00D828D7">
        <w:rPr>
          <w:rFonts w:asciiTheme="minorHAnsi" w:hAnsiTheme="minorHAnsi" w:cstheme="minorHAnsi"/>
          <w:sz w:val="22"/>
          <w:szCs w:val="22"/>
        </w:rPr>
        <w:t xml:space="preserve"> taken the necessary precautions, the Université de Moncton, the Province of New Brunswick and its employees shall not be held responsible. This would also apply to the loss</w:t>
      </w:r>
      <w:r w:rsidR="00D360A7" w:rsidRPr="00D828D7">
        <w:rPr>
          <w:rFonts w:asciiTheme="minorHAnsi" w:hAnsiTheme="minorHAnsi" w:cstheme="minorHAnsi"/>
          <w:sz w:val="22"/>
          <w:szCs w:val="22"/>
        </w:rPr>
        <w:t xml:space="preserve"> of</w:t>
      </w:r>
      <w:r w:rsidRPr="00D828D7">
        <w:rPr>
          <w:rFonts w:asciiTheme="minorHAnsi" w:hAnsiTheme="minorHAnsi" w:cstheme="minorHAnsi"/>
          <w:sz w:val="22"/>
          <w:szCs w:val="22"/>
        </w:rPr>
        <w:t xml:space="preserve"> or damage to his/her personal property.</w:t>
      </w:r>
    </w:p>
    <w:p w:rsidR="00754052" w:rsidRPr="00D828D7" w:rsidRDefault="00754052" w:rsidP="00795681">
      <w:pPr>
        <w:tabs>
          <w:tab w:val="left" w:pos="360"/>
          <w:tab w:val="right" w:pos="6480"/>
          <w:tab w:val="left" w:pos="6570"/>
        </w:tabs>
        <w:spacing w:before="120" w:after="120"/>
        <w:jc w:val="both"/>
        <w:rPr>
          <w:rFonts w:asciiTheme="minorHAnsi" w:hAnsiTheme="minorHAnsi" w:cstheme="minorHAnsi"/>
          <w:sz w:val="22"/>
          <w:szCs w:val="22"/>
        </w:rPr>
      </w:pPr>
      <w:r w:rsidRPr="00D828D7">
        <w:rPr>
          <w:rFonts w:asciiTheme="minorHAnsi" w:hAnsiTheme="minorHAnsi" w:cstheme="minorHAnsi"/>
          <w:sz w:val="22"/>
          <w:szCs w:val="22"/>
        </w:rPr>
        <w:t xml:space="preserve">In the event of an accident or illness, </w:t>
      </w:r>
      <w:r w:rsidR="00D360A7" w:rsidRPr="00D828D7">
        <w:rPr>
          <w:rFonts w:asciiTheme="minorHAnsi" w:hAnsiTheme="minorHAnsi" w:cstheme="minorHAnsi"/>
          <w:sz w:val="22"/>
          <w:szCs w:val="22"/>
        </w:rPr>
        <w:t xml:space="preserve">I understand that </w:t>
      </w:r>
      <w:r w:rsidRPr="00D828D7">
        <w:rPr>
          <w:rFonts w:asciiTheme="minorHAnsi" w:hAnsiTheme="minorHAnsi" w:cstheme="minorHAnsi"/>
          <w:sz w:val="22"/>
          <w:szCs w:val="22"/>
        </w:rPr>
        <w:t xml:space="preserve">the Université de Moncton will </w:t>
      </w:r>
      <w:r w:rsidR="00D360A7" w:rsidRPr="00D828D7">
        <w:rPr>
          <w:rFonts w:asciiTheme="minorHAnsi" w:hAnsiTheme="minorHAnsi" w:cstheme="minorHAnsi"/>
          <w:sz w:val="22"/>
          <w:szCs w:val="22"/>
        </w:rPr>
        <w:t>phone</w:t>
      </w:r>
      <w:r w:rsidRPr="00D828D7">
        <w:rPr>
          <w:rFonts w:asciiTheme="minorHAnsi" w:hAnsiTheme="minorHAnsi" w:cstheme="minorHAnsi"/>
          <w:sz w:val="22"/>
          <w:szCs w:val="22"/>
        </w:rPr>
        <w:t xml:space="preserve"> </w:t>
      </w:r>
      <w:r w:rsidR="00D360A7" w:rsidRPr="00D828D7">
        <w:rPr>
          <w:rFonts w:asciiTheme="minorHAnsi" w:hAnsiTheme="minorHAnsi" w:cstheme="minorHAnsi"/>
          <w:sz w:val="22"/>
          <w:szCs w:val="22"/>
        </w:rPr>
        <w:t>me</w:t>
      </w:r>
      <w:r w:rsidRPr="00D828D7">
        <w:rPr>
          <w:rFonts w:asciiTheme="minorHAnsi" w:hAnsiTheme="minorHAnsi" w:cstheme="minorHAnsi"/>
          <w:sz w:val="22"/>
          <w:szCs w:val="22"/>
        </w:rPr>
        <w:t xml:space="preserve"> or </w:t>
      </w:r>
      <w:r w:rsidR="00D360A7" w:rsidRPr="00D828D7">
        <w:rPr>
          <w:rFonts w:asciiTheme="minorHAnsi" w:hAnsiTheme="minorHAnsi" w:cstheme="minorHAnsi"/>
          <w:sz w:val="22"/>
          <w:szCs w:val="22"/>
        </w:rPr>
        <w:t xml:space="preserve">one of the </w:t>
      </w:r>
      <w:r w:rsidRPr="00D828D7">
        <w:rPr>
          <w:rFonts w:asciiTheme="minorHAnsi" w:hAnsiTheme="minorHAnsi" w:cstheme="minorHAnsi"/>
          <w:sz w:val="22"/>
          <w:szCs w:val="22"/>
        </w:rPr>
        <w:t xml:space="preserve">contacts provided </w:t>
      </w:r>
      <w:r w:rsidR="00D360A7" w:rsidRPr="00D828D7">
        <w:rPr>
          <w:rFonts w:asciiTheme="minorHAnsi" w:hAnsiTheme="minorHAnsi" w:cstheme="minorHAnsi"/>
          <w:sz w:val="22"/>
          <w:szCs w:val="22"/>
        </w:rPr>
        <w:t>o</w:t>
      </w:r>
      <w:r w:rsidRPr="00D828D7">
        <w:rPr>
          <w:rFonts w:asciiTheme="minorHAnsi" w:hAnsiTheme="minorHAnsi" w:cstheme="minorHAnsi"/>
          <w:sz w:val="22"/>
          <w:szCs w:val="22"/>
        </w:rPr>
        <w:t xml:space="preserve">n the registration form.  If none of </w:t>
      </w:r>
      <w:r w:rsidR="00D360A7" w:rsidRPr="00D828D7">
        <w:rPr>
          <w:rFonts w:asciiTheme="minorHAnsi" w:hAnsiTheme="minorHAnsi" w:cstheme="minorHAnsi"/>
          <w:sz w:val="22"/>
          <w:szCs w:val="22"/>
        </w:rPr>
        <w:t>us</w:t>
      </w:r>
      <w:r w:rsidRPr="00D828D7">
        <w:rPr>
          <w:rFonts w:asciiTheme="minorHAnsi" w:hAnsiTheme="minorHAnsi" w:cstheme="minorHAnsi"/>
          <w:sz w:val="22"/>
          <w:szCs w:val="22"/>
        </w:rPr>
        <w:t xml:space="preserve"> can be reached, I hereby give permission to the Université de Moncton to authorize, on my behalf</w:t>
      </w:r>
      <w:r w:rsidR="00D360A7" w:rsidRPr="00D828D7">
        <w:rPr>
          <w:rFonts w:asciiTheme="minorHAnsi" w:hAnsiTheme="minorHAnsi" w:cstheme="minorHAnsi"/>
          <w:sz w:val="22"/>
          <w:szCs w:val="22"/>
        </w:rPr>
        <w:t>,</w:t>
      </w:r>
      <w:r w:rsidRPr="00D828D7">
        <w:rPr>
          <w:rFonts w:asciiTheme="minorHAnsi" w:hAnsiTheme="minorHAnsi" w:cstheme="minorHAnsi"/>
          <w:sz w:val="22"/>
          <w:szCs w:val="22"/>
        </w:rPr>
        <w:t xml:space="preserve"> all procedures, including admission to hospital and necessary treatment therein, as may </w:t>
      </w:r>
      <w:r w:rsidR="00CB7C19" w:rsidRPr="00D828D7">
        <w:rPr>
          <w:rFonts w:asciiTheme="minorHAnsi" w:hAnsiTheme="minorHAnsi" w:cstheme="minorHAnsi"/>
          <w:sz w:val="22"/>
          <w:szCs w:val="22"/>
        </w:rPr>
        <w:t xml:space="preserve">be </w:t>
      </w:r>
      <w:r w:rsidRPr="00D828D7">
        <w:rPr>
          <w:rFonts w:asciiTheme="minorHAnsi" w:hAnsiTheme="minorHAnsi" w:cstheme="minorHAnsi"/>
          <w:sz w:val="22"/>
          <w:szCs w:val="22"/>
        </w:rPr>
        <w:t xml:space="preserve">deemed essential for the care and well-being of my child.  </w:t>
      </w:r>
    </w:p>
    <w:p w:rsidR="00BD78CD" w:rsidRPr="00D828D7" w:rsidRDefault="00BD78CD" w:rsidP="00754052">
      <w:pPr>
        <w:tabs>
          <w:tab w:val="left" w:pos="360"/>
          <w:tab w:val="right" w:pos="6480"/>
          <w:tab w:val="left" w:pos="6570"/>
        </w:tabs>
        <w:spacing w:before="120" w:after="120"/>
        <w:rPr>
          <w:rFonts w:asciiTheme="minorHAnsi" w:hAnsiTheme="minorHAnsi" w:cstheme="minorHAnsi"/>
          <w:b/>
          <w:caps/>
          <w:sz w:val="22"/>
          <w:szCs w:val="22"/>
        </w:rPr>
      </w:pPr>
    </w:p>
    <w:p w:rsidR="00BD78CD" w:rsidRPr="005A7561" w:rsidRDefault="00BD78CD" w:rsidP="00BD78CD">
      <w:pPr>
        <w:tabs>
          <w:tab w:val="left" w:pos="360"/>
          <w:tab w:val="right" w:pos="6480"/>
          <w:tab w:val="left" w:pos="6570"/>
        </w:tabs>
        <w:spacing w:before="120" w:after="120"/>
        <w:rPr>
          <w:rFonts w:asciiTheme="minorHAnsi" w:hAnsiTheme="minorHAnsi" w:cstheme="minorHAnsi"/>
          <w:b/>
          <w:caps/>
        </w:rPr>
      </w:pPr>
      <w:r w:rsidRPr="005A7561">
        <w:rPr>
          <w:rFonts w:asciiTheme="minorHAnsi" w:hAnsiTheme="minorHAnsi" w:cstheme="minorHAnsi"/>
          <w:b/>
          <w:caps/>
        </w:rPr>
        <w:t>It is Mandatory that this form be signed by the paren</w:t>
      </w:r>
      <w:r w:rsidR="005A7561" w:rsidRPr="005A7561">
        <w:rPr>
          <w:rFonts w:asciiTheme="minorHAnsi" w:hAnsiTheme="minorHAnsi" w:cstheme="minorHAnsi"/>
          <w:b/>
          <w:caps/>
        </w:rPr>
        <w:t>t / guardian of the participant</w:t>
      </w:r>
    </w:p>
    <w:p w:rsidR="00BD78CD" w:rsidRPr="00D828D7" w:rsidRDefault="00BD78CD" w:rsidP="00BD78CD">
      <w:pPr>
        <w:tabs>
          <w:tab w:val="left" w:pos="360"/>
          <w:tab w:val="right" w:pos="5760"/>
          <w:tab w:val="left" w:pos="6120"/>
          <w:tab w:val="right" w:pos="10890"/>
        </w:tabs>
        <w:spacing w:before="120" w:after="120"/>
        <w:rPr>
          <w:rFonts w:asciiTheme="minorHAnsi" w:hAnsiTheme="minorHAnsi" w:cstheme="minorHAnsi"/>
          <w:sz w:val="22"/>
          <w:szCs w:val="22"/>
        </w:rPr>
      </w:pPr>
    </w:p>
    <w:p w:rsidR="00BD78CD" w:rsidRPr="00D828D7" w:rsidRDefault="00BD78CD" w:rsidP="00BD78CD">
      <w:pPr>
        <w:tabs>
          <w:tab w:val="left" w:pos="360"/>
          <w:tab w:val="right" w:pos="5760"/>
          <w:tab w:val="left" w:pos="6120"/>
          <w:tab w:val="right" w:pos="10890"/>
        </w:tabs>
        <w:spacing w:before="120" w:after="120"/>
        <w:rPr>
          <w:rFonts w:asciiTheme="minorHAnsi" w:hAnsiTheme="minorHAnsi" w:cstheme="minorHAnsi"/>
          <w:sz w:val="22"/>
          <w:szCs w:val="22"/>
        </w:rPr>
      </w:pPr>
      <w:r w:rsidRPr="00D828D7">
        <w:rPr>
          <w:rFonts w:asciiTheme="minorHAnsi" w:hAnsiTheme="minorHAnsi" w:cstheme="minorHAnsi"/>
          <w:sz w:val="22"/>
          <w:szCs w:val="22"/>
        </w:rPr>
        <w:t xml:space="preserve">Name </w:t>
      </w:r>
      <w:r w:rsidRPr="00D828D7">
        <w:rPr>
          <w:rFonts w:asciiTheme="minorHAnsi" w:hAnsiTheme="minorHAnsi" w:cstheme="minorHAnsi"/>
          <w:sz w:val="22"/>
          <w:szCs w:val="22"/>
          <w:u w:val="single"/>
        </w:rPr>
        <w:tab/>
      </w:r>
      <w:r w:rsidRPr="00D828D7">
        <w:rPr>
          <w:rFonts w:asciiTheme="minorHAnsi" w:hAnsiTheme="minorHAnsi" w:cstheme="minorHAnsi"/>
          <w:sz w:val="22"/>
          <w:szCs w:val="22"/>
        </w:rPr>
        <w:tab/>
        <w:t xml:space="preserve">Relation to participant </w:t>
      </w:r>
      <w:r w:rsidR="005A7561">
        <w:rPr>
          <w:rFonts w:asciiTheme="minorHAnsi" w:hAnsiTheme="minorHAnsi" w:cstheme="minorHAnsi"/>
          <w:sz w:val="22"/>
          <w:szCs w:val="22"/>
          <w:u w:val="single"/>
        </w:rPr>
        <w:t>_______________________</w:t>
      </w:r>
    </w:p>
    <w:p w:rsidR="00BD78CD" w:rsidRPr="00D828D7" w:rsidRDefault="00BD78CD" w:rsidP="00BD78CD">
      <w:pPr>
        <w:tabs>
          <w:tab w:val="left" w:pos="360"/>
          <w:tab w:val="right" w:pos="10890"/>
        </w:tabs>
        <w:rPr>
          <w:rFonts w:asciiTheme="minorHAnsi" w:hAnsiTheme="minorHAnsi" w:cstheme="minorHAnsi"/>
          <w:sz w:val="22"/>
          <w:szCs w:val="22"/>
        </w:rPr>
      </w:pPr>
    </w:p>
    <w:p w:rsidR="00BD78CD" w:rsidRPr="00D828D7" w:rsidRDefault="00BD78CD" w:rsidP="00BD78CD">
      <w:pPr>
        <w:tabs>
          <w:tab w:val="left" w:pos="360"/>
          <w:tab w:val="right" w:pos="10890"/>
        </w:tabs>
        <w:rPr>
          <w:rFonts w:asciiTheme="minorHAnsi" w:hAnsiTheme="minorHAnsi" w:cstheme="minorHAnsi"/>
          <w:sz w:val="22"/>
          <w:szCs w:val="22"/>
        </w:rPr>
      </w:pPr>
      <w:r w:rsidRPr="00D828D7">
        <w:rPr>
          <w:rFonts w:asciiTheme="minorHAnsi" w:hAnsiTheme="minorHAnsi" w:cstheme="minorHAnsi"/>
          <w:sz w:val="22"/>
          <w:szCs w:val="22"/>
        </w:rPr>
        <w:t>Address (if different from above)</w:t>
      </w:r>
    </w:p>
    <w:p w:rsidR="00BD78CD" w:rsidRPr="00D828D7" w:rsidRDefault="00BD78CD" w:rsidP="00BD78CD">
      <w:pPr>
        <w:rPr>
          <w:rFonts w:asciiTheme="minorHAnsi" w:hAnsiTheme="minorHAnsi" w:cstheme="minorHAnsi"/>
          <w:sz w:val="22"/>
          <w:szCs w:val="22"/>
        </w:rPr>
      </w:pPr>
      <w:r w:rsidRPr="00D828D7">
        <w:rPr>
          <w:rFonts w:asciiTheme="minorHAnsi" w:hAnsiTheme="minorHAnsi" w:cstheme="minorHAnsi"/>
          <w:sz w:val="22"/>
          <w:szCs w:val="22"/>
        </w:rPr>
        <w:t>Street Address or P.O. Box ________________________________________________________________</w:t>
      </w:r>
      <w:r w:rsidR="005A7561">
        <w:rPr>
          <w:rFonts w:asciiTheme="minorHAnsi" w:hAnsiTheme="minorHAnsi" w:cstheme="minorHAnsi"/>
          <w:sz w:val="22"/>
          <w:szCs w:val="22"/>
        </w:rPr>
        <w:t>____________</w:t>
      </w:r>
    </w:p>
    <w:p w:rsidR="00BD78CD" w:rsidRPr="00D828D7" w:rsidRDefault="00BD78CD" w:rsidP="00BD78CD">
      <w:pPr>
        <w:rPr>
          <w:rFonts w:asciiTheme="minorHAnsi" w:hAnsiTheme="minorHAnsi" w:cstheme="minorHAnsi"/>
          <w:sz w:val="22"/>
          <w:szCs w:val="22"/>
        </w:rPr>
      </w:pPr>
    </w:p>
    <w:p w:rsidR="00BD78CD" w:rsidRPr="00D828D7" w:rsidRDefault="00BD78CD" w:rsidP="00BD78CD">
      <w:pPr>
        <w:tabs>
          <w:tab w:val="left" w:pos="360"/>
          <w:tab w:val="right" w:pos="10890"/>
        </w:tabs>
        <w:spacing w:before="120"/>
        <w:rPr>
          <w:rFonts w:asciiTheme="minorHAnsi" w:hAnsiTheme="minorHAnsi" w:cstheme="minorHAnsi"/>
          <w:sz w:val="22"/>
          <w:szCs w:val="22"/>
        </w:rPr>
      </w:pPr>
      <w:r w:rsidRPr="00D828D7">
        <w:rPr>
          <w:rFonts w:asciiTheme="minorHAnsi" w:hAnsiTheme="minorHAnsi" w:cstheme="minorHAnsi"/>
          <w:sz w:val="22"/>
          <w:szCs w:val="22"/>
        </w:rPr>
        <w:t>________________________________________________________________________________________</w:t>
      </w:r>
      <w:r w:rsidR="005A7561">
        <w:rPr>
          <w:rFonts w:asciiTheme="minorHAnsi" w:hAnsiTheme="minorHAnsi" w:cstheme="minorHAnsi"/>
          <w:sz w:val="22"/>
          <w:szCs w:val="22"/>
        </w:rPr>
        <w:t>__________</w:t>
      </w:r>
    </w:p>
    <w:p w:rsidR="00BD78CD" w:rsidRPr="00D828D7" w:rsidRDefault="00BD78CD" w:rsidP="00BD78CD">
      <w:pPr>
        <w:rPr>
          <w:rFonts w:asciiTheme="minorHAnsi" w:hAnsiTheme="minorHAnsi" w:cstheme="minorHAnsi"/>
          <w:sz w:val="22"/>
          <w:szCs w:val="22"/>
          <w:lang w:val="en-US"/>
        </w:rPr>
      </w:pPr>
      <w:r w:rsidRPr="00D828D7">
        <w:rPr>
          <w:rFonts w:asciiTheme="minorHAnsi" w:hAnsiTheme="minorHAnsi" w:cstheme="minorHAnsi"/>
          <w:sz w:val="22"/>
          <w:szCs w:val="22"/>
        </w:rPr>
        <w:t>City, town or village</w:t>
      </w:r>
      <w:r w:rsidRPr="00D828D7">
        <w:rPr>
          <w:rFonts w:asciiTheme="minorHAnsi" w:hAnsiTheme="minorHAnsi" w:cstheme="minorHAnsi"/>
          <w:sz w:val="22"/>
          <w:szCs w:val="22"/>
        </w:rPr>
        <w:tab/>
      </w:r>
      <w:r w:rsidRPr="00D828D7">
        <w:rPr>
          <w:rFonts w:asciiTheme="minorHAnsi" w:hAnsiTheme="minorHAnsi" w:cstheme="minorHAnsi"/>
          <w:sz w:val="22"/>
          <w:szCs w:val="22"/>
        </w:rPr>
        <w:tab/>
      </w:r>
      <w:r w:rsidRPr="00D828D7">
        <w:rPr>
          <w:rFonts w:asciiTheme="minorHAnsi" w:hAnsiTheme="minorHAnsi" w:cstheme="minorHAnsi"/>
          <w:sz w:val="22"/>
          <w:szCs w:val="22"/>
        </w:rPr>
        <w:tab/>
        <w:t>Prov./Terr.</w:t>
      </w:r>
      <w:r w:rsidRPr="00D828D7">
        <w:rPr>
          <w:rFonts w:asciiTheme="minorHAnsi" w:hAnsiTheme="minorHAnsi" w:cstheme="minorHAnsi"/>
          <w:sz w:val="22"/>
          <w:szCs w:val="22"/>
        </w:rPr>
        <w:tab/>
      </w:r>
      <w:r w:rsidRPr="00D828D7">
        <w:rPr>
          <w:rFonts w:asciiTheme="minorHAnsi" w:hAnsiTheme="minorHAnsi" w:cstheme="minorHAnsi"/>
          <w:sz w:val="22"/>
          <w:szCs w:val="22"/>
        </w:rPr>
        <w:tab/>
      </w:r>
      <w:r w:rsidRPr="00D828D7">
        <w:rPr>
          <w:rFonts w:asciiTheme="minorHAnsi" w:hAnsiTheme="minorHAnsi" w:cstheme="minorHAnsi"/>
          <w:sz w:val="22"/>
          <w:szCs w:val="22"/>
        </w:rPr>
        <w:tab/>
      </w:r>
      <w:r w:rsidRPr="00D828D7">
        <w:rPr>
          <w:rFonts w:asciiTheme="minorHAnsi" w:hAnsiTheme="minorHAnsi" w:cstheme="minorHAnsi"/>
          <w:sz w:val="22"/>
          <w:szCs w:val="22"/>
        </w:rPr>
        <w:tab/>
      </w:r>
      <w:r w:rsidRPr="00D828D7">
        <w:rPr>
          <w:rFonts w:asciiTheme="minorHAnsi" w:hAnsiTheme="minorHAnsi" w:cstheme="minorHAnsi"/>
          <w:sz w:val="22"/>
          <w:szCs w:val="22"/>
        </w:rPr>
        <w:tab/>
      </w:r>
      <w:r w:rsidRPr="00D828D7">
        <w:rPr>
          <w:rFonts w:asciiTheme="minorHAnsi" w:hAnsiTheme="minorHAnsi" w:cstheme="minorHAnsi"/>
          <w:sz w:val="22"/>
          <w:szCs w:val="22"/>
        </w:rPr>
        <w:tab/>
      </w:r>
      <w:r w:rsidRPr="00D828D7">
        <w:rPr>
          <w:rFonts w:asciiTheme="minorHAnsi" w:hAnsiTheme="minorHAnsi" w:cstheme="minorHAnsi"/>
          <w:sz w:val="22"/>
          <w:szCs w:val="22"/>
          <w:lang w:val="en-US"/>
        </w:rPr>
        <w:t>Postal Code</w:t>
      </w:r>
    </w:p>
    <w:p w:rsidR="00BD78CD" w:rsidRPr="00D828D7" w:rsidRDefault="00BD78CD" w:rsidP="00BD78CD">
      <w:pPr>
        <w:tabs>
          <w:tab w:val="left" w:pos="5040"/>
          <w:tab w:val="left" w:pos="5400"/>
          <w:tab w:val="right" w:pos="10890"/>
        </w:tabs>
        <w:spacing w:before="120" w:after="120"/>
        <w:rPr>
          <w:rFonts w:asciiTheme="minorHAnsi" w:hAnsiTheme="minorHAnsi" w:cstheme="minorHAnsi"/>
          <w:sz w:val="22"/>
          <w:szCs w:val="22"/>
        </w:rPr>
      </w:pPr>
    </w:p>
    <w:p w:rsidR="00BD78CD" w:rsidRPr="00D828D7" w:rsidRDefault="00BD78CD" w:rsidP="00BD78CD">
      <w:pPr>
        <w:tabs>
          <w:tab w:val="left" w:pos="5040"/>
          <w:tab w:val="left" w:pos="5400"/>
          <w:tab w:val="right" w:pos="10890"/>
        </w:tabs>
        <w:spacing w:before="120" w:after="120"/>
        <w:rPr>
          <w:rFonts w:asciiTheme="minorHAnsi" w:hAnsiTheme="minorHAnsi" w:cstheme="minorHAnsi"/>
          <w:sz w:val="22"/>
          <w:szCs w:val="22"/>
        </w:rPr>
      </w:pPr>
      <w:r w:rsidRPr="00D828D7">
        <w:rPr>
          <w:rFonts w:asciiTheme="minorHAnsi" w:hAnsiTheme="minorHAnsi" w:cstheme="minorHAnsi"/>
          <w:sz w:val="22"/>
          <w:szCs w:val="22"/>
        </w:rPr>
        <w:t>Telephone: Home (506)</w:t>
      </w:r>
      <w:r w:rsidRPr="00D828D7">
        <w:rPr>
          <w:rFonts w:asciiTheme="minorHAnsi" w:hAnsiTheme="minorHAnsi" w:cstheme="minorHAnsi"/>
          <w:sz w:val="22"/>
          <w:szCs w:val="22"/>
          <w:u w:val="single"/>
        </w:rPr>
        <w:t xml:space="preserve"> </w:t>
      </w:r>
      <w:r w:rsidRPr="00D828D7">
        <w:rPr>
          <w:rFonts w:asciiTheme="minorHAnsi" w:hAnsiTheme="minorHAnsi" w:cstheme="minorHAnsi"/>
          <w:sz w:val="22"/>
          <w:szCs w:val="22"/>
          <w:u w:val="single"/>
        </w:rPr>
        <w:tab/>
      </w:r>
      <w:r w:rsidRPr="00D828D7">
        <w:rPr>
          <w:rFonts w:asciiTheme="minorHAnsi" w:hAnsiTheme="minorHAnsi" w:cstheme="minorHAnsi"/>
          <w:sz w:val="22"/>
          <w:szCs w:val="22"/>
          <w:u w:val="single"/>
        </w:rPr>
        <w:tab/>
      </w:r>
      <w:r w:rsidRPr="00D828D7">
        <w:rPr>
          <w:rFonts w:asciiTheme="minorHAnsi" w:hAnsiTheme="minorHAnsi" w:cstheme="minorHAnsi"/>
          <w:sz w:val="22"/>
          <w:szCs w:val="22"/>
        </w:rPr>
        <w:t xml:space="preserve">              Work (506)</w:t>
      </w:r>
      <w:r w:rsidRPr="00D828D7">
        <w:rPr>
          <w:rFonts w:asciiTheme="minorHAnsi" w:hAnsiTheme="minorHAnsi" w:cstheme="minorHAnsi"/>
          <w:sz w:val="22"/>
          <w:szCs w:val="22"/>
          <w:u w:val="single"/>
        </w:rPr>
        <w:t xml:space="preserve"> </w:t>
      </w:r>
      <w:r w:rsidR="005A7561">
        <w:rPr>
          <w:rFonts w:asciiTheme="minorHAnsi" w:hAnsiTheme="minorHAnsi" w:cstheme="minorHAnsi"/>
          <w:sz w:val="22"/>
          <w:szCs w:val="22"/>
          <w:u w:val="single"/>
        </w:rPr>
        <w:t>________________________________</w:t>
      </w:r>
    </w:p>
    <w:p w:rsidR="00BD78CD" w:rsidRPr="00D828D7" w:rsidRDefault="00BD78CD" w:rsidP="00BD78CD">
      <w:pPr>
        <w:tabs>
          <w:tab w:val="left" w:pos="5400"/>
          <w:tab w:val="left" w:pos="6210"/>
          <w:tab w:val="right" w:pos="10890"/>
        </w:tabs>
        <w:spacing w:before="120"/>
        <w:rPr>
          <w:rFonts w:asciiTheme="minorHAnsi" w:hAnsiTheme="minorHAnsi" w:cstheme="minorHAnsi"/>
          <w:sz w:val="22"/>
          <w:szCs w:val="22"/>
          <w:u w:val="single"/>
        </w:rPr>
      </w:pPr>
    </w:p>
    <w:p w:rsidR="00BD78CD" w:rsidRPr="00D828D7" w:rsidRDefault="00BD78CD" w:rsidP="00BD78CD">
      <w:pPr>
        <w:tabs>
          <w:tab w:val="left" w:pos="5400"/>
          <w:tab w:val="left" w:pos="6210"/>
          <w:tab w:val="right" w:pos="10890"/>
        </w:tabs>
        <w:spacing w:before="120"/>
        <w:rPr>
          <w:rFonts w:asciiTheme="minorHAnsi" w:hAnsiTheme="minorHAnsi" w:cstheme="minorHAnsi"/>
          <w:sz w:val="22"/>
          <w:szCs w:val="22"/>
        </w:rPr>
      </w:pPr>
      <w:r w:rsidRPr="00D828D7">
        <w:rPr>
          <w:rFonts w:asciiTheme="minorHAnsi" w:hAnsiTheme="minorHAnsi" w:cstheme="minorHAnsi"/>
          <w:sz w:val="22"/>
          <w:szCs w:val="22"/>
          <w:u w:val="single"/>
        </w:rPr>
        <w:tab/>
      </w:r>
      <w:r w:rsidRPr="00D828D7">
        <w:rPr>
          <w:rFonts w:asciiTheme="minorHAnsi" w:hAnsiTheme="minorHAnsi" w:cstheme="minorHAnsi"/>
          <w:sz w:val="22"/>
          <w:szCs w:val="22"/>
        </w:rPr>
        <w:tab/>
      </w:r>
      <w:r w:rsidR="005A7561">
        <w:rPr>
          <w:rFonts w:asciiTheme="minorHAnsi" w:hAnsiTheme="minorHAnsi" w:cstheme="minorHAnsi"/>
          <w:sz w:val="22"/>
          <w:szCs w:val="22"/>
          <w:u w:val="single"/>
        </w:rPr>
        <w:t>______________________________________</w:t>
      </w:r>
    </w:p>
    <w:p w:rsidR="00BD78CD" w:rsidRPr="00BD78CD" w:rsidRDefault="005F4208" w:rsidP="00BD78CD">
      <w:pPr>
        <w:tabs>
          <w:tab w:val="center" w:pos="2610"/>
          <w:tab w:val="center" w:pos="8100"/>
          <w:tab w:val="right" w:pos="11160"/>
        </w:tabs>
        <w:spacing w:after="120"/>
        <w:rPr>
          <w:rFonts w:ascii="Arial" w:hAnsi="Arial" w:cs="Arial"/>
          <w:sz w:val="16"/>
          <w:szCs w:val="16"/>
        </w:rPr>
        <w:sectPr w:rsidR="00BD78CD" w:rsidRPr="00BD78CD" w:rsidSect="00C402B9">
          <w:pgSz w:w="12240" w:h="15840" w:code="1"/>
          <w:pgMar w:top="720" w:right="720" w:bottom="720" w:left="720" w:header="706" w:footer="118" w:gutter="0"/>
          <w:cols w:space="708"/>
          <w:docGrid w:linePitch="360"/>
        </w:sectPr>
      </w:pPr>
      <w:r w:rsidRPr="00D828D7">
        <w:rPr>
          <w:rFonts w:asciiTheme="minorHAnsi" w:hAnsiTheme="minorHAnsi" w:cstheme="minorHAnsi"/>
          <w:sz w:val="22"/>
          <w:szCs w:val="22"/>
        </w:rPr>
        <w:tab/>
      </w:r>
      <w:r w:rsidR="00253E9D" w:rsidRPr="00D828D7">
        <w:rPr>
          <w:rFonts w:asciiTheme="minorHAnsi" w:hAnsiTheme="minorHAnsi" w:cstheme="minorHAnsi"/>
          <w:sz w:val="22"/>
          <w:szCs w:val="22"/>
        </w:rPr>
        <w:t>Signature</w:t>
      </w:r>
      <w:r w:rsidR="00253E9D" w:rsidRPr="00D828D7">
        <w:rPr>
          <w:rFonts w:asciiTheme="minorHAnsi" w:hAnsiTheme="minorHAnsi" w:cstheme="minorHAnsi"/>
          <w:sz w:val="22"/>
          <w:szCs w:val="22"/>
        </w:rPr>
        <w:tab/>
      </w:r>
      <w:r w:rsidR="005A7561">
        <w:rPr>
          <w:rFonts w:asciiTheme="minorHAnsi" w:hAnsiTheme="minorHAnsi" w:cstheme="minorHAnsi"/>
          <w:sz w:val="22"/>
          <w:szCs w:val="22"/>
        </w:rPr>
        <w:t xml:space="preserve">          </w:t>
      </w:r>
      <w:r w:rsidR="00253E9D" w:rsidRPr="00D828D7">
        <w:rPr>
          <w:rFonts w:asciiTheme="minorHAnsi" w:hAnsiTheme="minorHAnsi" w:cstheme="minorHAnsi"/>
          <w:sz w:val="22"/>
          <w:szCs w:val="22"/>
        </w:rPr>
        <w:t>Dat</w:t>
      </w:r>
      <w:r w:rsidR="00941FFC">
        <w:rPr>
          <w:rFonts w:asciiTheme="minorHAnsi" w:hAnsiTheme="minorHAnsi" w:cstheme="minorHAnsi"/>
          <w:sz w:val="22"/>
          <w:szCs w:val="22"/>
        </w:rPr>
        <w:t>e</w:t>
      </w:r>
    </w:p>
    <w:p w:rsidR="00205CF6" w:rsidRPr="005F4208" w:rsidRDefault="00205CF6" w:rsidP="005F4208">
      <w:pPr>
        <w:tabs>
          <w:tab w:val="left" w:pos="1222"/>
        </w:tabs>
        <w:rPr>
          <w:rFonts w:ascii="Arial" w:hAnsi="Arial" w:cs="Arial"/>
          <w:sz w:val="16"/>
          <w:szCs w:val="16"/>
        </w:rPr>
      </w:pPr>
    </w:p>
    <w:sectPr w:rsidR="00205CF6" w:rsidRPr="005F4208" w:rsidSect="00C402B9">
      <w:pgSz w:w="12240" w:h="15840" w:code="1"/>
      <w:pgMar w:top="720" w:right="720" w:bottom="720" w:left="720" w:header="706" w:footer="11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427CF" w:rsidRDefault="004427CF" w:rsidP="00FD70BC">
      <w:r>
        <w:separator/>
      </w:r>
    </w:p>
  </w:endnote>
  <w:endnote w:type="continuationSeparator" w:id="0">
    <w:p w:rsidR="004427CF" w:rsidRDefault="004427CF" w:rsidP="00FD70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Arial Rounded MT Bold">
    <w:panose1 w:val="020F0704030504030204"/>
    <w:charset w:val="00"/>
    <w:family w:val="swiss"/>
    <w:pitch w:val="variable"/>
    <w:sig w:usb0="00000003" w:usb1="00000000" w:usb2="00000000" w:usb3="00000000" w:csb0="00000001" w:csb1="00000000"/>
  </w:font>
  <w:font w:name="Palatino">
    <w:altName w:val="Book Antiqua"/>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AvantGarde Md BT">
    <w:altName w:val="Century Gothic"/>
    <w:charset w:val="00"/>
    <w:family w:val="swiss"/>
    <w:pitch w:val="variable"/>
    <w:sig w:usb0="00000001" w:usb1="00000000" w:usb2="00000000" w:usb3="00000000" w:csb0="0000001B" w:csb1="00000000"/>
  </w:font>
  <w:font w:name="AvantGarde">
    <w:altName w:val="Century Gothic"/>
    <w:panose1 w:val="00000000000000000000"/>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0" w:type="auto"/>
      <w:tblInd w:w="142" w:type="dxa"/>
      <w:tblLook w:val="04A0" w:firstRow="1" w:lastRow="0" w:firstColumn="1" w:lastColumn="0" w:noHBand="0" w:noVBand="1"/>
    </w:tblPr>
    <w:tblGrid>
      <w:gridCol w:w="10874"/>
    </w:tblGrid>
    <w:tr w:rsidR="00A47C91" w:rsidRPr="009603B6" w:rsidTr="00A47C91">
      <w:tc>
        <w:tcPr>
          <w:tcW w:w="11016" w:type="dxa"/>
          <w:tcBorders>
            <w:left w:val="nil"/>
            <w:bottom w:val="nil"/>
            <w:right w:val="nil"/>
          </w:tcBorders>
        </w:tcPr>
        <w:p w:rsidR="00A47C91" w:rsidRPr="009603B6" w:rsidRDefault="00A47C91" w:rsidP="00BD063A">
          <w:pPr>
            <w:ind w:left="142"/>
            <w:jc w:val="right"/>
            <w:rPr>
              <w:rFonts w:ascii="Arial" w:hAnsi="Arial" w:cs="Arial"/>
              <w:b/>
              <w:sz w:val="22"/>
              <w:szCs w:val="22"/>
              <w:u w:val="single"/>
            </w:rPr>
          </w:pPr>
          <w:r w:rsidRPr="009603B6">
            <w:rPr>
              <w:rFonts w:ascii="Arial" w:hAnsi="Arial" w:cs="Arial"/>
              <w:b/>
              <w:sz w:val="22"/>
              <w:szCs w:val="22"/>
            </w:rPr>
            <w:t xml:space="preserve">Université de Moncton Summer French </w:t>
          </w:r>
          <w:r w:rsidR="00BD78CD">
            <w:rPr>
              <w:rFonts w:ascii="Arial" w:hAnsi="Arial" w:cs="Arial"/>
              <w:b/>
              <w:sz w:val="22"/>
              <w:szCs w:val="22"/>
            </w:rPr>
            <w:t>Program</w:t>
          </w:r>
          <w:r w:rsidRPr="009603B6">
            <w:rPr>
              <w:rFonts w:ascii="Arial" w:hAnsi="Arial" w:cs="Arial"/>
              <w:b/>
              <w:sz w:val="22"/>
              <w:szCs w:val="22"/>
            </w:rPr>
            <w:t xml:space="preserve"> 201</w:t>
          </w:r>
          <w:r w:rsidR="00BD2EB1">
            <w:rPr>
              <w:rFonts w:ascii="Arial" w:hAnsi="Arial" w:cs="Arial"/>
              <w:b/>
              <w:sz w:val="22"/>
              <w:szCs w:val="22"/>
            </w:rPr>
            <w:t>8</w:t>
          </w:r>
        </w:p>
      </w:tc>
    </w:tr>
  </w:tbl>
  <w:p w:rsidR="000756F4" w:rsidRDefault="000756F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427CF" w:rsidRDefault="004427CF" w:rsidP="00FD70BC">
      <w:r>
        <w:separator/>
      </w:r>
    </w:p>
  </w:footnote>
  <w:footnote w:type="continuationSeparator" w:id="0">
    <w:p w:rsidR="004427CF" w:rsidRDefault="004427CF" w:rsidP="00FD70BC">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46A21DB"/>
    <w:multiLevelType w:val="hybridMultilevel"/>
    <w:tmpl w:val="8B18A782"/>
    <w:lvl w:ilvl="0" w:tplc="0409000F">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 w15:restartNumberingAfterBreak="0">
    <w:nsid w:val="511B4F78"/>
    <w:multiLevelType w:val="hybridMultilevel"/>
    <w:tmpl w:val="F01C0510"/>
    <w:lvl w:ilvl="0" w:tplc="0409000F">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2" w15:restartNumberingAfterBreak="0">
    <w:nsid w:val="56331A9E"/>
    <w:multiLevelType w:val="hybridMultilevel"/>
    <w:tmpl w:val="C59809A6"/>
    <w:lvl w:ilvl="0" w:tplc="E2741ACE">
      <w:start w:val="1"/>
      <w:numFmt w:val="lowerLetter"/>
      <w:lvlText w:val="%1)"/>
      <w:lvlJc w:val="left"/>
      <w:pPr>
        <w:ind w:left="810" w:hanging="360"/>
      </w:pPr>
      <w:rPr>
        <w:rFonts w:hint="default"/>
      </w:rPr>
    </w:lvl>
    <w:lvl w:ilvl="1" w:tplc="10090019" w:tentative="1">
      <w:start w:val="1"/>
      <w:numFmt w:val="lowerLetter"/>
      <w:lvlText w:val="%2."/>
      <w:lvlJc w:val="left"/>
      <w:pPr>
        <w:ind w:left="1530" w:hanging="360"/>
      </w:pPr>
    </w:lvl>
    <w:lvl w:ilvl="2" w:tplc="1009001B" w:tentative="1">
      <w:start w:val="1"/>
      <w:numFmt w:val="lowerRoman"/>
      <w:lvlText w:val="%3."/>
      <w:lvlJc w:val="right"/>
      <w:pPr>
        <w:ind w:left="2250" w:hanging="180"/>
      </w:pPr>
    </w:lvl>
    <w:lvl w:ilvl="3" w:tplc="1009000F" w:tentative="1">
      <w:start w:val="1"/>
      <w:numFmt w:val="decimal"/>
      <w:lvlText w:val="%4."/>
      <w:lvlJc w:val="left"/>
      <w:pPr>
        <w:ind w:left="2970" w:hanging="360"/>
      </w:pPr>
    </w:lvl>
    <w:lvl w:ilvl="4" w:tplc="10090019" w:tentative="1">
      <w:start w:val="1"/>
      <w:numFmt w:val="lowerLetter"/>
      <w:lvlText w:val="%5."/>
      <w:lvlJc w:val="left"/>
      <w:pPr>
        <w:ind w:left="3690" w:hanging="360"/>
      </w:pPr>
    </w:lvl>
    <w:lvl w:ilvl="5" w:tplc="1009001B" w:tentative="1">
      <w:start w:val="1"/>
      <w:numFmt w:val="lowerRoman"/>
      <w:lvlText w:val="%6."/>
      <w:lvlJc w:val="right"/>
      <w:pPr>
        <w:ind w:left="4410" w:hanging="180"/>
      </w:pPr>
    </w:lvl>
    <w:lvl w:ilvl="6" w:tplc="1009000F" w:tentative="1">
      <w:start w:val="1"/>
      <w:numFmt w:val="decimal"/>
      <w:lvlText w:val="%7."/>
      <w:lvlJc w:val="left"/>
      <w:pPr>
        <w:ind w:left="5130" w:hanging="360"/>
      </w:pPr>
    </w:lvl>
    <w:lvl w:ilvl="7" w:tplc="10090019" w:tentative="1">
      <w:start w:val="1"/>
      <w:numFmt w:val="lowerLetter"/>
      <w:lvlText w:val="%8."/>
      <w:lvlJc w:val="left"/>
      <w:pPr>
        <w:ind w:left="5850" w:hanging="360"/>
      </w:pPr>
    </w:lvl>
    <w:lvl w:ilvl="8" w:tplc="1009001B" w:tentative="1">
      <w:start w:val="1"/>
      <w:numFmt w:val="lowerRoman"/>
      <w:lvlText w:val="%9."/>
      <w:lvlJc w:val="right"/>
      <w:pPr>
        <w:ind w:left="6570" w:hanging="180"/>
      </w:pPr>
    </w:lvl>
  </w:abstractNum>
  <w:abstractNum w:abstractNumId="3" w15:restartNumberingAfterBreak="0">
    <w:nsid w:val="5F7F5A10"/>
    <w:multiLevelType w:val="hybridMultilevel"/>
    <w:tmpl w:val="1B643AC0"/>
    <w:lvl w:ilvl="0" w:tplc="10090001">
      <w:start w:val="1"/>
      <w:numFmt w:val="bullet"/>
      <w:lvlText w:val=""/>
      <w:lvlJc w:val="left"/>
      <w:pPr>
        <w:ind w:left="851" w:hanging="360"/>
      </w:pPr>
      <w:rPr>
        <w:rFonts w:ascii="Symbol" w:hAnsi="Symbol" w:hint="default"/>
      </w:rPr>
    </w:lvl>
    <w:lvl w:ilvl="1" w:tplc="10090003" w:tentative="1">
      <w:start w:val="1"/>
      <w:numFmt w:val="bullet"/>
      <w:lvlText w:val="o"/>
      <w:lvlJc w:val="left"/>
      <w:pPr>
        <w:ind w:left="1571" w:hanging="360"/>
      </w:pPr>
      <w:rPr>
        <w:rFonts w:ascii="Courier New" w:hAnsi="Courier New" w:cs="Courier New" w:hint="default"/>
      </w:rPr>
    </w:lvl>
    <w:lvl w:ilvl="2" w:tplc="10090005" w:tentative="1">
      <w:start w:val="1"/>
      <w:numFmt w:val="bullet"/>
      <w:lvlText w:val=""/>
      <w:lvlJc w:val="left"/>
      <w:pPr>
        <w:ind w:left="2291" w:hanging="360"/>
      </w:pPr>
      <w:rPr>
        <w:rFonts w:ascii="Wingdings" w:hAnsi="Wingdings" w:hint="default"/>
      </w:rPr>
    </w:lvl>
    <w:lvl w:ilvl="3" w:tplc="10090001" w:tentative="1">
      <w:start w:val="1"/>
      <w:numFmt w:val="bullet"/>
      <w:lvlText w:val=""/>
      <w:lvlJc w:val="left"/>
      <w:pPr>
        <w:ind w:left="3011" w:hanging="360"/>
      </w:pPr>
      <w:rPr>
        <w:rFonts w:ascii="Symbol" w:hAnsi="Symbol" w:hint="default"/>
      </w:rPr>
    </w:lvl>
    <w:lvl w:ilvl="4" w:tplc="10090003" w:tentative="1">
      <w:start w:val="1"/>
      <w:numFmt w:val="bullet"/>
      <w:lvlText w:val="o"/>
      <w:lvlJc w:val="left"/>
      <w:pPr>
        <w:ind w:left="3731" w:hanging="360"/>
      </w:pPr>
      <w:rPr>
        <w:rFonts w:ascii="Courier New" w:hAnsi="Courier New" w:cs="Courier New" w:hint="default"/>
      </w:rPr>
    </w:lvl>
    <w:lvl w:ilvl="5" w:tplc="10090005" w:tentative="1">
      <w:start w:val="1"/>
      <w:numFmt w:val="bullet"/>
      <w:lvlText w:val=""/>
      <w:lvlJc w:val="left"/>
      <w:pPr>
        <w:ind w:left="4451" w:hanging="360"/>
      </w:pPr>
      <w:rPr>
        <w:rFonts w:ascii="Wingdings" w:hAnsi="Wingdings" w:hint="default"/>
      </w:rPr>
    </w:lvl>
    <w:lvl w:ilvl="6" w:tplc="10090001" w:tentative="1">
      <w:start w:val="1"/>
      <w:numFmt w:val="bullet"/>
      <w:lvlText w:val=""/>
      <w:lvlJc w:val="left"/>
      <w:pPr>
        <w:ind w:left="5171" w:hanging="360"/>
      </w:pPr>
      <w:rPr>
        <w:rFonts w:ascii="Symbol" w:hAnsi="Symbol" w:hint="default"/>
      </w:rPr>
    </w:lvl>
    <w:lvl w:ilvl="7" w:tplc="10090003" w:tentative="1">
      <w:start w:val="1"/>
      <w:numFmt w:val="bullet"/>
      <w:lvlText w:val="o"/>
      <w:lvlJc w:val="left"/>
      <w:pPr>
        <w:ind w:left="5891" w:hanging="360"/>
      </w:pPr>
      <w:rPr>
        <w:rFonts w:ascii="Courier New" w:hAnsi="Courier New" w:cs="Courier New" w:hint="default"/>
      </w:rPr>
    </w:lvl>
    <w:lvl w:ilvl="8" w:tplc="10090005" w:tentative="1">
      <w:start w:val="1"/>
      <w:numFmt w:val="bullet"/>
      <w:lvlText w:val=""/>
      <w:lvlJc w:val="left"/>
      <w:pPr>
        <w:ind w:left="6611" w:hanging="360"/>
      </w:pPr>
      <w:rPr>
        <w:rFonts w:ascii="Wingdings" w:hAnsi="Wingdings" w:hint="default"/>
      </w:rPr>
    </w:lvl>
  </w:abstractNum>
  <w:abstractNum w:abstractNumId="4" w15:restartNumberingAfterBreak="0">
    <w:nsid w:val="62120BDB"/>
    <w:multiLevelType w:val="hybridMultilevel"/>
    <w:tmpl w:val="3B101DAE"/>
    <w:lvl w:ilvl="0" w:tplc="0409000F">
      <w:start w:val="19"/>
      <w:numFmt w:val="decimal"/>
      <w:lvlText w:val="%1."/>
      <w:lvlJc w:val="left"/>
      <w:pPr>
        <w:tabs>
          <w:tab w:val="num" w:pos="720"/>
        </w:tabs>
        <w:ind w:left="720" w:hanging="360"/>
      </w:pPr>
      <w:rPr>
        <w:rFonts w:hint="default"/>
        <w:u w:val="no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4"/>
  </w:num>
  <w:num w:numId="2">
    <w:abstractNumId w:val="2"/>
  </w:num>
  <w:num w:numId="3">
    <w:abstractNumId w:val="0"/>
  </w:num>
  <w:num w:numId="4">
    <w:abstractNumId w:val="1"/>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zMbMwNzM1sjQyNDZT0lEKTi0uzszPAykwNKgFAJI+wuUtAAAA"/>
  </w:docVars>
  <w:rsids>
    <w:rsidRoot w:val="00D82166"/>
    <w:rsid w:val="00000834"/>
    <w:rsid w:val="0000125B"/>
    <w:rsid w:val="00001B58"/>
    <w:rsid w:val="0000261F"/>
    <w:rsid w:val="00004F2B"/>
    <w:rsid w:val="00005781"/>
    <w:rsid w:val="000069EA"/>
    <w:rsid w:val="00007832"/>
    <w:rsid w:val="000124B6"/>
    <w:rsid w:val="0001566C"/>
    <w:rsid w:val="000161EF"/>
    <w:rsid w:val="0001645E"/>
    <w:rsid w:val="000165CD"/>
    <w:rsid w:val="00017261"/>
    <w:rsid w:val="000176AE"/>
    <w:rsid w:val="00022474"/>
    <w:rsid w:val="000243DB"/>
    <w:rsid w:val="0003191A"/>
    <w:rsid w:val="00033160"/>
    <w:rsid w:val="000334EF"/>
    <w:rsid w:val="00034068"/>
    <w:rsid w:val="00036EA9"/>
    <w:rsid w:val="0003723F"/>
    <w:rsid w:val="0004020A"/>
    <w:rsid w:val="00041E73"/>
    <w:rsid w:val="00042A86"/>
    <w:rsid w:val="0004334B"/>
    <w:rsid w:val="00043BF5"/>
    <w:rsid w:val="00044E0A"/>
    <w:rsid w:val="00045889"/>
    <w:rsid w:val="00046C30"/>
    <w:rsid w:val="00047FB4"/>
    <w:rsid w:val="00051192"/>
    <w:rsid w:val="000568A2"/>
    <w:rsid w:val="00057457"/>
    <w:rsid w:val="00061164"/>
    <w:rsid w:val="000613CB"/>
    <w:rsid w:val="00062C84"/>
    <w:rsid w:val="00062DEA"/>
    <w:rsid w:val="00064716"/>
    <w:rsid w:val="00065485"/>
    <w:rsid w:val="00065D87"/>
    <w:rsid w:val="00066466"/>
    <w:rsid w:val="00067101"/>
    <w:rsid w:val="000672AE"/>
    <w:rsid w:val="000676B6"/>
    <w:rsid w:val="0007132D"/>
    <w:rsid w:val="000715A2"/>
    <w:rsid w:val="0007249B"/>
    <w:rsid w:val="00072DA7"/>
    <w:rsid w:val="00074304"/>
    <w:rsid w:val="000756F4"/>
    <w:rsid w:val="000758F6"/>
    <w:rsid w:val="00077DEE"/>
    <w:rsid w:val="00080254"/>
    <w:rsid w:val="00080F36"/>
    <w:rsid w:val="000825A7"/>
    <w:rsid w:val="0008322C"/>
    <w:rsid w:val="00083D3A"/>
    <w:rsid w:val="000841D3"/>
    <w:rsid w:val="00084D05"/>
    <w:rsid w:val="00084E44"/>
    <w:rsid w:val="000855EF"/>
    <w:rsid w:val="0008573F"/>
    <w:rsid w:val="00085BF9"/>
    <w:rsid w:val="00085CC3"/>
    <w:rsid w:val="00086CCD"/>
    <w:rsid w:val="00086E9F"/>
    <w:rsid w:val="00087E74"/>
    <w:rsid w:val="00090F2C"/>
    <w:rsid w:val="00091AB4"/>
    <w:rsid w:val="000921CE"/>
    <w:rsid w:val="000927A7"/>
    <w:rsid w:val="00092B66"/>
    <w:rsid w:val="0009308F"/>
    <w:rsid w:val="00094A36"/>
    <w:rsid w:val="00094F50"/>
    <w:rsid w:val="00095100"/>
    <w:rsid w:val="000959C5"/>
    <w:rsid w:val="0009647F"/>
    <w:rsid w:val="000974D5"/>
    <w:rsid w:val="000974FC"/>
    <w:rsid w:val="00097CE8"/>
    <w:rsid w:val="000A0126"/>
    <w:rsid w:val="000A073B"/>
    <w:rsid w:val="000A2042"/>
    <w:rsid w:val="000A2F68"/>
    <w:rsid w:val="000A5247"/>
    <w:rsid w:val="000A6211"/>
    <w:rsid w:val="000A6559"/>
    <w:rsid w:val="000B18B3"/>
    <w:rsid w:val="000B2EDB"/>
    <w:rsid w:val="000B3032"/>
    <w:rsid w:val="000B35AD"/>
    <w:rsid w:val="000B4C3B"/>
    <w:rsid w:val="000B4CE9"/>
    <w:rsid w:val="000B545C"/>
    <w:rsid w:val="000B5B27"/>
    <w:rsid w:val="000B67AF"/>
    <w:rsid w:val="000B6928"/>
    <w:rsid w:val="000B6B07"/>
    <w:rsid w:val="000B7BFF"/>
    <w:rsid w:val="000C0E3D"/>
    <w:rsid w:val="000C17D8"/>
    <w:rsid w:val="000C29BB"/>
    <w:rsid w:val="000C32D8"/>
    <w:rsid w:val="000C3B09"/>
    <w:rsid w:val="000C3FAE"/>
    <w:rsid w:val="000C68F3"/>
    <w:rsid w:val="000C7C6E"/>
    <w:rsid w:val="000C7E1A"/>
    <w:rsid w:val="000C7FB2"/>
    <w:rsid w:val="000D1C19"/>
    <w:rsid w:val="000D36F0"/>
    <w:rsid w:val="000D4478"/>
    <w:rsid w:val="000D4A6D"/>
    <w:rsid w:val="000D5333"/>
    <w:rsid w:val="000D55DB"/>
    <w:rsid w:val="000D583C"/>
    <w:rsid w:val="000D623A"/>
    <w:rsid w:val="000D6372"/>
    <w:rsid w:val="000D73D1"/>
    <w:rsid w:val="000D7579"/>
    <w:rsid w:val="000D7717"/>
    <w:rsid w:val="000E09C3"/>
    <w:rsid w:val="000E3A7D"/>
    <w:rsid w:val="000E6DB5"/>
    <w:rsid w:val="000E70D7"/>
    <w:rsid w:val="000E7509"/>
    <w:rsid w:val="000E7867"/>
    <w:rsid w:val="000E7DE6"/>
    <w:rsid w:val="000F0186"/>
    <w:rsid w:val="000F034C"/>
    <w:rsid w:val="000F09E6"/>
    <w:rsid w:val="000F1B4B"/>
    <w:rsid w:val="000F239D"/>
    <w:rsid w:val="000F2580"/>
    <w:rsid w:val="000F3DE2"/>
    <w:rsid w:val="000F4A40"/>
    <w:rsid w:val="000F4B30"/>
    <w:rsid w:val="000F4E40"/>
    <w:rsid w:val="000F4F81"/>
    <w:rsid w:val="000F59E7"/>
    <w:rsid w:val="001002A6"/>
    <w:rsid w:val="00100AEB"/>
    <w:rsid w:val="00100DB6"/>
    <w:rsid w:val="00101639"/>
    <w:rsid w:val="001028DF"/>
    <w:rsid w:val="001034EA"/>
    <w:rsid w:val="00104950"/>
    <w:rsid w:val="0010558E"/>
    <w:rsid w:val="001064B2"/>
    <w:rsid w:val="00106E26"/>
    <w:rsid w:val="00110565"/>
    <w:rsid w:val="00110E15"/>
    <w:rsid w:val="00110E43"/>
    <w:rsid w:val="00111E89"/>
    <w:rsid w:val="00111F8A"/>
    <w:rsid w:val="00111FB7"/>
    <w:rsid w:val="00113309"/>
    <w:rsid w:val="0011333E"/>
    <w:rsid w:val="00113883"/>
    <w:rsid w:val="001142BF"/>
    <w:rsid w:val="0011472E"/>
    <w:rsid w:val="00115104"/>
    <w:rsid w:val="001157D0"/>
    <w:rsid w:val="00116329"/>
    <w:rsid w:val="0011650E"/>
    <w:rsid w:val="00116B73"/>
    <w:rsid w:val="00116C8C"/>
    <w:rsid w:val="00116FAD"/>
    <w:rsid w:val="001172B7"/>
    <w:rsid w:val="00121705"/>
    <w:rsid w:val="00121CC7"/>
    <w:rsid w:val="00121DB7"/>
    <w:rsid w:val="00122884"/>
    <w:rsid w:val="00127861"/>
    <w:rsid w:val="00131336"/>
    <w:rsid w:val="00131D63"/>
    <w:rsid w:val="001330C5"/>
    <w:rsid w:val="0013313C"/>
    <w:rsid w:val="00134DD6"/>
    <w:rsid w:val="001356B5"/>
    <w:rsid w:val="001364F7"/>
    <w:rsid w:val="00136FB4"/>
    <w:rsid w:val="00137A8E"/>
    <w:rsid w:val="00137E34"/>
    <w:rsid w:val="00140BD8"/>
    <w:rsid w:val="0014236D"/>
    <w:rsid w:val="001430A8"/>
    <w:rsid w:val="00143FD6"/>
    <w:rsid w:val="00146345"/>
    <w:rsid w:val="0014659F"/>
    <w:rsid w:val="00150EEE"/>
    <w:rsid w:val="00151FD6"/>
    <w:rsid w:val="00153ADD"/>
    <w:rsid w:val="00156069"/>
    <w:rsid w:val="00157DA4"/>
    <w:rsid w:val="001604FC"/>
    <w:rsid w:val="001606F2"/>
    <w:rsid w:val="00160A29"/>
    <w:rsid w:val="00161675"/>
    <w:rsid w:val="001618A9"/>
    <w:rsid w:val="00162A59"/>
    <w:rsid w:val="00162C6D"/>
    <w:rsid w:val="00162C9E"/>
    <w:rsid w:val="00163C84"/>
    <w:rsid w:val="00164064"/>
    <w:rsid w:val="00164116"/>
    <w:rsid w:val="001643E6"/>
    <w:rsid w:val="001651FB"/>
    <w:rsid w:val="00166006"/>
    <w:rsid w:val="00167424"/>
    <w:rsid w:val="00171E47"/>
    <w:rsid w:val="001724A4"/>
    <w:rsid w:val="00172B1A"/>
    <w:rsid w:val="0017353A"/>
    <w:rsid w:val="00175DBC"/>
    <w:rsid w:val="00175EA9"/>
    <w:rsid w:val="0017790E"/>
    <w:rsid w:val="00177F37"/>
    <w:rsid w:val="00177F71"/>
    <w:rsid w:val="00180D2D"/>
    <w:rsid w:val="00180DDC"/>
    <w:rsid w:val="00180EE5"/>
    <w:rsid w:val="00181755"/>
    <w:rsid w:val="00181FA0"/>
    <w:rsid w:val="0018223F"/>
    <w:rsid w:val="001832B2"/>
    <w:rsid w:val="00184E6B"/>
    <w:rsid w:val="00185536"/>
    <w:rsid w:val="001868DB"/>
    <w:rsid w:val="00186C40"/>
    <w:rsid w:val="0018777E"/>
    <w:rsid w:val="00191EB0"/>
    <w:rsid w:val="00193395"/>
    <w:rsid w:val="0019513D"/>
    <w:rsid w:val="0019581D"/>
    <w:rsid w:val="001963CA"/>
    <w:rsid w:val="00197A39"/>
    <w:rsid w:val="001A0D1E"/>
    <w:rsid w:val="001A17BF"/>
    <w:rsid w:val="001A1A99"/>
    <w:rsid w:val="001A21A4"/>
    <w:rsid w:val="001A2C9C"/>
    <w:rsid w:val="001A3BF9"/>
    <w:rsid w:val="001A3DEE"/>
    <w:rsid w:val="001A49E3"/>
    <w:rsid w:val="001A5BD9"/>
    <w:rsid w:val="001A67D8"/>
    <w:rsid w:val="001B0B08"/>
    <w:rsid w:val="001B0FA9"/>
    <w:rsid w:val="001B3A96"/>
    <w:rsid w:val="001B4E4D"/>
    <w:rsid w:val="001B7AE8"/>
    <w:rsid w:val="001C0802"/>
    <w:rsid w:val="001C13E4"/>
    <w:rsid w:val="001C2E4F"/>
    <w:rsid w:val="001C3566"/>
    <w:rsid w:val="001C3F46"/>
    <w:rsid w:val="001C425A"/>
    <w:rsid w:val="001C4405"/>
    <w:rsid w:val="001C5017"/>
    <w:rsid w:val="001C6448"/>
    <w:rsid w:val="001D059B"/>
    <w:rsid w:val="001D1C66"/>
    <w:rsid w:val="001D23E6"/>
    <w:rsid w:val="001D31BB"/>
    <w:rsid w:val="001D353B"/>
    <w:rsid w:val="001D3D36"/>
    <w:rsid w:val="001D4180"/>
    <w:rsid w:val="001E06C2"/>
    <w:rsid w:val="001E1241"/>
    <w:rsid w:val="001E38E1"/>
    <w:rsid w:val="001E3916"/>
    <w:rsid w:val="001E4EC0"/>
    <w:rsid w:val="001E63B5"/>
    <w:rsid w:val="001F1E97"/>
    <w:rsid w:val="001F2638"/>
    <w:rsid w:val="001F3212"/>
    <w:rsid w:val="001F37FE"/>
    <w:rsid w:val="001F391C"/>
    <w:rsid w:val="001F496B"/>
    <w:rsid w:val="001F4BEB"/>
    <w:rsid w:val="001F55D9"/>
    <w:rsid w:val="001F720B"/>
    <w:rsid w:val="001F7760"/>
    <w:rsid w:val="0020015E"/>
    <w:rsid w:val="00200463"/>
    <w:rsid w:val="002009DA"/>
    <w:rsid w:val="00202B94"/>
    <w:rsid w:val="00203AF9"/>
    <w:rsid w:val="00204E0E"/>
    <w:rsid w:val="00205CF6"/>
    <w:rsid w:val="0020641D"/>
    <w:rsid w:val="00206AB2"/>
    <w:rsid w:val="00207980"/>
    <w:rsid w:val="00207E5A"/>
    <w:rsid w:val="002104EC"/>
    <w:rsid w:val="00211573"/>
    <w:rsid w:val="002118C9"/>
    <w:rsid w:val="00211A29"/>
    <w:rsid w:val="00211C73"/>
    <w:rsid w:val="00212319"/>
    <w:rsid w:val="00212620"/>
    <w:rsid w:val="00212C31"/>
    <w:rsid w:val="00214CF1"/>
    <w:rsid w:val="00215178"/>
    <w:rsid w:val="002167A9"/>
    <w:rsid w:val="00216847"/>
    <w:rsid w:val="002215C8"/>
    <w:rsid w:val="00221ABD"/>
    <w:rsid w:val="0022410E"/>
    <w:rsid w:val="002243A4"/>
    <w:rsid w:val="00224D9A"/>
    <w:rsid w:val="002271B8"/>
    <w:rsid w:val="00227295"/>
    <w:rsid w:val="00227680"/>
    <w:rsid w:val="002277D8"/>
    <w:rsid w:val="002316D7"/>
    <w:rsid w:val="00231A14"/>
    <w:rsid w:val="00232AFB"/>
    <w:rsid w:val="002332A4"/>
    <w:rsid w:val="002342AE"/>
    <w:rsid w:val="0023470F"/>
    <w:rsid w:val="0023515C"/>
    <w:rsid w:val="0023530C"/>
    <w:rsid w:val="00235AA9"/>
    <w:rsid w:val="00236121"/>
    <w:rsid w:val="002377FA"/>
    <w:rsid w:val="00240478"/>
    <w:rsid w:val="00241186"/>
    <w:rsid w:val="00243A2F"/>
    <w:rsid w:val="00244070"/>
    <w:rsid w:val="0024548D"/>
    <w:rsid w:val="002461A3"/>
    <w:rsid w:val="00246F1F"/>
    <w:rsid w:val="002478CC"/>
    <w:rsid w:val="00250F47"/>
    <w:rsid w:val="00252609"/>
    <w:rsid w:val="00253B04"/>
    <w:rsid w:val="00253E9D"/>
    <w:rsid w:val="002566DD"/>
    <w:rsid w:val="00256A05"/>
    <w:rsid w:val="00257005"/>
    <w:rsid w:val="0025792A"/>
    <w:rsid w:val="00261246"/>
    <w:rsid w:val="0026184B"/>
    <w:rsid w:val="00262EA4"/>
    <w:rsid w:val="00265330"/>
    <w:rsid w:val="00265BA7"/>
    <w:rsid w:val="00266D59"/>
    <w:rsid w:val="00267A5D"/>
    <w:rsid w:val="00270A4E"/>
    <w:rsid w:val="00271957"/>
    <w:rsid w:val="00271D8E"/>
    <w:rsid w:val="00272A23"/>
    <w:rsid w:val="00273115"/>
    <w:rsid w:val="0027441F"/>
    <w:rsid w:val="00274C2F"/>
    <w:rsid w:val="002768B9"/>
    <w:rsid w:val="00276A6C"/>
    <w:rsid w:val="00277C96"/>
    <w:rsid w:val="00277FDB"/>
    <w:rsid w:val="002807F5"/>
    <w:rsid w:val="00281E22"/>
    <w:rsid w:val="00283799"/>
    <w:rsid w:val="00285B33"/>
    <w:rsid w:val="00285C80"/>
    <w:rsid w:val="00286917"/>
    <w:rsid w:val="00286AC8"/>
    <w:rsid w:val="00290213"/>
    <w:rsid w:val="00290E0F"/>
    <w:rsid w:val="002919C7"/>
    <w:rsid w:val="0029203E"/>
    <w:rsid w:val="002931EC"/>
    <w:rsid w:val="00293E8A"/>
    <w:rsid w:val="00295132"/>
    <w:rsid w:val="002A1228"/>
    <w:rsid w:val="002A1D4B"/>
    <w:rsid w:val="002A59F4"/>
    <w:rsid w:val="002A63F8"/>
    <w:rsid w:val="002A6837"/>
    <w:rsid w:val="002A6E9D"/>
    <w:rsid w:val="002A7750"/>
    <w:rsid w:val="002A786B"/>
    <w:rsid w:val="002B0554"/>
    <w:rsid w:val="002B056F"/>
    <w:rsid w:val="002B2321"/>
    <w:rsid w:val="002B3587"/>
    <w:rsid w:val="002B548A"/>
    <w:rsid w:val="002B5502"/>
    <w:rsid w:val="002B6C7D"/>
    <w:rsid w:val="002B6F55"/>
    <w:rsid w:val="002B71F6"/>
    <w:rsid w:val="002B762A"/>
    <w:rsid w:val="002C2369"/>
    <w:rsid w:val="002C2CF8"/>
    <w:rsid w:val="002C41A3"/>
    <w:rsid w:val="002C6C52"/>
    <w:rsid w:val="002C74D7"/>
    <w:rsid w:val="002D161B"/>
    <w:rsid w:val="002D30A9"/>
    <w:rsid w:val="002D599C"/>
    <w:rsid w:val="002D6B2B"/>
    <w:rsid w:val="002D78CA"/>
    <w:rsid w:val="002E03A3"/>
    <w:rsid w:val="002E1959"/>
    <w:rsid w:val="002E2BC6"/>
    <w:rsid w:val="002E319B"/>
    <w:rsid w:val="002E3289"/>
    <w:rsid w:val="002E3D63"/>
    <w:rsid w:val="002E4113"/>
    <w:rsid w:val="002E536B"/>
    <w:rsid w:val="002E7FE6"/>
    <w:rsid w:val="002F143D"/>
    <w:rsid w:val="002F3258"/>
    <w:rsid w:val="002F7575"/>
    <w:rsid w:val="002F77FA"/>
    <w:rsid w:val="003020BA"/>
    <w:rsid w:val="003022D7"/>
    <w:rsid w:val="0030323A"/>
    <w:rsid w:val="0030514D"/>
    <w:rsid w:val="00306A79"/>
    <w:rsid w:val="00306B2B"/>
    <w:rsid w:val="003072D7"/>
    <w:rsid w:val="0030754D"/>
    <w:rsid w:val="00307BD0"/>
    <w:rsid w:val="00310DDD"/>
    <w:rsid w:val="00313A2B"/>
    <w:rsid w:val="00314AB7"/>
    <w:rsid w:val="00317A37"/>
    <w:rsid w:val="00317C07"/>
    <w:rsid w:val="0032044D"/>
    <w:rsid w:val="00321E5C"/>
    <w:rsid w:val="00327A57"/>
    <w:rsid w:val="0033001D"/>
    <w:rsid w:val="00330487"/>
    <w:rsid w:val="00330517"/>
    <w:rsid w:val="00330C92"/>
    <w:rsid w:val="003316C9"/>
    <w:rsid w:val="00335521"/>
    <w:rsid w:val="00335776"/>
    <w:rsid w:val="00336291"/>
    <w:rsid w:val="00336717"/>
    <w:rsid w:val="0033708A"/>
    <w:rsid w:val="003404E7"/>
    <w:rsid w:val="00342026"/>
    <w:rsid w:val="003431ED"/>
    <w:rsid w:val="003440DF"/>
    <w:rsid w:val="003446D5"/>
    <w:rsid w:val="003450DB"/>
    <w:rsid w:val="0034738C"/>
    <w:rsid w:val="0035156F"/>
    <w:rsid w:val="00356187"/>
    <w:rsid w:val="003568AC"/>
    <w:rsid w:val="003575F0"/>
    <w:rsid w:val="0035792C"/>
    <w:rsid w:val="00357BC8"/>
    <w:rsid w:val="00360839"/>
    <w:rsid w:val="00360929"/>
    <w:rsid w:val="00360AFA"/>
    <w:rsid w:val="00360E47"/>
    <w:rsid w:val="00362E14"/>
    <w:rsid w:val="00363D0B"/>
    <w:rsid w:val="003641F1"/>
    <w:rsid w:val="00364691"/>
    <w:rsid w:val="003649D7"/>
    <w:rsid w:val="00365814"/>
    <w:rsid w:val="00366D47"/>
    <w:rsid w:val="0037131F"/>
    <w:rsid w:val="00374882"/>
    <w:rsid w:val="003777D4"/>
    <w:rsid w:val="00381EC3"/>
    <w:rsid w:val="00382319"/>
    <w:rsid w:val="00382C2E"/>
    <w:rsid w:val="003831A1"/>
    <w:rsid w:val="00384C62"/>
    <w:rsid w:val="00384F45"/>
    <w:rsid w:val="00385145"/>
    <w:rsid w:val="003851F6"/>
    <w:rsid w:val="0038647F"/>
    <w:rsid w:val="00386A32"/>
    <w:rsid w:val="003904F2"/>
    <w:rsid w:val="00390911"/>
    <w:rsid w:val="00391B8B"/>
    <w:rsid w:val="00392998"/>
    <w:rsid w:val="00392F2C"/>
    <w:rsid w:val="003938A1"/>
    <w:rsid w:val="00393A70"/>
    <w:rsid w:val="003948D2"/>
    <w:rsid w:val="0039551C"/>
    <w:rsid w:val="00397152"/>
    <w:rsid w:val="003A06C9"/>
    <w:rsid w:val="003A0947"/>
    <w:rsid w:val="003A0D0F"/>
    <w:rsid w:val="003A1246"/>
    <w:rsid w:val="003A13E9"/>
    <w:rsid w:val="003A2172"/>
    <w:rsid w:val="003A225F"/>
    <w:rsid w:val="003A2E03"/>
    <w:rsid w:val="003A33D9"/>
    <w:rsid w:val="003A3E07"/>
    <w:rsid w:val="003A4214"/>
    <w:rsid w:val="003A47D4"/>
    <w:rsid w:val="003A496E"/>
    <w:rsid w:val="003A5480"/>
    <w:rsid w:val="003A55D8"/>
    <w:rsid w:val="003A571E"/>
    <w:rsid w:val="003A5900"/>
    <w:rsid w:val="003A6E0C"/>
    <w:rsid w:val="003A77E3"/>
    <w:rsid w:val="003B0DAC"/>
    <w:rsid w:val="003B2835"/>
    <w:rsid w:val="003B2CC4"/>
    <w:rsid w:val="003B4D5C"/>
    <w:rsid w:val="003B5047"/>
    <w:rsid w:val="003B52F3"/>
    <w:rsid w:val="003B5C08"/>
    <w:rsid w:val="003B65BB"/>
    <w:rsid w:val="003B7D5A"/>
    <w:rsid w:val="003B7E82"/>
    <w:rsid w:val="003C1067"/>
    <w:rsid w:val="003C1EAF"/>
    <w:rsid w:val="003C2081"/>
    <w:rsid w:val="003C456E"/>
    <w:rsid w:val="003C5071"/>
    <w:rsid w:val="003C5F8D"/>
    <w:rsid w:val="003C6613"/>
    <w:rsid w:val="003C7AFE"/>
    <w:rsid w:val="003D2850"/>
    <w:rsid w:val="003D2B2D"/>
    <w:rsid w:val="003D33DF"/>
    <w:rsid w:val="003D3EF6"/>
    <w:rsid w:val="003D4607"/>
    <w:rsid w:val="003D6B7E"/>
    <w:rsid w:val="003D7224"/>
    <w:rsid w:val="003D7A73"/>
    <w:rsid w:val="003D7AEA"/>
    <w:rsid w:val="003D7BF6"/>
    <w:rsid w:val="003E11BE"/>
    <w:rsid w:val="003E145B"/>
    <w:rsid w:val="003E1633"/>
    <w:rsid w:val="003E1D2A"/>
    <w:rsid w:val="003E200B"/>
    <w:rsid w:val="003E474B"/>
    <w:rsid w:val="003E5940"/>
    <w:rsid w:val="003E731D"/>
    <w:rsid w:val="003F1184"/>
    <w:rsid w:val="003F2979"/>
    <w:rsid w:val="003F3846"/>
    <w:rsid w:val="003F3867"/>
    <w:rsid w:val="003F4A91"/>
    <w:rsid w:val="00400062"/>
    <w:rsid w:val="00400CBD"/>
    <w:rsid w:val="00402123"/>
    <w:rsid w:val="0040285C"/>
    <w:rsid w:val="00402E25"/>
    <w:rsid w:val="00404FE5"/>
    <w:rsid w:val="00406262"/>
    <w:rsid w:val="00406C3C"/>
    <w:rsid w:val="0041100B"/>
    <w:rsid w:val="00412314"/>
    <w:rsid w:val="0041251B"/>
    <w:rsid w:val="00413350"/>
    <w:rsid w:val="00413D6E"/>
    <w:rsid w:val="00414CFD"/>
    <w:rsid w:val="0041549E"/>
    <w:rsid w:val="00415AA8"/>
    <w:rsid w:val="00415C27"/>
    <w:rsid w:val="00415E9A"/>
    <w:rsid w:val="004170F0"/>
    <w:rsid w:val="004201E8"/>
    <w:rsid w:val="004215D7"/>
    <w:rsid w:val="00422FA8"/>
    <w:rsid w:val="004242BB"/>
    <w:rsid w:val="004256AE"/>
    <w:rsid w:val="00425870"/>
    <w:rsid w:val="004304A2"/>
    <w:rsid w:val="00432563"/>
    <w:rsid w:val="00433497"/>
    <w:rsid w:val="00433B65"/>
    <w:rsid w:val="00434D6B"/>
    <w:rsid w:val="00434ED0"/>
    <w:rsid w:val="0043509A"/>
    <w:rsid w:val="00436A43"/>
    <w:rsid w:val="00437277"/>
    <w:rsid w:val="00437AD4"/>
    <w:rsid w:val="00437E6B"/>
    <w:rsid w:val="0044038A"/>
    <w:rsid w:val="0044115D"/>
    <w:rsid w:val="00441DFB"/>
    <w:rsid w:val="00442070"/>
    <w:rsid w:val="004427CF"/>
    <w:rsid w:val="00442AF6"/>
    <w:rsid w:val="00442C0F"/>
    <w:rsid w:val="0044536F"/>
    <w:rsid w:val="004460A3"/>
    <w:rsid w:val="00446E15"/>
    <w:rsid w:val="00447447"/>
    <w:rsid w:val="00451F36"/>
    <w:rsid w:val="00452AE1"/>
    <w:rsid w:val="00452C0E"/>
    <w:rsid w:val="00453D4A"/>
    <w:rsid w:val="00453D7E"/>
    <w:rsid w:val="00455B6C"/>
    <w:rsid w:val="00455E1E"/>
    <w:rsid w:val="00457EC0"/>
    <w:rsid w:val="00460B85"/>
    <w:rsid w:val="00461387"/>
    <w:rsid w:val="00463BE1"/>
    <w:rsid w:val="004647EB"/>
    <w:rsid w:val="00464EDE"/>
    <w:rsid w:val="00465371"/>
    <w:rsid w:val="004653C6"/>
    <w:rsid w:val="00467C2F"/>
    <w:rsid w:val="00471653"/>
    <w:rsid w:val="004716B2"/>
    <w:rsid w:val="00472076"/>
    <w:rsid w:val="00477CA6"/>
    <w:rsid w:val="0048060A"/>
    <w:rsid w:val="0048186A"/>
    <w:rsid w:val="00481AF6"/>
    <w:rsid w:val="00482EB4"/>
    <w:rsid w:val="004831CF"/>
    <w:rsid w:val="004835CA"/>
    <w:rsid w:val="004838A9"/>
    <w:rsid w:val="00483CDE"/>
    <w:rsid w:val="004860AD"/>
    <w:rsid w:val="00487287"/>
    <w:rsid w:val="0048763B"/>
    <w:rsid w:val="00487C48"/>
    <w:rsid w:val="004902FE"/>
    <w:rsid w:val="004903C8"/>
    <w:rsid w:val="00490791"/>
    <w:rsid w:val="00490F24"/>
    <w:rsid w:val="00491536"/>
    <w:rsid w:val="0049166F"/>
    <w:rsid w:val="00491741"/>
    <w:rsid w:val="00493109"/>
    <w:rsid w:val="00493AA7"/>
    <w:rsid w:val="00493B9E"/>
    <w:rsid w:val="00493D8C"/>
    <w:rsid w:val="00493E67"/>
    <w:rsid w:val="0049540D"/>
    <w:rsid w:val="004964A6"/>
    <w:rsid w:val="004977F3"/>
    <w:rsid w:val="00497FA2"/>
    <w:rsid w:val="004A0EC9"/>
    <w:rsid w:val="004A1277"/>
    <w:rsid w:val="004A149C"/>
    <w:rsid w:val="004B0110"/>
    <w:rsid w:val="004B050F"/>
    <w:rsid w:val="004B05B8"/>
    <w:rsid w:val="004B354D"/>
    <w:rsid w:val="004B39C9"/>
    <w:rsid w:val="004B43A6"/>
    <w:rsid w:val="004B50F3"/>
    <w:rsid w:val="004B6070"/>
    <w:rsid w:val="004B6447"/>
    <w:rsid w:val="004B65CA"/>
    <w:rsid w:val="004B6BFB"/>
    <w:rsid w:val="004C0454"/>
    <w:rsid w:val="004C095C"/>
    <w:rsid w:val="004C0AF2"/>
    <w:rsid w:val="004C28A6"/>
    <w:rsid w:val="004C306B"/>
    <w:rsid w:val="004C3639"/>
    <w:rsid w:val="004C399E"/>
    <w:rsid w:val="004C3F15"/>
    <w:rsid w:val="004C49A3"/>
    <w:rsid w:val="004C5C89"/>
    <w:rsid w:val="004C5D0D"/>
    <w:rsid w:val="004C63B9"/>
    <w:rsid w:val="004C6B90"/>
    <w:rsid w:val="004C71E8"/>
    <w:rsid w:val="004D00D3"/>
    <w:rsid w:val="004D2044"/>
    <w:rsid w:val="004D2101"/>
    <w:rsid w:val="004D2608"/>
    <w:rsid w:val="004D364B"/>
    <w:rsid w:val="004D4C2D"/>
    <w:rsid w:val="004D66F2"/>
    <w:rsid w:val="004E0A37"/>
    <w:rsid w:val="004E1957"/>
    <w:rsid w:val="004E1C38"/>
    <w:rsid w:val="004E2276"/>
    <w:rsid w:val="004E3213"/>
    <w:rsid w:val="004E3897"/>
    <w:rsid w:val="004E3B9E"/>
    <w:rsid w:val="004E421B"/>
    <w:rsid w:val="004E5252"/>
    <w:rsid w:val="004E52AD"/>
    <w:rsid w:val="004E7370"/>
    <w:rsid w:val="004E7FEC"/>
    <w:rsid w:val="004F0267"/>
    <w:rsid w:val="004F039F"/>
    <w:rsid w:val="004F0764"/>
    <w:rsid w:val="004F1E95"/>
    <w:rsid w:val="004F247E"/>
    <w:rsid w:val="004F3DE8"/>
    <w:rsid w:val="004F51D6"/>
    <w:rsid w:val="004F6E7A"/>
    <w:rsid w:val="0050033E"/>
    <w:rsid w:val="005004E8"/>
    <w:rsid w:val="0050056A"/>
    <w:rsid w:val="00500BFB"/>
    <w:rsid w:val="00501344"/>
    <w:rsid w:val="00502AEC"/>
    <w:rsid w:val="00503895"/>
    <w:rsid w:val="00503BEF"/>
    <w:rsid w:val="0050427F"/>
    <w:rsid w:val="0050486B"/>
    <w:rsid w:val="00505708"/>
    <w:rsid w:val="00505826"/>
    <w:rsid w:val="00505ED3"/>
    <w:rsid w:val="00507CCE"/>
    <w:rsid w:val="00510E3B"/>
    <w:rsid w:val="00511652"/>
    <w:rsid w:val="005118A6"/>
    <w:rsid w:val="00511FE8"/>
    <w:rsid w:val="005127D3"/>
    <w:rsid w:val="00514E16"/>
    <w:rsid w:val="005167C5"/>
    <w:rsid w:val="005168C2"/>
    <w:rsid w:val="00516A18"/>
    <w:rsid w:val="005171B9"/>
    <w:rsid w:val="0051769C"/>
    <w:rsid w:val="005216B2"/>
    <w:rsid w:val="005228B1"/>
    <w:rsid w:val="00525608"/>
    <w:rsid w:val="0052596B"/>
    <w:rsid w:val="00525C7F"/>
    <w:rsid w:val="0052674A"/>
    <w:rsid w:val="0052794C"/>
    <w:rsid w:val="0053096D"/>
    <w:rsid w:val="00530DD9"/>
    <w:rsid w:val="00531C5A"/>
    <w:rsid w:val="00531C7F"/>
    <w:rsid w:val="00532153"/>
    <w:rsid w:val="005346A1"/>
    <w:rsid w:val="00534F43"/>
    <w:rsid w:val="00537BBC"/>
    <w:rsid w:val="00537D15"/>
    <w:rsid w:val="005400BB"/>
    <w:rsid w:val="005404C6"/>
    <w:rsid w:val="005408DA"/>
    <w:rsid w:val="0054166B"/>
    <w:rsid w:val="0054260C"/>
    <w:rsid w:val="00543FD6"/>
    <w:rsid w:val="005448DA"/>
    <w:rsid w:val="00544925"/>
    <w:rsid w:val="00545156"/>
    <w:rsid w:val="00545635"/>
    <w:rsid w:val="00546376"/>
    <w:rsid w:val="00546406"/>
    <w:rsid w:val="005478EC"/>
    <w:rsid w:val="00550713"/>
    <w:rsid w:val="00551B09"/>
    <w:rsid w:val="00551F6B"/>
    <w:rsid w:val="00552C8D"/>
    <w:rsid w:val="00553319"/>
    <w:rsid w:val="0055354E"/>
    <w:rsid w:val="00553DD2"/>
    <w:rsid w:val="0055467B"/>
    <w:rsid w:val="00554FB2"/>
    <w:rsid w:val="0055560F"/>
    <w:rsid w:val="00562D86"/>
    <w:rsid w:val="00563143"/>
    <w:rsid w:val="00563C0B"/>
    <w:rsid w:val="00564509"/>
    <w:rsid w:val="005648FF"/>
    <w:rsid w:val="00566899"/>
    <w:rsid w:val="00566914"/>
    <w:rsid w:val="00566C91"/>
    <w:rsid w:val="00567A86"/>
    <w:rsid w:val="00570178"/>
    <w:rsid w:val="00570912"/>
    <w:rsid w:val="0057223F"/>
    <w:rsid w:val="00573626"/>
    <w:rsid w:val="005742B9"/>
    <w:rsid w:val="005748FB"/>
    <w:rsid w:val="00574FE8"/>
    <w:rsid w:val="005760F5"/>
    <w:rsid w:val="00580887"/>
    <w:rsid w:val="00580A24"/>
    <w:rsid w:val="00582BB6"/>
    <w:rsid w:val="00583F62"/>
    <w:rsid w:val="00585971"/>
    <w:rsid w:val="00585CEF"/>
    <w:rsid w:val="0058712E"/>
    <w:rsid w:val="0058797D"/>
    <w:rsid w:val="00587C64"/>
    <w:rsid w:val="00593DBF"/>
    <w:rsid w:val="00595A94"/>
    <w:rsid w:val="0059657B"/>
    <w:rsid w:val="0059677E"/>
    <w:rsid w:val="00596810"/>
    <w:rsid w:val="005976AC"/>
    <w:rsid w:val="0059780F"/>
    <w:rsid w:val="005A0EB5"/>
    <w:rsid w:val="005A1E08"/>
    <w:rsid w:val="005A2977"/>
    <w:rsid w:val="005A2D62"/>
    <w:rsid w:val="005A3088"/>
    <w:rsid w:val="005A38ED"/>
    <w:rsid w:val="005A512D"/>
    <w:rsid w:val="005A5B68"/>
    <w:rsid w:val="005A7561"/>
    <w:rsid w:val="005B027A"/>
    <w:rsid w:val="005B0315"/>
    <w:rsid w:val="005B0ECB"/>
    <w:rsid w:val="005B1521"/>
    <w:rsid w:val="005B25C3"/>
    <w:rsid w:val="005B2FBA"/>
    <w:rsid w:val="005B5025"/>
    <w:rsid w:val="005B5055"/>
    <w:rsid w:val="005B6CB0"/>
    <w:rsid w:val="005B6F0D"/>
    <w:rsid w:val="005C0760"/>
    <w:rsid w:val="005C1198"/>
    <w:rsid w:val="005C20E2"/>
    <w:rsid w:val="005C3E70"/>
    <w:rsid w:val="005C4C57"/>
    <w:rsid w:val="005C4DD3"/>
    <w:rsid w:val="005C51A1"/>
    <w:rsid w:val="005C522E"/>
    <w:rsid w:val="005D064E"/>
    <w:rsid w:val="005D0DF6"/>
    <w:rsid w:val="005D1369"/>
    <w:rsid w:val="005D36D2"/>
    <w:rsid w:val="005D4385"/>
    <w:rsid w:val="005D47D0"/>
    <w:rsid w:val="005D53B9"/>
    <w:rsid w:val="005D5A0A"/>
    <w:rsid w:val="005D5C3A"/>
    <w:rsid w:val="005D6775"/>
    <w:rsid w:val="005D70B8"/>
    <w:rsid w:val="005D71F7"/>
    <w:rsid w:val="005D750B"/>
    <w:rsid w:val="005D7D35"/>
    <w:rsid w:val="005E2751"/>
    <w:rsid w:val="005E3924"/>
    <w:rsid w:val="005E46E6"/>
    <w:rsid w:val="005E48B5"/>
    <w:rsid w:val="005E63D0"/>
    <w:rsid w:val="005E6631"/>
    <w:rsid w:val="005E6F04"/>
    <w:rsid w:val="005E7145"/>
    <w:rsid w:val="005E7203"/>
    <w:rsid w:val="005E73C7"/>
    <w:rsid w:val="005F05DE"/>
    <w:rsid w:val="005F31AD"/>
    <w:rsid w:val="005F4146"/>
    <w:rsid w:val="005F4208"/>
    <w:rsid w:val="00600787"/>
    <w:rsid w:val="0060108B"/>
    <w:rsid w:val="0060126B"/>
    <w:rsid w:val="00607B3E"/>
    <w:rsid w:val="006101A6"/>
    <w:rsid w:val="00610522"/>
    <w:rsid w:val="00610CC4"/>
    <w:rsid w:val="0061130C"/>
    <w:rsid w:val="00611CF8"/>
    <w:rsid w:val="00612458"/>
    <w:rsid w:val="006124A6"/>
    <w:rsid w:val="00612B51"/>
    <w:rsid w:val="00613396"/>
    <w:rsid w:val="00613960"/>
    <w:rsid w:val="00615599"/>
    <w:rsid w:val="00615A5C"/>
    <w:rsid w:val="00616371"/>
    <w:rsid w:val="00616CDA"/>
    <w:rsid w:val="006208AD"/>
    <w:rsid w:val="00620F66"/>
    <w:rsid w:val="00622349"/>
    <w:rsid w:val="00623344"/>
    <w:rsid w:val="006249CB"/>
    <w:rsid w:val="00626DA9"/>
    <w:rsid w:val="00627044"/>
    <w:rsid w:val="00627491"/>
    <w:rsid w:val="0063083B"/>
    <w:rsid w:val="00630C59"/>
    <w:rsid w:val="006320AC"/>
    <w:rsid w:val="006332B2"/>
    <w:rsid w:val="00634019"/>
    <w:rsid w:val="0063404E"/>
    <w:rsid w:val="0063440D"/>
    <w:rsid w:val="006345D6"/>
    <w:rsid w:val="006352AF"/>
    <w:rsid w:val="0063620B"/>
    <w:rsid w:val="006368C0"/>
    <w:rsid w:val="00636EB1"/>
    <w:rsid w:val="00636FE0"/>
    <w:rsid w:val="006377D2"/>
    <w:rsid w:val="00637817"/>
    <w:rsid w:val="00637937"/>
    <w:rsid w:val="006421E1"/>
    <w:rsid w:val="006432A7"/>
    <w:rsid w:val="00646289"/>
    <w:rsid w:val="00646C89"/>
    <w:rsid w:val="00650D31"/>
    <w:rsid w:val="00651D9A"/>
    <w:rsid w:val="00652920"/>
    <w:rsid w:val="00652E4E"/>
    <w:rsid w:val="0065452B"/>
    <w:rsid w:val="00654C0F"/>
    <w:rsid w:val="0065793D"/>
    <w:rsid w:val="00661B81"/>
    <w:rsid w:val="00661C08"/>
    <w:rsid w:val="00661DD0"/>
    <w:rsid w:val="00662048"/>
    <w:rsid w:val="006649F4"/>
    <w:rsid w:val="00665737"/>
    <w:rsid w:val="00665D01"/>
    <w:rsid w:val="00665DF1"/>
    <w:rsid w:val="006676FA"/>
    <w:rsid w:val="00670111"/>
    <w:rsid w:val="00670AE0"/>
    <w:rsid w:val="00674571"/>
    <w:rsid w:val="00674674"/>
    <w:rsid w:val="00676BC3"/>
    <w:rsid w:val="00677C9E"/>
    <w:rsid w:val="0068121E"/>
    <w:rsid w:val="0068508C"/>
    <w:rsid w:val="006861F3"/>
    <w:rsid w:val="0068713E"/>
    <w:rsid w:val="006879A0"/>
    <w:rsid w:val="00690451"/>
    <w:rsid w:val="006913A8"/>
    <w:rsid w:val="0069230E"/>
    <w:rsid w:val="006925F9"/>
    <w:rsid w:val="00693898"/>
    <w:rsid w:val="00693E74"/>
    <w:rsid w:val="00694A38"/>
    <w:rsid w:val="00694B49"/>
    <w:rsid w:val="00694C47"/>
    <w:rsid w:val="00695624"/>
    <w:rsid w:val="00696506"/>
    <w:rsid w:val="0069764F"/>
    <w:rsid w:val="006A0268"/>
    <w:rsid w:val="006A0336"/>
    <w:rsid w:val="006A0E65"/>
    <w:rsid w:val="006A19CD"/>
    <w:rsid w:val="006A27C4"/>
    <w:rsid w:val="006A30CF"/>
    <w:rsid w:val="006A39ED"/>
    <w:rsid w:val="006A3A3F"/>
    <w:rsid w:val="006A47B4"/>
    <w:rsid w:val="006A524C"/>
    <w:rsid w:val="006A5405"/>
    <w:rsid w:val="006A5AA0"/>
    <w:rsid w:val="006A712D"/>
    <w:rsid w:val="006A7956"/>
    <w:rsid w:val="006B04DF"/>
    <w:rsid w:val="006B0F76"/>
    <w:rsid w:val="006B3061"/>
    <w:rsid w:val="006B6F12"/>
    <w:rsid w:val="006C2934"/>
    <w:rsid w:val="006C3A2C"/>
    <w:rsid w:val="006C41B0"/>
    <w:rsid w:val="006C4531"/>
    <w:rsid w:val="006C5CB0"/>
    <w:rsid w:val="006D00AB"/>
    <w:rsid w:val="006D07AD"/>
    <w:rsid w:val="006D142C"/>
    <w:rsid w:val="006D1EA6"/>
    <w:rsid w:val="006D3644"/>
    <w:rsid w:val="006D38A3"/>
    <w:rsid w:val="006D48DE"/>
    <w:rsid w:val="006D4D1D"/>
    <w:rsid w:val="006D4ED0"/>
    <w:rsid w:val="006D4F6C"/>
    <w:rsid w:val="006D732D"/>
    <w:rsid w:val="006D76AC"/>
    <w:rsid w:val="006D7E20"/>
    <w:rsid w:val="006E465B"/>
    <w:rsid w:val="006E47A9"/>
    <w:rsid w:val="006E5B89"/>
    <w:rsid w:val="006E71BB"/>
    <w:rsid w:val="006E75F2"/>
    <w:rsid w:val="006E7F0B"/>
    <w:rsid w:val="006F5529"/>
    <w:rsid w:val="006F6CF0"/>
    <w:rsid w:val="006F7844"/>
    <w:rsid w:val="006F7D8D"/>
    <w:rsid w:val="007003C6"/>
    <w:rsid w:val="00700808"/>
    <w:rsid w:val="0070095C"/>
    <w:rsid w:val="00700F82"/>
    <w:rsid w:val="007032A0"/>
    <w:rsid w:val="007042B6"/>
    <w:rsid w:val="00705518"/>
    <w:rsid w:val="007074E5"/>
    <w:rsid w:val="00711737"/>
    <w:rsid w:val="00711D51"/>
    <w:rsid w:val="00712D15"/>
    <w:rsid w:val="00713654"/>
    <w:rsid w:val="007137C2"/>
    <w:rsid w:val="00713B3C"/>
    <w:rsid w:val="00714EF4"/>
    <w:rsid w:val="007160B7"/>
    <w:rsid w:val="007213B6"/>
    <w:rsid w:val="0072262E"/>
    <w:rsid w:val="0072280F"/>
    <w:rsid w:val="0072298E"/>
    <w:rsid w:val="007236AD"/>
    <w:rsid w:val="007249E0"/>
    <w:rsid w:val="0072557F"/>
    <w:rsid w:val="00727511"/>
    <w:rsid w:val="00731F63"/>
    <w:rsid w:val="007333EC"/>
    <w:rsid w:val="00734EA1"/>
    <w:rsid w:val="00735378"/>
    <w:rsid w:val="00735D9C"/>
    <w:rsid w:val="00735DEE"/>
    <w:rsid w:val="007375AE"/>
    <w:rsid w:val="007375FB"/>
    <w:rsid w:val="00737E36"/>
    <w:rsid w:val="00740778"/>
    <w:rsid w:val="00740E5D"/>
    <w:rsid w:val="0074182F"/>
    <w:rsid w:val="00741A33"/>
    <w:rsid w:val="00741BD2"/>
    <w:rsid w:val="00741F85"/>
    <w:rsid w:val="00744639"/>
    <w:rsid w:val="00745441"/>
    <w:rsid w:val="00745C05"/>
    <w:rsid w:val="0074640D"/>
    <w:rsid w:val="00746EFF"/>
    <w:rsid w:val="007473DF"/>
    <w:rsid w:val="00750322"/>
    <w:rsid w:val="007508EE"/>
    <w:rsid w:val="00751F38"/>
    <w:rsid w:val="0075208B"/>
    <w:rsid w:val="00754052"/>
    <w:rsid w:val="007551F7"/>
    <w:rsid w:val="007561AB"/>
    <w:rsid w:val="007567DA"/>
    <w:rsid w:val="00756A60"/>
    <w:rsid w:val="0075788C"/>
    <w:rsid w:val="00760A26"/>
    <w:rsid w:val="00761871"/>
    <w:rsid w:val="00761C69"/>
    <w:rsid w:val="00763234"/>
    <w:rsid w:val="00765620"/>
    <w:rsid w:val="007656D1"/>
    <w:rsid w:val="00765AA6"/>
    <w:rsid w:val="00765DB5"/>
    <w:rsid w:val="007664E3"/>
    <w:rsid w:val="00767426"/>
    <w:rsid w:val="00770F0A"/>
    <w:rsid w:val="00771578"/>
    <w:rsid w:val="00772882"/>
    <w:rsid w:val="00773AD1"/>
    <w:rsid w:val="00774F7F"/>
    <w:rsid w:val="00775677"/>
    <w:rsid w:val="00776BDD"/>
    <w:rsid w:val="00776F03"/>
    <w:rsid w:val="00777840"/>
    <w:rsid w:val="007778E0"/>
    <w:rsid w:val="00777947"/>
    <w:rsid w:val="00780921"/>
    <w:rsid w:val="00781A94"/>
    <w:rsid w:val="0078201F"/>
    <w:rsid w:val="00783E1C"/>
    <w:rsid w:val="00783FE5"/>
    <w:rsid w:val="00784D9F"/>
    <w:rsid w:val="00785971"/>
    <w:rsid w:val="00790786"/>
    <w:rsid w:val="00794D7F"/>
    <w:rsid w:val="007950DD"/>
    <w:rsid w:val="007951FB"/>
    <w:rsid w:val="00795681"/>
    <w:rsid w:val="007959FB"/>
    <w:rsid w:val="00795C23"/>
    <w:rsid w:val="00795C68"/>
    <w:rsid w:val="007962C8"/>
    <w:rsid w:val="007968EF"/>
    <w:rsid w:val="00797009"/>
    <w:rsid w:val="0079765F"/>
    <w:rsid w:val="007A0B0E"/>
    <w:rsid w:val="007A0EBA"/>
    <w:rsid w:val="007A0ED9"/>
    <w:rsid w:val="007A1E4E"/>
    <w:rsid w:val="007A2C99"/>
    <w:rsid w:val="007A32F6"/>
    <w:rsid w:val="007A4B14"/>
    <w:rsid w:val="007A6DA3"/>
    <w:rsid w:val="007A77D1"/>
    <w:rsid w:val="007B0687"/>
    <w:rsid w:val="007B0AA1"/>
    <w:rsid w:val="007B16E1"/>
    <w:rsid w:val="007B4CA3"/>
    <w:rsid w:val="007B7186"/>
    <w:rsid w:val="007B7BA9"/>
    <w:rsid w:val="007C0853"/>
    <w:rsid w:val="007C12DB"/>
    <w:rsid w:val="007C13D6"/>
    <w:rsid w:val="007C1FD5"/>
    <w:rsid w:val="007C4859"/>
    <w:rsid w:val="007C54B8"/>
    <w:rsid w:val="007C7C3B"/>
    <w:rsid w:val="007C7FAA"/>
    <w:rsid w:val="007D03D3"/>
    <w:rsid w:val="007D06CF"/>
    <w:rsid w:val="007D2712"/>
    <w:rsid w:val="007D3244"/>
    <w:rsid w:val="007D41EE"/>
    <w:rsid w:val="007D590E"/>
    <w:rsid w:val="007D5CC1"/>
    <w:rsid w:val="007D6057"/>
    <w:rsid w:val="007D6A7B"/>
    <w:rsid w:val="007E0134"/>
    <w:rsid w:val="007E168A"/>
    <w:rsid w:val="007E18A0"/>
    <w:rsid w:val="007E2F99"/>
    <w:rsid w:val="007E4762"/>
    <w:rsid w:val="007E5E32"/>
    <w:rsid w:val="007E5EF8"/>
    <w:rsid w:val="007E614F"/>
    <w:rsid w:val="007E656C"/>
    <w:rsid w:val="007E79DB"/>
    <w:rsid w:val="007F0ECD"/>
    <w:rsid w:val="007F1694"/>
    <w:rsid w:val="007F219D"/>
    <w:rsid w:val="007F240E"/>
    <w:rsid w:val="007F2415"/>
    <w:rsid w:val="007F38B5"/>
    <w:rsid w:val="007F3E62"/>
    <w:rsid w:val="007F4161"/>
    <w:rsid w:val="007F424D"/>
    <w:rsid w:val="007F4944"/>
    <w:rsid w:val="007F5663"/>
    <w:rsid w:val="007F59AB"/>
    <w:rsid w:val="007F7659"/>
    <w:rsid w:val="00800078"/>
    <w:rsid w:val="00800DCF"/>
    <w:rsid w:val="00801811"/>
    <w:rsid w:val="00801D8E"/>
    <w:rsid w:val="008020B9"/>
    <w:rsid w:val="00803AC6"/>
    <w:rsid w:val="00804252"/>
    <w:rsid w:val="0080540E"/>
    <w:rsid w:val="00807B41"/>
    <w:rsid w:val="00810D82"/>
    <w:rsid w:val="008110EC"/>
    <w:rsid w:val="008126C5"/>
    <w:rsid w:val="008133E5"/>
    <w:rsid w:val="00814DD4"/>
    <w:rsid w:val="00816551"/>
    <w:rsid w:val="00817633"/>
    <w:rsid w:val="00820509"/>
    <w:rsid w:val="008218D8"/>
    <w:rsid w:val="00821C97"/>
    <w:rsid w:val="00821E8E"/>
    <w:rsid w:val="0082236F"/>
    <w:rsid w:val="008234E2"/>
    <w:rsid w:val="00825728"/>
    <w:rsid w:val="008262A5"/>
    <w:rsid w:val="00827154"/>
    <w:rsid w:val="00827CE9"/>
    <w:rsid w:val="008327FE"/>
    <w:rsid w:val="00832C15"/>
    <w:rsid w:val="008345C0"/>
    <w:rsid w:val="00834904"/>
    <w:rsid w:val="00834AAB"/>
    <w:rsid w:val="00835309"/>
    <w:rsid w:val="00836C4F"/>
    <w:rsid w:val="0084154B"/>
    <w:rsid w:val="00844553"/>
    <w:rsid w:val="00844CB0"/>
    <w:rsid w:val="00845526"/>
    <w:rsid w:val="008476DB"/>
    <w:rsid w:val="00850BB6"/>
    <w:rsid w:val="00852475"/>
    <w:rsid w:val="00852931"/>
    <w:rsid w:val="00852B49"/>
    <w:rsid w:val="008536A3"/>
    <w:rsid w:val="00854A7C"/>
    <w:rsid w:val="00857990"/>
    <w:rsid w:val="00857B6D"/>
    <w:rsid w:val="00857DDA"/>
    <w:rsid w:val="00860272"/>
    <w:rsid w:val="008606C5"/>
    <w:rsid w:val="00860F01"/>
    <w:rsid w:val="00861F1D"/>
    <w:rsid w:val="00862DA9"/>
    <w:rsid w:val="00863619"/>
    <w:rsid w:val="00865684"/>
    <w:rsid w:val="00865974"/>
    <w:rsid w:val="008674EB"/>
    <w:rsid w:val="00867F89"/>
    <w:rsid w:val="00870274"/>
    <w:rsid w:val="0087031B"/>
    <w:rsid w:val="0087178C"/>
    <w:rsid w:val="00871AD9"/>
    <w:rsid w:val="00871F3E"/>
    <w:rsid w:val="0087333B"/>
    <w:rsid w:val="00873347"/>
    <w:rsid w:val="0087369C"/>
    <w:rsid w:val="0087466F"/>
    <w:rsid w:val="008762AE"/>
    <w:rsid w:val="008775F6"/>
    <w:rsid w:val="00877AE7"/>
    <w:rsid w:val="008813F5"/>
    <w:rsid w:val="0088160C"/>
    <w:rsid w:val="00881F67"/>
    <w:rsid w:val="00883297"/>
    <w:rsid w:val="008845B1"/>
    <w:rsid w:val="0088493C"/>
    <w:rsid w:val="0088545F"/>
    <w:rsid w:val="00885535"/>
    <w:rsid w:val="00885B17"/>
    <w:rsid w:val="00885C90"/>
    <w:rsid w:val="008867AB"/>
    <w:rsid w:val="00886D16"/>
    <w:rsid w:val="00886F18"/>
    <w:rsid w:val="008900B7"/>
    <w:rsid w:val="00890376"/>
    <w:rsid w:val="00890554"/>
    <w:rsid w:val="00890AAA"/>
    <w:rsid w:val="00892502"/>
    <w:rsid w:val="00892C7F"/>
    <w:rsid w:val="008930BA"/>
    <w:rsid w:val="00894383"/>
    <w:rsid w:val="00894E8D"/>
    <w:rsid w:val="0089511F"/>
    <w:rsid w:val="0089602E"/>
    <w:rsid w:val="00897ED5"/>
    <w:rsid w:val="008A06DD"/>
    <w:rsid w:val="008A1B6B"/>
    <w:rsid w:val="008A2949"/>
    <w:rsid w:val="008A2B1A"/>
    <w:rsid w:val="008A2CA3"/>
    <w:rsid w:val="008A317E"/>
    <w:rsid w:val="008A326A"/>
    <w:rsid w:val="008A42C3"/>
    <w:rsid w:val="008A4705"/>
    <w:rsid w:val="008A6508"/>
    <w:rsid w:val="008A7425"/>
    <w:rsid w:val="008B0088"/>
    <w:rsid w:val="008B10ED"/>
    <w:rsid w:val="008B2185"/>
    <w:rsid w:val="008B2538"/>
    <w:rsid w:val="008B26FA"/>
    <w:rsid w:val="008B3059"/>
    <w:rsid w:val="008B321F"/>
    <w:rsid w:val="008B3A38"/>
    <w:rsid w:val="008B3F89"/>
    <w:rsid w:val="008B4667"/>
    <w:rsid w:val="008B6547"/>
    <w:rsid w:val="008C0F81"/>
    <w:rsid w:val="008C12CF"/>
    <w:rsid w:val="008D24FB"/>
    <w:rsid w:val="008D2DE3"/>
    <w:rsid w:val="008D6DF8"/>
    <w:rsid w:val="008D6ED0"/>
    <w:rsid w:val="008E00C4"/>
    <w:rsid w:val="008E0F20"/>
    <w:rsid w:val="008E1079"/>
    <w:rsid w:val="008E137E"/>
    <w:rsid w:val="008E17E5"/>
    <w:rsid w:val="008E2110"/>
    <w:rsid w:val="008E2C93"/>
    <w:rsid w:val="008E3C8D"/>
    <w:rsid w:val="008E4354"/>
    <w:rsid w:val="008E4FD5"/>
    <w:rsid w:val="008E4FEB"/>
    <w:rsid w:val="008E57C4"/>
    <w:rsid w:val="008E75F3"/>
    <w:rsid w:val="008E7B0F"/>
    <w:rsid w:val="008F28D4"/>
    <w:rsid w:val="008F427A"/>
    <w:rsid w:val="008F4984"/>
    <w:rsid w:val="008F6B99"/>
    <w:rsid w:val="00900CD5"/>
    <w:rsid w:val="009011A0"/>
    <w:rsid w:val="009015A5"/>
    <w:rsid w:val="00902C4F"/>
    <w:rsid w:val="0090316D"/>
    <w:rsid w:val="00903875"/>
    <w:rsid w:val="009038E0"/>
    <w:rsid w:val="00903BB0"/>
    <w:rsid w:val="00904D81"/>
    <w:rsid w:val="00906895"/>
    <w:rsid w:val="00907230"/>
    <w:rsid w:val="00907336"/>
    <w:rsid w:val="00907BB4"/>
    <w:rsid w:val="009106D2"/>
    <w:rsid w:val="0091073A"/>
    <w:rsid w:val="0091124B"/>
    <w:rsid w:val="00911AA2"/>
    <w:rsid w:val="00913074"/>
    <w:rsid w:val="00913815"/>
    <w:rsid w:val="00914D08"/>
    <w:rsid w:val="0091521E"/>
    <w:rsid w:val="009152BA"/>
    <w:rsid w:val="00915FFB"/>
    <w:rsid w:val="009230B1"/>
    <w:rsid w:val="009253CF"/>
    <w:rsid w:val="00930095"/>
    <w:rsid w:val="00930176"/>
    <w:rsid w:val="00931287"/>
    <w:rsid w:val="00931A08"/>
    <w:rsid w:val="00931BBC"/>
    <w:rsid w:val="00932180"/>
    <w:rsid w:val="0093338D"/>
    <w:rsid w:val="009379A1"/>
    <w:rsid w:val="00941FFC"/>
    <w:rsid w:val="009426F5"/>
    <w:rsid w:val="00943BAC"/>
    <w:rsid w:val="009444B3"/>
    <w:rsid w:val="00944584"/>
    <w:rsid w:val="0094487B"/>
    <w:rsid w:val="00944934"/>
    <w:rsid w:val="009464A3"/>
    <w:rsid w:val="0094670C"/>
    <w:rsid w:val="00946F75"/>
    <w:rsid w:val="00947687"/>
    <w:rsid w:val="00947A54"/>
    <w:rsid w:val="00950153"/>
    <w:rsid w:val="009503B9"/>
    <w:rsid w:val="00952343"/>
    <w:rsid w:val="009530DE"/>
    <w:rsid w:val="00953699"/>
    <w:rsid w:val="00956425"/>
    <w:rsid w:val="00957D5E"/>
    <w:rsid w:val="009603B6"/>
    <w:rsid w:val="00960E65"/>
    <w:rsid w:val="00961F43"/>
    <w:rsid w:val="0096259A"/>
    <w:rsid w:val="00962F21"/>
    <w:rsid w:val="009641FC"/>
    <w:rsid w:val="00965B98"/>
    <w:rsid w:val="009719A8"/>
    <w:rsid w:val="00971E90"/>
    <w:rsid w:val="0097260F"/>
    <w:rsid w:val="00972E42"/>
    <w:rsid w:val="009744A4"/>
    <w:rsid w:val="009750DB"/>
    <w:rsid w:val="009765C6"/>
    <w:rsid w:val="0097669D"/>
    <w:rsid w:val="00977663"/>
    <w:rsid w:val="00977870"/>
    <w:rsid w:val="00980244"/>
    <w:rsid w:val="009825E8"/>
    <w:rsid w:val="009832B4"/>
    <w:rsid w:val="00983591"/>
    <w:rsid w:val="0098408F"/>
    <w:rsid w:val="00984882"/>
    <w:rsid w:val="00985076"/>
    <w:rsid w:val="009852EE"/>
    <w:rsid w:val="00985C52"/>
    <w:rsid w:val="00985CEC"/>
    <w:rsid w:val="00986089"/>
    <w:rsid w:val="00987791"/>
    <w:rsid w:val="009878F7"/>
    <w:rsid w:val="0099103D"/>
    <w:rsid w:val="009922EF"/>
    <w:rsid w:val="00992E09"/>
    <w:rsid w:val="00992FC9"/>
    <w:rsid w:val="009930B4"/>
    <w:rsid w:val="009946F5"/>
    <w:rsid w:val="009953A2"/>
    <w:rsid w:val="0099643A"/>
    <w:rsid w:val="00996AC8"/>
    <w:rsid w:val="009973AF"/>
    <w:rsid w:val="009A0B77"/>
    <w:rsid w:val="009A14A7"/>
    <w:rsid w:val="009A4004"/>
    <w:rsid w:val="009A77D3"/>
    <w:rsid w:val="009B25DB"/>
    <w:rsid w:val="009B3330"/>
    <w:rsid w:val="009B38D0"/>
    <w:rsid w:val="009B3AA9"/>
    <w:rsid w:val="009B4281"/>
    <w:rsid w:val="009B4454"/>
    <w:rsid w:val="009B51A9"/>
    <w:rsid w:val="009B51D2"/>
    <w:rsid w:val="009B5244"/>
    <w:rsid w:val="009B634B"/>
    <w:rsid w:val="009B725F"/>
    <w:rsid w:val="009B7B31"/>
    <w:rsid w:val="009C0A58"/>
    <w:rsid w:val="009C0D14"/>
    <w:rsid w:val="009C2357"/>
    <w:rsid w:val="009C3BBB"/>
    <w:rsid w:val="009C5CA3"/>
    <w:rsid w:val="009C6FE2"/>
    <w:rsid w:val="009C7B64"/>
    <w:rsid w:val="009C7CA8"/>
    <w:rsid w:val="009D00FC"/>
    <w:rsid w:val="009D0D6B"/>
    <w:rsid w:val="009D28E4"/>
    <w:rsid w:val="009D2B24"/>
    <w:rsid w:val="009D32F7"/>
    <w:rsid w:val="009D3A98"/>
    <w:rsid w:val="009D3B18"/>
    <w:rsid w:val="009D59D8"/>
    <w:rsid w:val="009D7C12"/>
    <w:rsid w:val="009D7CEB"/>
    <w:rsid w:val="009E06FE"/>
    <w:rsid w:val="009E0DBF"/>
    <w:rsid w:val="009E2728"/>
    <w:rsid w:val="009E2836"/>
    <w:rsid w:val="009E2DA0"/>
    <w:rsid w:val="009E2E4F"/>
    <w:rsid w:val="009E2F88"/>
    <w:rsid w:val="009E42A4"/>
    <w:rsid w:val="009E4468"/>
    <w:rsid w:val="009E5B89"/>
    <w:rsid w:val="009E5D51"/>
    <w:rsid w:val="009E6853"/>
    <w:rsid w:val="009E7687"/>
    <w:rsid w:val="009F0327"/>
    <w:rsid w:val="009F3093"/>
    <w:rsid w:val="009F3AF7"/>
    <w:rsid w:val="009F3CBE"/>
    <w:rsid w:val="009F4076"/>
    <w:rsid w:val="009F417E"/>
    <w:rsid w:val="009F429F"/>
    <w:rsid w:val="009F4499"/>
    <w:rsid w:val="009F54BE"/>
    <w:rsid w:val="009F55AE"/>
    <w:rsid w:val="009F5D4A"/>
    <w:rsid w:val="00A02764"/>
    <w:rsid w:val="00A04D17"/>
    <w:rsid w:val="00A050C0"/>
    <w:rsid w:val="00A0562E"/>
    <w:rsid w:val="00A070A5"/>
    <w:rsid w:val="00A07D05"/>
    <w:rsid w:val="00A10E3F"/>
    <w:rsid w:val="00A10EF2"/>
    <w:rsid w:val="00A11A23"/>
    <w:rsid w:val="00A11DDA"/>
    <w:rsid w:val="00A139F5"/>
    <w:rsid w:val="00A14495"/>
    <w:rsid w:val="00A15D83"/>
    <w:rsid w:val="00A15E67"/>
    <w:rsid w:val="00A17EC6"/>
    <w:rsid w:val="00A2113D"/>
    <w:rsid w:val="00A21F31"/>
    <w:rsid w:val="00A233F2"/>
    <w:rsid w:val="00A25BA7"/>
    <w:rsid w:val="00A25CFC"/>
    <w:rsid w:val="00A26BFD"/>
    <w:rsid w:val="00A2751D"/>
    <w:rsid w:val="00A303D2"/>
    <w:rsid w:val="00A30586"/>
    <w:rsid w:val="00A31E73"/>
    <w:rsid w:val="00A31EBF"/>
    <w:rsid w:val="00A322E0"/>
    <w:rsid w:val="00A3232D"/>
    <w:rsid w:val="00A3374C"/>
    <w:rsid w:val="00A3387A"/>
    <w:rsid w:val="00A3687F"/>
    <w:rsid w:val="00A37474"/>
    <w:rsid w:val="00A40820"/>
    <w:rsid w:val="00A416F0"/>
    <w:rsid w:val="00A45693"/>
    <w:rsid w:val="00A4588A"/>
    <w:rsid w:val="00A45927"/>
    <w:rsid w:val="00A47735"/>
    <w:rsid w:val="00A47C91"/>
    <w:rsid w:val="00A50A9E"/>
    <w:rsid w:val="00A518ED"/>
    <w:rsid w:val="00A52A2D"/>
    <w:rsid w:val="00A52E50"/>
    <w:rsid w:val="00A53665"/>
    <w:rsid w:val="00A54A87"/>
    <w:rsid w:val="00A56BF4"/>
    <w:rsid w:val="00A57100"/>
    <w:rsid w:val="00A60128"/>
    <w:rsid w:val="00A6061B"/>
    <w:rsid w:val="00A60F69"/>
    <w:rsid w:val="00A62951"/>
    <w:rsid w:val="00A62E0D"/>
    <w:rsid w:val="00A670F3"/>
    <w:rsid w:val="00A6795C"/>
    <w:rsid w:val="00A67F0F"/>
    <w:rsid w:val="00A7030B"/>
    <w:rsid w:val="00A757D2"/>
    <w:rsid w:val="00A77C2B"/>
    <w:rsid w:val="00A805AF"/>
    <w:rsid w:val="00A81A08"/>
    <w:rsid w:val="00A837A8"/>
    <w:rsid w:val="00A83AC7"/>
    <w:rsid w:val="00A848AF"/>
    <w:rsid w:val="00A84D57"/>
    <w:rsid w:val="00A853B4"/>
    <w:rsid w:val="00A8590B"/>
    <w:rsid w:val="00A86373"/>
    <w:rsid w:val="00A90882"/>
    <w:rsid w:val="00A9121D"/>
    <w:rsid w:val="00A915D7"/>
    <w:rsid w:val="00A92E51"/>
    <w:rsid w:val="00A92F91"/>
    <w:rsid w:val="00A93F84"/>
    <w:rsid w:val="00A9510C"/>
    <w:rsid w:val="00A95AD4"/>
    <w:rsid w:val="00A967D9"/>
    <w:rsid w:val="00A974FF"/>
    <w:rsid w:val="00AA1915"/>
    <w:rsid w:val="00AA191F"/>
    <w:rsid w:val="00AA2E66"/>
    <w:rsid w:val="00AA53AB"/>
    <w:rsid w:val="00AA59F6"/>
    <w:rsid w:val="00AA6F9A"/>
    <w:rsid w:val="00AA7424"/>
    <w:rsid w:val="00AA7E2E"/>
    <w:rsid w:val="00AB119B"/>
    <w:rsid w:val="00AB246B"/>
    <w:rsid w:val="00AB3875"/>
    <w:rsid w:val="00AB4B1C"/>
    <w:rsid w:val="00AB5D67"/>
    <w:rsid w:val="00AB70A7"/>
    <w:rsid w:val="00AB768E"/>
    <w:rsid w:val="00AB780A"/>
    <w:rsid w:val="00AC00D4"/>
    <w:rsid w:val="00AC00EE"/>
    <w:rsid w:val="00AC015F"/>
    <w:rsid w:val="00AC1A00"/>
    <w:rsid w:val="00AC1C68"/>
    <w:rsid w:val="00AC28AC"/>
    <w:rsid w:val="00AC2980"/>
    <w:rsid w:val="00AC4939"/>
    <w:rsid w:val="00AC4BA3"/>
    <w:rsid w:val="00AC4C62"/>
    <w:rsid w:val="00AC57CE"/>
    <w:rsid w:val="00AC6B2B"/>
    <w:rsid w:val="00AC6B44"/>
    <w:rsid w:val="00AD0B46"/>
    <w:rsid w:val="00AD13B4"/>
    <w:rsid w:val="00AD14D4"/>
    <w:rsid w:val="00AD1E50"/>
    <w:rsid w:val="00AD2319"/>
    <w:rsid w:val="00AD2CB8"/>
    <w:rsid w:val="00AD3AB7"/>
    <w:rsid w:val="00AD587C"/>
    <w:rsid w:val="00AE086D"/>
    <w:rsid w:val="00AE0990"/>
    <w:rsid w:val="00AE0B57"/>
    <w:rsid w:val="00AE0FED"/>
    <w:rsid w:val="00AE1065"/>
    <w:rsid w:val="00AE2EAA"/>
    <w:rsid w:val="00AE35BA"/>
    <w:rsid w:val="00AE435D"/>
    <w:rsid w:val="00AE43AF"/>
    <w:rsid w:val="00AE5270"/>
    <w:rsid w:val="00AE5BD1"/>
    <w:rsid w:val="00AE611C"/>
    <w:rsid w:val="00AE657F"/>
    <w:rsid w:val="00AE791B"/>
    <w:rsid w:val="00AE7A94"/>
    <w:rsid w:val="00AE7BDB"/>
    <w:rsid w:val="00AF0DC9"/>
    <w:rsid w:val="00AF11C4"/>
    <w:rsid w:val="00AF159E"/>
    <w:rsid w:val="00AF1C56"/>
    <w:rsid w:val="00AF2117"/>
    <w:rsid w:val="00AF2D5A"/>
    <w:rsid w:val="00AF2E79"/>
    <w:rsid w:val="00AF3A07"/>
    <w:rsid w:val="00AF4759"/>
    <w:rsid w:val="00AF533F"/>
    <w:rsid w:val="00AF6784"/>
    <w:rsid w:val="00B00226"/>
    <w:rsid w:val="00B0118B"/>
    <w:rsid w:val="00B0220C"/>
    <w:rsid w:val="00B04A9D"/>
    <w:rsid w:val="00B05307"/>
    <w:rsid w:val="00B0540B"/>
    <w:rsid w:val="00B058B5"/>
    <w:rsid w:val="00B060E0"/>
    <w:rsid w:val="00B0695A"/>
    <w:rsid w:val="00B06BFC"/>
    <w:rsid w:val="00B0725A"/>
    <w:rsid w:val="00B100DF"/>
    <w:rsid w:val="00B10657"/>
    <w:rsid w:val="00B10A19"/>
    <w:rsid w:val="00B10E05"/>
    <w:rsid w:val="00B10EA9"/>
    <w:rsid w:val="00B13876"/>
    <w:rsid w:val="00B161DE"/>
    <w:rsid w:val="00B168E7"/>
    <w:rsid w:val="00B20908"/>
    <w:rsid w:val="00B230FC"/>
    <w:rsid w:val="00B2320B"/>
    <w:rsid w:val="00B23870"/>
    <w:rsid w:val="00B2408C"/>
    <w:rsid w:val="00B241DC"/>
    <w:rsid w:val="00B24D86"/>
    <w:rsid w:val="00B251F0"/>
    <w:rsid w:val="00B26753"/>
    <w:rsid w:val="00B2710E"/>
    <w:rsid w:val="00B2734E"/>
    <w:rsid w:val="00B273CE"/>
    <w:rsid w:val="00B27824"/>
    <w:rsid w:val="00B30983"/>
    <w:rsid w:val="00B3224B"/>
    <w:rsid w:val="00B33572"/>
    <w:rsid w:val="00B33B1B"/>
    <w:rsid w:val="00B348E5"/>
    <w:rsid w:val="00B35514"/>
    <w:rsid w:val="00B35621"/>
    <w:rsid w:val="00B36750"/>
    <w:rsid w:val="00B40B48"/>
    <w:rsid w:val="00B435EC"/>
    <w:rsid w:val="00B43E72"/>
    <w:rsid w:val="00B43F54"/>
    <w:rsid w:val="00B44499"/>
    <w:rsid w:val="00B44682"/>
    <w:rsid w:val="00B4514A"/>
    <w:rsid w:val="00B4548B"/>
    <w:rsid w:val="00B4556B"/>
    <w:rsid w:val="00B45848"/>
    <w:rsid w:val="00B4658C"/>
    <w:rsid w:val="00B4669C"/>
    <w:rsid w:val="00B467FE"/>
    <w:rsid w:val="00B477F4"/>
    <w:rsid w:val="00B47CD5"/>
    <w:rsid w:val="00B510D7"/>
    <w:rsid w:val="00B51114"/>
    <w:rsid w:val="00B51554"/>
    <w:rsid w:val="00B51F26"/>
    <w:rsid w:val="00B52CB7"/>
    <w:rsid w:val="00B52FCA"/>
    <w:rsid w:val="00B53138"/>
    <w:rsid w:val="00B56302"/>
    <w:rsid w:val="00B568F0"/>
    <w:rsid w:val="00B56BA2"/>
    <w:rsid w:val="00B5749E"/>
    <w:rsid w:val="00B57CD0"/>
    <w:rsid w:val="00B60899"/>
    <w:rsid w:val="00B618DE"/>
    <w:rsid w:val="00B64220"/>
    <w:rsid w:val="00B6432C"/>
    <w:rsid w:val="00B646D5"/>
    <w:rsid w:val="00B65BE9"/>
    <w:rsid w:val="00B6615D"/>
    <w:rsid w:val="00B6638B"/>
    <w:rsid w:val="00B66445"/>
    <w:rsid w:val="00B6665B"/>
    <w:rsid w:val="00B6693E"/>
    <w:rsid w:val="00B7085D"/>
    <w:rsid w:val="00B70865"/>
    <w:rsid w:val="00B712C4"/>
    <w:rsid w:val="00B71B1F"/>
    <w:rsid w:val="00B71D4E"/>
    <w:rsid w:val="00B72AA0"/>
    <w:rsid w:val="00B72EDC"/>
    <w:rsid w:val="00B73521"/>
    <w:rsid w:val="00B75864"/>
    <w:rsid w:val="00B76362"/>
    <w:rsid w:val="00B77E37"/>
    <w:rsid w:val="00B8021C"/>
    <w:rsid w:val="00B8210F"/>
    <w:rsid w:val="00B82CD2"/>
    <w:rsid w:val="00B83428"/>
    <w:rsid w:val="00B84056"/>
    <w:rsid w:val="00B8626D"/>
    <w:rsid w:val="00B869EC"/>
    <w:rsid w:val="00B86B51"/>
    <w:rsid w:val="00B86D5D"/>
    <w:rsid w:val="00B90E06"/>
    <w:rsid w:val="00B912C1"/>
    <w:rsid w:val="00B938B2"/>
    <w:rsid w:val="00B93A02"/>
    <w:rsid w:val="00B96021"/>
    <w:rsid w:val="00B960A0"/>
    <w:rsid w:val="00B963B1"/>
    <w:rsid w:val="00BA09E0"/>
    <w:rsid w:val="00BA1AF3"/>
    <w:rsid w:val="00BA29F3"/>
    <w:rsid w:val="00BA3632"/>
    <w:rsid w:val="00BB03C0"/>
    <w:rsid w:val="00BB11D8"/>
    <w:rsid w:val="00BB182C"/>
    <w:rsid w:val="00BB2AA9"/>
    <w:rsid w:val="00BB30EA"/>
    <w:rsid w:val="00BB360B"/>
    <w:rsid w:val="00BB380A"/>
    <w:rsid w:val="00BB3A86"/>
    <w:rsid w:val="00BB3ADA"/>
    <w:rsid w:val="00BB489A"/>
    <w:rsid w:val="00BB5939"/>
    <w:rsid w:val="00BB69C0"/>
    <w:rsid w:val="00BB7819"/>
    <w:rsid w:val="00BC0892"/>
    <w:rsid w:val="00BC0984"/>
    <w:rsid w:val="00BC1147"/>
    <w:rsid w:val="00BC1E44"/>
    <w:rsid w:val="00BC29BB"/>
    <w:rsid w:val="00BC3A38"/>
    <w:rsid w:val="00BC667E"/>
    <w:rsid w:val="00BC683D"/>
    <w:rsid w:val="00BD063A"/>
    <w:rsid w:val="00BD0890"/>
    <w:rsid w:val="00BD109E"/>
    <w:rsid w:val="00BD2EB1"/>
    <w:rsid w:val="00BD330E"/>
    <w:rsid w:val="00BD3CE8"/>
    <w:rsid w:val="00BD511F"/>
    <w:rsid w:val="00BD5C4F"/>
    <w:rsid w:val="00BD78CD"/>
    <w:rsid w:val="00BD7B47"/>
    <w:rsid w:val="00BE0DB6"/>
    <w:rsid w:val="00BE19CC"/>
    <w:rsid w:val="00BE3CF8"/>
    <w:rsid w:val="00BE4117"/>
    <w:rsid w:val="00BE433F"/>
    <w:rsid w:val="00BE4A46"/>
    <w:rsid w:val="00BE4AD5"/>
    <w:rsid w:val="00BE6C27"/>
    <w:rsid w:val="00BE7500"/>
    <w:rsid w:val="00BE79CA"/>
    <w:rsid w:val="00BF0722"/>
    <w:rsid w:val="00BF1044"/>
    <w:rsid w:val="00BF194D"/>
    <w:rsid w:val="00BF1DA4"/>
    <w:rsid w:val="00BF34DE"/>
    <w:rsid w:val="00BF3E32"/>
    <w:rsid w:val="00BF60EB"/>
    <w:rsid w:val="00BF7440"/>
    <w:rsid w:val="00C01129"/>
    <w:rsid w:val="00C02113"/>
    <w:rsid w:val="00C02D23"/>
    <w:rsid w:val="00C03022"/>
    <w:rsid w:val="00C044E4"/>
    <w:rsid w:val="00C04A1B"/>
    <w:rsid w:val="00C06287"/>
    <w:rsid w:val="00C106BF"/>
    <w:rsid w:val="00C114C7"/>
    <w:rsid w:val="00C118AF"/>
    <w:rsid w:val="00C11BCE"/>
    <w:rsid w:val="00C125E7"/>
    <w:rsid w:val="00C152A3"/>
    <w:rsid w:val="00C15EAD"/>
    <w:rsid w:val="00C15F0C"/>
    <w:rsid w:val="00C1620F"/>
    <w:rsid w:val="00C22D8F"/>
    <w:rsid w:val="00C241BE"/>
    <w:rsid w:val="00C25400"/>
    <w:rsid w:val="00C25D9F"/>
    <w:rsid w:val="00C27331"/>
    <w:rsid w:val="00C325CD"/>
    <w:rsid w:val="00C33245"/>
    <w:rsid w:val="00C333F5"/>
    <w:rsid w:val="00C3344A"/>
    <w:rsid w:val="00C342BF"/>
    <w:rsid w:val="00C34AAA"/>
    <w:rsid w:val="00C34C79"/>
    <w:rsid w:val="00C35721"/>
    <w:rsid w:val="00C358FF"/>
    <w:rsid w:val="00C37B54"/>
    <w:rsid w:val="00C402B9"/>
    <w:rsid w:val="00C4109E"/>
    <w:rsid w:val="00C42EE6"/>
    <w:rsid w:val="00C4326D"/>
    <w:rsid w:val="00C4379B"/>
    <w:rsid w:val="00C437F8"/>
    <w:rsid w:val="00C43B68"/>
    <w:rsid w:val="00C4404B"/>
    <w:rsid w:val="00C441AF"/>
    <w:rsid w:val="00C453DA"/>
    <w:rsid w:val="00C47232"/>
    <w:rsid w:val="00C50D14"/>
    <w:rsid w:val="00C50EFC"/>
    <w:rsid w:val="00C525F1"/>
    <w:rsid w:val="00C527CE"/>
    <w:rsid w:val="00C5288A"/>
    <w:rsid w:val="00C52AA2"/>
    <w:rsid w:val="00C52FEB"/>
    <w:rsid w:val="00C55B75"/>
    <w:rsid w:val="00C57A43"/>
    <w:rsid w:val="00C608BA"/>
    <w:rsid w:val="00C61694"/>
    <w:rsid w:val="00C61E08"/>
    <w:rsid w:val="00C64EDB"/>
    <w:rsid w:val="00C6516D"/>
    <w:rsid w:val="00C66EEC"/>
    <w:rsid w:val="00C66F12"/>
    <w:rsid w:val="00C66F61"/>
    <w:rsid w:val="00C679EE"/>
    <w:rsid w:val="00C70E1D"/>
    <w:rsid w:val="00C719B4"/>
    <w:rsid w:val="00C7356E"/>
    <w:rsid w:val="00C75653"/>
    <w:rsid w:val="00C75FC6"/>
    <w:rsid w:val="00C7608E"/>
    <w:rsid w:val="00C80815"/>
    <w:rsid w:val="00C80861"/>
    <w:rsid w:val="00C817DD"/>
    <w:rsid w:val="00C82066"/>
    <w:rsid w:val="00C82149"/>
    <w:rsid w:val="00C82E9A"/>
    <w:rsid w:val="00C82FF9"/>
    <w:rsid w:val="00C83DDC"/>
    <w:rsid w:val="00C8486B"/>
    <w:rsid w:val="00C85197"/>
    <w:rsid w:val="00C85F57"/>
    <w:rsid w:val="00C86038"/>
    <w:rsid w:val="00C903BB"/>
    <w:rsid w:val="00C90767"/>
    <w:rsid w:val="00C90CC1"/>
    <w:rsid w:val="00C91493"/>
    <w:rsid w:val="00C916C2"/>
    <w:rsid w:val="00C92ACF"/>
    <w:rsid w:val="00C93128"/>
    <w:rsid w:val="00C94335"/>
    <w:rsid w:val="00C94AB4"/>
    <w:rsid w:val="00C961F3"/>
    <w:rsid w:val="00C9628F"/>
    <w:rsid w:val="00C963B2"/>
    <w:rsid w:val="00C96891"/>
    <w:rsid w:val="00C977AE"/>
    <w:rsid w:val="00C97CC4"/>
    <w:rsid w:val="00CA06BF"/>
    <w:rsid w:val="00CA104E"/>
    <w:rsid w:val="00CA11DD"/>
    <w:rsid w:val="00CA1921"/>
    <w:rsid w:val="00CA20C3"/>
    <w:rsid w:val="00CA55D4"/>
    <w:rsid w:val="00CA7808"/>
    <w:rsid w:val="00CA78DE"/>
    <w:rsid w:val="00CB445F"/>
    <w:rsid w:val="00CB541F"/>
    <w:rsid w:val="00CB5501"/>
    <w:rsid w:val="00CB7C19"/>
    <w:rsid w:val="00CB7C73"/>
    <w:rsid w:val="00CC02F4"/>
    <w:rsid w:val="00CC177E"/>
    <w:rsid w:val="00CC222E"/>
    <w:rsid w:val="00CC2F1C"/>
    <w:rsid w:val="00CC6FD5"/>
    <w:rsid w:val="00CC7CB4"/>
    <w:rsid w:val="00CD00C4"/>
    <w:rsid w:val="00CD0173"/>
    <w:rsid w:val="00CD020A"/>
    <w:rsid w:val="00CD1D2C"/>
    <w:rsid w:val="00CD2291"/>
    <w:rsid w:val="00CD2BC2"/>
    <w:rsid w:val="00CD5574"/>
    <w:rsid w:val="00CD5B0A"/>
    <w:rsid w:val="00CD6130"/>
    <w:rsid w:val="00CD62D2"/>
    <w:rsid w:val="00CE043B"/>
    <w:rsid w:val="00CE11BD"/>
    <w:rsid w:val="00CE1EBD"/>
    <w:rsid w:val="00CE2BFF"/>
    <w:rsid w:val="00CE467F"/>
    <w:rsid w:val="00CE74DB"/>
    <w:rsid w:val="00CF0F4F"/>
    <w:rsid w:val="00CF1140"/>
    <w:rsid w:val="00CF213F"/>
    <w:rsid w:val="00CF2282"/>
    <w:rsid w:val="00CF2351"/>
    <w:rsid w:val="00CF30B5"/>
    <w:rsid w:val="00CF3776"/>
    <w:rsid w:val="00CF4795"/>
    <w:rsid w:val="00CF5B43"/>
    <w:rsid w:val="00CF70DF"/>
    <w:rsid w:val="00D0046B"/>
    <w:rsid w:val="00D00BFD"/>
    <w:rsid w:val="00D0270D"/>
    <w:rsid w:val="00D02A07"/>
    <w:rsid w:val="00D02C8A"/>
    <w:rsid w:val="00D0338A"/>
    <w:rsid w:val="00D04F0E"/>
    <w:rsid w:val="00D05705"/>
    <w:rsid w:val="00D065FA"/>
    <w:rsid w:val="00D069BD"/>
    <w:rsid w:val="00D10142"/>
    <w:rsid w:val="00D11D20"/>
    <w:rsid w:val="00D13E26"/>
    <w:rsid w:val="00D142F6"/>
    <w:rsid w:val="00D1508B"/>
    <w:rsid w:val="00D15B69"/>
    <w:rsid w:val="00D16B19"/>
    <w:rsid w:val="00D17D13"/>
    <w:rsid w:val="00D17E39"/>
    <w:rsid w:val="00D21B86"/>
    <w:rsid w:val="00D22B56"/>
    <w:rsid w:val="00D23423"/>
    <w:rsid w:val="00D237AC"/>
    <w:rsid w:val="00D24D64"/>
    <w:rsid w:val="00D26577"/>
    <w:rsid w:val="00D26C54"/>
    <w:rsid w:val="00D30CC7"/>
    <w:rsid w:val="00D31FE0"/>
    <w:rsid w:val="00D3291C"/>
    <w:rsid w:val="00D34C5B"/>
    <w:rsid w:val="00D3525A"/>
    <w:rsid w:val="00D36011"/>
    <w:rsid w:val="00D360A7"/>
    <w:rsid w:val="00D408A4"/>
    <w:rsid w:val="00D413FE"/>
    <w:rsid w:val="00D41E61"/>
    <w:rsid w:val="00D43121"/>
    <w:rsid w:val="00D43C96"/>
    <w:rsid w:val="00D4514E"/>
    <w:rsid w:val="00D452C4"/>
    <w:rsid w:val="00D4563F"/>
    <w:rsid w:val="00D46EDB"/>
    <w:rsid w:val="00D470C3"/>
    <w:rsid w:val="00D47D64"/>
    <w:rsid w:val="00D500F4"/>
    <w:rsid w:val="00D5055F"/>
    <w:rsid w:val="00D52175"/>
    <w:rsid w:val="00D532D5"/>
    <w:rsid w:val="00D53B6D"/>
    <w:rsid w:val="00D55777"/>
    <w:rsid w:val="00D55D2C"/>
    <w:rsid w:val="00D563D4"/>
    <w:rsid w:val="00D57271"/>
    <w:rsid w:val="00D5774E"/>
    <w:rsid w:val="00D605BA"/>
    <w:rsid w:val="00D60AC0"/>
    <w:rsid w:val="00D60D1D"/>
    <w:rsid w:val="00D613A6"/>
    <w:rsid w:val="00D61CD7"/>
    <w:rsid w:val="00D62A2D"/>
    <w:rsid w:val="00D6345A"/>
    <w:rsid w:val="00D63DB8"/>
    <w:rsid w:val="00D63DBF"/>
    <w:rsid w:val="00D6493B"/>
    <w:rsid w:val="00D64AE6"/>
    <w:rsid w:val="00D6606B"/>
    <w:rsid w:val="00D71B55"/>
    <w:rsid w:val="00D72176"/>
    <w:rsid w:val="00D7238E"/>
    <w:rsid w:val="00D725E3"/>
    <w:rsid w:val="00D72956"/>
    <w:rsid w:val="00D72B2A"/>
    <w:rsid w:val="00D74516"/>
    <w:rsid w:val="00D74659"/>
    <w:rsid w:val="00D748A6"/>
    <w:rsid w:val="00D77000"/>
    <w:rsid w:val="00D800AD"/>
    <w:rsid w:val="00D804BA"/>
    <w:rsid w:val="00D807D7"/>
    <w:rsid w:val="00D82166"/>
    <w:rsid w:val="00D828D7"/>
    <w:rsid w:val="00D82BAD"/>
    <w:rsid w:val="00D833F2"/>
    <w:rsid w:val="00D83A67"/>
    <w:rsid w:val="00D843AC"/>
    <w:rsid w:val="00D8501C"/>
    <w:rsid w:val="00D86D2A"/>
    <w:rsid w:val="00D874D3"/>
    <w:rsid w:val="00D87643"/>
    <w:rsid w:val="00D903CF"/>
    <w:rsid w:val="00D90D1F"/>
    <w:rsid w:val="00D9101D"/>
    <w:rsid w:val="00D919A2"/>
    <w:rsid w:val="00D91A7A"/>
    <w:rsid w:val="00D93193"/>
    <w:rsid w:val="00D93647"/>
    <w:rsid w:val="00D938BF"/>
    <w:rsid w:val="00D93DBB"/>
    <w:rsid w:val="00D948AD"/>
    <w:rsid w:val="00D958BC"/>
    <w:rsid w:val="00D96761"/>
    <w:rsid w:val="00D97052"/>
    <w:rsid w:val="00D972F3"/>
    <w:rsid w:val="00D97655"/>
    <w:rsid w:val="00DA09C2"/>
    <w:rsid w:val="00DA36C9"/>
    <w:rsid w:val="00DA6CC6"/>
    <w:rsid w:val="00DA718F"/>
    <w:rsid w:val="00DA7430"/>
    <w:rsid w:val="00DB00F2"/>
    <w:rsid w:val="00DB366B"/>
    <w:rsid w:val="00DB4F82"/>
    <w:rsid w:val="00DB5FDB"/>
    <w:rsid w:val="00DB7E55"/>
    <w:rsid w:val="00DC3BDD"/>
    <w:rsid w:val="00DC4E7F"/>
    <w:rsid w:val="00DC5A96"/>
    <w:rsid w:val="00DC63CB"/>
    <w:rsid w:val="00DC682E"/>
    <w:rsid w:val="00DC7AB9"/>
    <w:rsid w:val="00DC7DFB"/>
    <w:rsid w:val="00DC7E95"/>
    <w:rsid w:val="00DD1DCE"/>
    <w:rsid w:val="00DD26B8"/>
    <w:rsid w:val="00DD2C37"/>
    <w:rsid w:val="00DD2DCA"/>
    <w:rsid w:val="00DD3458"/>
    <w:rsid w:val="00DD46BD"/>
    <w:rsid w:val="00DD5957"/>
    <w:rsid w:val="00DD5B62"/>
    <w:rsid w:val="00DD663D"/>
    <w:rsid w:val="00DD7C79"/>
    <w:rsid w:val="00DE02EA"/>
    <w:rsid w:val="00DE1050"/>
    <w:rsid w:val="00DE1502"/>
    <w:rsid w:val="00DE1D85"/>
    <w:rsid w:val="00DE1F89"/>
    <w:rsid w:val="00DE3AA2"/>
    <w:rsid w:val="00DE4035"/>
    <w:rsid w:val="00DE50B5"/>
    <w:rsid w:val="00DE7A34"/>
    <w:rsid w:val="00DE7DFA"/>
    <w:rsid w:val="00DF03D4"/>
    <w:rsid w:val="00DF052D"/>
    <w:rsid w:val="00DF0740"/>
    <w:rsid w:val="00DF188A"/>
    <w:rsid w:val="00DF20FB"/>
    <w:rsid w:val="00DF353D"/>
    <w:rsid w:val="00DF378D"/>
    <w:rsid w:val="00DF3DAA"/>
    <w:rsid w:val="00DF5E08"/>
    <w:rsid w:val="00DF6A2F"/>
    <w:rsid w:val="00DF6D38"/>
    <w:rsid w:val="00DF72D4"/>
    <w:rsid w:val="00E00676"/>
    <w:rsid w:val="00E012E3"/>
    <w:rsid w:val="00E0213D"/>
    <w:rsid w:val="00E02533"/>
    <w:rsid w:val="00E031E1"/>
    <w:rsid w:val="00E036F6"/>
    <w:rsid w:val="00E03930"/>
    <w:rsid w:val="00E05012"/>
    <w:rsid w:val="00E05D44"/>
    <w:rsid w:val="00E07011"/>
    <w:rsid w:val="00E07B66"/>
    <w:rsid w:val="00E10326"/>
    <w:rsid w:val="00E111F6"/>
    <w:rsid w:val="00E118B0"/>
    <w:rsid w:val="00E121F5"/>
    <w:rsid w:val="00E12EEF"/>
    <w:rsid w:val="00E13612"/>
    <w:rsid w:val="00E1375C"/>
    <w:rsid w:val="00E13C20"/>
    <w:rsid w:val="00E13C33"/>
    <w:rsid w:val="00E13FF5"/>
    <w:rsid w:val="00E1475D"/>
    <w:rsid w:val="00E14ADF"/>
    <w:rsid w:val="00E17319"/>
    <w:rsid w:val="00E211BD"/>
    <w:rsid w:val="00E23A00"/>
    <w:rsid w:val="00E2474F"/>
    <w:rsid w:val="00E253BB"/>
    <w:rsid w:val="00E2693E"/>
    <w:rsid w:val="00E26D48"/>
    <w:rsid w:val="00E274E2"/>
    <w:rsid w:val="00E30C13"/>
    <w:rsid w:val="00E31CC2"/>
    <w:rsid w:val="00E3237B"/>
    <w:rsid w:val="00E32C04"/>
    <w:rsid w:val="00E32FB3"/>
    <w:rsid w:val="00E331CD"/>
    <w:rsid w:val="00E33A35"/>
    <w:rsid w:val="00E33FB3"/>
    <w:rsid w:val="00E340E5"/>
    <w:rsid w:val="00E34214"/>
    <w:rsid w:val="00E3472B"/>
    <w:rsid w:val="00E35008"/>
    <w:rsid w:val="00E35159"/>
    <w:rsid w:val="00E36CC9"/>
    <w:rsid w:val="00E409F5"/>
    <w:rsid w:val="00E4165C"/>
    <w:rsid w:val="00E42597"/>
    <w:rsid w:val="00E425BD"/>
    <w:rsid w:val="00E431A2"/>
    <w:rsid w:val="00E43435"/>
    <w:rsid w:val="00E45F32"/>
    <w:rsid w:val="00E46409"/>
    <w:rsid w:val="00E501B3"/>
    <w:rsid w:val="00E51084"/>
    <w:rsid w:val="00E51620"/>
    <w:rsid w:val="00E523AA"/>
    <w:rsid w:val="00E52E98"/>
    <w:rsid w:val="00E54953"/>
    <w:rsid w:val="00E549F4"/>
    <w:rsid w:val="00E54F2F"/>
    <w:rsid w:val="00E550DE"/>
    <w:rsid w:val="00E55E91"/>
    <w:rsid w:val="00E56D6C"/>
    <w:rsid w:val="00E5795D"/>
    <w:rsid w:val="00E6007E"/>
    <w:rsid w:val="00E60B71"/>
    <w:rsid w:val="00E60C1B"/>
    <w:rsid w:val="00E62CF4"/>
    <w:rsid w:val="00E64BCC"/>
    <w:rsid w:val="00E65053"/>
    <w:rsid w:val="00E6678E"/>
    <w:rsid w:val="00E671D0"/>
    <w:rsid w:val="00E67441"/>
    <w:rsid w:val="00E67800"/>
    <w:rsid w:val="00E67EE9"/>
    <w:rsid w:val="00E72329"/>
    <w:rsid w:val="00E73483"/>
    <w:rsid w:val="00E734E0"/>
    <w:rsid w:val="00E73CB3"/>
    <w:rsid w:val="00E74D6F"/>
    <w:rsid w:val="00E76629"/>
    <w:rsid w:val="00E77CAA"/>
    <w:rsid w:val="00E801AD"/>
    <w:rsid w:val="00E80E50"/>
    <w:rsid w:val="00E81F8A"/>
    <w:rsid w:val="00E84BAD"/>
    <w:rsid w:val="00E8581C"/>
    <w:rsid w:val="00E87D07"/>
    <w:rsid w:val="00E90199"/>
    <w:rsid w:val="00E91AD6"/>
    <w:rsid w:val="00E91B21"/>
    <w:rsid w:val="00EA0F81"/>
    <w:rsid w:val="00EA1148"/>
    <w:rsid w:val="00EA1C5B"/>
    <w:rsid w:val="00EA2DB9"/>
    <w:rsid w:val="00EA55E4"/>
    <w:rsid w:val="00EA57CD"/>
    <w:rsid w:val="00EA58A9"/>
    <w:rsid w:val="00EA5CF3"/>
    <w:rsid w:val="00EA6315"/>
    <w:rsid w:val="00EA790B"/>
    <w:rsid w:val="00EB1472"/>
    <w:rsid w:val="00EB1C18"/>
    <w:rsid w:val="00EB27F9"/>
    <w:rsid w:val="00EB57FE"/>
    <w:rsid w:val="00EB64E8"/>
    <w:rsid w:val="00EB74F0"/>
    <w:rsid w:val="00EC0FC0"/>
    <w:rsid w:val="00EC1363"/>
    <w:rsid w:val="00EC1F90"/>
    <w:rsid w:val="00EC283C"/>
    <w:rsid w:val="00EC35F1"/>
    <w:rsid w:val="00EC437D"/>
    <w:rsid w:val="00EC59C9"/>
    <w:rsid w:val="00EC5BC1"/>
    <w:rsid w:val="00EC659B"/>
    <w:rsid w:val="00EC667F"/>
    <w:rsid w:val="00EC680A"/>
    <w:rsid w:val="00EC7AA6"/>
    <w:rsid w:val="00EC7BAF"/>
    <w:rsid w:val="00ED251B"/>
    <w:rsid w:val="00ED263F"/>
    <w:rsid w:val="00ED3A2F"/>
    <w:rsid w:val="00ED4651"/>
    <w:rsid w:val="00ED58F8"/>
    <w:rsid w:val="00ED6354"/>
    <w:rsid w:val="00ED649F"/>
    <w:rsid w:val="00ED730F"/>
    <w:rsid w:val="00EE1637"/>
    <w:rsid w:val="00EE17E5"/>
    <w:rsid w:val="00EE1950"/>
    <w:rsid w:val="00EE19CD"/>
    <w:rsid w:val="00EE2129"/>
    <w:rsid w:val="00EE22B1"/>
    <w:rsid w:val="00EE6C40"/>
    <w:rsid w:val="00EE6F5B"/>
    <w:rsid w:val="00EE75D2"/>
    <w:rsid w:val="00EF01D0"/>
    <w:rsid w:val="00EF2562"/>
    <w:rsid w:val="00EF2B61"/>
    <w:rsid w:val="00EF60CC"/>
    <w:rsid w:val="00EF7042"/>
    <w:rsid w:val="00EF7388"/>
    <w:rsid w:val="00EF7CB5"/>
    <w:rsid w:val="00F01A81"/>
    <w:rsid w:val="00F02138"/>
    <w:rsid w:val="00F029BE"/>
    <w:rsid w:val="00F04A4C"/>
    <w:rsid w:val="00F04AC0"/>
    <w:rsid w:val="00F04B95"/>
    <w:rsid w:val="00F04C69"/>
    <w:rsid w:val="00F05307"/>
    <w:rsid w:val="00F0605A"/>
    <w:rsid w:val="00F063EB"/>
    <w:rsid w:val="00F10AAB"/>
    <w:rsid w:val="00F10D50"/>
    <w:rsid w:val="00F12E97"/>
    <w:rsid w:val="00F15584"/>
    <w:rsid w:val="00F15C48"/>
    <w:rsid w:val="00F162B7"/>
    <w:rsid w:val="00F1643F"/>
    <w:rsid w:val="00F1737C"/>
    <w:rsid w:val="00F20466"/>
    <w:rsid w:val="00F21FF7"/>
    <w:rsid w:val="00F22633"/>
    <w:rsid w:val="00F237F6"/>
    <w:rsid w:val="00F23DD2"/>
    <w:rsid w:val="00F23F68"/>
    <w:rsid w:val="00F243FF"/>
    <w:rsid w:val="00F254E2"/>
    <w:rsid w:val="00F25805"/>
    <w:rsid w:val="00F264DA"/>
    <w:rsid w:val="00F311B9"/>
    <w:rsid w:val="00F31872"/>
    <w:rsid w:val="00F334FE"/>
    <w:rsid w:val="00F33AE7"/>
    <w:rsid w:val="00F34146"/>
    <w:rsid w:val="00F376CE"/>
    <w:rsid w:val="00F401D0"/>
    <w:rsid w:val="00F41471"/>
    <w:rsid w:val="00F41643"/>
    <w:rsid w:val="00F41E1F"/>
    <w:rsid w:val="00F428C1"/>
    <w:rsid w:val="00F43188"/>
    <w:rsid w:val="00F451BE"/>
    <w:rsid w:val="00F45F84"/>
    <w:rsid w:val="00F46749"/>
    <w:rsid w:val="00F46928"/>
    <w:rsid w:val="00F46D57"/>
    <w:rsid w:val="00F50748"/>
    <w:rsid w:val="00F5089A"/>
    <w:rsid w:val="00F50ED0"/>
    <w:rsid w:val="00F50EEB"/>
    <w:rsid w:val="00F50F7E"/>
    <w:rsid w:val="00F5112F"/>
    <w:rsid w:val="00F51781"/>
    <w:rsid w:val="00F517FB"/>
    <w:rsid w:val="00F52040"/>
    <w:rsid w:val="00F522BA"/>
    <w:rsid w:val="00F5246B"/>
    <w:rsid w:val="00F52A4E"/>
    <w:rsid w:val="00F5512F"/>
    <w:rsid w:val="00F55AE8"/>
    <w:rsid w:val="00F55CE7"/>
    <w:rsid w:val="00F5638C"/>
    <w:rsid w:val="00F57BA7"/>
    <w:rsid w:val="00F57C10"/>
    <w:rsid w:val="00F61373"/>
    <w:rsid w:val="00F62018"/>
    <w:rsid w:val="00F63C38"/>
    <w:rsid w:val="00F64966"/>
    <w:rsid w:val="00F64B55"/>
    <w:rsid w:val="00F671B9"/>
    <w:rsid w:val="00F6780D"/>
    <w:rsid w:val="00F70383"/>
    <w:rsid w:val="00F70C23"/>
    <w:rsid w:val="00F71788"/>
    <w:rsid w:val="00F71A14"/>
    <w:rsid w:val="00F71EC0"/>
    <w:rsid w:val="00F71F04"/>
    <w:rsid w:val="00F723E7"/>
    <w:rsid w:val="00F727D1"/>
    <w:rsid w:val="00F758F4"/>
    <w:rsid w:val="00F75C57"/>
    <w:rsid w:val="00F76C21"/>
    <w:rsid w:val="00F77CEB"/>
    <w:rsid w:val="00F804C4"/>
    <w:rsid w:val="00F809BB"/>
    <w:rsid w:val="00F80A50"/>
    <w:rsid w:val="00F81FC5"/>
    <w:rsid w:val="00F82938"/>
    <w:rsid w:val="00F83352"/>
    <w:rsid w:val="00F83D70"/>
    <w:rsid w:val="00F8439D"/>
    <w:rsid w:val="00F8511F"/>
    <w:rsid w:val="00F851C5"/>
    <w:rsid w:val="00F85439"/>
    <w:rsid w:val="00F85E2D"/>
    <w:rsid w:val="00F86777"/>
    <w:rsid w:val="00F86C27"/>
    <w:rsid w:val="00F8709C"/>
    <w:rsid w:val="00F876F7"/>
    <w:rsid w:val="00F90567"/>
    <w:rsid w:val="00F927BE"/>
    <w:rsid w:val="00F93FBD"/>
    <w:rsid w:val="00F94058"/>
    <w:rsid w:val="00F945A5"/>
    <w:rsid w:val="00F94998"/>
    <w:rsid w:val="00F94EEB"/>
    <w:rsid w:val="00F95443"/>
    <w:rsid w:val="00F9606F"/>
    <w:rsid w:val="00F966D7"/>
    <w:rsid w:val="00F9693D"/>
    <w:rsid w:val="00F97103"/>
    <w:rsid w:val="00F97196"/>
    <w:rsid w:val="00F978D6"/>
    <w:rsid w:val="00FA0613"/>
    <w:rsid w:val="00FA1594"/>
    <w:rsid w:val="00FA1DC0"/>
    <w:rsid w:val="00FA2D78"/>
    <w:rsid w:val="00FA3218"/>
    <w:rsid w:val="00FA3AD7"/>
    <w:rsid w:val="00FA471D"/>
    <w:rsid w:val="00FA551A"/>
    <w:rsid w:val="00FA561D"/>
    <w:rsid w:val="00FA604D"/>
    <w:rsid w:val="00FA65FD"/>
    <w:rsid w:val="00FA762A"/>
    <w:rsid w:val="00FB0D5B"/>
    <w:rsid w:val="00FB129A"/>
    <w:rsid w:val="00FB160E"/>
    <w:rsid w:val="00FB245B"/>
    <w:rsid w:val="00FB2D61"/>
    <w:rsid w:val="00FB32AA"/>
    <w:rsid w:val="00FB35F3"/>
    <w:rsid w:val="00FB6A75"/>
    <w:rsid w:val="00FB6D3D"/>
    <w:rsid w:val="00FB7459"/>
    <w:rsid w:val="00FC170F"/>
    <w:rsid w:val="00FC2DDC"/>
    <w:rsid w:val="00FC2FAF"/>
    <w:rsid w:val="00FC3D05"/>
    <w:rsid w:val="00FC5819"/>
    <w:rsid w:val="00FC5A55"/>
    <w:rsid w:val="00FC5DBC"/>
    <w:rsid w:val="00FC5F89"/>
    <w:rsid w:val="00FD001E"/>
    <w:rsid w:val="00FD0661"/>
    <w:rsid w:val="00FD0AFF"/>
    <w:rsid w:val="00FD0E69"/>
    <w:rsid w:val="00FD1B0D"/>
    <w:rsid w:val="00FD1BD7"/>
    <w:rsid w:val="00FD37F0"/>
    <w:rsid w:val="00FD462F"/>
    <w:rsid w:val="00FD4A8F"/>
    <w:rsid w:val="00FD55BA"/>
    <w:rsid w:val="00FD675B"/>
    <w:rsid w:val="00FD70BC"/>
    <w:rsid w:val="00FE43EA"/>
    <w:rsid w:val="00FE4F05"/>
    <w:rsid w:val="00FE4F67"/>
    <w:rsid w:val="00FE6728"/>
    <w:rsid w:val="00FF079A"/>
    <w:rsid w:val="00FF0A91"/>
    <w:rsid w:val="00FF0E3E"/>
    <w:rsid w:val="00FF178E"/>
    <w:rsid w:val="00FF235A"/>
    <w:rsid w:val="00FF29EC"/>
    <w:rsid w:val="00FF2CFA"/>
    <w:rsid w:val="00FF379B"/>
    <w:rsid w:val="00FF50CC"/>
    <w:rsid w:val="00FF6437"/>
    <w:rsid w:val="00FF6655"/>
  </w:rsids>
  <m:mathPr>
    <m:mathFont m:val="Cambria Math"/>
    <m:brkBin m:val="before"/>
    <m:brkBinSub m:val="--"/>
    <m:smallFrac m:val="0"/>
    <m:dispDef/>
    <m:lMargin m:val="0"/>
    <m:rMargin m:val="0"/>
    <m:defJc m:val="centerGroup"/>
    <m:wrapIndent m:val="1440"/>
    <m:intLim m:val="subSup"/>
    <m:naryLim m:val="undOvr"/>
  </m:mathPr>
  <w:themeFontLang w:val="fr-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486C1826-3791-48EC-8B4D-0194BF9737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fr-CA" w:eastAsia="fr-CA"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82166"/>
    <w:rPr>
      <w:sz w:val="24"/>
      <w:szCs w:val="24"/>
      <w:lang w:val="en-CA" w:eastAsia="en-CA"/>
    </w:rPr>
  </w:style>
  <w:style w:type="paragraph" w:styleId="Heading1">
    <w:name w:val="heading 1"/>
    <w:basedOn w:val="Normal"/>
    <w:next w:val="Normal"/>
    <w:qFormat/>
    <w:rsid w:val="00D82166"/>
    <w:pPr>
      <w:keepNext/>
      <w:spacing w:before="240" w:after="60"/>
      <w:outlineLvl w:val="0"/>
    </w:pPr>
    <w:rPr>
      <w:rFonts w:ascii="Arial" w:hAnsi="Arial" w:cs="Arial"/>
      <w:b/>
      <w:bCs/>
      <w:kern w:val="3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D8216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ing10">
    <w:name w:val="Heading1"/>
    <w:basedOn w:val="Heading1"/>
    <w:rsid w:val="00D82166"/>
    <w:pPr>
      <w:spacing w:after="120"/>
      <w:outlineLvl w:val="9"/>
    </w:pPr>
    <w:rPr>
      <w:rFonts w:ascii="Arial Rounded MT Bold" w:hAnsi="Arial Rounded MT Bold" w:cs="Times New Roman"/>
      <w:b w:val="0"/>
      <w:bCs w:val="0"/>
      <w:kern w:val="28"/>
      <w:sz w:val="22"/>
      <w:szCs w:val="20"/>
      <w:lang w:val="en-US" w:eastAsia="en-US"/>
    </w:rPr>
  </w:style>
  <w:style w:type="paragraph" w:customStyle="1" w:styleId="normal0">
    <w:name w:val="normal +"/>
    <w:basedOn w:val="Normal"/>
    <w:rsid w:val="00D82166"/>
    <w:pPr>
      <w:ind w:left="360" w:right="380"/>
    </w:pPr>
    <w:rPr>
      <w:rFonts w:ascii="Palatino" w:hAnsi="Palatino"/>
      <w:sz w:val="20"/>
      <w:szCs w:val="20"/>
      <w:lang w:val="en-US" w:eastAsia="en-US"/>
    </w:rPr>
  </w:style>
  <w:style w:type="paragraph" w:styleId="BodyText">
    <w:name w:val="Body Text"/>
    <w:basedOn w:val="Normal"/>
    <w:rsid w:val="00D82166"/>
    <w:pPr>
      <w:jc w:val="both"/>
    </w:pPr>
    <w:rPr>
      <w:rFonts w:ascii="Palatino" w:hAnsi="Palatino"/>
      <w:sz w:val="20"/>
      <w:szCs w:val="20"/>
      <w:lang w:val="en-US" w:eastAsia="fr-FR"/>
    </w:rPr>
  </w:style>
  <w:style w:type="paragraph" w:styleId="Header">
    <w:name w:val="header"/>
    <w:basedOn w:val="Normal"/>
    <w:link w:val="HeaderChar"/>
    <w:rsid w:val="00FD70BC"/>
    <w:pPr>
      <w:tabs>
        <w:tab w:val="center" w:pos="4680"/>
        <w:tab w:val="right" w:pos="9360"/>
      </w:tabs>
    </w:pPr>
    <w:rPr>
      <w:lang w:val="x-none" w:eastAsia="x-none"/>
    </w:rPr>
  </w:style>
  <w:style w:type="character" w:customStyle="1" w:styleId="HeaderChar">
    <w:name w:val="Header Char"/>
    <w:link w:val="Header"/>
    <w:rsid w:val="00FD70BC"/>
    <w:rPr>
      <w:sz w:val="24"/>
      <w:szCs w:val="24"/>
    </w:rPr>
  </w:style>
  <w:style w:type="paragraph" w:styleId="Footer">
    <w:name w:val="footer"/>
    <w:basedOn w:val="Normal"/>
    <w:link w:val="FooterChar"/>
    <w:rsid w:val="00FD70BC"/>
    <w:pPr>
      <w:tabs>
        <w:tab w:val="center" w:pos="4680"/>
        <w:tab w:val="right" w:pos="9360"/>
      </w:tabs>
    </w:pPr>
    <w:rPr>
      <w:lang w:val="x-none" w:eastAsia="x-none"/>
    </w:rPr>
  </w:style>
  <w:style w:type="character" w:customStyle="1" w:styleId="FooterChar">
    <w:name w:val="Footer Char"/>
    <w:link w:val="Footer"/>
    <w:rsid w:val="00FD70BC"/>
    <w:rPr>
      <w:sz w:val="24"/>
      <w:szCs w:val="24"/>
    </w:rPr>
  </w:style>
  <w:style w:type="character" w:styleId="Hyperlink">
    <w:name w:val="Hyperlink"/>
    <w:rsid w:val="002B3587"/>
    <w:rPr>
      <w:color w:val="0000FF"/>
      <w:u w:val="single"/>
    </w:rPr>
  </w:style>
  <w:style w:type="character" w:styleId="FollowedHyperlink">
    <w:name w:val="FollowedHyperlink"/>
    <w:rsid w:val="008E2C93"/>
    <w:rPr>
      <w:color w:val="800080"/>
      <w:u w:val="single"/>
    </w:rPr>
  </w:style>
  <w:style w:type="paragraph" w:styleId="BalloonText">
    <w:name w:val="Balloon Text"/>
    <w:basedOn w:val="Normal"/>
    <w:link w:val="BalloonTextChar"/>
    <w:rsid w:val="002931EC"/>
    <w:rPr>
      <w:rFonts w:ascii="Tahoma" w:hAnsi="Tahoma" w:cs="Tahoma"/>
      <w:sz w:val="16"/>
      <w:szCs w:val="16"/>
    </w:rPr>
  </w:style>
  <w:style w:type="character" w:customStyle="1" w:styleId="BalloonTextChar">
    <w:name w:val="Balloon Text Char"/>
    <w:link w:val="BalloonText"/>
    <w:rsid w:val="002931EC"/>
    <w:rPr>
      <w:rFonts w:ascii="Tahoma" w:hAnsi="Tahoma" w:cs="Tahoma"/>
      <w:sz w:val="16"/>
      <w:szCs w:val="16"/>
      <w:lang w:val="en-CA" w:eastAsia="en-CA"/>
    </w:rPr>
  </w:style>
  <w:style w:type="paragraph" w:styleId="ListParagraph">
    <w:name w:val="List Paragraph"/>
    <w:basedOn w:val="Normal"/>
    <w:uiPriority w:val="34"/>
    <w:qFormat/>
    <w:rsid w:val="00F94058"/>
    <w:pPr>
      <w:ind w:left="720"/>
      <w:contextualSpacing/>
    </w:pPr>
  </w:style>
  <w:style w:type="character" w:styleId="CommentReference">
    <w:name w:val="annotation reference"/>
    <w:basedOn w:val="DefaultParagraphFont"/>
    <w:rsid w:val="005228B1"/>
    <w:rPr>
      <w:sz w:val="16"/>
      <w:szCs w:val="16"/>
    </w:rPr>
  </w:style>
  <w:style w:type="paragraph" w:styleId="CommentText">
    <w:name w:val="annotation text"/>
    <w:basedOn w:val="Normal"/>
    <w:link w:val="CommentTextChar"/>
    <w:rsid w:val="005228B1"/>
    <w:rPr>
      <w:sz w:val="20"/>
      <w:szCs w:val="20"/>
    </w:rPr>
  </w:style>
  <w:style w:type="character" w:customStyle="1" w:styleId="CommentTextChar">
    <w:name w:val="Comment Text Char"/>
    <w:basedOn w:val="DefaultParagraphFont"/>
    <w:link w:val="CommentText"/>
    <w:rsid w:val="005228B1"/>
    <w:rPr>
      <w:lang w:val="en-CA" w:eastAsia="en-CA"/>
    </w:rPr>
  </w:style>
  <w:style w:type="paragraph" w:styleId="CommentSubject">
    <w:name w:val="annotation subject"/>
    <w:basedOn w:val="CommentText"/>
    <w:next w:val="CommentText"/>
    <w:link w:val="CommentSubjectChar"/>
    <w:rsid w:val="005228B1"/>
    <w:rPr>
      <w:b/>
      <w:bCs/>
    </w:rPr>
  </w:style>
  <w:style w:type="character" w:customStyle="1" w:styleId="CommentSubjectChar">
    <w:name w:val="Comment Subject Char"/>
    <w:basedOn w:val="CommentTextChar"/>
    <w:link w:val="CommentSubject"/>
    <w:rsid w:val="005228B1"/>
    <w:rPr>
      <w:b/>
      <w:bCs/>
      <w:lang w:val="en-CA"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57675087">
      <w:bodyDiv w:val="1"/>
      <w:marLeft w:val="0"/>
      <w:marRight w:val="0"/>
      <w:marTop w:val="0"/>
      <w:marBottom w:val="0"/>
      <w:divBdr>
        <w:top w:val="none" w:sz="0" w:space="0" w:color="auto"/>
        <w:left w:val="none" w:sz="0" w:space="0" w:color="auto"/>
        <w:bottom w:val="none" w:sz="0" w:space="0" w:color="auto"/>
        <w:right w:val="none" w:sz="0" w:space="0" w:color="auto"/>
      </w:divBdr>
    </w:div>
    <w:div w:id="17655704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julie.mcallister@gnb.ca"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umoncton.ca/learnfrench/junior"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2.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en.wikipedia.org/wiki/File:U_moncton_logo.png"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lisa.chase@gnb.c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ommentaire xmlns="07b47349-2775-4368-8d9c-cf17efa42c46">Ce document est maintenant prêt à partager</Commentair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C1F9675A1F4E04195688B9B5AA40977" ma:contentTypeVersion="1" ma:contentTypeDescription="Create a new document." ma:contentTypeScope="" ma:versionID="cbb5b2b3c38818cf39a1e50858f12cb6">
  <xsd:schema xmlns:xsd="http://www.w3.org/2001/XMLSchema" xmlns:p="http://schemas.microsoft.com/office/2006/metadata/properties" xmlns:ns2="07b47349-2775-4368-8d9c-cf17efa42c46" targetNamespace="http://schemas.microsoft.com/office/2006/metadata/properties" ma:root="true" ma:fieldsID="da44c95d79aaed0ad4c65cdb5eeecbc3" ns2:_="">
    <xsd:import namespace="07b47349-2775-4368-8d9c-cf17efa42c46"/>
    <xsd:element name="properties">
      <xsd:complexType>
        <xsd:sequence>
          <xsd:element name="documentManagement">
            <xsd:complexType>
              <xsd:all>
                <xsd:element ref="ns2:Commentaire" minOccurs="0"/>
              </xsd:all>
            </xsd:complexType>
          </xsd:element>
        </xsd:sequence>
      </xsd:complexType>
    </xsd:element>
  </xsd:schema>
  <xsd:schema xmlns:xsd="http://www.w3.org/2001/XMLSchema" xmlns:dms="http://schemas.microsoft.com/office/2006/documentManagement/types" targetNamespace="07b47349-2775-4368-8d9c-cf17efa42c46" elementFormDefault="qualified">
    <xsd:import namespace="http://schemas.microsoft.com/office/2006/documentManagement/types"/>
    <xsd:element name="Commentaire" ma:index="8" nillable="true" ma:displayName="Commentaire" ma:internalName="Commentair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LongProperties xmlns="http://schemas.microsoft.com/office/2006/metadata/longProperties"/>
</file>

<file path=customXml/itemProps1.xml><?xml version="1.0" encoding="utf-8"?>
<ds:datastoreItem xmlns:ds="http://schemas.openxmlformats.org/officeDocument/2006/customXml" ds:itemID="{02C666D9-6F4F-48BF-8526-E7CFD7750903}">
  <ds:schemaRefs>
    <ds:schemaRef ds:uri="http://schemas.microsoft.com/office/2006/metadata/properties"/>
    <ds:schemaRef ds:uri="http://schemas.microsoft.com/office/infopath/2007/PartnerControls"/>
    <ds:schemaRef ds:uri="07b47349-2775-4368-8d9c-cf17efa42c46"/>
  </ds:schemaRefs>
</ds:datastoreItem>
</file>

<file path=customXml/itemProps2.xml><?xml version="1.0" encoding="utf-8"?>
<ds:datastoreItem xmlns:ds="http://schemas.openxmlformats.org/officeDocument/2006/customXml" ds:itemID="{6033B966-340C-4B1F-9C66-C188D08FBF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7b47349-2775-4368-8d9c-cf17efa42c46"/>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3.xml><?xml version="1.0" encoding="utf-8"?>
<ds:datastoreItem xmlns:ds="http://schemas.openxmlformats.org/officeDocument/2006/customXml" ds:itemID="{173FE203-BC80-4F54-88FF-2B2190633D69}">
  <ds:schemaRefs>
    <ds:schemaRef ds:uri="http://schemas.microsoft.com/sharepoint/v3/contenttype/forms"/>
  </ds:schemaRefs>
</ds:datastoreItem>
</file>

<file path=customXml/itemProps4.xml><?xml version="1.0" encoding="utf-8"?>
<ds:datastoreItem xmlns:ds="http://schemas.openxmlformats.org/officeDocument/2006/customXml" ds:itemID="{95D4B57E-D5C7-4944-9E7D-781F38479A56}">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1676</Words>
  <Characters>9555</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UdM Student Fr Summer program Application Form 2011</vt:lpstr>
    </vt:vector>
  </TitlesOfParts>
  <Company>NBDOE</Company>
  <LinksUpToDate>false</LinksUpToDate>
  <CharactersWithSpaces>11209</CharactersWithSpaces>
  <SharedDoc>false</SharedDoc>
  <HLinks>
    <vt:vector size="12" baseType="variant">
      <vt:variant>
        <vt:i4>2424833</vt:i4>
      </vt:variant>
      <vt:variant>
        <vt:i4>3</vt:i4>
      </vt:variant>
      <vt:variant>
        <vt:i4>0</vt:i4>
      </vt:variant>
      <vt:variant>
        <vt:i4>5</vt:i4>
      </vt:variant>
      <vt:variant>
        <vt:lpwstr>mailto:marc.vienneau3@gnb.ca</vt:lpwstr>
      </vt:variant>
      <vt:variant>
        <vt:lpwstr/>
      </vt:variant>
      <vt:variant>
        <vt:i4>917569</vt:i4>
      </vt:variant>
      <vt:variant>
        <vt:i4>0</vt:i4>
      </vt:variant>
      <vt:variant>
        <vt:i4>0</vt:i4>
      </vt:variant>
      <vt:variant>
        <vt:i4>5</vt:i4>
      </vt:variant>
      <vt:variant>
        <vt:lpwstr>http://www.umoncton.ca/learnfrench/junior</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dM Student Fr Summer program Application Form 2011</dc:title>
  <dc:creator>jennifec</dc:creator>
  <cp:lastModifiedBy>Hayward, Adam (ASD-N)</cp:lastModifiedBy>
  <cp:revision>2</cp:revision>
  <cp:lastPrinted>2017-12-05T14:04:00Z</cp:lastPrinted>
  <dcterms:created xsi:type="dcterms:W3CDTF">2017-12-08T19:37:00Z</dcterms:created>
  <dcterms:modified xsi:type="dcterms:W3CDTF">2017-12-08T19: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
    <vt:lpwstr>Document</vt:lpwstr>
  </property>
</Properties>
</file>